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315639F8" w:rsidR="00210B2B" w:rsidRPr="00396FD2" w:rsidRDefault="007D6C23" w:rsidP="00396FD2">
      <w:pPr>
        <w:pStyle w:val="PrefaceSPECNOTE"/>
      </w:pPr>
      <w:r>
        <w:rPr>
          <w:bCs w:val="0"/>
          <w:caps/>
          <w:noProof/>
        </w:rPr>
        <w:drawing>
          <wp:anchor distT="0" distB="0" distL="114300" distR="114300" simplePos="0" relativeHeight="251660288" behindDoc="0" locked="0" layoutInCell="1" allowOverlap="1" wp14:anchorId="26977BB6" wp14:editId="0E7F437A">
            <wp:simplePos x="0" y="0"/>
            <wp:positionH relativeFrom="column">
              <wp:posOffset>-121920</wp:posOffset>
            </wp:positionH>
            <wp:positionV relativeFrom="paragraph">
              <wp:posOffset>46990</wp:posOffset>
            </wp:positionV>
            <wp:extent cx="6161405" cy="1744980"/>
            <wp:effectExtent l="0" t="0" r="0" b="7620"/>
            <wp:wrapSquare wrapText="bothSides"/>
            <wp:docPr id="1406323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2328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61405" cy="1744980"/>
                    </a:xfrm>
                    <a:prstGeom prst="rect">
                      <a:avLst/>
                    </a:prstGeom>
                  </pic:spPr>
                </pic:pic>
              </a:graphicData>
            </a:graphic>
            <wp14:sizeRelH relativeFrom="page">
              <wp14:pctWidth>0</wp14:pctWidth>
            </wp14:sizeRelH>
            <wp14:sizeRelV relativeFrom="page">
              <wp14:pctHeight>0</wp14:pctHeight>
            </wp14:sizeRelV>
          </wp:anchor>
        </w:drawing>
      </w:r>
      <w:r w:rsidR="00743D0B">
        <w:t>GAF</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743D0B" w:rsidRPr="00396FD2">
        <w:t>GAF</w:t>
      </w:r>
      <w:r w:rsidR="00DB00C6" w:rsidRPr="00396FD2">
        <w:t xml:space="preserve"> </w:t>
      </w:r>
      <w:r w:rsidR="00210B2B" w:rsidRPr="00396FD2">
        <w:t xml:space="preserve">SPEC NOTES for information purposes and to assist the editor in making appropriate decisions. </w:t>
      </w:r>
      <w:r w:rsidR="00743D0B" w:rsidRPr="00396FD2">
        <w:t>GAF</w:t>
      </w:r>
      <w:r w:rsidR="00210B2B" w:rsidRPr="00396FD2">
        <w:t xml:space="preserve"> SPEC NOTES </w:t>
      </w:r>
      <w:r w:rsidR="00DB00C6" w:rsidRPr="00396FD2">
        <w:t>are color-coded, identifying type and responsibility/action requirements, and always immediately precede the text to which it is referring.</w:t>
      </w:r>
    </w:p>
    <w:p w14:paraId="19A3FDF3" w14:textId="5C5A5FD5" w:rsidR="00DB00C6" w:rsidRPr="00396FD2" w:rsidRDefault="00743D0B" w:rsidP="00396FD2">
      <w:pPr>
        <w:pStyle w:val="PrefaceSPECNOTE"/>
      </w:pPr>
      <w:r w:rsidRPr="00396FD2">
        <w:t>GAF</w:t>
      </w:r>
      <w:r w:rsidR="00DB00C6" w:rsidRPr="00396FD2">
        <w:t xml:space="preserve"> PREFACE SPEC NOTE: Optional text is indicated by square brackets </w:t>
      </w:r>
      <w:proofErr w:type="gramStart"/>
      <w:r w:rsidR="00DB00C6" w:rsidRPr="00396FD2">
        <w:t>[ ]</w:t>
      </w:r>
      <w:proofErr w:type="gramEnd"/>
      <w:r w:rsidR="00DB00C6" w:rsidRPr="00396FD2">
        <w:t xml:space="preserve">; Delete the optional text including the brackets in the final copy of the Specification. Delete all </w:t>
      </w:r>
      <w:r w:rsidRPr="00396FD2">
        <w:t>GAF</w:t>
      </w:r>
      <w:r w:rsidR="00DB00C6" w:rsidRPr="00396FD2">
        <w:t xml:space="preserve"> SPEC NOTES in the final copy of the Specification, prior to Project Tendering/Pricing. The Section content serves as a guideline only and should be edited (by additions, deletions, and modifications) to meet specific project requirements.</w:t>
      </w:r>
    </w:p>
    <w:p w14:paraId="171B1EC8" w14:textId="3B4F3ED2" w:rsidR="00210B2B" w:rsidRPr="00396FD2" w:rsidRDefault="00743D0B" w:rsidP="00396FD2">
      <w:pPr>
        <w:pStyle w:val="PrefaceSPECNOTE"/>
      </w:pPr>
      <w:r w:rsidRPr="00396FD2">
        <w:t>GAF</w:t>
      </w:r>
      <w:r w:rsidR="00273F54" w:rsidRPr="00396FD2">
        <w:t xml:space="preserve"> </w:t>
      </w:r>
      <w:r w:rsidR="001203C5" w:rsidRPr="00396FD2">
        <w:t xml:space="preserve">PREFACE </w:t>
      </w:r>
      <w:r w:rsidR="00210B2B" w:rsidRPr="00396FD2">
        <w:t xml:space="preserve">SPEC NOTE: </w:t>
      </w:r>
      <w:r w:rsidR="00DB00C6" w:rsidRPr="00396FD2">
        <w:t xml:space="preserve">This Specification Section follows the recommendations of the Construction Specifications </w:t>
      </w:r>
      <w:r w:rsidR="00E11759">
        <w:t>Institute</w:t>
      </w:r>
      <w:r w:rsidR="00DB00C6" w:rsidRPr="00396FD2">
        <w:t xml:space="preserve"> (CS</w:t>
      </w:r>
      <w:r w:rsidR="00E11759">
        <w:t>I</w:t>
      </w:r>
      <w:r w:rsidR="00DB00C6" w:rsidRPr="00396FD2">
        <w:t>), Manual of Practice including MasterFormat names and numbers, SectionFormat layout guidelines, and PageFormat paragraph numbering.</w:t>
      </w:r>
    </w:p>
    <w:p w14:paraId="6686295D" w14:textId="4009ABD6" w:rsidR="00857A91" w:rsidRPr="00396FD2" w:rsidRDefault="00857A91" w:rsidP="00396FD2">
      <w:pPr>
        <w:pStyle w:val="PrefaceSPECNOTE"/>
      </w:pPr>
      <w:r w:rsidRPr="00396FD2">
        <w:t>GAF</w:t>
      </w:r>
      <w:r w:rsidR="00273F54" w:rsidRPr="00396FD2">
        <w:t xml:space="preserve"> </w:t>
      </w:r>
      <w:r w:rsidR="001203C5" w:rsidRPr="00396FD2">
        <w:t xml:space="preserve">PREFACE </w:t>
      </w:r>
      <w:r w:rsidR="00210B2B" w:rsidRPr="00396FD2">
        <w:t xml:space="preserve">SPEC NOTE: </w:t>
      </w:r>
      <w:r w:rsidRPr="00396FD2">
        <w:t>GAF manufactures and sells roofing products. GAF does not practice architecture or engineering. Therefore, the design responsibility remains with the architect or engineer. We hope the information given here will be of some assistance. It is based upon data considered to be true and accurate and is offered solely for the user's consideration, investigation and verification. Nothing contained herein is representative of a warranty or guarantee for which GAF can be held legally responsible. GAF does not assume any responsibility for any misinterpretation or assumptions the reader may formulate.</w:t>
      </w:r>
    </w:p>
    <w:p w14:paraId="798F54FC" w14:textId="4E12166B" w:rsidR="00857A91" w:rsidRPr="00396FD2" w:rsidRDefault="00857A91" w:rsidP="00396FD2">
      <w:pPr>
        <w:pStyle w:val="PrefaceSPECNOTE"/>
      </w:pPr>
      <w:r w:rsidRPr="00396FD2">
        <w:t>GAF PREFACE SPEC NOTE: This Specification specifies induction-welded TPO roofing membranes “</w:t>
      </w:r>
      <w:proofErr w:type="spellStart"/>
      <w:r w:rsidRPr="00396FD2">
        <w:t>EverGuard</w:t>
      </w:r>
      <w:proofErr w:type="spellEnd"/>
      <w:r w:rsidRPr="00396FD2">
        <w:t xml:space="preserve"> TPO”.</w:t>
      </w:r>
    </w:p>
    <w:p w14:paraId="1579C766" w14:textId="26F2F35E" w:rsidR="00857A91" w:rsidRPr="00396FD2" w:rsidRDefault="00857A91" w:rsidP="00396FD2">
      <w:pPr>
        <w:pStyle w:val="PrefaceSPECNOTE"/>
      </w:pPr>
      <w:r w:rsidRPr="00396FD2">
        <w:t>GAF PREFACE SPEC NOTE: TPO (thermoplastic polyolefin) roofing is a type of single-ply thermoplastic roofing membrane with TPO as the principal polymer.</w:t>
      </w:r>
    </w:p>
    <w:p w14:paraId="2E45A8E7" w14:textId="516F3796" w:rsidR="00857A91" w:rsidRPr="00396FD2" w:rsidRDefault="00857A91" w:rsidP="00396FD2">
      <w:pPr>
        <w:pStyle w:val="PrefaceSPECNOTE"/>
      </w:pPr>
      <w:r w:rsidRPr="00396FD2">
        <w:t xml:space="preserve">GAF PREFACE SPEC NOTE: Induction welded TPO roofing is an innovative method for installing single-ply roofing membranes that </w:t>
      </w:r>
      <w:proofErr w:type="gramStart"/>
      <w:r w:rsidRPr="00396FD2">
        <w:t>offers</w:t>
      </w:r>
      <w:proofErr w:type="gramEnd"/>
      <w:r w:rsidRPr="00396FD2">
        <w:t xml:space="preserve"> several advantages over traditional attachment techniques. This system uses electromagnetic induction to create a strong, non-penetrating bond between the TPO membrane and specially coated metal plates fastened to the roof deck.</w:t>
      </w:r>
    </w:p>
    <w:p w14:paraId="5A2098CF" w14:textId="32B4588C" w:rsidR="00210B2B" w:rsidRPr="00396FD2" w:rsidRDefault="00857A91" w:rsidP="00396FD2">
      <w:pPr>
        <w:pStyle w:val="PrefaceSPECNOTE"/>
      </w:pPr>
      <w:r w:rsidRPr="00396FD2">
        <w:t>GAF PREFACE SPEC NOTE: By eliminating membrane penetrations, induction-welding reduces potential leak points while offering high wind uplift resistance.</w:t>
      </w:r>
    </w:p>
    <w:p w14:paraId="5DE93018" w14:textId="77777777" w:rsidR="00210B2B" w:rsidRPr="00E74DB0" w:rsidRDefault="00210B2B" w:rsidP="00EA4C39">
      <w:pPr>
        <w:rPr>
          <w:rFonts w:cs="Arial"/>
          <w:bCs/>
          <w:sz w:val="20"/>
        </w:rPr>
      </w:pPr>
    </w:p>
    <w:p w14:paraId="038ED2AD" w14:textId="4ECEF2CC" w:rsidR="0075101F" w:rsidRDefault="005D2E3E" w:rsidP="00C847F0">
      <w:pPr>
        <w:pStyle w:val="ENVIROSPECNOTE"/>
      </w:pPr>
      <w:r>
        <w:lastRenderedPageBreak/>
        <w:t>GAF</w:t>
      </w:r>
      <w:r w:rsidR="00273F54" w:rsidRPr="00BE5201">
        <w:rPr>
          <w:iCs/>
        </w:rPr>
        <w:t xml:space="preserve"> </w:t>
      </w:r>
      <w:r w:rsidR="00123B4B">
        <w:t xml:space="preserve">ENVIRO </w:t>
      </w:r>
      <w:r w:rsidR="00380C89">
        <w:t xml:space="preserve">PREFACE </w:t>
      </w:r>
      <w:r w:rsidR="00DB60D9" w:rsidRPr="00DB60D9">
        <w:t xml:space="preserve">SPEC NOTE: </w:t>
      </w:r>
      <w:r w:rsidR="00EA4C39">
        <w:t>T</w:t>
      </w:r>
      <w:r w:rsidR="00DB60D9" w:rsidRPr="00DB60D9">
        <w:t xml:space="preserve">his </w:t>
      </w:r>
      <w:r w:rsidR="000B7D83">
        <w:t>S</w:t>
      </w:r>
      <w:r w:rsidR="00DB60D9" w:rsidRPr="00DB60D9">
        <w:t>ection specifies environmentally responsible material choices. The inclusion of recycled content provides efficient use of natural resources and diverts materials from the waste system.</w:t>
      </w:r>
    </w:p>
    <w:p w14:paraId="279E52EB" w14:textId="4684041B" w:rsidR="00380C89" w:rsidRDefault="0075101F" w:rsidP="006C5CCF">
      <w:pPr>
        <w:pStyle w:val="ENVIROSPECNOTE"/>
        <w:spacing w:before="240"/>
      </w:pPr>
      <w:r w:rsidRPr="001A1F5A">
        <w:t xml:space="preserve">GAF ENVIRO </w:t>
      </w:r>
      <w:r w:rsidR="00380C89">
        <w:t xml:space="preserve">PREFACE </w:t>
      </w:r>
      <w:r w:rsidRPr="001A1F5A">
        <w:t>SPEC NOTE:</w:t>
      </w:r>
      <w:r>
        <w:t xml:space="preserve"> GAF’s products may offer contributions toward sustainable rating systems including, but not limited to, LEED, WELL, Living Building Challenge, Green Globes, IGCC/ASHRAE, and </w:t>
      </w:r>
      <w:proofErr w:type="spellStart"/>
      <w:r>
        <w:t>CALGreen</w:t>
      </w:r>
      <w:proofErr w:type="spellEnd"/>
      <w:r>
        <w:t>.</w:t>
      </w:r>
    </w:p>
    <w:p w14:paraId="3FAC9CCE" w14:textId="2F821598" w:rsidR="0075101F" w:rsidRDefault="00380C89" w:rsidP="006C5CCF">
      <w:pPr>
        <w:pStyle w:val="ENVIROSPECNOTE"/>
        <w:spacing w:before="240"/>
        <w:rPr>
          <w:vanish/>
        </w:rPr>
      </w:pPr>
      <w:r w:rsidRPr="001A1F5A">
        <w:t xml:space="preserve">GAF ENVIRO </w:t>
      </w:r>
      <w:r>
        <w:t xml:space="preserve">PREFACE </w:t>
      </w:r>
      <w:r w:rsidRPr="001A1F5A">
        <w:t>SPEC NOTE:</w:t>
      </w:r>
      <w:r>
        <w:t xml:space="preserve"> </w:t>
      </w:r>
      <w:r w:rsidR="0075101F">
        <w:t>Contributions include heat island reduction, embodied carbon reduction, material transparency, responsible sourcing, and low-emitting materials. Coordinate certification strategies with the design team to ensure alignment with project objectives.</w:t>
      </w:r>
    </w:p>
    <w:p w14:paraId="2B19F781" w14:textId="39E0189F" w:rsidR="ABFFABFF" w:rsidRDefault="005F7ABD" w:rsidP="00BC2255">
      <w:pPr>
        <w:pStyle w:val="VSLevel1"/>
      </w:pPr>
      <w:r>
        <w:t>General</w:t>
      </w:r>
    </w:p>
    <w:p w14:paraId="1E38D03B" w14:textId="77777777" w:rsidR="009E2AF3" w:rsidRDefault="009E2AF3" w:rsidP="000945F6">
      <w:pPr>
        <w:pStyle w:val="VSLevel2"/>
      </w:pPr>
      <w:r>
        <w:t>general requirements</w:t>
      </w:r>
    </w:p>
    <w:p w14:paraId="04991C0A" w14:textId="77777777" w:rsidR="009E2AF3" w:rsidRPr="005D2E3E" w:rsidRDefault="009E2AF3" w:rsidP="000945F6">
      <w:pPr>
        <w:pStyle w:val="VSLevel3"/>
      </w:pPr>
      <w:r w:rsidRPr="005D2E3E">
        <w:t>The General Conditions, the Supplementary Conditions, the Instructions to Bidders and Division 1 General Requirements shall be read in conjunction with and govern this section.</w:t>
      </w:r>
    </w:p>
    <w:p w14:paraId="4C663370" w14:textId="2666B934" w:rsidR="004D0DE6" w:rsidRDefault="005D2E3E" w:rsidP="00AF42EC">
      <w:pPr>
        <w:pStyle w:val="StandardSPECNOTE"/>
        <w:rPr>
          <w:b/>
          <w:caps/>
        </w:rPr>
      </w:pPr>
      <w:r>
        <w:t xml:space="preserve">GAF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36052A8C" w:rsidR="004D0DE6" w:rsidRDefault="005D2E3E" w:rsidP="00AF42EC">
      <w:pPr>
        <w:pStyle w:val="StandardSPECNOTE"/>
        <w:rPr>
          <w:b/>
          <w:caps/>
        </w:rPr>
      </w:pPr>
      <w:r>
        <w:t>GAF</w:t>
      </w:r>
      <w:r w:rsidR="00AF42EC" w:rsidRPr="00BE520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88FE105" w:rsidR="00303868" w:rsidRPr="005D2E3E" w:rsidRDefault="009E2AF3" w:rsidP="000945F6">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 The</w:t>
      </w:r>
      <w:r w:rsidR="004D0DE6" w:rsidRPr="005D2E3E">
        <w:t xml:space="preserve"> [Contractor</w:t>
      </w:r>
      <w:proofErr w:type="gramStart"/>
      <w:r w:rsidR="004D0DE6" w:rsidRPr="005D2E3E">
        <w:t>][</w:t>
      </w:r>
      <w:proofErr w:type="gramEnd"/>
      <w:r w:rsidR="004D0DE6" w:rsidRPr="005D2E3E">
        <w:t>Construction Manager]</w:t>
      </w:r>
      <w:r w:rsidRPr="005D2E3E">
        <w:t xml:space="preserve"> is solely responsible to make clear to the </w:t>
      </w:r>
      <w:r w:rsidR="004D0DE6" w:rsidRPr="005D2E3E">
        <w:t>[Subcontractor</w:t>
      </w:r>
      <w:proofErr w:type="gramStart"/>
      <w:r w:rsidR="004D0DE6" w:rsidRPr="005D2E3E">
        <w:t>][</w:t>
      </w:r>
      <w:proofErr w:type="gramEnd"/>
      <w:r w:rsidR="004D0DE6" w:rsidRPr="005D2E3E">
        <w:t>Trade Contractor]</w:t>
      </w:r>
      <w:r w:rsidRPr="005D2E3E">
        <w:t xml:space="preserve"> the extent of their work.</w:t>
      </w:r>
    </w:p>
    <w:p w14:paraId="00D54C61" w14:textId="799DBB97" w:rsidR="009E2AF3" w:rsidRPr="005D2E3E" w:rsidRDefault="00303868" w:rsidP="000945F6">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77777777" w:rsidR="004123B5" w:rsidRPr="00622E65" w:rsidRDefault="004123B5" w:rsidP="000945F6">
      <w:pPr>
        <w:pStyle w:val="VSLevel2"/>
      </w:pPr>
      <w:r w:rsidRPr="00622E65">
        <w:t>summary</w:t>
      </w:r>
    </w:p>
    <w:p w14:paraId="685930F3" w14:textId="6A29C23F" w:rsidR="00F81B22" w:rsidRPr="00622E65" w:rsidRDefault="00F81B22" w:rsidP="000945F6">
      <w:pPr>
        <w:pStyle w:val="VSLevel3"/>
      </w:pPr>
      <w:r w:rsidRPr="00622E65">
        <w:t>Provide labor, materials, Products, equipment and services to complete the induction-welded TPO roofing work specified herein. This includes, but is not necessarily limited, to:</w:t>
      </w:r>
    </w:p>
    <w:p w14:paraId="40B7D1DD" w14:textId="2A76B56E" w:rsidR="00F81B22" w:rsidRPr="00622E65" w:rsidRDefault="00F81B22" w:rsidP="000945F6">
      <w:pPr>
        <w:pStyle w:val="VSLevel4"/>
      </w:pPr>
      <w:r w:rsidRPr="00622E65">
        <w:t xml:space="preserve">Conventional roof assembly system consisting of TPO single-ply roofing membrane, TPO flashings, TPO accessories, insulation, </w:t>
      </w:r>
      <w:r w:rsidR="00D45376" w:rsidRPr="00622E65">
        <w:t xml:space="preserve">cover </w:t>
      </w:r>
      <w:r w:rsidRPr="00622E65">
        <w:t>boards,</w:t>
      </w:r>
      <w:r w:rsidR="00D45376" w:rsidRPr="00622E65">
        <w:t xml:space="preserve"> substrate boards,</w:t>
      </w:r>
      <w:r w:rsidRPr="00622E65">
        <w:t xml:space="preserve"> and </w:t>
      </w:r>
      <w:proofErr w:type="spellStart"/>
      <w:r w:rsidRPr="00622E65">
        <w:t>vapour</w:t>
      </w:r>
      <w:proofErr w:type="spellEnd"/>
      <w:r w:rsidRPr="00622E65">
        <w:t xml:space="preserve"> retarders.</w:t>
      </w:r>
    </w:p>
    <w:p w14:paraId="0E6440A1" w14:textId="66FAE13A" w:rsidR="00F81B22" w:rsidRPr="00622E65" w:rsidRDefault="00F81B22" w:rsidP="000945F6">
      <w:pPr>
        <w:pStyle w:val="VSLevel4"/>
      </w:pPr>
      <w:r w:rsidRPr="00622E65">
        <w:t xml:space="preserve">Auxiliary materials required for </w:t>
      </w:r>
      <w:proofErr w:type="gramStart"/>
      <w:r w:rsidRPr="00622E65">
        <w:t>a complete</w:t>
      </w:r>
      <w:proofErr w:type="gramEnd"/>
      <w:r w:rsidRPr="00622E65">
        <w:t xml:space="preserve"> installation.</w:t>
      </w:r>
    </w:p>
    <w:p w14:paraId="5F96A1EF" w14:textId="77777777" w:rsidR="ABFFABFF" w:rsidRPr="007523EF" w:rsidRDefault="ABFFABFF" w:rsidP="000945F6">
      <w:pPr>
        <w:pStyle w:val="VSLevel2"/>
      </w:pPr>
      <w:r w:rsidRPr="007523EF">
        <w:t>REFERENCE</w:t>
      </w:r>
      <w:r w:rsidR="004123B5" w:rsidRPr="007523EF">
        <w:t xml:space="preserve"> </w:t>
      </w:r>
      <w:r w:rsidRPr="007523EF">
        <w:t>S</w:t>
      </w:r>
      <w:r w:rsidR="004123B5" w:rsidRPr="007523EF">
        <w:t>tandards</w:t>
      </w:r>
    </w:p>
    <w:p w14:paraId="0BD3ACEA" w14:textId="5275D19D" w:rsidR="003833A6" w:rsidRPr="003833A6" w:rsidRDefault="00F81B22" w:rsidP="00B81121">
      <w:pPr>
        <w:pStyle w:val="StandardSPECNOTE"/>
      </w:pPr>
      <w:r>
        <w:rPr>
          <w:rStyle w:val="StandardSPECNOTEChar"/>
          <w:i/>
          <w:iCs/>
        </w:rPr>
        <w:t>GAF</w:t>
      </w:r>
      <w:r w:rsidR="00B81121" w:rsidRPr="00BE5201">
        <w:t xml:space="preserve"> </w:t>
      </w:r>
      <w:r w:rsidR="003833A6" w:rsidRPr="003833A6">
        <w:t xml:space="preserve">SPEC NOTE: Edit the following paragraph to reflect </w:t>
      </w:r>
      <w:r w:rsidR="003833A6">
        <w:t xml:space="preserve">reference standards </w:t>
      </w:r>
      <w:r w:rsidR="003833A6" w:rsidRPr="003833A6">
        <w:t xml:space="preserve">for this </w:t>
      </w:r>
      <w:r w:rsidR="003833A6">
        <w:t>Project</w:t>
      </w:r>
      <w:r w:rsidR="003833A6" w:rsidRPr="003833A6">
        <w:t>.</w:t>
      </w:r>
    </w:p>
    <w:p w14:paraId="66C2C88B" w14:textId="77777777" w:rsidR="00163095" w:rsidRPr="00F81B22" w:rsidRDefault="00163095" w:rsidP="000945F6">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0945F6">
      <w:pPr>
        <w:pStyle w:val="VSLevel3"/>
      </w:pPr>
      <w:r w:rsidRPr="00F81B22">
        <w:t>All reference amendments adopted prior to the bid closing date of this Project shall be applicable to this Project.</w:t>
      </w:r>
    </w:p>
    <w:p w14:paraId="2E5309CA" w14:textId="77777777" w:rsidR="00163095" w:rsidRPr="00F81B22" w:rsidRDefault="00163095" w:rsidP="000945F6">
      <w:pPr>
        <w:pStyle w:val="VSLevel3"/>
      </w:pPr>
      <w:r w:rsidRPr="00F81B22">
        <w:lastRenderedPageBreak/>
        <w:t>All materials, installation and workmanship shall comply with all applicable requirements and standards.</w:t>
      </w:r>
    </w:p>
    <w:p w14:paraId="6EA45ED6" w14:textId="03112875" w:rsidR="00985EAA" w:rsidRPr="00985EAA" w:rsidRDefault="003833A6" w:rsidP="000945F6">
      <w:pPr>
        <w:pStyle w:val="VSLevel3"/>
      </w:pPr>
      <w:r>
        <w:t>American Society for Testing and Materials (</w:t>
      </w:r>
      <w:r w:rsidR="00985EAA" w:rsidRPr="00985EAA">
        <w:t>ASTM</w:t>
      </w:r>
      <w:r>
        <w:t>):</w:t>
      </w:r>
    </w:p>
    <w:p w14:paraId="420F822B" w14:textId="77777777" w:rsidR="00F81B22" w:rsidRPr="00CD6AF7" w:rsidRDefault="00F81B22" w:rsidP="000945F6">
      <w:pPr>
        <w:pStyle w:val="VSLevel4"/>
      </w:pPr>
      <w:r w:rsidRPr="00CD6AF7">
        <w:t>ASTM C578: Standard Specification for Rigid, Cellular Polystyrene Thermal Insulation</w:t>
      </w:r>
    </w:p>
    <w:p w14:paraId="680188E8" w14:textId="77777777" w:rsidR="00F81B22" w:rsidRPr="00F81B22" w:rsidRDefault="00F81B22" w:rsidP="000945F6">
      <w:pPr>
        <w:pStyle w:val="VSLevel4"/>
      </w:pPr>
      <w:r w:rsidRPr="00F81B22">
        <w:t>ASTM C1177: Standard Specification for Glass Mat Gypsum Substrate for Use as Sheathing</w:t>
      </w:r>
    </w:p>
    <w:p w14:paraId="1DEE0B98" w14:textId="77777777" w:rsidR="00F81B22" w:rsidRPr="00E11759" w:rsidRDefault="00F81B22" w:rsidP="00E11759">
      <w:pPr>
        <w:pStyle w:val="VSLevel4"/>
      </w:pPr>
      <w:r w:rsidRPr="00E11759">
        <w:t>ASTM C1278: Standard Specification for Fiber-Reinforced Gypsum Panel</w:t>
      </w:r>
    </w:p>
    <w:p w14:paraId="503F7B7E" w14:textId="77777777" w:rsidR="00F81B22" w:rsidRPr="00E11759" w:rsidRDefault="00F81B22" w:rsidP="00E11759">
      <w:pPr>
        <w:pStyle w:val="VSLevel4"/>
      </w:pPr>
      <w:r w:rsidRPr="00E11759">
        <w:t>ASTM C1289: Standard Specification for Faced Rigid Cellular Polyisocyanurate Thermal Insulation Board</w:t>
      </w:r>
    </w:p>
    <w:p w14:paraId="1449FA54" w14:textId="77777777" w:rsidR="00E11759" w:rsidRPr="00E11759" w:rsidRDefault="00E11759" w:rsidP="00E11759">
      <w:pPr>
        <w:pStyle w:val="VSLevel4"/>
      </w:pPr>
      <w:r w:rsidRPr="00E11759">
        <w:t>ASTM C1303: Standard Test Method for Predicting Long-Term Thermal Resistance of Closed-Cell Foam Insulation</w:t>
      </w:r>
    </w:p>
    <w:p w14:paraId="2E71703C" w14:textId="71287BAF" w:rsidR="00F81B22" w:rsidRPr="00F81B22" w:rsidRDefault="00F81B22" w:rsidP="00E11759">
      <w:pPr>
        <w:pStyle w:val="VSLevel4"/>
      </w:pPr>
      <w:r w:rsidRPr="00E11759">
        <w:t>ASTM D1079:</w:t>
      </w:r>
      <w:r w:rsidRPr="00F81B22">
        <w:t xml:space="preserve"> Standard Terminology Relating to Roofing and Waterproofing</w:t>
      </w:r>
    </w:p>
    <w:p w14:paraId="50EB7102" w14:textId="77777777" w:rsidR="00F81B22" w:rsidRPr="00F81B22" w:rsidRDefault="00F81B22" w:rsidP="000945F6">
      <w:pPr>
        <w:pStyle w:val="VSLevel4"/>
      </w:pPr>
      <w:r w:rsidRPr="00F81B22">
        <w:t>ASTM D412: Standard Test Methods for Vulcanized Rubber and Thermoplastic Elastomers—Tension</w:t>
      </w:r>
    </w:p>
    <w:p w14:paraId="735B30F1" w14:textId="77777777" w:rsidR="00F81B22" w:rsidRPr="00F81B22" w:rsidRDefault="00F81B22" w:rsidP="000945F6">
      <w:pPr>
        <w:pStyle w:val="VSLevel4"/>
      </w:pPr>
      <w:r w:rsidRPr="00F81B22">
        <w:t xml:space="preserve">ASTM D1475: </w:t>
      </w:r>
      <w:hyperlink r:id="rId9" w:history="1">
        <w:r w:rsidRPr="00F81B22">
          <w:rPr>
            <w:rStyle w:val="Hyperlink"/>
            <w:color w:val="000000"/>
            <w:u w:val="none"/>
          </w:rPr>
          <w:t>Standard Test Method for Density of Liquid Coatings, Inks, and Related Products</w:t>
        </w:r>
      </w:hyperlink>
    </w:p>
    <w:p w14:paraId="0C7177E1" w14:textId="77777777" w:rsidR="00F81B22" w:rsidRPr="00F81B22" w:rsidRDefault="00F81B22" w:rsidP="000945F6">
      <w:pPr>
        <w:pStyle w:val="VSLevel4"/>
      </w:pPr>
      <w:r w:rsidRPr="00F81B22">
        <w:t xml:space="preserve">ASTM D1644: </w:t>
      </w:r>
      <w:hyperlink r:id="rId10" w:history="1">
        <w:r w:rsidRPr="00F81B22">
          <w:rPr>
            <w:rStyle w:val="Hyperlink"/>
            <w:color w:val="000000"/>
            <w:u w:val="none"/>
          </w:rPr>
          <w:t>Standard Test Methods for Nonvolatile Content of Varnishes</w:t>
        </w:r>
      </w:hyperlink>
    </w:p>
    <w:p w14:paraId="78109C9F" w14:textId="77777777" w:rsidR="00F81B22" w:rsidRPr="00F81B22" w:rsidRDefault="00F81B22" w:rsidP="000945F6">
      <w:pPr>
        <w:pStyle w:val="VSLevel4"/>
      </w:pPr>
      <w:r w:rsidRPr="00F81B22">
        <w:t xml:space="preserve">ASTM D2196: </w:t>
      </w:r>
      <w:hyperlink r:id="rId11" w:history="1">
        <w:r w:rsidRPr="00F81B22">
          <w:rPr>
            <w:rStyle w:val="Hyperlink"/>
            <w:color w:val="000000"/>
            <w:u w:val="none"/>
          </w:rPr>
          <w:t>Standard Test Methods for Rheological Properties of Non-Newtonian Materials by Rotational Viscometer</w:t>
        </w:r>
      </w:hyperlink>
    </w:p>
    <w:p w14:paraId="30556E35" w14:textId="77777777" w:rsidR="00F81B22" w:rsidRDefault="00F81B22" w:rsidP="000945F6">
      <w:pPr>
        <w:pStyle w:val="VSLevel4"/>
      </w:pPr>
      <w:r w:rsidRPr="00F81B22">
        <w:t>ASTM D6878: Standard Specification for Thermoplastic Polyolefin-Based Sheet Roofing</w:t>
      </w:r>
    </w:p>
    <w:p w14:paraId="61FFC6CD" w14:textId="0738998A" w:rsidR="0075101F" w:rsidRPr="00F81B22" w:rsidRDefault="0075101F" w:rsidP="000945F6">
      <w:pPr>
        <w:pStyle w:val="VSLevel4"/>
      </w:pPr>
      <w:r w:rsidRPr="00841D06">
        <w:t xml:space="preserve">ASTM E1980: </w:t>
      </w:r>
      <w:r w:rsidRPr="00D63D3C">
        <w:t>Standard Practice for Calculating Solar Reflectance Index of Horizontal and Low-Sloped Opaque Surfaces</w:t>
      </w:r>
    </w:p>
    <w:p w14:paraId="1DF48E96" w14:textId="1853BDF1" w:rsidR="00F81B22" w:rsidRPr="00F81B22" w:rsidRDefault="00F81B22" w:rsidP="000945F6">
      <w:pPr>
        <w:pStyle w:val="VSLevel3"/>
      </w:pPr>
      <w:r w:rsidRPr="00F81B22">
        <w:t>FM Approvals</w:t>
      </w:r>
      <w:r w:rsidR="00622E65">
        <w:t>:</w:t>
      </w:r>
    </w:p>
    <w:p w14:paraId="4A0ED893" w14:textId="77777777" w:rsidR="00F81B22" w:rsidRPr="00F81B22" w:rsidRDefault="00F81B22" w:rsidP="000945F6">
      <w:pPr>
        <w:pStyle w:val="VSLevel4"/>
      </w:pPr>
      <w:r w:rsidRPr="00F81B22">
        <w:t>FM Approvals 4470: Single-Ply, Polymer-Modified Bitumen Sheet, Built-Up Roof (BUR) and Liquid Applied Roof Assemblies for Use in Class 1 and Noncombustible Roof Deck Construction</w:t>
      </w:r>
    </w:p>
    <w:p w14:paraId="36976634" w14:textId="5FAA96DF" w:rsidR="00F81B22" w:rsidRPr="00F81B22" w:rsidRDefault="00F81B22" w:rsidP="000945F6">
      <w:pPr>
        <w:pStyle w:val="VSLevel3"/>
      </w:pPr>
      <w:r w:rsidRPr="00F81B22">
        <w:t>International Organization for Standardization (ISO)</w:t>
      </w:r>
      <w:r w:rsidR="00622E65">
        <w:t>:</w:t>
      </w:r>
    </w:p>
    <w:p w14:paraId="4063F3A3" w14:textId="18DBCB63" w:rsidR="00F81B22" w:rsidRPr="00F81B22" w:rsidRDefault="00F81B22" w:rsidP="000945F6">
      <w:pPr>
        <w:pStyle w:val="VSLevel4"/>
      </w:pPr>
      <w:r w:rsidRPr="00F81B22">
        <w:t xml:space="preserve">ISO 14025: Environmental labels and declarations </w:t>
      </w:r>
      <w:r w:rsidR="00AA446B">
        <w:t>-</w:t>
      </w:r>
      <w:r w:rsidRPr="00F81B22">
        <w:t xml:space="preserve"> Type III environmental declarations </w:t>
      </w:r>
      <w:r w:rsidR="00AA446B">
        <w:t>-</w:t>
      </w:r>
      <w:r w:rsidRPr="00F81B22">
        <w:t xml:space="preserve"> Principles and procedures</w:t>
      </w:r>
    </w:p>
    <w:p w14:paraId="168C9E0D" w14:textId="3EC60E8E" w:rsidR="00F81B22" w:rsidRDefault="00F81B22" w:rsidP="000945F6">
      <w:pPr>
        <w:pStyle w:val="VSLevel2"/>
      </w:pPr>
      <w:r>
        <w:t>definitions</w:t>
      </w:r>
    </w:p>
    <w:p w14:paraId="77D089D7" w14:textId="747E5A2C" w:rsidR="00F81B22" w:rsidRPr="00F81B22" w:rsidRDefault="00F81B22" w:rsidP="000945F6">
      <w:pPr>
        <w:pStyle w:val="VSLevel3"/>
      </w:pPr>
      <w:r w:rsidRPr="00F81B22">
        <w:t>Roofing Terminology: Refer to ASTM D1079 for the definition of terms related to roofing work in this Section.</w:t>
      </w:r>
    </w:p>
    <w:p w14:paraId="365A5B1B" w14:textId="1258B883" w:rsidR="00E63775" w:rsidRPr="00E05DBD" w:rsidRDefault="00E63775" w:rsidP="000945F6">
      <w:pPr>
        <w:pStyle w:val="VSLevel2"/>
      </w:pPr>
      <w:r w:rsidRPr="00E05DBD">
        <w:t>ADMINISTRATI</w:t>
      </w:r>
      <w:r w:rsidR="00842823">
        <w:t xml:space="preserve">ve </w:t>
      </w:r>
      <w:r w:rsidRPr="00E05DBD">
        <w:t>REQUIREMENTS</w:t>
      </w:r>
    </w:p>
    <w:p w14:paraId="4365DBEC" w14:textId="77777777" w:rsidR="00E63775" w:rsidRPr="007E7715" w:rsidRDefault="00E63775" w:rsidP="000945F6">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0945F6">
      <w:pPr>
        <w:pStyle w:val="VSLevel4"/>
      </w:pPr>
      <w:r w:rsidRPr="007E7715">
        <w:t>Coordinate sizes and locations of framing, blocking, furring, and reinforcements provided by work that is specified in other Sections, ensuring their completeness before starting work of this Section.</w:t>
      </w:r>
    </w:p>
    <w:p w14:paraId="6E445C36" w14:textId="54E3C746" w:rsidR="00032044" w:rsidRPr="00032044" w:rsidRDefault="007E7715" w:rsidP="00B81121">
      <w:pPr>
        <w:pStyle w:val="StandardSPECNOTE"/>
      </w:pPr>
      <w:r>
        <w:rPr>
          <w:rStyle w:val="StandardSPECNOTEChar"/>
          <w:i/>
          <w:iCs/>
        </w:rPr>
        <w:lastRenderedPageBreak/>
        <w:t>GAF</w:t>
      </w:r>
      <w:r w:rsidR="00B81121" w:rsidRPr="00BE5201">
        <w:t xml:space="preserve"> </w:t>
      </w:r>
      <w:r w:rsidR="00032044" w:rsidRPr="00032044">
        <w:t>SPEC NOTE: Edit the following paragraph to make the required selections and remove square brackets indicated below.</w:t>
      </w:r>
    </w:p>
    <w:p w14:paraId="6CB03E12" w14:textId="77777777" w:rsidR="00EB1AED" w:rsidRPr="00EB1AED" w:rsidRDefault="00EB1AED" w:rsidP="000945F6">
      <w:pPr>
        <w:pStyle w:val="VSLevel3"/>
      </w:pPr>
      <w:r w:rsidRPr="00EB1AED">
        <w:t xml:space="preserve">Pre-Construction Meeting: Arrange a preconstruction meeting in accordance with </w:t>
      </w:r>
      <w:r w:rsidRPr="00EB1AED">
        <w:br/>
        <w:t xml:space="preserve">[Division </w:t>
      </w:r>
      <w:proofErr w:type="gramStart"/>
      <w:r w:rsidRPr="00EB1AED">
        <w:t>01][</w:t>
      </w:r>
      <w:proofErr w:type="gramEnd"/>
      <w:r w:rsidRPr="00EB1AED">
        <w:t>Section 01 31 19 Project Meetings].</w:t>
      </w:r>
    </w:p>
    <w:p w14:paraId="404A3020" w14:textId="77777777" w:rsidR="00EB1AED" w:rsidRPr="00EB1AED" w:rsidRDefault="00EB1AED" w:rsidP="000945F6">
      <w:pPr>
        <w:pStyle w:val="VSLevel3"/>
      </w:pPr>
      <w:r w:rsidRPr="00EB1AED">
        <w:t xml:space="preserve">Notification: Notify Consultant and Owner of scheduled meeting dates in advance; minimum </w:t>
      </w:r>
      <w:proofErr w:type="gramStart"/>
      <w:r w:rsidRPr="00EB1AED">
        <w:t>72 hour</w:t>
      </w:r>
      <w:proofErr w:type="gramEnd"/>
      <w:r w:rsidRPr="00EB1AED">
        <w:t xml:space="preserve"> notice required.</w:t>
      </w:r>
    </w:p>
    <w:p w14:paraId="46FDB1C5" w14:textId="79251191" w:rsidR="00EB1AED" w:rsidRPr="00EB1AED" w:rsidRDefault="00EB1AED" w:rsidP="000945F6">
      <w:pPr>
        <w:pStyle w:val="VSLevel3"/>
      </w:pPr>
      <w:r w:rsidRPr="00EB1AED">
        <w:t>Attendees: Attended by [Contractor</w:t>
      </w:r>
      <w:proofErr w:type="gramStart"/>
      <w:r w:rsidRPr="00EB1AED">
        <w:t>][</w:t>
      </w:r>
      <w:proofErr w:type="gramEnd"/>
      <w:r w:rsidRPr="00EB1AED">
        <w:t>Construction Manager], Consultant, and the roofing [Subcontractor</w:t>
      </w:r>
      <w:proofErr w:type="gramStart"/>
      <w:r w:rsidRPr="00EB1AED">
        <w:t>][</w:t>
      </w:r>
      <w:proofErr w:type="gramEnd"/>
      <w:r w:rsidRPr="00EB1AED">
        <w:t>Trade Contractor] to discuss the following:</w:t>
      </w:r>
    </w:p>
    <w:p w14:paraId="0576DCEE" w14:textId="08D4BDBC" w:rsidR="00D41B54" w:rsidRPr="007E7715" w:rsidRDefault="00D41B54" w:rsidP="000945F6">
      <w:pPr>
        <w:pStyle w:val="VSLevel4"/>
      </w:pPr>
      <w:r w:rsidRPr="007E7715">
        <w:t>Establishing procedures to maintain optimum working conditions and to coordinate Work of this Section with related and adjacent work.</w:t>
      </w:r>
    </w:p>
    <w:p w14:paraId="23983895" w14:textId="54E914D9" w:rsidR="007E7715" w:rsidRPr="007E7715" w:rsidRDefault="007E7715" w:rsidP="000945F6">
      <w:pPr>
        <w:pStyle w:val="VSLevel4"/>
        <w:rPr>
          <w:sz w:val="22"/>
        </w:rPr>
      </w:pPr>
      <w:r w:rsidRPr="007E7715">
        <w:t>Review project scheduling and coordination.</w:t>
      </w:r>
    </w:p>
    <w:p w14:paraId="21BF659A" w14:textId="0CD19C28" w:rsidR="007E7715" w:rsidRPr="007E7715" w:rsidRDefault="007E7715" w:rsidP="000945F6">
      <w:pPr>
        <w:pStyle w:val="VSLevel4"/>
      </w:pPr>
      <w:r w:rsidRPr="007E7715">
        <w:t>Discuss roofing installation procedures.</w:t>
      </w:r>
    </w:p>
    <w:p w14:paraId="46A984A2" w14:textId="60605D68" w:rsidR="007E7715" w:rsidRPr="007E7715" w:rsidRDefault="007E7715" w:rsidP="000945F6">
      <w:pPr>
        <w:pStyle w:val="VSLevel4"/>
      </w:pPr>
      <w:r w:rsidRPr="007E7715">
        <w:t>Verify site conditions, roof deck support, and penetrations.</w:t>
      </w:r>
    </w:p>
    <w:p w14:paraId="705223D3" w14:textId="6BEC456E" w:rsidR="007E7715" w:rsidRPr="007E7715" w:rsidRDefault="007E7715" w:rsidP="000945F6">
      <w:pPr>
        <w:pStyle w:val="VSLevel4"/>
      </w:pPr>
      <w:r w:rsidRPr="007E7715">
        <w:t>Review flashing, details, and penetrations.</w:t>
      </w:r>
    </w:p>
    <w:p w14:paraId="1A3541DA" w14:textId="62308751" w:rsidR="007E7715" w:rsidRPr="007E7715" w:rsidRDefault="007E7715" w:rsidP="000945F6">
      <w:pPr>
        <w:pStyle w:val="VSLevel4"/>
      </w:pPr>
      <w:r w:rsidRPr="007E7715">
        <w:t>Address temporary protection of roofing system.</w:t>
      </w:r>
    </w:p>
    <w:p w14:paraId="082C06C4" w14:textId="77777777" w:rsidR="007E7715" w:rsidRPr="007E7715" w:rsidRDefault="007E7715" w:rsidP="000945F6">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0945F6">
      <w:pPr>
        <w:pStyle w:val="VSLevel3"/>
      </w:pPr>
      <w:r w:rsidRPr="007E7715">
        <w:t>Distribution: Distribute minutes of the meeting to each party present and to other parties requiring information not more than 72 hours after meeting.</w:t>
      </w:r>
    </w:p>
    <w:p w14:paraId="4D83EE35" w14:textId="273DAFB6" w:rsidR="ABFFABFF" w:rsidRDefault="00873CE1" w:rsidP="000945F6">
      <w:pPr>
        <w:pStyle w:val="VSLevel2"/>
      </w:pPr>
      <w:r>
        <w:t xml:space="preserve">INFORMATIONAL </w:t>
      </w:r>
      <w:r w:rsidR="ABFFABFF">
        <w:t>SUBMITTALS</w:t>
      </w:r>
    </w:p>
    <w:p w14:paraId="60F90931" w14:textId="4160B3CD" w:rsidR="00C6625E" w:rsidRPr="00C6625E" w:rsidRDefault="007E7715" w:rsidP="00B81121">
      <w:pPr>
        <w:pStyle w:val="StandardSPECNOTE"/>
      </w:pPr>
      <w:r>
        <w:rPr>
          <w:rStyle w:val="StandardSPECNOTEChar"/>
          <w:i/>
          <w:iCs/>
        </w:rPr>
        <w:t>GAF</w:t>
      </w:r>
      <w:r w:rsidR="00B81121" w:rsidRPr="00BE520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0945F6">
      <w:pPr>
        <w:pStyle w:val="VSLevel3"/>
      </w:pPr>
      <w:r w:rsidRPr="007E7715">
        <w:t xml:space="preserve">Provide submittals as indicated in </w:t>
      </w:r>
      <w:r w:rsidR="00E77B0B" w:rsidRPr="007E7715">
        <w:t>[Div</w:t>
      </w:r>
      <w:r w:rsidR="00213E1C" w:rsidRPr="007E7715">
        <w:t>i</w:t>
      </w:r>
      <w:r w:rsidR="00E77B0B" w:rsidRPr="007E7715">
        <w:t xml:space="preserve">sion </w:t>
      </w:r>
      <w:proofErr w:type="gramStart"/>
      <w:r w:rsidR="00E77B0B" w:rsidRPr="007E7715">
        <w:t>01][</w:t>
      </w:r>
      <w:proofErr w:type="gramEnd"/>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0945F6">
      <w:pPr>
        <w:pStyle w:val="VSLevel3"/>
      </w:pPr>
      <w:r w:rsidRPr="007E7715">
        <w:t xml:space="preserve">Action Submittals: Provide the following submittals before starting work of this </w:t>
      </w:r>
      <w:r w:rsidR="00B806F9" w:rsidRPr="007E7715">
        <w:t>S</w:t>
      </w:r>
      <w:r w:rsidRPr="007E7715">
        <w:t>ection:</w:t>
      </w:r>
    </w:p>
    <w:p w14:paraId="2553ED53" w14:textId="35DEA47A" w:rsidR="007E7715" w:rsidRDefault="007E7715" w:rsidP="000945F6">
      <w:pPr>
        <w:pStyle w:val="VSLevel4"/>
      </w:pPr>
      <w:r w:rsidRPr="007E7715">
        <w:t>Product Data: Submit manufacturer’s product characteristics, catalogue cuts, installation instructions and other relevant information for each material and product used for the induction-welded TPO roofing membrane roofing work specified in this Section.</w:t>
      </w:r>
    </w:p>
    <w:p w14:paraId="58959AC7" w14:textId="3958B077" w:rsidR="0075101F" w:rsidRDefault="0075101F" w:rsidP="0075101F">
      <w:pPr>
        <w:pStyle w:val="ENVIROSPECNOTE"/>
      </w:pPr>
      <w:r w:rsidRPr="001A1F5A">
        <w:t>GAF ENVIRO SPEC NOTE:</w:t>
      </w:r>
      <w:r>
        <w:t xml:space="preserve"> Keep the following paragraph when specifying membranes with high SRI values to document compliance with heat island effect reduction requirements.</w:t>
      </w:r>
    </w:p>
    <w:p w14:paraId="7E5FB13C" w14:textId="77777777" w:rsidR="0075101F" w:rsidRPr="00C04B77" w:rsidRDefault="0075101F" w:rsidP="000945F6">
      <w:pPr>
        <w:pStyle w:val="VSLevel5"/>
      </w:pPr>
      <w:r>
        <w:t>Ensure product data indicates SRI values for roofing materials (initial and 3-year aged).</w:t>
      </w:r>
    </w:p>
    <w:p w14:paraId="1FC461F2" w14:textId="53A76860" w:rsidR="007E7715" w:rsidRPr="007E7715" w:rsidRDefault="007E7715" w:rsidP="000945F6">
      <w:pPr>
        <w:pStyle w:val="VSLevel4"/>
      </w:pPr>
      <w:r w:rsidRPr="007E7715">
        <w:t>Shop Drawings: Submit Shop Drawings consisting of manufacturer’s standard details and shop drawings for roof system specified. Indicate the following:</w:t>
      </w:r>
    </w:p>
    <w:p w14:paraId="4BEE3DC1" w14:textId="1A769E66" w:rsidR="007E7715" w:rsidRPr="007E7715" w:rsidRDefault="007E7715" w:rsidP="000945F6">
      <w:pPr>
        <w:pStyle w:val="VSLevel5"/>
      </w:pPr>
      <w:r w:rsidRPr="007E7715">
        <w:t>Material layouts, details of construction, connections, and relationship with adjacent construction.</w:t>
      </w:r>
    </w:p>
    <w:p w14:paraId="0DC401D6" w14:textId="77777777" w:rsidR="007E7715" w:rsidRPr="007E7715" w:rsidRDefault="007E7715" w:rsidP="000945F6">
      <w:pPr>
        <w:pStyle w:val="VSLevel5"/>
      </w:pPr>
      <w:r w:rsidRPr="007E7715">
        <w:t>Tapered insulation, including slopes.</w:t>
      </w:r>
    </w:p>
    <w:p w14:paraId="338737B9" w14:textId="77777777" w:rsidR="007E7715" w:rsidRPr="007E7715" w:rsidRDefault="007E7715" w:rsidP="000945F6">
      <w:pPr>
        <w:pStyle w:val="VSLevel5"/>
      </w:pPr>
      <w:r w:rsidRPr="007E7715">
        <w:t>Crickets, saddles, and tapered edge strips, including slopes.</w:t>
      </w:r>
    </w:p>
    <w:p w14:paraId="73634766" w14:textId="65718AE6" w:rsidR="007E7715" w:rsidRPr="007E7715" w:rsidRDefault="007E7715" w:rsidP="000945F6">
      <w:pPr>
        <w:pStyle w:val="VSLevel5"/>
      </w:pPr>
      <w:r w:rsidRPr="007E7715">
        <w:t>Fastening patterns.</w:t>
      </w:r>
    </w:p>
    <w:p w14:paraId="492EA12C" w14:textId="394578A4" w:rsidR="00674C71" w:rsidRDefault="00674C71" w:rsidP="000945F6">
      <w:pPr>
        <w:pStyle w:val="VSLevel3"/>
      </w:pPr>
      <w:r w:rsidRPr="007E7715">
        <w:lastRenderedPageBreak/>
        <w:t>Information Submittals:</w:t>
      </w:r>
    </w:p>
    <w:p w14:paraId="474D4E16" w14:textId="0A9ED8B5" w:rsidR="007E7715" w:rsidRPr="00957DFA" w:rsidRDefault="007E7715" w:rsidP="000945F6">
      <w:pPr>
        <w:pStyle w:val="VSLevel4"/>
      </w:pPr>
      <w:bookmarkStart w:id="0" w:name="_Hlk151550919"/>
      <w:r w:rsidRPr="00957DFA">
        <w:t>Manufacturer's Certificate:</w:t>
      </w:r>
    </w:p>
    <w:p w14:paraId="7BB977B5" w14:textId="585C02FD" w:rsidR="007E7715" w:rsidRPr="007E7715" w:rsidRDefault="007E7715" w:rsidP="000945F6">
      <w:pPr>
        <w:pStyle w:val="VSLevel5"/>
      </w:pPr>
      <w:r w:rsidRPr="007E7715">
        <w:t>Submit letter signed by manufacturer certifying that products meet or exceed specified requirements. Submit evidence of meeting performance requirements by submitting additional test and evaluation reports as well as conformance to applicable listings.</w:t>
      </w:r>
    </w:p>
    <w:p w14:paraId="15325EA1" w14:textId="77777777" w:rsidR="007E7715" w:rsidRPr="007E7715" w:rsidRDefault="007E7715" w:rsidP="000945F6">
      <w:pPr>
        <w:pStyle w:val="VSLevel5"/>
      </w:pPr>
      <w:r w:rsidRPr="007E7715">
        <w:t xml:space="preserve">Compatibility: Compatibility between components of roofing system is essential. Provide written declaration to </w:t>
      </w:r>
      <w:proofErr w:type="gramStart"/>
      <w:r w:rsidRPr="007E7715">
        <w:t>Consultant</w:t>
      </w:r>
      <w:proofErr w:type="gramEnd"/>
      <w:r w:rsidRPr="007E7715">
        <w:t xml:space="preserve"> stating that materials and components, as assembled in system, meet this requirement.</w:t>
      </w:r>
    </w:p>
    <w:bookmarkEnd w:id="0"/>
    <w:p w14:paraId="48651457" w14:textId="77777777" w:rsidR="007E7715" w:rsidRDefault="007E7715" w:rsidP="000945F6">
      <w:pPr>
        <w:pStyle w:val="VSLevel4"/>
      </w:pPr>
      <w:r w:rsidRPr="007E7715">
        <w:t>Warranties: Submit copies of warranties specified in this Section for Consultant’s review.</w:t>
      </w:r>
    </w:p>
    <w:p w14:paraId="2356CE26" w14:textId="3C7AB234" w:rsidR="00D440AE" w:rsidRDefault="00D440AE" w:rsidP="000945F6">
      <w:pPr>
        <w:pStyle w:val="VSLevel2"/>
      </w:pPr>
      <w:r>
        <w:t>sustainable design submittals</w:t>
      </w:r>
    </w:p>
    <w:p w14:paraId="72062C5D" w14:textId="54C4D812" w:rsidR="00BA24E4" w:rsidRDefault="000967CC" w:rsidP="002E32D5">
      <w:pPr>
        <w:pStyle w:val="ENVIROSPECNOTE"/>
        <w:rPr>
          <w:iCs/>
          <w:vanish/>
        </w:rPr>
      </w:pPr>
      <w:r>
        <w:t xml:space="preserve">GAF </w:t>
      </w:r>
      <w:r w:rsidR="00D440AE" w:rsidRPr="00076332">
        <w:rPr>
          <w:iCs/>
        </w:rPr>
        <w:t xml:space="preserve">SPEC NOTE: </w:t>
      </w:r>
      <w:r w:rsidRPr="000967CC">
        <w:rPr>
          <w:iCs/>
        </w:rPr>
        <w:t xml:space="preserve">GAF has a product-specific EPD for its roof membrane available at: </w:t>
      </w:r>
      <w:hyperlink r:id="rId12" w:history="1">
        <w:r w:rsidRPr="000967CC">
          <w:rPr>
            <w:rStyle w:val="Hyperlink"/>
            <w:iCs/>
          </w:rPr>
          <w:t>https://info.nsf.org/Certified/Sustain/ProdCert/EPD10289.pdf</w:t>
        </w:r>
      </w:hyperlink>
      <w:r w:rsidRPr="000967CC">
        <w:rPr>
          <w:iCs/>
        </w:rPr>
        <w:t xml:space="preserve"> </w:t>
      </w:r>
    </w:p>
    <w:p w14:paraId="72E715C9" w14:textId="313FFB13" w:rsidR="00BA24E4" w:rsidRDefault="000C3FEA" w:rsidP="000C3FEA">
      <w:pPr>
        <w:pStyle w:val="ENVIROSPECNOTE"/>
        <w:spacing w:before="240"/>
        <w:rPr>
          <w:iCs/>
          <w:vanish/>
        </w:rPr>
      </w:pPr>
      <w:r>
        <w:t xml:space="preserve">GAF </w:t>
      </w:r>
      <w:r w:rsidRPr="00076332">
        <w:rPr>
          <w:iCs/>
        </w:rPr>
        <w:t xml:space="preserve">SPEC NOTE: </w:t>
      </w:r>
      <w:r w:rsidR="00BA24E4" w:rsidRPr="00BA24E4">
        <w:t>Delete when not required on the Project.</w:t>
      </w:r>
    </w:p>
    <w:p w14:paraId="4E51F423" w14:textId="1EA21683" w:rsidR="000967CC" w:rsidRPr="000967CC" w:rsidRDefault="000967CC" w:rsidP="000945F6">
      <w:pPr>
        <w:pStyle w:val="VSLevel3"/>
      </w:pPr>
      <w:r w:rsidRPr="000967CC">
        <w:t>Embodied Carbon / Environmental Product Declarations (EPDs): Submit product-specific EPD for roofing membrane conforming to ISO 14025 or other recognized environmental Product declaration framework meeting following criteria:</w:t>
      </w:r>
    </w:p>
    <w:p w14:paraId="390FAFF7" w14:textId="77777777" w:rsidR="000967CC" w:rsidRPr="000967CC" w:rsidRDefault="000967CC" w:rsidP="000945F6">
      <w:pPr>
        <w:pStyle w:val="VSLevel4"/>
      </w:pPr>
      <w:r w:rsidRPr="000967CC">
        <w:t>EPD Scope: must cover Cradle-to-Gate (A1 to A3) as a minimum.</w:t>
      </w:r>
    </w:p>
    <w:p w14:paraId="29DE7AFC" w14:textId="77777777" w:rsidR="000967CC" w:rsidRPr="000967CC" w:rsidRDefault="000967CC" w:rsidP="000945F6">
      <w:pPr>
        <w:pStyle w:val="VSLevel4"/>
      </w:pPr>
      <w:r w:rsidRPr="000967CC">
        <w:t>EPD Impact Categories: must report Global Warming Potential (GWP) in form of unit of kgCO2e/declared unit as a minimum.</w:t>
      </w:r>
    </w:p>
    <w:p w14:paraId="207CA020" w14:textId="5720F0BC" w:rsidR="000967CC" w:rsidRDefault="000967CC" w:rsidP="000945F6">
      <w:pPr>
        <w:pStyle w:val="VSLevel4"/>
      </w:pPr>
      <w:r w:rsidRPr="000967CC">
        <w:t>Product Options: Give preference to Products with compliant documentation when choice is at Contractor’s option.</w:t>
      </w:r>
    </w:p>
    <w:p w14:paraId="6E2DA637" w14:textId="249EE447" w:rsidR="000B1A8C" w:rsidRDefault="00BC0859" w:rsidP="00BC0859">
      <w:pPr>
        <w:pStyle w:val="ENVIROSPECNOTE"/>
      </w:pPr>
      <w:r>
        <w:t xml:space="preserve">GAF ENVIRO SPEC NOTE: GAF has various material transparency documentation for its product offerings available at </w:t>
      </w:r>
      <w:hyperlink r:id="rId13" w:history="1">
        <w:r>
          <w:rPr>
            <w:rStyle w:val="Hyperlink"/>
          </w:rPr>
          <w:t>https://transparencycatalog.com/company/gaf</w:t>
        </w:r>
      </w:hyperlink>
    </w:p>
    <w:p w14:paraId="214061BD" w14:textId="77777777" w:rsidR="000B1A8C" w:rsidRDefault="000B1A8C" w:rsidP="00BC0859">
      <w:pPr>
        <w:pStyle w:val="ENVIROSPECNOTE"/>
      </w:pPr>
    </w:p>
    <w:p w14:paraId="7085641C" w14:textId="54642731" w:rsidR="00BC0859" w:rsidRDefault="000B1A8C" w:rsidP="00BC0859">
      <w:pPr>
        <w:pStyle w:val="ENVIROSPECNOTE"/>
      </w:pPr>
      <w:r>
        <w:t xml:space="preserve">GAF ENVIRO SPEC NOTE: </w:t>
      </w:r>
      <w:r w:rsidR="00BC0859">
        <w:t>Delete when not required on the Project.</w:t>
      </w:r>
    </w:p>
    <w:p w14:paraId="485E69C0" w14:textId="212E1C01" w:rsidR="00BC0859" w:rsidRDefault="00BC0859" w:rsidP="000945F6">
      <w:pPr>
        <w:pStyle w:val="VSLevel3"/>
      </w:pPr>
      <w:r w:rsidRPr="00BC0859">
        <w:t>Material</w:t>
      </w:r>
      <w:r>
        <w:t xml:space="preserve"> Ingredient Disclosure: Submit documentation disclosing chemical inventory of materials to at least 0.1% (1000ppm) meeting following criteria:</w:t>
      </w:r>
    </w:p>
    <w:p w14:paraId="690BD406" w14:textId="77777777" w:rsidR="00BC0859" w:rsidRPr="00BC0859" w:rsidRDefault="00BC0859" w:rsidP="000945F6">
      <w:pPr>
        <w:pStyle w:val="VSLevel4"/>
      </w:pPr>
      <w:r w:rsidRPr="00BC0859">
        <w:t>Standard: Health Product Declaration (HPD) Open Standard, Cradle to Cradle v2 (Basic level) or Cradle to Cradle v3 (Bronze level), International Living Future Institute (ILFI) Declare, or other approved material ingredient declaration framework.</w:t>
      </w:r>
    </w:p>
    <w:p w14:paraId="05D1CBE4" w14:textId="77777777" w:rsidR="00BC0859" w:rsidRPr="00BC0859" w:rsidRDefault="00BC0859" w:rsidP="000945F6">
      <w:pPr>
        <w:pStyle w:val="VSLevel4"/>
      </w:pPr>
      <w:r w:rsidRPr="00BC0859">
        <w:t>Product Options: Give preference to Products with compliant documentation when choice is at Contractor’s option.</w:t>
      </w:r>
    </w:p>
    <w:p w14:paraId="5C8797E8" w14:textId="6834B393" w:rsidR="00BC0859" w:rsidRDefault="00BC0859" w:rsidP="00BC0859">
      <w:pPr>
        <w:pStyle w:val="ENVIROSPECNOTE"/>
      </w:pPr>
      <w:r>
        <w:t xml:space="preserve">GAF ENVIRO SPEC NOTE: Most sustainable building rating systems include credits for recycled content in materials calculated </w:t>
      </w:r>
      <w:proofErr w:type="gramStart"/>
      <w:r>
        <w:t>on the basis of</w:t>
      </w:r>
      <w:proofErr w:type="gramEnd"/>
      <w:r>
        <w:t xml:space="preserve"> pre-consumer and post-consumer percentage content. Edit the text below to reflect the specific requirements of the sustainable building rating system used. Delete when not required on the Project.</w:t>
      </w:r>
    </w:p>
    <w:p w14:paraId="58DB9451" w14:textId="76399FCF" w:rsidR="00BC0859" w:rsidRPr="00BC0859" w:rsidRDefault="00BC0859" w:rsidP="000945F6">
      <w:pPr>
        <w:pStyle w:val="VSLevel3"/>
      </w:pPr>
      <w:r w:rsidRPr="00BC0859">
        <w:t>Recycled Content:</w:t>
      </w:r>
    </w:p>
    <w:p w14:paraId="7AD5DCFC" w14:textId="77777777" w:rsidR="00BC0859" w:rsidRPr="00BC0859" w:rsidRDefault="00BC0859" w:rsidP="000945F6">
      <w:pPr>
        <w:pStyle w:val="VSLevel4"/>
      </w:pPr>
      <w:r w:rsidRPr="00BC0859">
        <w:t>Indicate recycled content, including percentages of pre-consumer and post-consumer recycled content for each product.</w:t>
      </w:r>
    </w:p>
    <w:p w14:paraId="798BAF85" w14:textId="77777777" w:rsidR="00BC0859" w:rsidRPr="00BC0859" w:rsidRDefault="00BC0859" w:rsidP="000945F6">
      <w:pPr>
        <w:pStyle w:val="VSLevel4"/>
      </w:pPr>
      <w:r w:rsidRPr="00BC0859">
        <w:t>Indicate the relative dollar value of products with recycled content compared to the total dollar value of products included in the project.</w:t>
      </w:r>
    </w:p>
    <w:p w14:paraId="7ED98ACE" w14:textId="402A7E2A" w:rsidR="00BC0859" w:rsidRDefault="00BC0859" w:rsidP="00BC0859">
      <w:pPr>
        <w:pStyle w:val="ENVIROSPECNOTE"/>
      </w:pPr>
      <w:r>
        <w:lastRenderedPageBreak/>
        <w:t xml:space="preserve">GAF ENVIRO SPEC NOTE: Most sustainable building rating systems include credits for the </w:t>
      </w:r>
      <w:proofErr w:type="gramStart"/>
      <w:r>
        <w:t>use</w:t>
      </w:r>
      <w:proofErr w:type="gramEnd"/>
      <w:r>
        <w:t xml:space="preserve"> local or regional materials as defined by the rating system. Specifying local materials may help minimize transportation impacts; </w:t>
      </w:r>
      <w:proofErr w:type="gramStart"/>
      <w:r>
        <w:t>however</w:t>
      </w:r>
      <w:proofErr w:type="gramEnd"/>
      <w:r>
        <w:t xml:space="preserve"> it may not have a significant impact on reducing the overall embodied energy of a building material because of efficiencies of scale in some modes of transportation.</w:t>
      </w:r>
    </w:p>
    <w:p w14:paraId="7AAF0D06" w14:textId="73B79171" w:rsidR="00BC0859" w:rsidRPr="00BC0859" w:rsidRDefault="00BC0859" w:rsidP="000945F6">
      <w:pPr>
        <w:pStyle w:val="VSLevel3"/>
      </w:pPr>
      <w:r w:rsidRPr="00BC0859">
        <w:t>Local/Regional Materials:</w:t>
      </w:r>
    </w:p>
    <w:p w14:paraId="289399B0" w14:textId="77777777" w:rsidR="00BC0859" w:rsidRPr="00BC0859" w:rsidRDefault="00BC0859" w:rsidP="000945F6">
      <w:pPr>
        <w:pStyle w:val="VSLevel4"/>
      </w:pPr>
      <w:r w:rsidRPr="00BC0859">
        <w:t>Sourcing Locations: Provide extraction, harvesting, and recovery locations, and indicate distances from these locations to the project site.</w:t>
      </w:r>
    </w:p>
    <w:p w14:paraId="417BCE2D" w14:textId="77777777" w:rsidR="00BC0859" w:rsidRPr="00BC0859" w:rsidRDefault="00BC0859" w:rsidP="000945F6">
      <w:pPr>
        <w:pStyle w:val="VSLevel4"/>
      </w:pPr>
      <w:r w:rsidRPr="00BC0859">
        <w:t>Manufacturing Locations: Indicate the location of the manufacturing facility and the distance from the facility to the project site.</w:t>
      </w:r>
    </w:p>
    <w:p w14:paraId="45A17B00" w14:textId="77777777" w:rsidR="00BC0859" w:rsidRPr="00BC0859" w:rsidRDefault="00BC0859" w:rsidP="000945F6">
      <w:pPr>
        <w:pStyle w:val="VSLevel4"/>
      </w:pPr>
      <w:r w:rsidRPr="00BC0859">
        <w:t>Product Value: Provide the dollar value of products containing local or regional materials, based on material costs only.</w:t>
      </w:r>
    </w:p>
    <w:p w14:paraId="5EF882FE" w14:textId="77777777" w:rsidR="00BC0859" w:rsidRPr="00BC0859" w:rsidRDefault="00BC0859" w:rsidP="00F718AC">
      <w:pPr>
        <w:pStyle w:val="VSLevel4"/>
        <w:spacing w:after="120"/>
      </w:pPr>
      <w:r w:rsidRPr="00BC0859">
        <w:t>Product Component Values: For products with components sourced or manufactured at separate locations, provide the location details for each component. Indicate the percentage by weight of each component per unit of product.</w:t>
      </w:r>
    </w:p>
    <w:p w14:paraId="7EC63BDC" w14:textId="3936EB19" w:rsidR="00BC0859" w:rsidRDefault="00BC0859" w:rsidP="00BC0859">
      <w:pPr>
        <w:pStyle w:val="ENVIROSPECNOTE"/>
      </w:pPr>
      <w:r>
        <w:rPr>
          <w:lang w:val="en-CA"/>
        </w:rPr>
        <w:t xml:space="preserve">GAF ENVIRO SPEC NOTE: All GAF’s </w:t>
      </w:r>
      <w:proofErr w:type="spellStart"/>
      <w:r>
        <w:rPr>
          <w:lang w:val="en-CA"/>
        </w:rPr>
        <w:t>EnergyGuard</w:t>
      </w:r>
      <w:proofErr w:type="spellEnd"/>
      <w:r>
        <w:rPr>
          <w:lang w:val="en-CA"/>
        </w:rPr>
        <w:t xml:space="preserve">™ polyisocyanurate insulation </w:t>
      </w:r>
      <w:r>
        <w:t xml:space="preserve">have </w:t>
      </w:r>
      <w:proofErr w:type="spellStart"/>
      <w:r>
        <w:t>Greenguard</w:t>
      </w:r>
      <w:proofErr w:type="spellEnd"/>
      <w:r>
        <w:t xml:space="preserve"> Gold certification. Delete when not required on the Project.</w:t>
      </w:r>
    </w:p>
    <w:p w14:paraId="15F37537" w14:textId="0AE5EFC2" w:rsidR="00BC0859" w:rsidRPr="00BC0859" w:rsidRDefault="00BC0859" w:rsidP="000945F6">
      <w:pPr>
        <w:pStyle w:val="VSLevel3"/>
      </w:pPr>
      <w:r w:rsidRPr="00BC0859">
        <w:t>Emissions testing documentation for insulation: For polyisocyanurate insulation used as part of roofing system, submit certifications from third-party organizations indicating compliance with following:</w:t>
      </w:r>
    </w:p>
    <w:p w14:paraId="37E4700F" w14:textId="77777777" w:rsidR="00BC0859" w:rsidRPr="00BC0859" w:rsidRDefault="00BC0859" w:rsidP="000945F6">
      <w:pPr>
        <w:pStyle w:val="VSLevel4"/>
      </w:pPr>
      <w:r w:rsidRPr="00BC0859">
        <w:t>VOC Emissions: California Department of Public Health (CDPH) Standard Method v1.2–2017, using applicable exposure scenario.</w:t>
      </w:r>
    </w:p>
    <w:p w14:paraId="51ABC850" w14:textId="3DF24875" w:rsidR="00BC0859" w:rsidRPr="00BC0859" w:rsidRDefault="00BC0859" w:rsidP="000945F6">
      <w:pPr>
        <w:pStyle w:val="VSLevel3"/>
      </w:pPr>
      <w:r w:rsidRPr="00BC0859">
        <w:t>VOC Content for adhesives and sealants: Submit manufacturer’s product data for adhesives. Indicate VOC limits of the product. Submit SDS highlighting VOC limits.</w:t>
      </w:r>
    </w:p>
    <w:p w14:paraId="3CC7C71E" w14:textId="741F5EE9" w:rsidR="00303868" w:rsidRDefault="00303868" w:rsidP="000945F6">
      <w:pPr>
        <w:pStyle w:val="VSLevel2"/>
      </w:pPr>
      <w:r>
        <w:t>closeout submittals</w:t>
      </w:r>
    </w:p>
    <w:p w14:paraId="161D30AB" w14:textId="4D865B17" w:rsidR="00821537" w:rsidRPr="00821537" w:rsidRDefault="00821537" w:rsidP="00821537">
      <w:pPr>
        <w:pStyle w:val="StandardSPECNOTE"/>
      </w:pPr>
      <w:r w:rsidRPr="00821537">
        <w:rPr>
          <w:rStyle w:val="StandardSPECNOTEChar"/>
          <w:bCs/>
          <w:i/>
          <w:iCs/>
        </w:rPr>
        <w:t>GAF</w:t>
      </w:r>
      <w:r w:rsidRPr="00821537">
        <w:t xml:space="preserve"> SPEC NOTE: Edit the following paragraph to make the required selections and remove square brackets indicated below.</w:t>
      </w:r>
    </w:p>
    <w:p w14:paraId="3ABEBB9A" w14:textId="35C9B478" w:rsidR="00303868" w:rsidRDefault="00303868" w:rsidP="000945F6">
      <w:pPr>
        <w:pStyle w:val="VSLevel3"/>
      </w:pPr>
      <w:r w:rsidRPr="00303868">
        <w:t xml:space="preserve">Closeout Submittals, generally: </w:t>
      </w:r>
      <w:r>
        <w:t>I</w:t>
      </w:r>
      <w:r w:rsidRPr="00303868">
        <w:t xml:space="preserve">n accordance with </w:t>
      </w:r>
      <w:r>
        <w:t xml:space="preserve">[Division </w:t>
      </w:r>
      <w:proofErr w:type="gramStart"/>
      <w:r>
        <w:t>01][</w:t>
      </w:r>
      <w:proofErr w:type="gramEnd"/>
      <w:r w:rsidRPr="00303868">
        <w:t>[Section 01 78 00</w:t>
      </w:r>
      <w:r>
        <w:t>].</w:t>
      </w:r>
    </w:p>
    <w:p w14:paraId="5D85902E" w14:textId="36614D1C" w:rsidR="00303868" w:rsidRPr="00303868" w:rsidRDefault="00303868" w:rsidP="000945F6">
      <w:pPr>
        <w:pStyle w:val="VSLevel3"/>
      </w:pPr>
      <w:r w:rsidRPr="00303868">
        <w:t xml:space="preserve">Operating and Maintenance Data: Submit care and maintenance instructions for </w:t>
      </w:r>
      <w:r w:rsidR="00821537" w:rsidRPr="00821537">
        <w:t xml:space="preserve">induction-welded TPO membrane roofing </w:t>
      </w:r>
      <w:r w:rsidRPr="00303868">
        <w:t>to be included in building operation and maintenance manual.</w:t>
      </w:r>
    </w:p>
    <w:p w14:paraId="0BDFEE9E" w14:textId="67F92F84" w:rsidR="00303868" w:rsidRPr="00303868" w:rsidRDefault="00303868" w:rsidP="000945F6">
      <w:pPr>
        <w:pStyle w:val="VSLevel3"/>
      </w:pPr>
      <w:r w:rsidRPr="00303868">
        <w:t>Warranty Documentation: Submit copy of extended warranties specified in this Section.</w:t>
      </w:r>
    </w:p>
    <w:p w14:paraId="62E1300B" w14:textId="1C77D8E0" w:rsidR="ABFFABFF" w:rsidRDefault="ABFFABFF" w:rsidP="000945F6">
      <w:pPr>
        <w:pStyle w:val="VSLevel2"/>
      </w:pPr>
      <w:r>
        <w:t>QUALITY ASSURANCE</w:t>
      </w:r>
    </w:p>
    <w:p w14:paraId="28D47AB8" w14:textId="77777777" w:rsidR="00477594" w:rsidRPr="00477594" w:rsidRDefault="00477594" w:rsidP="000945F6">
      <w:pPr>
        <w:pStyle w:val="VSLevel3"/>
      </w:pPr>
      <w:bookmarkStart w:id="1" w:name="_Hlk151550977"/>
      <w:r w:rsidRPr="00477594">
        <w:t>Manufacturer Qualifications: Provide Products for work of this Section by manufacturer with at least 10 years’ experience manufacturing such materials.</w:t>
      </w:r>
    </w:p>
    <w:bookmarkEnd w:id="1"/>
    <w:p w14:paraId="6BAD1247" w14:textId="77777777" w:rsidR="00477594" w:rsidRPr="00477594" w:rsidRDefault="00477594" w:rsidP="000945F6">
      <w:pPr>
        <w:pStyle w:val="VSLevel3"/>
      </w:pPr>
      <w:r w:rsidRPr="00477594">
        <w:t>Installer Qualifications: A qualified firm that is approved, authorized, or licensed by membrane roofing system manufacturer to install manufacturer's product and that is eligible to obtain manufacturer's extended warranty specified in this Section.</w:t>
      </w:r>
    </w:p>
    <w:p w14:paraId="69A3284C" w14:textId="497ECD85" w:rsidR="00477594" w:rsidRPr="00477594" w:rsidRDefault="00477594" w:rsidP="000945F6">
      <w:pPr>
        <w:pStyle w:val="VSLevel4"/>
      </w:pPr>
      <w:r w:rsidRPr="00477594">
        <w:t>Installer must have received training in the use of induction-welding equipment</w:t>
      </w:r>
      <w:r w:rsidR="00F931E5">
        <w:t>.</w:t>
      </w:r>
    </w:p>
    <w:p w14:paraId="334DEB37" w14:textId="4DD7F726" w:rsidR="00477594" w:rsidRPr="00477594" w:rsidRDefault="00477594" w:rsidP="000945F6">
      <w:pPr>
        <w:pStyle w:val="VSLevel3"/>
      </w:pPr>
      <w:r w:rsidRPr="00477594">
        <w:t xml:space="preserve">Single Source Responsibility: </w:t>
      </w:r>
      <w:bookmarkStart w:id="2" w:name="_Hlk132203672"/>
      <w:r w:rsidRPr="00477594">
        <w:t>Obtain primary materials for this Section from a single source by a single manufacturer, and secondary materials from sources recommended by manufacturers of primary materials.</w:t>
      </w:r>
      <w:bookmarkEnd w:id="2"/>
    </w:p>
    <w:p w14:paraId="3EA096F6" w14:textId="4F455D45" w:rsidR="00477594" w:rsidRPr="00477594" w:rsidRDefault="00477594" w:rsidP="000945F6">
      <w:pPr>
        <w:pStyle w:val="VSLevel4"/>
      </w:pPr>
      <w:r w:rsidRPr="00477594">
        <w:lastRenderedPageBreak/>
        <w:t>Mixing Products across from various manufacturers without manufacturer’s written permission is not permitted.</w:t>
      </w:r>
    </w:p>
    <w:p w14:paraId="7BEA249A" w14:textId="71314DAF" w:rsidR="00477594" w:rsidRPr="00AA5B80" w:rsidRDefault="00477594" w:rsidP="00AA5B80">
      <w:pPr>
        <w:pStyle w:val="StandardSPECNOTE"/>
      </w:pPr>
      <w:r>
        <w:rPr>
          <w:rStyle w:val="StandardSPECNOTEChar"/>
          <w:i/>
          <w:iCs/>
        </w:rPr>
        <w:t>GAF</w:t>
      </w:r>
      <w:r w:rsidRPr="00AA5B80">
        <w:t xml:space="preserve"> SPEC NOTE: </w:t>
      </w:r>
      <w:r w:rsidRPr="00477594">
        <w:t>Mockups are used to verify the quality of materials, workmanship, and installation methods prior to full-scale installation. They provide a reference for the Contractor and the Consultant to ensure that the final installation meets specified expectations. Delete the paragraph below if the scope of the work does not justify the installation of a mock-up.</w:t>
      </w:r>
    </w:p>
    <w:p w14:paraId="655BB186" w14:textId="77777777" w:rsidR="00C40E6F" w:rsidRPr="007A46B4" w:rsidRDefault="ABFFABFF" w:rsidP="000945F6">
      <w:pPr>
        <w:pStyle w:val="VSLevel2"/>
      </w:pPr>
      <w:r w:rsidRPr="007A46B4">
        <w:t>Mock-Up:</w:t>
      </w:r>
    </w:p>
    <w:p w14:paraId="2DEE650D" w14:textId="77777777" w:rsidR="00477594" w:rsidRPr="00477594" w:rsidRDefault="00477594" w:rsidP="000945F6">
      <w:pPr>
        <w:pStyle w:val="VSLevel3"/>
      </w:pPr>
      <w:r w:rsidRPr="00477594">
        <w:t xml:space="preserve">Mock-Ups / First Installation Review: Construct mock-ups to verify selections made under submittals, demonstrate aesthetic effects, and </w:t>
      </w:r>
      <w:proofErr w:type="gramStart"/>
      <w:r w:rsidRPr="00477594">
        <w:t>to set</w:t>
      </w:r>
      <w:proofErr w:type="gramEnd"/>
      <w:r w:rsidRPr="00477594">
        <w:t xml:space="preserve"> quality standards for fabrication and installation.</w:t>
      </w:r>
    </w:p>
    <w:p w14:paraId="2DA77FD0" w14:textId="0B7E2D76" w:rsidR="00477594" w:rsidRPr="00477594" w:rsidRDefault="00477594" w:rsidP="000945F6">
      <w:pPr>
        <w:pStyle w:val="VSLevel4"/>
      </w:pPr>
      <w:r w:rsidRPr="00477594">
        <w:t xml:space="preserve">Location: In-situ (i.e. first installation), as directed on site by </w:t>
      </w:r>
      <w:proofErr w:type="gramStart"/>
      <w:r w:rsidRPr="00477594">
        <w:t>Consultant</w:t>
      </w:r>
      <w:proofErr w:type="gramEnd"/>
      <w:r w:rsidRPr="00477594">
        <w:t>.</w:t>
      </w:r>
    </w:p>
    <w:p w14:paraId="0DDF0B1C" w14:textId="4CED291D" w:rsidR="00477594" w:rsidRPr="00477594" w:rsidRDefault="00477594" w:rsidP="000945F6">
      <w:pPr>
        <w:pStyle w:val="VSLevel4"/>
      </w:pPr>
      <w:r w:rsidRPr="00477594">
        <w:t>Construct mock-up 100 sq f</w:t>
      </w:r>
      <w:r w:rsidR="00AA446B">
        <w:t>ee</w:t>
      </w:r>
      <w:r w:rsidRPr="00477594">
        <w:t>t minimum size showing typical lap joint, one inside corner and one outside corner.</w:t>
      </w:r>
    </w:p>
    <w:p w14:paraId="40B9DBA8" w14:textId="02A2B727" w:rsidR="00477594" w:rsidRPr="00477594" w:rsidRDefault="00477594" w:rsidP="000945F6">
      <w:pPr>
        <w:pStyle w:val="VSLevel4"/>
      </w:pPr>
      <w:bookmarkStart w:id="3" w:name="_Hlk132203651"/>
      <w:r w:rsidRPr="00477594">
        <w:t>Purpose: To set benchmarks for installation and to judge subsequent work. Maintain Mock-ups during construction in undisturbed condition.</w:t>
      </w:r>
    </w:p>
    <w:p w14:paraId="2A93A637" w14:textId="352C957F" w:rsidR="00477594" w:rsidRPr="00477594" w:rsidRDefault="00477594" w:rsidP="000945F6">
      <w:pPr>
        <w:pStyle w:val="VSLevel4"/>
      </w:pPr>
      <w:r w:rsidRPr="00477594">
        <w:t xml:space="preserve">Reviewed mock-ups: may become part of the completed work if undisturbed at the time of Substantial Performance of </w:t>
      </w:r>
      <w:proofErr w:type="gramStart"/>
      <w:r w:rsidRPr="00477594">
        <w:t>The</w:t>
      </w:r>
      <w:proofErr w:type="gramEnd"/>
      <w:r w:rsidRPr="00477594">
        <w:t xml:space="preserve"> work, provided they are undisturbed, and comply with requirements outlined in Contract Documents</w:t>
      </w:r>
      <w:bookmarkEnd w:id="3"/>
      <w:r w:rsidRPr="00477594">
        <w:t>.</w:t>
      </w:r>
    </w:p>
    <w:p w14:paraId="5265403C" w14:textId="77777777" w:rsidR="005662ED" w:rsidRPr="00D04E18" w:rsidRDefault="00B344BA" w:rsidP="000945F6">
      <w:pPr>
        <w:pStyle w:val="VSLevel3"/>
      </w:pPr>
      <w:r w:rsidRPr="00D04E18">
        <w:t>Provide and document modifications to construction details and interfaces between components and systems required to properly sequence the Work, or to pass performance testing requirements.</w:t>
      </w:r>
    </w:p>
    <w:p w14:paraId="273B1337" w14:textId="571EC480" w:rsidR="00B344BA" w:rsidRPr="00D04E18" w:rsidRDefault="00B344BA" w:rsidP="000945F6">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29FD98B7" w14:textId="3758F7E2" w:rsidR="00D16102" w:rsidRPr="00D16102" w:rsidRDefault="00D04E18" w:rsidP="009C6AAE">
      <w:pPr>
        <w:pStyle w:val="StandardSPECNOTE"/>
      </w:pPr>
      <w:r>
        <w:rPr>
          <w:rStyle w:val="StandardSPECNOTEChar"/>
          <w:i/>
          <w:iCs/>
        </w:rPr>
        <w:t>GAF</w:t>
      </w:r>
      <w:r w:rsidR="00AA5B80" w:rsidRPr="00BE520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0945F6">
      <w:pPr>
        <w:pStyle w:val="VSLevel3"/>
      </w:pPr>
      <w:bookmarkStart w:id="4" w:name="_Hlk138517261"/>
      <w:r w:rsidRPr="00D04E18">
        <w:t>Mock-up</w:t>
      </w:r>
      <w:r w:rsidR="00783CE1" w:rsidRPr="00D04E18">
        <w:t xml:space="preserve"> Review Meeting:</w:t>
      </w:r>
    </w:p>
    <w:p w14:paraId="202FFF7D" w14:textId="77AFBC1B" w:rsidR="00D16102" w:rsidRPr="00D04E18" w:rsidRDefault="00783CE1" w:rsidP="000945F6">
      <w:pPr>
        <w:pStyle w:val="VSLevel4"/>
      </w:pPr>
      <w:r w:rsidRPr="00D04E18">
        <w:t xml:space="preserve">Schedule mock-up review meeting, attended by </w:t>
      </w:r>
      <w:r w:rsidR="00852587" w:rsidRPr="00D04E18">
        <w:t>[Contractor</w:t>
      </w:r>
      <w:proofErr w:type="gramStart"/>
      <w:r w:rsidR="00852587" w:rsidRPr="00D04E18">
        <w:t>][</w:t>
      </w:r>
      <w:proofErr w:type="gramEnd"/>
      <w:r w:rsidR="00852587" w:rsidRPr="00D04E18">
        <w:t>Construction Manager], [Subcontractor</w:t>
      </w:r>
      <w:proofErr w:type="gramStart"/>
      <w:r w:rsidR="00852587" w:rsidRPr="00D04E18">
        <w:t>][</w:t>
      </w:r>
      <w:proofErr w:type="gramEnd"/>
      <w:r w:rsidR="00852587" w:rsidRPr="00D04E18">
        <w:t>Trade Contractor]</w:t>
      </w:r>
      <w:r w:rsidRPr="00D04E18">
        <w:t>,</w:t>
      </w:r>
      <w:r w:rsidR="00852587" w:rsidRPr="00D04E18">
        <w:t xml:space="preserve"> </w:t>
      </w:r>
      <w:r w:rsidR="00D04E18" w:rsidRPr="00D04E18">
        <w:t xml:space="preserve">Roofing </w:t>
      </w:r>
      <w:r w:rsidR="00D16102" w:rsidRPr="00D04E18">
        <w:t>Manufacturer’s Representative</w:t>
      </w:r>
      <w:r w:rsidRPr="00D04E18">
        <w:t xml:space="preserve"> and </w:t>
      </w:r>
      <w:r w:rsidR="00D16102" w:rsidRPr="00D04E18">
        <w:t>Consultant.</w:t>
      </w:r>
    </w:p>
    <w:p w14:paraId="70484946" w14:textId="12D27E35" w:rsidR="00D16102" w:rsidRPr="00D04E18" w:rsidRDefault="00783CE1" w:rsidP="000945F6">
      <w:pPr>
        <w:pStyle w:val="VSLevel4"/>
      </w:pPr>
      <w:r w:rsidRPr="00D04E18">
        <w:t xml:space="preserve">Review mock-up for quality of workmanship, detailing and fastening, adjacent materials tie-in, and accessories installation. </w:t>
      </w:r>
      <w:r w:rsidR="00D16102" w:rsidRPr="00D04E18">
        <w:t>Do not proceed with remaining work until workmanship</w:t>
      </w:r>
      <w:r w:rsidR="00D04E18" w:rsidRPr="00D04E18">
        <w:t xml:space="preserve"> is </w:t>
      </w:r>
      <w:r w:rsidR="00D16102" w:rsidRPr="00D04E18">
        <w:t xml:space="preserve">approved by </w:t>
      </w:r>
      <w:r w:rsidR="00D04E18" w:rsidRPr="00D04E18">
        <w:t xml:space="preserve">the manufacturer’s representative and </w:t>
      </w:r>
      <w:r w:rsidR="00D16102" w:rsidRPr="00D04E18">
        <w:t>Consultant.</w:t>
      </w:r>
    </w:p>
    <w:p w14:paraId="205CE280" w14:textId="4A3D764B" w:rsidR="00B344BA" w:rsidRPr="00D04E18" w:rsidRDefault="00B344BA" w:rsidP="000945F6">
      <w:pPr>
        <w:pStyle w:val="VSLevel4"/>
      </w:pPr>
      <w:r w:rsidRPr="00D04E18">
        <w:t>Retain approved mock</w:t>
      </w:r>
      <w:r w:rsidR="00EB1737" w:rsidRPr="00D04E18">
        <w:t>-</w:t>
      </w:r>
      <w:r w:rsidRPr="00D04E18">
        <w:t>ups constructed in place</w:t>
      </w:r>
      <w:r w:rsidR="00783CE1" w:rsidRPr="00D04E18">
        <w:t xml:space="preserve"> as part of the Work</w:t>
      </w:r>
      <w:r w:rsidRPr="00D04E18">
        <w:t xml:space="preserve">. </w:t>
      </w:r>
      <w:r w:rsidR="00783CE1" w:rsidRPr="00D04E18">
        <w:t>Seamlessly i</w:t>
      </w:r>
      <w:r w:rsidRPr="00D04E18">
        <w:t xml:space="preserve">ncorporate </w:t>
      </w:r>
      <w:r w:rsidR="00783CE1" w:rsidRPr="00D04E18">
        <w:t>approved mock-up</w:t>
      </w:r>
      <w:r w:rsidR="00D04E18" w:rsidRPr="00D04E18">
        <w:t>s</w:t>
      </w:r>
      <w:r w:rsidR="00783CE1" w:rsidRPr="00D04E18">
        <w:t xml:space="preserve"> </w:t>
      </w:r>
      <w:r w:rsidRPr="00D04E18">
        <w:t xml:space="preserve">into </w:t>
      </w:r>
      <w:r w:rsidR="00783CE1" w:rsidRPr="00D04E18">
        <w:t xml:space="preserve">remaining </w:t>
      </w:r>
      <w:r w:rsidRPr="00D04E18">
        <w:t>Work.</w:t>
      </w:r>
      <w:bookmarkEnd w:id="4"/>
    </w:p>
    <w:p w14:paraId="47DA8793" w14:textId="477173B4" w:rsidR="ABFFABFF" w:rsidRPr="008773BB" w:rsidRDefault="ABFFABFF" w:rsidP="000945F6">
      <w:pPr>
        <w:pStyle w:val="VSLevel2"/>
      </w:pPr>
      <w:r w:rsidRPr="008773BB">
        <w:t>DELIVERY, STORAGE, HANDLING</w:t>
      </w:r>
      <w:r w:rsidR="00BB1CEE">
        <w:t xml:space="preserve"> and protection</w:t>
      </w:r>
    </w:p>
    <w:p w14:paraId="3CB83AE6" w14:textId="47CC0659" w:rsidR="00AA5B80" w:rsidRPr="00EB27B9" w:rsidRDefault="00A27C44" w:rsidP="00EB27B9">
      <w:pPr>
        <w:pStyle w:val="StandardSPECNOTE"/>
      </w:pPr>
      <w:r>
        <w:t>GAF</w:t>
      </w:r>
      <w:r w:rsidR="00AA5B80" w:rsidRPr="00EB27B9">
        <w:t xml:space="preserve"> SPEC NOTE: Edit the following paragraph to make the required selections and remove square brackets indicated below.</w:t>
      </w:r>
    </w:p>
    <w:p w14:paraId="48DFC387" w14:textId="494A6A9C" w:rsidR="00BB1CEE" w:rsidRPr="00A27C44" w:rsidRDefault="00BB1CEE" w:rsidP="000945F6">
      <w:pPr>
        <w:pStyle w:val="VSLevel3"/>
      </w:pPr>
      <w:r w:rsidRPr="00A27C44">
        <w:t xml:space="preserve">Follow packaging, shipping and product handling requirements recommended by the manufacturer, and as indicated in [Division </w:t>
      </w:r>
      <w:proofErr w:type="gramStart"/>
      <w:r w:rsidRPr="00A27C44">
        <w:t>01][</w:t>
      </w:r>
      <w:proofErr w:type="gramEnd"/>
      <w:r w:rsidRPr="00A27C44">
        <w:t>Section 01 45 43].</w:t>
      </w:r>
    </w:p>
    <w:p w14:paraId="4B5CEC8E" w14:textId="791C5121" w:rsidR="00BB1CEE" w:rsidRPr="00A27C44" w:rsidRDefault="00BB1CEE" w:rsidP="000945F6">
      <w:pPr>
        <w:pStyle w:val="VSLevel3"/>
      </w:pPr>
      <w:r w:rsidRPr="00A27C44">
        <w:t xml:space="preserve">Coordinate deliveries to comply with construction schedule and arrange ahead for off </w:t>
      </w:r>
      <w:proofErr w:type="gramStart"/>
      <w:r w:rsidRPr="00A27C44">
        <w:t>the ground</w:t>
      </w:r>
      <w:proofErr w:type="gramEnd"/>
      <w:r w:rsidRPr="00A27C44">
        <w:t>, under cover storage location. Do not load any area beyond the design limits.</w:t>
      </w:r>
    </w:p>
    <w:p w14:paraId="46EBED9C" w14:textId="4E616629" w:rsidR="00BB1CEE" w:rsidRPr="00A27C44" w:rsidRDefault="00BB1CEE" w:rsidP="000945F6">
      <w:pPr>
        <w:pStyle w:val="VSLevel3"/>
      </w:pPr>
      <w:r w:rsidRPr="00A27C44">
        <w:lastRenderedPageBreak/>
        <w:t>Materials shall be carefully checked, unloaded, stored and handled to prevent damage. Protect materials with suitable non-staining waterproof coverings.</w:t>
      </w:r>
    </w:p>
    <w:p w14:paraId="69B94805" w14:textId="77777777" w:rsidR="006B79C3" w:rsidRPr="006B79C3" w:rsidRDefault="006B79C3" w:rsidP="000945F6">
      <w:pPr>
        <w:pStyle w:val="VSLevel3"/>
      </w:pPr>
      <w:r w:rsidRPr="006B79C3">
        <w:t>Deliver, store and handle induction-welded TPO membrane roofing materials in accordance with manufacturer’s written instructions.</w:t>
      </w:r>
    </w:p>
    <w:p w14:paraId="040CE780" w14:textId="77777777" w:rsidR="006B79C3" w:rsidRPr="006B79C3" w:rsidRDefault="006B79C3" w:rsidP="000945F6">
      <w:pPr>
        <w:pStyle w:val="VSLevel3"/>
      </w:pPr>
      <w:r w:rsidRPr="006B79C3">
        <w:t>Deliver roofing materials in sealed, original containers. Labels must include manufacturer's name, product brand, type, date of manufacture, storage and mixing instructions, and markings or approval from listing agency.</w:t>
      </w:r>
    </w:p>
    <w:p w14:paraId="7E19BA64" w14:textId="77777777" w:rsidR="006B79C3" w:rsidRPr="006B79C3" w:rsidRDefault="006B79C3" w:rsidP="000945F6">
      <w:pPr>
        <w:pStyle w:val="VSLevel3"/>
      </w:pPr>
      <w:r w:rsidRPr="006B79C3">
        <w:t>Store liquid materials in undamaged, original containers in a clean, dry, and protected area, within the manufacturer's specified temperature range. Protect from direct sunlight.</w:t>
      </w:r>
    </w:p>
    <w:p w14:paraId="3C108491" w14:textId="77777777" w:rsidR="006B79C3" w:rsidRPr="006B79C3" w:rsidRDefault="006B79C3" w:rsidP="000945F6">
      <w:pPr>
        <w:pStyle w:val="VSLevel3"/>
      </w:pPr>
      <w:r w:rsidRPr="006B79C3">
        <w:t>Store pail goods in original containers in clean, dry conditions.</w:t>
      </w:r>
    </w:p>
    <w:p w14:paraId="60BA7A6D" w14:textId="42617570" w:rsidR="006B79C3" w:rsidRPr="006B79C3" w:rsidRDefault="006B79C3" w:rsidP="000945F6">
      <w:pPr>
        <w:pStyle w:val="VSLevel3"/>
      </w:pPr>
      <w:r w:rsidRPr="006B79C3">
        <w:t>Do not permit exposure of materials to moisture during transport, storage, or installation. Materials showing moisture exposure are to be rejected.</w:t>
      </w:r>
    </w:p>
    <w:p w14:paraId="6CF799F0" w14:textId="2FE32FD1" w:rsidR="006B79C3" w:rsidRPr="006B79C3" w:rsidRDefault="006B79C3" w:rsidP="000945F6">
      <w:pPr>
        <w:pStyle w:val="VSLevel3"/>
      </w:pPr>
      <w:r w:rsidRPr="006B79C3">
        <w:t xml:space="preserve">Remove plastic covers supplied by manufacturer and </w:t>
      </w:r>
      <w:proofErr w:type="gramStart"/>
      <w:r w:rsidRPr="006B79C3">
        <w:t>replace</w:t>
      </w:r>
      <w:proofErr w:type="gramEnd"/>
      <w:r w:rsidRPr="006B79C3">
        <w:t xml:space="preserve"> with breathable covers, such as canvas tarpaulins, to allow proper ventilation.</w:t>
      </w:r>
    </w:p>
    <w:p w14:paraId="71D96D11" w14:textId="39AE2E82" w:rsidR="006B79C3" w:rsidRPr="006B79C3" w:rsidRDefault="006B79C3" w:rsidP="000945F6">
      <w:pPr>
        <w:pStyle w:val="VSLevel3"/>
      </w:pPr>
      <w:r w:rsidRPr="006B79C3">
        <w:t>Cover materials at the end of each workday; remove covers only immediately before installation.</w:t>
      </w:r>
    </w:p>
    <w:p w14:paraId="3D3A2022" w14:textId="77777777" w:rsidR="006B79C3" w:rsidRPr="006B79C3" w:rsidRDefault="006B79C3" w:rsidP="000945F6">
      <w:pPr>
        <w:pStyle w:val="VSLevel3"/>
      </w:pPr>
      <w:r w:rsidRPr="006B79C3">
        <w:t>Protect roof insulation from physical damage, sunlight, moisture, and other environmental hazards.</w:t>
      </w:r>
    </w:p>
    <w:p w14:paraId="51ABB837" w14:textId="5D6ACCD8" w:rsidR="00A27C44" w:rsidRPr="006B79C3" w:rsidRDefault="006B79C3" w:rsidP="000945F6">
      <w:pPr>
        <w:pStyle w:val="VSLevel3"/>
      </w:pPr>
      <w:r w:rsidRPr="006B79C3">
        <w:t>Store materials above 55°F</w:t>
      </w:r>
      <w:r w:rsidR="00E34A3E">
        <w:t xml:space="preserve"> </w:t>
      </w:r>
      <w:r w:rsidRPr="006B79C3">
        <w:t>for at least 24 hours before application.</w:t>
      </w:r>
    </w:p>
    <w:p w14:paraId="5A2B8CA5" w14:textId="02339E6E" w:rsidR="ABFFABFF" w:rsidRDefault="006B79C3" w:rsidP="000945F6">
      <w:pPr>
        <w:pStyle w:val="VSLevel2"/>
      </w:pPr>
      <w:r>
        <w:t xml:space="preserve">FIELD </w:t>
      </w:r>
      <w:r w:rsidR="ABFFABFF">
        <w:t>CONDITIONS</w:t>
      </w:r>
    </w:p>
    <w:p w14:paraId="295B9EE5" w14:textId="6A3AF2F0" w:rsidR="006B79C3" w:rsidRPr="006B79C3" w:rsidRDefault="006B79C3" w:rsidP="000945F6">
      <w:pPr>
        <w:pStyle w:val="VSLevel3"/>
      </w:pPr>
      <w:r w:rsidRPr="006B79C3">
        <w:t xml:space="preserve">Proceed with installation only when existing and </w:t>
      </w:r>
      <w:proofErr w:type="gramStart"/>
      <w:r w:rsidRPr="006B79C3">
        <w:t>forecasted</w:t>
      </w:r>
      <w:proofErr w:type="gramEnd"/>
      <w:r w:rsidRPr="006B79C3">
        <w:t xml:space="preserve"> weather conditions permit roofing system to be installed according to manufacturer's written instructions and warranty requirements.</w:t>
      </w:r>
    </w:p>
    <w:p w14:paraId="3AEB8E55" w14:textId="7286C67D" w:rsidR="006B79C3" w:rsidRPr="006B79C3" w:rsidRDefault="006B79C3" w:rsidP="000945F6">
      <w:pPr>
        <w:pStyle w:val="VSLevel3"/>
      </w:pPr>
      <w:r w:rsidRPr="006B79C3">
        <w:t>Do not install roofing system during inclement weather that may affect adhesion, curing or sealing of membranes or components.</w:t>
      </w:r>
    </w:p>
    <w:p w14:paraId="5F80708F" w14:textId="42B24E72" w:rsidR="006B79C3" w:rsidRPr="006B79C3" w:rsidRDefault="006B79C3" w:rsidP="000945F6">
      <w:pPr>
        <w:pStyle w:val="VSLevel3"/>
      </w:pPr>
      <w:r w:rsidRPr="006B79C3">
        <w:t>Ensure ambient temperatures are above 45°F when applying hot asphalt or water-based adhesives.</w:t>
      </w:r>
    </w:p>
    <w:p w14:paraId="2D58E854" w14:textId="77777777" w:rsidR="ABFFABFF" w:rsidRDefault="ABFFABFF" w:rsidP="00E34A3E">
      <w:pPr>
        <w:pStyle w:val="VSLevel2"/>
        <w:keepLines/>
      </w:pPr>
      <w:bookmarkStart w:id="5" w:name="_Hlk187054697"/>
      <w:r>
        <w:t>WARRANTY</w:t>
      </w:r>
    </w:p>
    <w:p w14:paraId="508D9B56" w14:textId="3779996E" w:rsidR="00873CE1" w:rsidRDefault="006B79C3" w:rsidP="00E34A3E">
      <w:pPr>
        <w:pStyle w:val="StandardSPECNOTE"/>
        <w:keepNext/>
        <w:keepLines/>
      </w:pPr>
      <w:r>
        <w:t>GAF</w:t>
      </w:r>
      <w:r w:rsidR="00873CE1" w:rsidRPr="00EB27B9">
        <w:t xml:space="preserve"> SPEC NOTE: Edit the following paragraph to make the required selections and remove square brackets indicated below.</w:t>
      </w:r>
    </w:p>
    <w:p w14:paraId="4E08F99C" w14:textId="4EFFD9B7" w:rsidR="006B79C3" w:rsidRPr="00EB27B9" w:rsidRDefault="006B79C3" w:rsidP="00E34A3E">
      <w:pPr>
        <w:pStyle w:val="StandardSPECNOTE"/>
        <w:keepNext/>
        <w:keepLines/>
      </w:pPr>
      <w:r>
        <w:t>GAF</w:t>
      </w:r>
      <w:r w:rsidRPr="00EB27B9">
        <w:t xml:space="preserve"> SPEC NOTE: </w:t>
      </w:r>
      <w:r w:rsidRPr="006B79C3">
        <w:t xml:space="preserve">Ensure warranty requirements are discussed and verified with GAF and the Owner before specifying in Contract Documents. Elements like wind uplift resistance and warranty extension </w:t>
      </w:r>
      <w:proofErr w:type="gramStart"/>
      <w:r w:rsidRPr="006B79C3">
        <w:t>requires</w:t>
      </w:r>
      <w:proofErr w:type="gramEnd"/>
      <w:r w:rsidRPr="006B79C3">
        <w:t xml:space="preserve"> strict adherence to manufacturer’s installation requirements and maintenance guidelines. For complete warranty terms, consult with </w:t>
      </w:r>
      <w:r w:rsidR="003B5B37" w:rsidRPr="00E03536">
        <w:rPr>
          <w:bCs w:val="0"/>
        </w:rPr>
        <w:t>GAF Design Services</w:t>
      </w:r>
      <w:r w:rsidR="00C47EAC" w:rsidRPr="00E03536">
        <w:rPr>
          <w:bCs w:val="0"/>
        </w:rPr>
        <w:t xml:space="preserve"> who can be reached at designservices@gaf.com</w:t>
      </w:r>
      <w:r w:rsidR="00667838" w:rsidRPr="00E03536">
        <w:rPr>
          <w:bCs w:val="0"/>
        </w:rPr>
        <w:t>.</w:t>
      </w:r>
    </w:p>
    <w:p w14:paraId="7C000122" w14:textId="7450A2E1" w:rsidR="00873CE1" w:rsidRPr="00E87CA5" w:rsidRDefault="00873CE1" w:rsidP="000945F6">
      <w:pPr>
        <w:pStyle w:val="VSLevel3"/>
      </w:pPr>
      <w:r w:rsidRPr="00E87CA5">
        <w:t xml:space="preserve">Provide extended </w:t>
      </w:r>
      <w:r w:rsidR="003B5B37" w:rsidRPr="00E87CA5">
        <w:t xml:space="preserve">guarantees </w:t>
      </w:r>
      <w:r w:rsidRPr="00E87CA5">
        <w:t xml:space="preserve">in accordance with [Division </w:t>
      </w:r>
      <w:proofErr w:type="gramStart"/>
      <w:r w:rsidRPr="00E87CA5">
        <w:t>01][</w:t>
      </w:r>
      <w:proofErr w:type="gramEnd"/>
      <w:r w:rsidRPr="00E87CA5">
        <w:t>Section 01 78 36].</w:t>
      </w:r>
    </w:p>
    <w:p w14:paraId="04DC2134" w14:textId="4659F1C2" w:rsidR="00D45376" w:rsidRPr="00E87CA5" w:rsidRDefault="00622E65" w:rsidP="00E87CA5">
      <w:pPr>
        <w:pStyle w:val="StandardSPECNOTE"/>
      </w:pPr>
      <w:r>
        <w:t>GAF</w:t>
      </w:r>
      <w:r w:rsidRPr="00EB27B9">
        <w:t xml:space="preserve"> SPEC NOTE: </w:t>
      </w:r>
      <w:r w:rsidR="00D45376" w:rsidRPr="00E87CA5">
        <w:t>The paragraph below specifies GAF’s standard NDL Guarantee without wind coverage.</w:t>
      </w:r>
    </w:p>
    <w:p w14:paraId="6FD32486" w14:textId="548581AE" w:rsidR="006B79C3" w:rsidRPr="006B79C3" w:rsidRDefault="006B79C3" w:rsidP="000945F6">
      <w:pPr>
        <w:pStyle w:val="VSLevel3"/>
      </w:pPr>
      <w:r w:rsidRPr="00E87CA5">
        <w:lastRenderedPageBreak/>
        <w:t xml:space="preserve">Manufacturer’s Standard NDL </w:t>
      </w:r>
      <w:r w:rsidR="003B5B37" w:rsidRPr="00E87CA5">
        <w:t>Guarantee</w:t>
      </w:r>
      <w:r w:rsidRPr="00E87CA5">
        <w:t xml:space="preserve">: Submit for Owner’s review and acceptance, manufacturer’s standard </w:t>
      </w:r>
      <w:proofErr w:type="spellStart"/>
      <w:r w:rsidRPr="00E87CA5">
        <w:t>EverGuard</w:t>
      </w:r>
      <w:proofErr w:type="spellEnd"/>
      <w:r w:rsidRPr="00E87CA5">
        <w:t>® Diamond Pledge™ Guarantee, offering single-source edge-to-edge coverage with no monetary limitation. The manufacturer is</w:t>
      </w:r>
      <w:r w:rsidRPr="006B79C3">
        <w:t xml:space="preserve"> responsible for repairing or replacing components of the roofing system that result in leaks due to material failure or workmanship defects.</w:t>
      </w:r>
    </w:p>
    <w:p w14:paraId="122D298F" w14:textId="20426CDA" w:rsidR="006B79C3" w:rsidRPr="00E87CA5" w:rsidRDefault="006B79C3" w:rsidP="000945F6">
      <w:pPr>
        <w:pStyle w:val="VSLevel4"/>
      </w:pPr>
      <w:r w:rsidRPr="00E87CA5">
        <w:t xml:space="preserve">Components Covered: TPO roofing membrane, liquid-applied </w:t>
      </w:r>
      <w:r w:rsidR="003B5B37" w:rsidRPr="00E87CA5">
        <w:t>membrane or coating</w:t>
      </w:r>
      <w:r w:rsidRPr="00E87CA5">
        <w:t xml:space="preserve">, base flashing, </w:t>
      </w:r>
      <w:r w:rsidR="003B5B37" w:rsidRPr="00E87CA5">
        <w:t xml:space="preserve">high wall waterproofing flashing, </w:t>
      </w:r>
      <w:r w:rsidRPr="00E87CA5">
        <w:t xml:space="preserve">insulation, expansion joint covers, </w:t>
      </w:r>
      <w:proofErr w:type="spellStart"/>
      <w:r w:rsidRPr="00E87CA5">
        <w:t>preflashed</w:t>
      </w:r>
      <w:proofErr w:type="spellEnd"/>
      <w:r w:rsidRPr="00E87CA5">
        <w:t xml:space="preserve"> accessories, and metal flashings </w:t>
      </w:r>
      <w:r w:rsidR="003B5B37" w:rsidRPr="00E87CA5">
        <w:t xml:space="preserve">used by the contractor of record that were designed and </w:t>
      </w:r>
      <w:r w:rsidRPr="00E87CA5">
        <w:t xml:space="preserve">installed </w:t>
      </w:r>
      <w:r w:rsidR="003B5B37" w:rsidRPr="00E87CA5">
        <w:t xml:space="preserve">in accordance with an appropriate ES-1 certified edge detail </w:t>
      </w:r>
      <w:r w:rsidRPr="00E87CA5">
        <w:t>(the "GAF Roofing Materials").</w:t>
      </w:r>
    </w:p>
    <w:p w14:paraId="77A30194" w14:textId="69A0169B" w:rsidR="006B79C3" w:rsidRDefault="006B79C3" w:rsidP="000945F6">
      <w:pPr>
        <w:pStyle w:val="VSLevel4"/>
      </w:pPr>
      <w:r w:rsidRPr="006B79C3">
        <w:t>Exclusions: Leaks caused by materials not supplied by roofing manufacturer such as roof deck, existing materials, or insulation not supplied by roof manufacturer are excluded from coverage.</w:t>
      </w:r>
    </w:p>
    <w:p w14:paraId="3460605B" w14:textId="256CBDA5" w:rsidR="006B79C3" w:rsidRPr="006B79C3" w:rsidRDefault="006B79C3" w:rsidP="006B79C3">
      <w:pPr>
        <w:pStyle w:val="StandardSPECNOTE"/>
      </w:pPr>
      <w:r>
        <w:t>GAF</w:t>
      </w:r>
      <w:r w:rsidRPr="00EB27B9">
        <w:t xml:space="preserve"> SPEC NOTE: </w:t>
      </w:r>
      <w:r w:rsidRPr="006B79C3">
        <w:t xml:space="preserve">Keep the wind uplift resistance option below if wind performance is a critical project requirement. Wind resistance options may affect material selection and fastening patterns. Ensure warranties specified do not exceed </w:t>
      </w:r>
      <w:proofErr w:type="gramStart"/>
      <w:r w:rsidRPr="006B79C3">
        <w:t>roof’s</w:t>
      </w:r>
      <w:proofErr w:type="gramEnd"/>
      <w:r w:rsidRPr="006B79C3">
        <w:t xml:space="preserve"> design calculations specified in Part 2 of this Section.</w:t>
      </w:r>
    </w:p>
    <w:p w14:paraId="013F6BD9" w14:textId="082CF46C" w:rsidR="006B79C3" w:rsidRPr="006B79C3" w:rsidRDefault="006B79C3" w:rsidP="000945F6">
      <w:pPr>
        <w:pStyle w:val="VSLevel4"/>
      </w:pPr>
      <w:r w:rsidRPr="006B79C3">
        <w:t xml:space="preserve">Warranty Period: Not less than [5][10][15][20][25][30] years from date of [Substantial Performance of </w:t>
      </w:r>
      <w:proofErr w:type="gramStart"/>
      <w:r w:rsidRPr="006B79C3">
        <w:t>The</w:t>
      </w:r>
      <w:proofErr w:type="gramEnd"/>
      <w:r w:rsidRPr="006B79C3">
        <w:t xml:space="preserve"> </w:t>
      </w:r>
      <w:proofErr w:type="gramStart"/>
      <w:r w:rsidRPr="006B79C3">
        <w:t>work][</w:t>
      </w:r>
      <w:proofErr w:type="gramEnd"/>
      <w:r w:rsidRPr="006B79C3">
        <w:t>Ready-for-Takeover].</w:t>
      </w:r>
    </w:p>
    <w:p w14:paraId="1D03230D" w14:textId="3567BA8A" w:rsidR="00D45376" w:rsidRPr="00E87CA5" w:rsidRDefault="009049B9" w:rsidP="00E87CA5">
      <w:pPr>
        <w:pStyle w:val="StandardSPECNOTE"/>
      </w:pPr>
      <w:r w:rsidRPr="00E87CA5">
        <w:t xml:space="preserve">GAF SPEC NOTE: </w:t>
      </w:r>
      <w:r w:rsidR="00D45376" w:rsidRPr="00E87CA5">
        <w:t xml:space="preserve">The paragraph below specifies GAF’s standard NDL Guarantee with Wind, Hail, and/or Accidental Puncture Coverage. Edit the text below to </w:t>
      </w:r>
      <w:proofErr w:type="gramStart"/>
      <w:r w:rsidR="00D45376" w:rsidRPr="00E87CA5">
        <w:t>reflect</w:t>
      </w:r>
      <w:proofErr w:type="gramEnd"/>
      <w:r w:rsidR="00D45376" w:rsidRPr="00E87CA5">
        <w:t xml:space="preserve"> the requirements of your project.</w:t>
      </w:r>
    </w:p>
    <w:p w14:paraId="1C647135" w14:textId="641FE0C5" w:rsidR="00D45376" w:rsidRPr="00E87CA5" w:rsidRDefault="00D45376" w:rsidP="000945F6">
      <w:pPr>
        <w:pStyle w:val="VSLevel3"/>
      </w:pPr>
      <w:r w:rsidRPr="00E87CA5">
        <w:t>Manufacturer’s Standard NDL Guarantee with the following additional coverage: [Wind,] [Hail,] [and] [Accidental Puncture]:</w:t>
      </w:r>
    </w:p>
    <w:p w14:paraId="5457BCAB" w14:textId="77777777" w:rsidR="00D45376" w:rsidRPr="00E87CA5" w:rsidRDefault="00D45376" w:rsidP="000945F6">
      <w:pPr>
        <w:pStyle w:val="VSLevel4"/>
      </w:pPr>
      <w:r w:rsidRPr="00E87CA5">
        <w:t xml:space="preserve">Submit for Owner’s review and acceptance, manufacturer’s standard </w:t>
      </w:r>
      <w:proofErr w:type="spellStart"/>
      <w:r w:rsidRPr="00E87CA5">
        <w:t>EverGuard</w:t>
      </w:r>
      <w:proofErr w:type="spellEnd"/>
      <w:r w:rsidRPr="00E87CA5">
        <w:t>® Diamond Pledge™ Guarantee, offering single-source edge-to-edge coverage with no monetary limitation. The manufacturer is responsible for repairing or replacing components of the roofing system that result in leaks due to material failure or workmanship defects.</w:t>
      </w:r>
    </w:p>
    <w:p w14:paraId="44EDD1B9" w14:textId="0E62AC82" w:rsidR="00D45376" w:rsidRPr="00E87CA5" w:rsidRDefault="00D45376" w:rsidP="000945F6">
      <w:pPr>
        <w:pStyle w:val="VSLevel4"/>
      </w:pPr>
      <w:r w:rsidRPr="00E87CA5">
        <w:t xml:space="preserve">Components Covered: PVC roofing membrane, liquid-applied membrane or coating, base flashing, high wall waterproofing flashing insulation, expansion joint covers, </w:t>
      </w:r>
      <w:proofErr w:type="spellStart"/>
      <w:r w:rsidRPr="00E87CA5">
        <w:t>preflashed</w:t>
      </w:r>
      <w:proofErr w:type="spellEnd"/>
      <w:r w:rsidRPr="00E87CA5">
        <w:t xml:space="preserve"> accessories, and metal flashings used by the contractor of record that were designed installed in accordance with an appropriate ES-1 certified edge detail (the "GAF Roofing Materials").</w:t>
      </w:r>
    </w:p>
    <w:p w14:paraId="72938BBB" w14:textId="77777777" w:rsidR="00D45376" w:rsidRPr="00E87CA5" w:rsidRDefault="00D45376" w:rsidP="000945F6">
      <w:pPr>
        <w:pStyle w:val="VSLevel4"/>
      </w:pPr>
      <w:r w:rsidRPr="00E87CA5">
        <w:t>Exclusions: Leaks caused by materials not supplied by roofing manufacturer such as roof deck, existing materials, or insulation not supplied by roof manufacturer are excluded from coverage.</w:t>
      </w:r>
    </w:p>
    <w:p w14:paraId="216489DC" w14:textId="676C1C84" w:rsidR="00D45376" w:rsidRPr="00E87CA5" w:rsidRDefault="00D45376" w:rsidP="00E87CA5">
      <w:pPr>
        <w:pStyle w:val="StandardSPECNOTE"/>
      </w:pPr>
      <w:r w:rsidRPr="00E87CA5">
        <w:t>GAF SPEC NOTE: Keep the wind uplift resistance opt</w:t>
      </w:r>
      <w:r w:rsidR="00B97675" w:rsidRPr="00E87CA5">
        <w:t>i</w:t>
      </w:r>
      <w:r w:rsidRPr="00E87CA5">
        <w:t xml:space="preserve">on below if wind performance is a critical project requirement. Wind resistance options may affect material selection and fastening patterns. Ensure warranties specified do not exceed </w:t>
      </w:r>
      <w:proofErr w:type="gramStart"/>
      <w:r w:rsidRPr="00E87CA5">
        <w:t>roof’s</w:t>
      </w:r>
      <w:proofErr w:type="gramEnd"/>
      <w:r w:rsidRPr="00E87CA5">
        <w:t xml:space="preserve"> design calculations specified in Part 2 of this Section.</w:t>
      </w:r>
    </w:p>
    <w:p w14:paraId="29097964" w14:textId="3C02D6A9" w:rsidR="00D45376" w:rsidRPr="00E87CA5" w:rsidRDefault="003A0BFA" w:rsidP="00E87CA5">
      <w:pPr>
        <w:pStyle w:val="StandardSPECNOTE"/>
      </w:pPr>
      <w:r w:rsidRPr="00E87CA5">
        <w:t xml:space="preserve">GAF SPEC NOTE: </w:t>
      </w:r>
      <w:r w:rsidR="00D45376" w:rsidRPr="00E87CA5">
        <w:t xml:space="preserve">GAF’s standard guarantees provide coverage for leaks resulting from wind speeds up to 55 mph. Coverage </w:t>
      </w:r>
      <w:proofErr w:type="gramStart"/>
      <w:r w:rsidR="00D45376" w:rsidRPr="00E87CA5">
        <w:t>in excess of</w:t>
      </w:r>
      <w:proofErr w:type="gramEnd"/>
      <w:r w:rsidR="00D45376" w:rsidRPr="00E87CA5">
        <w:t xml:space="preserve"> the </w:t>
      </w:r>
      <w:proofErr w:type="gramStart"/>
      <w:r w:rsidR="00D45376" w:rsidRPr="00E87CA5">
        <w:t>55 mph</w:t>
      </w:r>
      <w:proofErr w:type="gramEnd"/>
      <w:r w:rsidR="00D45376" w:rsidRPr="00E87CA5">
        <w:t xml:space="preserve">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6B82BB35" w14:textId="740AF3B7" w:rsidR="00D45376" w:rsidRPr="00E87CA5" w:rsidRDefault="00D45376" w:rsidP="000945F6">
      <w:pPr>
        <w:pStyle w:val="VSLevel4"/>
      </w:pPr>
      <w:r w:rsidRPr="00E87CA5">
        <w:lastRenderedPageBreak/>
        <w:t>Wind Protection: Provide manufacturer’s standard wind addendum guarantee for speeds up to [90 mph] [100 mph] based on installation in accordance with manufacturer’s guidelines.</w:t>
      </w:r>
    </w:p>
    <w:p w14:paraId="1154BDD8" w14:textId="7CD7A595" w:rsidR="00D45376" w:rsidRPr="003A0BFA" w:rsidRDefault="00D45376" w:rsidP="003A0BFA">
      <w:pPr>
        <w:pStyle w:val="StandardSPECNOTE"/>
      </w:pPr>
      <w:r w:rsidRPr="003A0BFA">
        <w:t xml:space="preserve">GAF SPEC NOTE: GAF’s standard guarantees do not provide coverage for hail. Coverage for hail is available for purchase for select systems only and requires advance written approval from GAF. Contact GAF for additional information and requirements. See specimen copy of </w:t>
      </w:r>
      <w:proofErr w:type="spellStart"/>
      <w:r w:rsidRPr="003A0BFA">
        <w:t>EverGuard</w:t>
      </w:r>
      <w:proofErr w:type="spellEnd"/>
      <w:r w:rsidRPr="003A0BFA">
        <w:t xml:space="preserve">® Diamond Pledge™ NDL Roof Guarantee (Hail Coverage), available at www.gaf.com, for complete coverage and restrictions. Contact GAF for additional information and requirements. Keep the text below if you wish to include this additional protection. </w:t>
      </w:r>
    </w:p>
    <w:p w14:paraId="732DB218" w14:textId="52DA1A43" w:rsidR="00D45376" w:rsidRPr="003A0BFA" w:rsidRDefault="00D45376" w:rsidP="000945F6">
      <w:pPr>
        <w:pStyle w:val="VSLevel4"/>
      </w:pPr>
      <w:r w:rsidRPr="003A0BFA">
        <w:t>Hail Coverage Protection: Provide manufacturer’s standard hail coverage guarantee protection against hail impact up to [1</w:t>
      </w:r>
      <w:r w:rsidR="008F7F6F">
        <w:t xml:space="preserve"> inch</w:t>
      </w:r>
      <w:r w:rsidRPr="003A0BFA">
        <w:t xml:space="preserve">] </w:t>
      </w:r>
      <w:r w:rsidR="00E34A3E">
        <w:t>[</w:t>
      </w:r>
      <w:r w:rsidRPr="003A0BFA">
        <w:t>2</w:t>
      </w:r>
      <w:r w:rsidR="008F7F6F" w:rsidRPr="008F7F6F">
        <w:t xml:space="preserve"> </w:t>
      </w:r>
      <w:r w:rsidR="008F7F6F">
        <w:t>inch</w:t>
      </w:r>
      <w:r w:rsidRPr="003A0BFA">
        <w:t>] [3</w:t>
      </w:r>
      <w:r w:rsidR="008F7F6F" w:rsidRPr="008F7F6F">
        <w:t xml:space="preserve"> </w:t>
      </w:r>
      <w:r w:rsidR="008F7F6F">
        <w:t>inch</w:t>
      </w:r>
      <w:r w:rsidRPr="003A0BFA">
        <w:t>] in diameter in accordance with manufacturer’s standard terms and conditions.</w:t>
      </w:r>
    </w:p>
    <w:p w14:paraId="375DDC6F" w14:textId="345F21AE" w:rsidR="003A0BFA" w:rsidRDefault="00D45376" w:rsidP="003A0BFA">
      <w:pPr>
        <w:pStyle w:val="StandardSPECNOTE"/>
      </w:pPr>
      <w:r w:rsidRPr="003A0BFA">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50023377" w14:textId="2C8B041C" w:rsidR="00D45376" w:rsidRPr="003A0BFA" w:rsidRDefault="00D45376" w:rsidP="000945F6">
      <w:pPr>
        <w:pStyle w:val="VSLevel4"/>
      </w:pPr>
      <w:r w:rsidRPr="003A0BFA">
        <w:t xml:space="preserve">Accidental Puncture Coverage Protection: Provide manufacturer’s standard accidental puncture coverage protection in which manufacturer agrees to repair punctures up to 2 </w:t>
      </w:r>
      <w:r w:rsidR="008F7F6F">
        <w:t>inch</w:t>
      </w:r>
      <w:r w:rsidRPr="003A0BFA">
        <w:t xml:space="preserve"> in diameter and tears up to 6</w:t>
      </w:r>
      <w:r w:rsidR="008F7F6F" w:rsidRPr="008F7F6F">
        <w:t xml:space="preserve"> </w:t>
      </w:r>
      <w:r w:rsidR="008F7F6F">
        <w:t>inch</w:t>
      </w:r>
      <w:r w:rsidRPr="003A0BFA">
        <w:t xml:space="preserve"> in length caused by accidental impact damage in accordance with manufacturer’s standard terms and conditions. </w:t>
      </w:r>
    </w:p>
    <w:p w14:paraId="7F7D3CBC" w14:textId="77777777" w:rsidR="00D45376" w:rsidRPr="003A0BFA" w:rsidRDefault="00D45376" w:rsidP="000945F6">
      <w:pPr>
        <w:pStyle w:val="VSLevel4"/>
      </w:pPr>
      <w:r w:rsidRPr="003A0BFA">
        <w:t xml:space="preserve">Warranty Period: Not less than [5][10][15][20][25][30] years from date of [Substantial Performance of </w:t>
      </w:r>
      <w:proofErr w:type="gramStart"/>
      <w:r w:rsidRPr="003A0BFA">
        <w:t>The</w:t>
      </w:r>
      <w:proofErr w:type="gramEnd"/>
      <w:r w:rsidRPr="003A0BFA">
        <w:t xml:space="preserve"> </w:t>
      </w:r>
      <w:proofErr w:type="gramStart"/>
      <w:r w:rsidRPr="003A0BFA">
        <w:t>work][</w:t>
      </w:r>
      <w:proofErr w:type="gramEnd"/>
      <w:r w:rsidRPr="003A0BFA">
        <w:t>Ready-for-Takeover].</w:t>
      </w:r>
    </w:p>
    <w:p w14:paraId="343E1BDF" w14:textId="07673439" w:rsidR="00D45376" w:rsidRPr="003A0BFA" w:rsidRDefault="004A3A77" w:rsidP="003A0BFA">
      <w:pPr>
        <w:pStyle w:val="StandardSPECNOTE"/>
      </w:pPr>
      <w:r w:rsidRPr="003A0BFA">
        <w:t xml:space="preserve">GAF SPEC NOTE: </w:t>
      </w:r>
      <w:r w:rsidR="00D45376" w:rsidRPr="003A0BFA">
        <w:t>The paragraph below specifies GAF’s standard NDL Guarantee with Wind, Hail, Accidental Puncture, and the WELL ROOF™ Guarantee Extension (maintenance program):</w:t>
      </w:r>
    </w:p>
    <w:p w14:paraId="4DC01220" w14:textId="30574A69" w:rsidR="00D45376" w:rsidRPr="003A0BFA" w:rsidRDefault="00D45376" w:rsidP="000945F6">
      <w:pPr>
        <w:pStyle w:val="VSLevel3"/>
      </w:pPr>
      <w:r w:rsidRPr="003A0BFA">
        <w:t>Manufacturer’s Standard NDL Guarantee and Maintenance Program with the following additional coverage: [Wind,] [Hail,] [and] [Accidental Puncture]:</w:t>
      </w:r>
    </w:p>
    <w:p w14:paraId="5C8446D7" w14:textId="77777777" w:rsidR="00D45376" w:rsidRPr="003A0BFA" w:rsidRDefault="00D45376" w:rsidP="000945F6">
      <w:pPr>
        <w:pStyle w:val="VSLevel4"/>
      </w:pPr>
      <w:r w:rsidRPr="003A0BFA">
        <w:t xml:space="preserve">Submit for Owner’s review and acceptance, manufacturer’s standard </w:t>
      </w:r>
      <w:proofErr w:type="spellStart"/>
      <w:r w:rsidRPr="003A0BFA">
        <w:t>EverGuard</w:t>
      </w:r>
      <w:proofErr w:type="spellEnd"/>
      <w:r w:rsidRPr="003A0BFA">
        <w:t xml:space="preserve">® Diamond Pledge™ Guarantee with the WELL ROOF™ Guarantee Extension Program, offering single-source edge-to-edge coverage with no monetary limitation. The manufacturer is responsible for repairing or replacing components of the roofing system that result in leaks due to material failure or workmanship defects. Warranty must include option for additional </w:t>
      </w:r>
      <w:proofErr w:type="gramStart"/>
      <w:r w:rsidRPr="003A0BFA">
        <w:t>guarantee</w:t>
      </w:r>
      <w:proofErr w:type="gramEnd"/>
      <w:r w:rsidRPr="003A0BFA">
        <w:t xml:space="preserve"> extension through an approved maintenance program.</w:t>
      </w:r>
    </w:p>
    <w:p w14:paraId="599E918D" w14:textId="70E8894A" w:rsidR="00D45376" w:rsidRPr="003A0BFA" w:rsidRDefault="00D45376" w:rsidP="000945F6">
      <w:pPr>
        <w:pStyle w:val="VSLevel5"/>
      </w:pPr>
      <w:r w:rsidRPr="003A0BFA">
        <w:t xml:space="preserve">Components Covered: PVC roofing membrane, liquid-applied membrane or coating, base flashing, high wall waterproofing flashing insulation, expansion joint covers, </w:t>
      </w:r>
      <w:proofErr w:type="spellStart"/>
      <w:r w:rsidRPr="003A0BFA">
        <w:t>preflashed</w:t>
      </w:r>
      <w:proofErr w:type="spellEnd"/>
      <w:r w:rsidRPr="003A0BFA">
        <w:t xml:space="preserve"> accessories, and metal flashings used by the contractor of record that were designed installed in accordance with an appropriate ES-1 certified edge detail (the "GAF Roofing Materials").</w:t>
      </w:r>
    </w:p>
    <w:p w14:paraId="3342BA32" w14:textId="77777777" w:rsidR="00D45376" w:rsidRPr="003A0BFA" w:rsidRDefault="00D45376" w:rsidP="000945F6">
      <w:pPr>
        <w:pStyle w:val="VSLevel5"/>
      </w:pPr>
      <w:r w:rsidRPr="003A0BFA">
        <w:t>Exclusions: Leaks caused by materials not supplied by roofing manufacturer such as roof deck, existing materials, or insulation not supplied by roof manufacturer are excluded from coverage.</w:t>
      </w:r>
    </w:p>
    <w:p w14:paraId="21EDE031" w14:textId="409BEE79" w:rsidR="00D45376" w:rsidRPr="003A0BFA" w:rsidRDefault="00D45376" w:rsidP="003A0BFA">
      <w:pPr>
        <w:pStyle w:val="StandardSPECNOTE"/>
      </w:pPr>
      <w:r w:rsidRPr="003A0BFA">
        <w:lastRenderedPageBreak/>
        <w:t>GAF SPEC NOTE: The maintenance program encourages regular roof inspections to extend the guarantee period. Only GAF Chairman’s Circle and Platinum Elite Certified Contractors are eligible to provide this service. Contact GAF for specific requirements.</w:t>
      </w:r>
    </w:p>
    <w:p w14:paraId="3DBE6AFA" w14:textId="05546BA4" w:rsidR="00D45376" w:rsidRPr="003A0BFA" w:rsidRDefault="00D45376" w:rsidP="000945F6">
      <w:pPr>
        <w:pStyle w:val="VSLevel3"/>
      </w:pPr>
      <w:r w:rsidRPr="003A0BFA">
        <w:t>Guarantee Extension through Maintenance Program: Manufacturer shall extend the original warranty period by 25%, provide roof is inspected and maintained in compliance with manufacturer’s standard maintenance requirements.</w:t>
      </w:r>
    </w:p>
    <w:p w14:paraId="19698B0F" w14:textId="0B5F94C5" w:rsidR="00D45376" w:rsidRPr="003A0BFA" w:rsidRDefault="00D45376" w:rsidP="000945F6">
      <w:pPr>
        <w:pStyle w:val="VSLevel4"/>
      </w:pPr>
      <w:r w:rsidRPr="003A0BFA">
        <w:t>Approved Contractors: Maintenance services must be performed by a GAF Chairman’s Circle or Platinum Elite Certified Contractor.</w:t>
      </w:r>
    </w:p>
    <w:p w14:paraId="01088B2E" w14:textId="6CDB0D99" w:rsidR="00D45376" w:rsidRPr="003A0BFA" w:rsidRDefault="00D45376" w:rsidP="000945F6">
      <w:pPr>
        <w:pStyle w:val="VSLevel4"/>
      </w:pPr>
      <w:r w:rsidRPr="003A0BFA">
        <w:t>Maximum Guarantee Duration: In no event shall the cumulative warranty period, including the extension through the maintenance program, exceed 35 years.</w:t>
      </w:r>
    </w:p>
    <w:p w14:paraId="3FD01730" w14:textId="6867FFDA" w:rsidR="00D45376" w:rsidRPr="003A0BFA" w:rsidRDefault="00D45376" w:rsidP="003A0BFA">
      <w:pPr>
        <w:pStyle w:val="StandardSPECNOTE"/>
      </w:pPr>
      <w:r w:rsidRPr="003A0BFA">
        <w:t xml:space="preserve">GAF SPEC NOTE: Keep the wind uplift resistance option below if wind performance is a critical project requirement. Wind resistance options may affect material selection and fastening patterns. Ensure warranties specified do not exceed </w:t>
      </w:r>
      <w:proofErr w:type="gramStart"/>
      <w:r w:rsidRPr="003A0BFA">
        <w:t>roof’s</w:t>
      </w:r>
      <w:proofErr w:type="gramEnd"/>
      <w:r w:rsidRPr="003A0BFA">
        <w:t xml:space="preserve"> design calculations specified in Part 2 of this Section.</w:t>
      </w:r>
    </w:p>
    <w:p w14:paraId="2D165E1D" w14:textId="43DA1268" w:rsidR="00D45376" w:rsidRPr="003A0BFA" w:rsidRDefault="003A0BFA" w:rsidP="003A0BFA">
      <w:pPr>
        <w:pStyle w:val="StandardSPECNOTE"/>
      </w:pPr>
      <w:r w:rsidRPr="00040937">
        <w:t xml:space="preserve">GAF SPEC NOTE: </w:t>
      </w:r>
      <w:r w:rsidR="00D45376" w:rsidRPr="003A0BFA">
        <w:t xml:space="preserve">GAF’s standard guarantees provide coverage for leaks resulting from wind speeds up to 55 mph. Coverage </w:t>
      </w:r>
      <w:proofErr w:type="gramStart"/>
      <w:r w:rsidR="00D45376" w:rsidRPr="003A0BFA">
        <w:t>in excess of</w:t>
      </w:r>
      <w:proofErr w:type="gramEnd"/>
      <w:r w:rsidR="00D45376" w:rsidRPr="003A0BFA">
        <w:t xml:space="preserve"> the </w:t>
      </w:r>
      <w:proofErr w:type="gramStart"/>
      <w:r w:rsidR="00D45376" w:rsidRPr="003A0BFA">
        <w:t>55 mph</w:t>
      </w:r>
      <w:proofErr w:type="gramEnd"/>
      <w:r w:rsidR="00D45376" w:rsidRPr="003A0BFA">
        <w:t xml:space="preserve">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05A2FBC1" w14:textId="3AEF9B56" w:rsidR="00D45376" w:rsidRPr="003A0BFA" w:rsidRDefault="00D45376" w:rsidP="000945F6">
      <w:pPr>
        <w:pStyle w:val="VSLevel4"/>
      </w:pPr>
      <w:r w:rsidRPr="003A0BFA">
        <w:t>Wind Protection: Provide manufacturer’s standard wind addendum guarantee for speeds up to [90 mph] [100 mph] based on installation in accordance with manufacturer’s guidelines.</w:t>
      </w:r>
    </w:p>
    <w:p w14:paraId="58A0D628" w14:textId="39185EC4" w:rsidR="00D45376" w:rsidRPr="003A0BFA" w:rsidRDefault="00D45376" w:rsidP="003A0BFA">
      <w:pPr>
        <w:pStyle w:val="StandardSPECNOTE"/>
      </w:pPr>
      <w:r w:rsidRPr="003A0BFA">
        <w:t xml:space="preserve">GAF SPEC NOTE: GAF’s standard guarantees do not provide coverage for hail. Coverage for hail is available for purchase for select systems only and requires advance written approval from GAF. Contact GAF for additional information and requirements. See specimen copy of </w:t>
      </w:r>
      <w:proofErr w:type="spellStart"/>
      <w:r w:rsidRPr="003A0BFA">
        <w:t>EverGuard</w:t>
      </w:r>
      <w:proofErr w:type="spellEnd"/>
      <w:r w:rsidRPr="003A0BFA">
        <w:t>® Diamond Pledge™ NDL Roof Guarantee (Hail Coverage), available at www.gaf.com, for complete coverage and restrictions. Contact GAF for additional information and requirements. Keep the text below if you wish to include this additional protection.</w:t>
      </w:r>
    </w:p>
    <w:p w14:paraId="5A47E107" w14:textId="1F3317EA" w:rsidR="00D45376" w:rsidRPr="003A0BFA" w:rsidRDefault="00D45376" w:rsidP="000945F6">
      <w:pPr>
        <w:pStyle w:val="VSLevel4"/>
      </w:pPr>
      <w:r w:rsidRPr="003A0BFA">
        <w:t>Hail Coverage Protection: Provide manufacturer’s standard hail coverage guarantee protection against hail impact up to [1</w:t>
      </w:r>
      <w:r w:rsidR="008F7F6F" w:rsidRPr="008F7F6F">
        <w:t xml:space="preserve"> </w:t>
      </w:r>
      <w:r w:rsidR="008F7F6F">
        <w:t>inch</w:t>
      </w:r>
      <w:r w:rsidRPr="003A0BFA">
        <w:t>] [2</w:t>
      </w:r>
      <w:r w:rsidR="008F7F6F" w:rsidRPr="008F7F6F">
        <w:t xml:space="preserve"> </w:t>
      </w:r>
      <w:r w:rsidR="008F7F6F">
        <w:t>inch</w:t>
      </w:r>
      <w:r w:rsidRPr="003A0BFA">
        <w:t>] [3</w:t>
      </w:r>
      <w:r w:rsidR="008F7F6F" w:rsidRPr="008F7F6F">
        <w:t xml:space="preserve"> </w:t>
      </w:r>
      <w:r w:rsidR="008F7F6F">
        <w:t>inch</w:t>
      </w:r>
      <w:r w:rsidRPr="003A0BFA">
        <w:t>] in diameter in accordance with manufacturer’s standard terms and conditions.</w:t>
      </w:r>
    </w:p>
    <w:p w14:paraId="1290B13F" w14:textId="2164B571" w:rsidR="00D45376" w:rsidRPr="003A0BFA" w:rsidRDefault="00D45376" w:rsidP="003A0BFA">
      <w:pPr>
        <w:pStyle w:val="StandardSPECNOTE"/>
      </w:pPr>
      <w:r w:rsidRPr="003A0BFA">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5690F206" w14:textId="077D2C17" w:rsidR="00D45376" w:rsidRPr="003A0BFA" w:rsidRDefault="00D45376" w:rsidP="000945F6">
      <w:pPr>
        <w:pStyle w:val="VSLevel4"/>
      </w:pPr>
      <w:r w:rsidRPr="003A0BFA">
        <w:t xml:space="preserve">Accidental Puncture Coverage Protection: Provide manufacturer’s standard accidental puncture coverage protection in which manufacturer agrees to repair punctures up to 2 </w:t>
      </w:r>
      <w:r w:rsidR="008F7F6F">
        <w:t>inch</w:t>
      </w:r>
      <w:r w:rsidRPr="003A0BFA">
        <w:t xml:space="preserve"> in diameter and tears up to 6 </w:t>
      </w:r>
      <w:r w:rsidR="008F7F6F">
        <w:t>inch</w:t>
      </w:r>
      <w:r w:rsidRPr="003A0BFA">
        <w:t xml:space="preserve"> in length caused by accidental impact damage in accordance with manufacturer’s standard terms and conditions.</w:t>
      </w:r>
    </w:p>
    <w:p w14:paraId="11A1C2F9" w14:textId="03EB8A11" w:rsidR="00D45376" w:rsidRPr="003A0BFA" w:rsidRDefault="00D45376" w:rsidP="000945F6">
      <w:pPr>
        <w:pStyle w:val="VSLevel4"/>
      </w:pPr>
      <w:r w:rsidRPr="003A0BFA">
        <w:t xml:space="preserve">Warranty Period: Not less than [5][10][15][20][25][30] years from date of [Substantial Performance of </w:t>
      </w:r>
      <w:r w:rsidR="001E5E5E">
        <w:t>t</w:t>
      </w:r>
      <w:r w:rsidRPr="003A0BFA">
        <w:t xml:space="preserve">he </w:t>
      </w:r>
      <w:proofErr w:type="gramStart"/>
      <w:r w:rsidR="001E5E5E">
        <w:t>W</w:t>
      </w:r>
      <w:r w:rsidRPr="003A0BFA">
        <w:t>ork][</w:t>
      </w:r>
      <w:proofErr w:type="gramEnd"/>
      <w:r w:rsidRPr="003A0BFA">
        <w:t>Ready-for-Takeover].</w:t>
      </w:r>
    </w:p>
    <w:bookmarkEnd w:id="5"/>
    <w:p w14:paraId="5EDF12A8" w14:textId="30D8B8C3" w:rsidR="ABFFABFF" w:rsidRPr="004278F4" w:rsidRDefault="005F7ABD" w:rsidP="000945F6">
      <w:pPr>
        <w:pStyle w:val="VSLevel1"/>
      </w:pPr>
      <w:r w:rsidRPr="004278F4">
        <w:lastRenderedPageBreak/>
        <w:t>Products</w:t>
      </w:r>
    </w:p>
    <w:p w14:paraId="2EDB9AB0" w14:textId="77777777" w:rsidR="00C40E6F" w:rsidRPr="004278F4" w:rsidRDefault="00C40E6F" w:rsidP="000945F6">
      <w:pPr>
        <w:pStyle w:val="VSLevel2"/>
      </w:pPr>
      <w:r w:rsidRPr="004278F4">
        <w:t>MANUFACTURER</w:t>
      </w:r>
    </w:p>
    <w:p w14:paraId="710FB9FA" w14:textId="42E574CC" w:rsidR="008E7355" w:rsidRPr="008E7355" w:rsidRDefault="001B0590" w:rsidP="00EB27B9">
      <w:pPr>
        <w:pStyle w:val="StandardSPECNOTE"/>
      </w:pPr>
      <w:r>
        <w:t>GAF</w:t>
      </w:r>
      <w:r w:rsidR="0007747A">
        <w:t xml:space="preserve"> </w:t>
      </w:r>
      <w:r w:rsidR="008E7355" w:rsidRPr="008E7355">
        <w:t>SPEC NOTE: Edit the following paragraph to make the required selections and remove square brackets indicated below.</w:t>
      </w:r>
    </w:p>
    <w:p w14:paraId="39CA1BBE" w14:textId="1020B670" w:rsidR="00C40E6F" w:rsidRPr="001B0590" w:rsidRDefault="00C40E6F" w:rsidP="00640721">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26178A" w:rsidRPr="001B0590">
        <w:t>,</w:t>
      </w:r>
      <w:r w:rsidRPr="001B0590">
        <w:t xml:space="preserve"> and provided they submit requests for substitution in accordance with </w:t>
      </w:r>
      <w:r w:rsidR="00E77B0B" w:rsidRPr="001B0590">
        <w:t>[Division 01][</w:t>
      </w:r>
      <w:r w:rsidRPr="001B0590">
        <w:t>Section 01 33 00 Submittal</w:t>
      </w:r>
      <w:r w:rsidR="00DF1751" w:rsidRPr="001B0590">
        <w:t xml:space="preserve"> Procedures</w:t>
      </w:r>
      <w:r w:rsidR="00E77B0B" w:rsidRPr="001B0590">
        <w:t>]</w:t>
      </w:r>
      <w:r w:rsidRPr="001B0590">
        <w:t>.</w:t>
      </w:r>
    </w:p>
    <w:p w14:paraId="19971EA5" w14:textId="2155EF96" w:rsidR="00C40E6F" w:rsidRPr="001B0590" w:rsidRDefault="005E2659" w:rsidP="00640721">
      <w:pPr>
        <w:pStyle w:val="VSLevel3"/>
      </w:pPr>
      <w:r w:rsidRPr="001B0590">
        <w:t xml:space="preserve">Acceptable Materials Manufacturers: Subject to compliance with requirements specified in this Section and as established by </w:t>
      </w:r>
      <w:proofErr w:type="gramStart"/>
      <w:r w:rsidRPr="001B0590">
        <w:t>the Basis</w:t>
      </w:r>
      <w:proofErr w:type="gramEnd"/>
      <w:r w:rsidRPr="001B0590">
        <w:t xml:space="preserve">-of-Design Materials, manufacturers offering products that may be incorporated into </w:t>
      </w:r>
      <w:proofErr w:type="gramStart"/>
      <w:r w:rsidRPr="001B0590">
        <w:t>the Work</w:t>
      </w:r>
      <w:proofErr w:type="gramEnd"/>
      <w:r w:rsidRPr="001B0590">
        <w:t xml:space="preserve"> </w:t>
      </w:r>
      <w:proofErr w:type="gramStart"/>
      <w:r w:rsidRPr="001B0590">
        <w:t>include;</w:t>
      </w:r>
      <w:proofErr w:type="gramEnd"/>
      <w:r w:rsidRPr="001B0590">
        <w:t xml:space="preserve"> but are not limited </w:t>
      </w:r>
      <w:proofErr w:type="gramStart"/>
      <w:r w:rsidRPr="001B0590">
        <w:t>to,</w:t>
      </w:r>
      <w:proofErr w:type="gramEnd"/>
      <w:r w:rsidRPr="001B0590">
        <w:t xml:space="preserve"> the following:</w:t>
      </w:r>
    </w:p>
    <w:p w14:paraId="17CE0365" w14:textId="561FD0DE" w:rsidR="001B0590" w:rsidRPr="001B0590" w:rsidRDefault="001B0590" w:rsidP="00640721">
      <w:pPr>
        <w:pStyle w:val="VSLevel4"/>
      </w:pPr>
      <w:r w:rsidRPr="001B0590">
        <w:t>GAF, Commercial Roofing Products Division</w:t>
      </w:r>
      <w:r w:rsidRPr="001B0590">
        <w:br/>
        <w:t xml:space="preserve">1 Campus Drive; Parsippany, NJ 07054; </w:t>
      </w:r>
      <w:r w:rsidRPr="001B0590">
        <w:br/>
        <w:t xml:space="preserve">Toll Free Tel: 877-423-7663 (option 4, then option 2); </w:t>
      </w:r>
      <w:r w:rsidRPr="001B0590">
        <w:br/>
        <w:t xml:space="preserve">Email: designservices@gaf.com; </w:t>
      </w:r>
      <w:r w:rsidRPr="001B0590">
        <w:br/>
        <w:t xml:space="preserve">Web: </w:t>
      </w:r>
      <w:hyperlink r:id="rId14" w:history="1">
        <w:r w:rsidRPr="001B0590">
          <w:rPr>
            <w:rStyle w:val="Hyperlink"/>
            <w:color w:val="auto"/>
          </w:rPr>
          <w:t>www.gaf.com</w:t>
        </w:r>
      </w:hyperlink>
    </w:p>
    <w:p w14:paraId="0F584DC3" w14:textId="77BE896D" w:rsidR="001B0590" w:rsidRPr="008E7355" w:rsidRDefault="001B0590" w:rsidP="001B0590">
      <w:pPr>
        <w:pStyle w:val="StandardSPECNOTE"/>
      </w:pPr>
      <w:r>
        <w:t xml:space="preserve">GAF </w:t>
      </w:r>
      <w:r w:rsidRPr="008E7355">
        <w:t xml:space="preserve">SPEC NOTE: </w:t>
      </w:r>
      <w:r w:rsidRPr="001B0590">
        <w:t xml:space="preserve">Edit the paragraph below based on </w:t>
      </w:r>
      <w:proofErr w:type="gramStart"/>
      <w:r w:rsidRPr="001B0590">
        <w:t>whether or not</w:t>
      </w:r>
      <w:proofErr w:type="gramEnd"/>
      <w:r w:rsidRPr="001B0590">
        <w:t xml:space="preserve"> Contractor-proposed substitutions are permitted.</w:t>
      </w:r>
    </w:p>
    <w:p w14:paraId="1D192EB7" w14:textId="526F9BF7" w:rsidR="001B0590" w:rsidRPr="001B0590" w:rsidRDefault="001B0590" w:rsidP="000945F6">
      <w:pPr>
        <w:pStyle w:val="VSLevel3"/>
      </w:pPr>
      <w:r w:rsidRPr="001B0590">
        <w:t>Substitution Limitations: [No further substitutions are acceptable.] [In accordance with requirements of Section 01 25 00.]</w:t>
      </w:r>
    </w:p>
    <w:p w14:paraId="298C7DCE" w14:textId="39099C0A" w:rsidR="00A12AA9" w:rsidRPr="004278F4" w:rsidRDefault="00A12AA9" w:rsidP="000945F6">
      <w:pPr>
        <w:pStyle w:val="VSLevel2"/>
      </w:pPr>
      <w:r w:rsidRPr="004278F4">
        <w:t xml:space="preserve">performance </w:t>
      </w:r>
      <w:r w:rsidR="001B0590">
        <w:t xml:space="preserve">/ design </w:t>
      </w:r>
      <w:r w:rsidRPr="004278F4">
        <w:t>criteria</w:t>
      </w:r>
    </w:p>
    <w:p w14:paraId="441E5D1C" w14:textId="63AB1A33" w:rsidR="00FA746B" w:rsidRPr="00FA746B" w:rsidRDefault="00FA746B" w:rsidP="000945F6">
      <w:pPr>
        <w:pStyle w:val="VSLevel3"/>
      </w:pPr>
      <w:r w:rsidRPr="00FA746B">
        <w:t>General Performance:</w:t>
      </w:r>
    </w:p>
    <w:p w14:paraId="5BE6D502" w14:textId="3618FD41" w:rsidR="00FA746B" w:rsidRPr="00FA746B" w:rsidRDefault="00FA746B" w:rsidP="000945F6">
      <w:pPr>
        <w:pStyle w:val="VSLevel4"/>
      </w:pPr>
      <w:r w:rsidRPr="00FA746B">
        <w:t>Provide installed membrane roofing and flashing system that:</w:t>
      </w:r>
    </w:p>
    <w:p w14:paraId="4186A5C3" w14:textId="77777777" w:rsidR="00FA746B" w:rsidRPr="00FA746B" w:rsidRDefault="00FA746B" w:rsidP="000945F6">
      <w:pPr>
        <w:pStyle w:val="VSLevel5"/>
      </w:pPr>
      <w:proofErr w:type="gramStart"/>
      <w:r w:rsidRPr="00FA746B">
        <w:t>Remains</w:t>
      </w:r>
      <w:proofErr w:type="gramEnd"/>
      <w:r w:rsidRPr="00FA746B">
        <w:t xml:space="preserve"> watertight.</w:t>
      </w:r>
    </w:p>
    <w:p w14:paraId="6592033A" w14:textId="77777777" w:rsidR="00FA746B" w:rsidRPr="00FA746B" w:rsidRDefault="00FA746B" w:rsidP="000945F6">
      <w:pPr>
        <w:pStyle w:val="VSLevel5"/>
      </w:pPr>
      <w:r w:rsidRPr="00FA746B">
        <w:t>Withstands specified uplift pressures, thermal movement, and weather exposure.</w:t>
      </w:r>
    </w:p>
    <w:p w14:paraId="2D92BCA9" w14:textId="77777777" w:rsidR="00FA746B" w:rsidRPr="00FA746B" w:rsidRDefault="00FA746B" w:rsidP="000945F6">
      <w:pPr>
        <w:pStyle w:val="VSLevel5"/>
      </w:pPr>
      <w:r w:rsidRPr="00FA746B">
        <w:t>Performs without failure due to defects in manufacture, fabrication, installation, or construction.</w:t>
      </w:r>
    </w:p>
    <w:p w14:paraId="3CF5C768" w14:textId="715C6B25" w:rsidR="00FA746B" w:rsidRDefault="00FA746B" w:rsidP="000945F6">
      <w:pPr>
        <w:pStyle w:val="VSLevel4"/>
      </w:pPr>
      <w:r w:rsidRPr="00FA746B">
        <w:t>Material Compatibility: Ensure compatibility between roofing system components and interfacing materials. Roof system must not adversely affect adjacent materials.</w:t>
      </w:r>
    </w:p>
    <w:p w14:paraId="2C4C9023" w14:textId="23E8B616" w:rsidR="002B1191" w:rsidRPr="0010743C" w:rsidRDefault="00FA746B" w:rsidP="0010743C">
      <w:pPr>
        <w:pStyle w:val="StandardSPECNOTE"/>
      </w:pPr>
      <w:r w:rsidRPr="0010743C">
        <w:t>GAF SPEC NOTE: FM (Factory Mutual) is a third-party testing organization that evaluates complete roofing systems for hazards such as fire, wind, and hail.</w:t>
      </w:r>
    </w:p>
    <w:p w14:paraId="4D82F9A6" w14:textId="76F851A1" w:rsidR="00FA746B" w:rsidRPr="0010743C" w:rsidRDefault="002B1191" w:rsidP="0010743C">
      <w:pPr>
        <w:pStyle w:val="StandardSPECNOTE"/>
      </w:pPr>
      <w:r w:rsidRPr="0010743C">
        <w:t xml:space="preserve">GAF SPEC NOTE: </w:t>
      </w:r>
      <w:r w:rsidR="00FA746B" w:rsidRPr="0010743C">
        <w:t xml:space="preserve">FM Approvals Listings are </w:t>
      </w:r>
      <w:r w:rsidR="003C5CF9" w:rsidRPr="0010743C">
        <w:t xml:space="preserve">always </w:t>
      </w:r>
      <w:r w:rsidR="00FA746B" w:rsidRPr="0010743C">
        <w:t xml:space="preserve">required </w:t>
      </w:r>
      <w:proofErr w:type="gramStart"/>
      <w:r w:rsidR="00FA746B" w:rsidRPr="0010743C">
        <w:t>on</w:t>
      </w:r>
      <w:proofErr w:type="gramEnd"/>
      <w:r w:rsidR="00FA746B" w:rsidRPr="0010743C">
        <w:t xml:space="preserve"> FM insured buildings. Delete the following if the project does not require FM Approvals Listings.</w:t>
      </w:r>
      <w:r w:rsidR="00D45376" w:rsidRPr="0010743C">
        <w:t xml:space="preserve"> It is worth noting that </w:t>
      </w:r>
      <w:proofErr w:type="spellStart"/>
      <w:r w:rsidR="00D45376" w:rsidRPr="0010743C">
        <w:t>RoofNav</w:t>
      </w:r>
      <w:proofErr w:type="spellEnd"/>
      <w:r w:rsidR="00D45376" w:rsidRPr="0010743C">
        <w:t xml:space="preserve"> numbers only apply to new construction, tear-offs and </w:t>
      </w:r>
      <w:proofErr w:type="gramStart"/>
      <w:r w:rsidR="00D45376" w:rsidRPr="0010743C">
        <w:t>recovers</w:t>
      </w:r>
      <w:proofErr w:type="gramEnd"/>
      <w:r w:rsidR="00D45376" w:rsidRPr="0010743C">
        <w:t xml:space="preserve">. There are no </w:t>
      </w:r>
      <w:proofErr w:type="spellStart"/>
      <w:r w:rsidR="00D45376" w:rsidRPr="0010743C">
        <w:t>RoofNav</w:t>
      </w:r>
      <w:proofErr w:type="spellEnd"/>
      <w:r w:rsidR="00D45376" w:rsidRPr="0010743C">
        <w:t xml:space="preserve"> assemblies for assemblies over Plywood or OSB decks, or for Partial Tear Offs.</w:t>
      </w:r>
    </w:p>
    <w:p w14:paraId="6F8F856D" w14:textId="77777777" w:rsidR="00FA746B" w:rsidRPr="00FA746B" w:rsidRDefault="00FA746B" w:rsidP="00475339">
      <w:pPr>
        <w:pStyle w:val="VSLevel3"/>
        <w:keepNext/>
      </w:pPr>
      <w:r w:rsidRPr="00FA746B">
        <w:lastRenderedPageBreak/>
        <w:t>FM Approvals Listing: Provide roofing systems listed in FM Approvals' "</w:t>
      </w:r>
      <w:proofErr w:type="spellStart"/>
      <w:r w:rsidRPr="00FA746B">
        <w:t>RoofNav</w:t>
      </w:r>
      <w:proofErr w:type="spellEnd"/>
      <w:r w:rsidRPr="00FA746B">
        <w:t xml:space="preserve">" and </w:t>
      </w:r>
      <w:proofErr w:type="gramStart"/>
      <w:r w:rsidRPr="00FA746B">
        <w:t>complying</w:t>
      </w:r>
      <w:proofErr w:type="gramEnd"/>
      <w:r w:rsidRPr="00FA746B">
        <w:t xml:space="preserve"> with requirements of FM Approvals 4450 and FM Approvals 4470 as follows: </w:t>
      </w:r>
    </w:p>
    <w:p w14:paraId="6FFEA320" w14:textId="77777777" w:rsidR="00FA746B" w:rsidRPr="00FA746B" w:rsidRDefault="00FA746B" w:rsidP="00475339">
      <w:pPr>
        <w:pStyle w:val="VSLevel4"/>
        <w:keepNext/>
      </w:pPr>
      <w:proofErr w:type="spellStart"/>
      <w:r w:rsidRPr="00FA746B">
        <w:t>RoofNav</w:t>
      </w:r>
      <w:proofErr w:type="spellEnd"/>
      <w:r w:rsidRPr="00FA746B">
        <w:t xml:space="preserve"> Number: [Insert Roof Nav Number]</w:t>
      </w:r>
    </w:p>
    <w:p w14:paraId="16C4FEA2" w14:textId="4AB5E768" w:rsidR="00FA746B" w:rsidRPr="00FA746B" w:rsidRDefault="00FA746B" w:rsidP="00475339">
      <w:pPr>
        <w:pStyle w:val="VSLevel4"/>
      </w:pPr>
      <w:r w:rsidRPr="00FA746B">
        <w:t>Fire/Windstorm Classification: [Class 1-</w:t>
      </w:r>
      <w:proofErr w:type="gramStart"/>
      <w:r w:rsidRPr="00FA746B">
        <w:t>60][</w:t>
      </w:r>
      <w:proofErr w:type="gramEnd"/>
      <w:r w:rsidRPr="00FA746B">
        <w:t>Class 1-</w:t>
      </w:r>
      <w:proofErr w:type="gramStart"/>
      <w:r w:rsidRPr="00FA746B">
        <w:t>75][</w:t>
      </w:r>
      <w:proofErr w:type="gramEnd"/>
      <w:r w:rsidRPr="00FA746B">
        <w:t>Class 1-90]</w:t>
      </w:r>
      <w:r w:rsidR="004A3A77">
        <w:t>.</w:t>
      </w:r>
    </w:p>
    <w:p w14:paraId="1E695802" w14:textId="42FA5067" w:rsidR="00FA746B" w:rsidRPr="00FA746B" w:rsidRDefault="00FA746B" w:rsidP="00475339">
      <w:pPr>
        <w:pStyle w:val="VSLevel4"/>
      </w:pPr>
      <w:r w:rsidRPr="00FA746B">
        <w:t>Hail Resistance Rating: [MH][SH].</w:t>
      </w:r>
    </w:p>
    <w:p w14:paraId="67FEB9BD" w14:textId="267EE278" w:rsidR="00FA746B" w:rsidRDefault="00FA746B" w:rsidP="00475339">
      <w:pPr>
        <w:pStyle w:val="VSLevel3"/>
      </w:pPr>
      <w:r w:rsidRPr="00FA746B">
        <w:t xml:space="preserve">Roof Fire Covering Classification: </w:t>
      </w:r>
      <w:bookmarkStart w:id="6" w:name="_BR17_01_0_0"/>
      <w:r w:rsidRPr="00FA746B">
        <w:t>[Class </w:t>
      </w:r>
      <w:proofErr w:type="gramStart"/>
      <w:r w:rsidRPr="00FA746B">
        <w:t>A][</w:t>
      </w:r>
      <w:bookmarkStart w:id="7" w:name="_BR17_01_1_0"/>
      <w:bookmarkEnd w:id="6"/>
      <w:proofErr w:type="gramEnd"/>
      <w:r w:rsidRPr="00FA746B">
        <w:t>Class </w:t>
      </w:r>
      <w:proofErr w:type="gramStart"/>
      <w:r w:rsidRPr="00FA746B">
        <w:t>B</w:t>
      </w:r>
      <w:bookmarkEnd w:id="7"/>
      <w:r w:rsidRPr="00FA746B">
        <w:t>][</w:t>
      </w:r>
      <w:proofErr w:type="gramEnd"/>
      <w:r w:rsidRPr="00FA746B">
        <w:t>Class C] classification.</w:t>
      </w:r>
    </w:p>
    <w:p w14:paraId="14D2DE09" w14:textId="77777777" w:rsidR="006878E2" w:rsidRDefault="006878E2" w:rsidP="000945F6">
      <w:pPr>
        <w:pStyle w:val="VSLevel2"/>
      </w:pPr>
      <w:r>
        <w:t>SUSTAINABILITY CHARACTERISTICS</w:t>
      </w:r>
    </w:p>
    <w:p w14:paraId="789CB6DD" w14:textId="3729EAFE" w:rsidR="006878E2" w:rsidRDefault="006878E2" w:rsidP="006878E2">
      <w:pPr>
        <w:pStyle w:val="ENVIROSPECNOTE"/>
      </w:pPr>
      <w:r>
        <w:rPr>
          <w:lang w:val="en-CA"/>
        </w:rPr>
        <w:t xml:space="preserve">GAF ENVIRO SPEC NOTE: The following requirements meet LEED’s specifications for the heat island reduction credit. </w:t>
      </w:r>
      <w:proofErr w:type="spellStart"/>
      <w:r>
        <w:rPr>
          <w:lang w:val="en-CA"/>
        </w:rPr>
        <w:t>Greenglobe’s</w:t>
      </w:r>
      <w:proofErr w:type="spellEnd"/>
      <w:r>
        <w:rPr>
          <w:lang w:val="en-CA"/>
        </w:rPr>
        <w:t xml:space="preserve"> requirements are less stringent than LEED. Delete when not required on the project.</w:t>
      </w:r>
    </w:p>
    <w:p w14:paraId="2F2033F2" w14:textId="5E28EE49" w:rsidR="006878E2" w:rsidRPr="006878E2" w:rsidRDefault="006878E2" w:rsidP="000945F6">
      <w:pPr>
        <w:pStyle w:val="VSLevel3"/>
      </w:pPr>
      <w:r w:rsidRPr="006878E2">
        <w:t>Heat Island Reduction:</w:t>
      </w:r>
    </w:p>
    <w:p w14:paraId="0175A7E7" w14:textId="77777777" w:rsidR="006878E2" w:rsidRPr="006878E2" w:rsidRDefault="006878E2" w:rsidP="000945F6">
      <w:pPr>
        <w:pStyle w:val="VSLevel4"/>
      </w:pPr>
      <w:r w:rsidRPr="006878E2">
        <w:t>Low-sloped roofs (≤ 2:12) shall have a minimum initial SRI of 82 or 3-year aged SRI of 64 when calculated in accordance with ASTM E1980.</w:t>
      </w:r>
    </w:p>
    <w:p w14:paraId="19B70C5B" w14:textId="77777777" w:rsidR="006878E2" w:rsidRPr="006878E2" w:rsidRDefault="006878E2" w:rsidP="000945F6">
      <w:pPr>
        <w:pStyle w:val="VSLevel4"/>
      </w:pPr>
      <w:r w:rsidRPr="006878E2">
        <w:t>Steep-sloped roofs (&gt; 2:12) shall have a minimum initial SRI of 39 or 3-year aged SRI of 32 when calculated in accordance with ASTM E1980.</w:t>
      </w:r>
    </w:p>
    <w:p w14:paraId="1E61C4D2" w14:textId="634A4274" w:rsidR="006878E2" w:rsidRPr="006878E2" w:rsidRDefault="006878E2" w:rsidP="000945F6">
      <w:pPr>
        <w:pStyle w:val="VSLevel3"/>
      </w:pPr>
      <w:r w:rsidRPr="006878E2">
        <w:t>Material Ingredient Requirements:</w:t>
      </w:r>
    </w:p>
    <w:p w14:paraId="27C86F64" w14:textId="56146B8F" w:rsidR="006878E2" w:rsidRDefault="006878E2" w:rsidP="006878E2">
      <w:pPr>
        <w:pStyle w:val="ENVIROSPECNOTE"/>
      </w:pPr>
      <w:r>
        <w:rPr>
          <w:lang w:val="en-CA"/>
        </w:rPr>
        <w:t>GAF ENVIRO SPEC NOTE: Keep the following paragraph to support Credit X01 from the WELL v2 rating system. Delete when not required on the project.</w:t>
      </w:r>
    </w:p>
    <w:p w14:paraId="4F6608E9" w14:textId="77777777" w:rsidR="006878E2" w:rsidRPr="006878E2" w:rsidRDefault="006878E2" w:rsidP="000945F6">
      <w:pPr>
        <w:pStyle w:val="VSLevel4"/>
      </w:pPr>
      <w:r w:rsidRPr="006878E2">
        <w:t>All Products used for the Work of this Section shall not contain asbestos, mercury, and lead.</w:t>
      </w:r>
    </w:p>
    <w:p w14:paraId="1870AFF8" w14:textId="01152314" w:rsidR="006878E2" w:rsidRDefault="006878E2" w:rsidP="006878E2">
      <w:pPr>
        <w:pStyle w:val="ENVIROSPECNOTE"/>
      </w:pPr>
      <w:r>
        <w:rPr>
          <w:lang w:val="en-CA"/>
        </w:rPr>
        <w:t xml:space="preserve">GAF ENVIRO SPEC NOTE: Keep the following paragraph to support Credit </w:t>
      </w:r>
      <w:r>
        <w:t xml:space="preserve">I13 - Red List Compliance from the Living Building Challenge system. </w:t>
      </w:r>
      <w:r>
        <w:rPr>
          <w:lang w:val="en-CA"/>
        </w:rPr>
        <w:t>Delete when not required on the project.</w:t>
      </w:r>
    </w:p>
    <w:p w14:paraId="361B8CAB" w14:textId="686F210E" w:rsidR="006878E2" w:rsidRPr="006878E2" w:rsidRDefault="006878E2" w:rsidP="000945F6">
      <w:pPr>
        <w:pStyle w:val="VSLevel4"/>
      </w:pPr>
      <w:r w:rsidRPr="006878E2">
        <w:t>Insulation Products shall be [LBC Red List approved] [LBC Red List free].</w:t>
      </w:r>
    </w:p>
    <w:p w14:paraId="59F05236" w14:textId="22EF6C24" w:rsidR="006878E2" w:rsidRDefault="006878E2" w:rsidP="006878E2">
      <w:pPr>
        <w:pStyle w:val="ENVIROSPECNOTE"/>
      </w:pPr>
      <w:r>
        <w:rPr>
          <w:lang w:val="en-CA"/>
        </w:rPr>
        <w:t xml:space="preserve">GAF ENVIRO SPEC NOTE: All GAF’s </w:t>
      </w:r>
      <w:proofErr w:type="spellStart"/>
      <w:r>
        <w:rPr>
          <w:lang w:val="en-CA"/>
        </w:rPr>
        <w:t>EnergyGuard</w:t>
      </w:r>
      <w:proofErr w:type="spellEnd"/>
      <w:r>
        <w:rPr>
          <w:lang w:val="en-CA"/>
        </w:rPr>
        <w:t xml:space="preserve">™ polyisocyanurate insulation have </w:t>
      </w:r>
      <w:proofErr w:type="spellStart"/>
      <w:r>
        <w:rPr>
          <w:lang w:val="en-CA"/>
        </w:rPr>
        <w:t>Greenguard</w:t>
      </w:r>
      <w:proofErr w:type="spellEnd"/>
      <w:r>
        <w:rPr>
          <w:lang w:val="en-CA"/>
        </w:rPr>
        <w:t xml:space="preserve"> Gold certification. Delete when not required on the Project.</w:t>
      </w:r>
    </w:p>
    <w:p w14:paraId="738ED681" w14:textId="77777777" w:rsidR="006878E2" w:rsidRPr="006878E2" w:rsidRDefault="006878E2" w:rsidP="000945F6">
      <w:pPr>
        <w:pStyle w:val="VSLevel4"/>
      </w:pPr>
      <w:r w:rsidRPr="006878E2">
        <w:t>Insulation Products shall comply with CDPH Standard Method v1.2–2017, using applicable exposure scenario.</w:t>
      </w:r>
    </w:p>
    <w:p w14:paraId="1A2F1771" w14:textId="0A53FEFD" w:rsidR="00D45376" w:rsidRPr="0010743C" w:rsidRDefault="00D45376" w:rsidP="0075101F">
      <w:pPr>
        <w:pStyle w:val="StandardSPECNOTE"/>
      </w:pPr>
      <w:r w:rsidRPr="0010743C">
        <w:t>GAF SPEC NOTE: GAF offers a “</w:t>
      </w:r>
      <w:proofErr w:type="spellStart"/>
      <w:r w:rsidRPr="0010743C">
        <w:t>BuilYourRoof</w:t>
      </w:r>
      <w:proofErr w:type="spellEnd"/>
      <w:r w:rsidRPr="0010743C">
        <w:t xml:space="preserve">” tool designed to help professionals in selecting products and accessories to go into their roof system. The current specification Refer to the following link: </w:t>
      </w:r>
      <w:hyperlink r:id="rId15" w:history="1">
        <w:r w:rsidRPr="0010743C">
          <w:t>https://www.gaf.com/en-us/for-pros/commercial-build-your-roof</w:t>
        </w:r>
      </w:hyperlink>
      <w:r w:rsidRPr="0010743C">
        <w:t>. We encourage you to review this online tool to assist and enhance your specification.</w:t>
      </w:r>
    </w:p>
    <w:p w14:paraId="484408E7" w14:textId="31A4CBE6" w:rsidR="004F6159" w:rsidRPr="0010743C" w:rsidRDefault="004F6159" w:rsidP="000945F6">
      <w:pPr>
        <w:pStyle w:val="VSLevel2"/>
      </w:pPr>
      <w:r w:rsidRPr="0010743C">
        <w:t>tpo roof membrane</w:t>
      </w:r>
    </w:p>
    <w:p w14:paraId="733E81E4" w14:textId="5369EEC6" w:rsidR="008A0655" w:rsidRDefault="008A0655" w:rsidP="00C847F0">
      <w:pPr>
        <w:pStyle w:val="StandardSPECNOTE"/>
      </w:pPr>
      <w:r>
        <w:t xml:space="preserve">GAF </w:t>
      </w:r>
      <w:r w:rsidRPr="008E7355">
        <w:t xml:space="preserve">SPEC NOTE: </w:t>
      </w:r>
      <w:r w:rsidRPr="00767680">
        <w:t>"Smooth Minimum Thickness Membranes" are manufactured to ensure a consistent minimum thickness of throughout. This guarantees that no point in the membrane will be thinner than the specified thickness.</w:t>
      </w:r>
    </w:p>
    <w:p w14:paraId="62019F06" w14:textId="21FA0AFB" w:rsidR="008A0655" w:rsidRDefault="008A0655" w:rsidP="00C847F0">
      <w:pPr>
        <w:pStyle w:val="StandardSPECNOTE"/>
      </w:pPr>
      <w:r>
        <w:t xml:space="preserve">GAF </w:t>
      </w:r>
      <w:r w:rsidRPr="008E7355">
        <w:t xml:space="preserve">SPEC NOTE: </w:t>
      </w:r>
      <w:r w:rsidRPr="00767680">
        <w:t xml:space="preserve">"Smooth Membranes," on the other hand, are produced to a nominal thickness. As such, slight variations may occur, which leads to some areas being slightly thicker or thinner, </w:t>
      </w:r>
      <w:proofErr w:type="gramStart"/>
      <w:r w:rsidRPr="00767680">
        <w:t>as long as</w:t>
      </w:r>
      <w:proofErr w:type="gramEnd"/>
      <w:r w:rsidRPr="00767680">
        <w:t xml:space="preserve"> the overall average thickness meets the specified nominal value.</w:t>
      </w:r>
    </w:p>
    <w:p w14:paraId="49A342B1" w14:textId="2B2FC0BB" w:rsidR="004F6159" w:rsidRPr="0010743C" w:rsidRDefault="004F6159" w:rsidP="000945F6">
      <w:pPr>
        <w:pStyle w:val="VSLevel3"/>
      </w:pPr>
      <w:r w:rsidRPr="0010743C">
        <w:lastRenderedPageBreak/>
        <w:t>Smooth TPO Roofing Membrane:</w:t>
      </w:r>
    </w:p>
    <w:p w14:paraId="174263E2" w14:textId="77777777" w:rsidR="004F6159" w:rsidRPr="0010743C" w:rsidRDefault="004F6159" w:rsidP="000945F6">
      <w:pPr>
        <w:pStyle w:val="VSLevel4"/>
      </w:pPr>
      <w:r w:rsidRPr="0010743C">
        <w:t>Description: ASTM D6878/D6878M, scrim-reinforced TPO membrane designed for use in single-ply roofing applications.</w:t>
      </w:r>
    </w:p>
    <w:p w14:paraId="6CD50987" w14:textId="43DB6D5D" w:rsidR="00D90824" w:rsidRDefault="00D90824" w:rsidP="00D90824">
      <w:pPr>
        <w:pStyle w:val="StandardSPECNOTE"/>
      </w:pPr>
      <w:r w:rsidRPr="007A76F5">
        <w:t xml:space="preserve">GAF SPEC NOTE: </w:t>
      </w:r>
      <w:r>
        <w:t xml:space="preserve">Select one of the following membrane </w:t>
      </w:r>
      <w:proofErr w:type="gramStart"/>
      <w:r>
        <w:t>thickness</w:t>
      </w:r>
      <w:proofErr w:type="gramEnd"/>
      <w:r>
        <w:t xml:space="preserve"> below. 80 </w:t>
      </w:r>
      <w:proofErr w:type="gramStart"/>
      <w:r>
        <w:t>mils thickness</w:t>
      </w:r>
      <w:proofErr w:type="gramEnd"/>
      <w:r>
        <w:t xml:space="preserve"> offers the highest level of </w:t>
      </w:r>
      <w:proofErr w:type="gramStart"/>
      <w:r>
        <w:t>warranty, and</w:t>
      </w:r>
      <w:proofErr w:type="gramEnd"/>
      <w:r>
        <w:t xml:space="preserve"> is the most expensive of the options. Delete the membrane thickness not required on the project.</w:t>
      </w:r>
    </w:p>
    <w:p w14:paraId="68FE97EF" w14:textId="7890FA08" w:rsidR="004F6159" w:rsidRPr="0010743C" w:rsidRDefault="004F6159" w:rsidP="00D90824">
      <w:pPr>
        <w:pStyle w:val="VSLevel4"/>
      </w:pPr>
      <w:r w:rsidRPr="0010743C">
        <w:t>Thickness: [45 mils] [60 mils] [80 mils]</w:t>
      </w:r>
      <w:r w:rsidR="00116CD6">
        <w:t>.</w:t>
      </w:r>
    </w:p>
    <w:p w14:paraId="0A17ACEE" w14:textId="5F0DE16C" w:rsidR="004F6159" w:rsidRPr="0010743C" w:rsidRDefault="004F6159" w:rsidP="000945F6">
      <w:pPr>
        <w:pStyle w:val="VSLevel4"/>
      </w:pPr>
      <w:r w:rsidRPr="0010743C">
        <w:t>Color: White</w:t>
      </w:r>
      <w:r w:rsidR="00116CD6">
        <w:t>.</w:t>
      </w:r>
    </w:p>
    <w:p w14:paraId="4951D8AA" w14:textId="77777777" w:rsidR="004F6159" w:rsidRPr="0010743C" w:rsidRDefault="004F6159" w:rsidP="000945F6">
      <w:pPr>
        <w:pStyle w:val="VSLevel4"/>
      </w:pPr>
      <w:r w:rsidRPr="0010743C">
        <w:t>Basis-of-Design Product:</w:t>
      </w:r>
    </w:p>
    <w:p w14:paraId="3B837233" w14:textId="50DAD2DA" w:rsidR="005A0964" w:rsidRDefault="00DA2C19" w:rsidP="0010743C">
      <w:pPr>
        <w:pStyle w:val="StandardSPECNOTE"/>
      </w:pPr>
      <w:r w:rsidRPr="0010743C">
        <w:t>GAF SPEC NOTE:</w:t>
      </w:r>
      <w:r w:rsidR="005A0964">
        <w:t xml:space="preserve"> </w:t>
      </w:r>
      <w:r w:rsidRPr="0010743C">
        <w:t>Membrane thickness selection will affect the product’s eligibility for warranty coverage. Generally, all thicknesses are eligible for warranty coverage up to 20 years. For additional warranty coverage, various restrictions apply.</w:t>
      </w:r>
    </w:p>
    <w:p w14:paraId="54749CC9" w14:textId="75D7D2ED" w:rsidR="00DA2C19" w:rsidRPr="0010743C" w:rsidRDefault="005A0964" w:rsidP="0010743C">
      <w:pPr>
        <w:pStyle w:val="StandardSPECNOTE"/>
      </w:pPr>
      <w:r w:rsidRPr="005A0964">
        <w:t xml:space="preserve">GAF SPEC NOTE: </w:t>
      </w:r>
      <w:r w:rsidR="00DA2C19" w:rsidRPr="0010743C">
        <w:t xml:space="preserve">Refer to GAF’s Commercial Guarantee Coverage for Single Ply Systems available here: </w:t>
      </w:r>
      <w:hyperlink r:id="rId16" w:history="1">
        <w:r w:rsidR="00DA2C19" w:rsidRPr="0010743C">
          <w:t>https://documents.gaf.com/warranties,-guarantees-&amp;-addendums/single-ply-guarantee-coverage-matrix-comeg858.pdf</w:t>
        </w:r>
      </w:hyperlink>
      <w:r w:rsidR="00DA2C19" w:rsidRPr="0010743C">
        <w:t xml:space="preserve"> </w:t>
      </w:r>
    </w:p>
    <w:p w14:paraId="63F1C00E" w14:textId="2D6E0DE9" w:rsidR="004F6159" w:rsidRPr="0010743C" w:rsidRDefault="004F6159" w:rsidP="000945F6">
      <w:pPr>
        <w:pStyle w:val="VSLevel5"/>
      </w:pPr>
      <w:r w:rsidRPr="0010743C">
        <w:t>[</w:t>
      </w:r>
      <w:proofErr w:type="spellStart"/>
      <w:r w:rsidRPr="0010743C">
        <w:t>EverGuard</w:t>
      </w:r>
      <w:proofErr w:type="spellEnd"/>
      <w:r w:rsidRPr="0010743C">
        <w:t>® TPO 45 mil Membrane by GAF</w:t>
      </w:r>
      <w:r w:rsidR="00116CD6">
        <w:t>.</w:t>
      </w:r>
      <w:r w:rsidRPr="0010743C">
        <w:t>]</w:t>
      </w:r>
    </w:p>
    <w:p w14:paraId="4C61D22B" w14:textId="372F521E" w:rsidR="004F6159" w:rsidRPr="0010743C" w:rsidRDefault="004F6159" w:rsidP="000945F6">
      <w:pPr>
        <w:pStyle w:val="VSLevel5"/>
      </w:pPr>
      <w:r w:rsidRPr="0010743C">
        <w:t>[</w:t>
      </w:r>
      <w:proofErr w:type="spellStart"/>
      <w:r w:rsidRPr="0010743C">
        <w:t>EverGuard</w:t>
      </w:r>
      <w:proofErr w:type="spellEnd"/>
      <w:r w:rsidRPr="0010743C">
        <w:t>® TPO 60 mil Membrane by GAF</w:t>
      </w:r>
      <w:r w:rsidR="00116CD6">
        <w:t>.</w:t>
      </w:r>
      <w:r w:rsidRPr="0010743C">
        <w:t>]</w:t>
      </w:r>
    </w:p>
    <w:p w14:paraId="7E8EFA1A" w14:textId="33895930" w:rsidR="004F6159" w:rsidRPr="0010743C" w:rsidRDefault="004F6159" w:rsidP="000945F6">
      <w:pPr>
        <w:pStyle w:val="VSLevel5"/>
      </w:pPr>
      <w:r w:rsidRPr="0010743C">
        <w:t>[</w:t>
      </w:r>
      <w:proofErr w:type="spellStart"/>
      <w:r w:rsidRPr="0010743C">
        <w:t>EverGuard</w:t>
      </w:r>
      <w:proofErr w:type="spellEnd"/>
      <w:r w:rsidRPr="0010743C">
        <w:t>® TPO 80 mil Membrane by GAF</w:t>
      </w:r>
      <w:r w:rsidR="00116CD6">
        <w:t>.</w:t>
      </w:r>
      <w:r w:rsidRPr="0010743C">
        <w:t>]</w:t>
      </w:r>
    </w:p>
    <w:p w14:paraId="7DA97489" w14:textId="174319A7" w:rsidR="00DA2C19" w:rsidRPr="0010743C" w:rsidRDefault="00DA2C19" w:rsidP="0010743C">
      <w:pPr>
        <w:pStyle w:val="StandardSPECNOTE"/>
      </w:pPr>
      <w:r w:rsidRPr="0010743C">
        <w:t xml:space="preserve">GAF SPEC NOTE: The paragraphs below specify </w:t>
      </w:r>
      <w:proofErr w:type="spellStart"/>
      <w:r w:rsidRPr="0010743C">
        <w:t>Everguard</w:t>
      </w:r>
      <w:proofErr w:type="spellEnd"/>
      <w:r w:rsidRPr="0010743C">
        <w:t xml:space="preserve">® TPO Extreme. This product has a better </w:t>
      </w:r>
      <w:proofErr w:type="gramStart"/>
      <w:r w:rsidRPr="0010743C">
        <w:t>heat aging</w:t>
      </w:r>
      <w:proofErr w:type="gramEnd"/>
      <w:r w:rsidRPr="0010743C">
        <w:t xml:space="preserve"> package and is well suited for high heat and solar applications.</w:t>
      </w:r>
    </w:p>
    <w:p w14:paraId="6B020941" w14:textId="2C7F5EAA" w:rsidR="00DA2C19" w:rsidRPr="0010743C" w:rsidRDefault="00DA2C19" w:rsidP="000945F6">
      <w:pPr>
        <w:pStyle w:val="VSLevel5"/>
      </w:pPr>
      <w:r w:rsidRPr="0010743C">
        <w:t>[</w:t>
      </w:r>
      <w:proofErr w:type="spellStart"/>
      <w:r w:rsidRPr="0010743C">
        <w:t>EverGuard</w:t>
      </w:r>
      <w:proofErr w:type="spellEnd"/>
      <w:r w:rsidRPr="0010743C">
        <w:t>®</w:t>
      </w:r>
      <w:r w:rsidR="008F7F6F">
        <w:t xml:space="preserve"> </w:t>
      </w:r>
      <w:r w:rsidRPr="0010743C">
        <w:t>TPO 50-mil Extreme Smooth Membranes</w:t>
      </w:r>
      <w:r w:rsidR="00116CD6">
        <w:t>.</w:t>
      </w:r>
      <w:r w:rsidRPr="0010743C">
        <w:t>]</w:t>
      </w:r>
    </w:p>
    <w:p w14:paraId="517AFE3E" w14:textId="42B1B54A" w:rsidR="00DA2C19" w:rsidRPr="0010743C" w:rsidRDefault="00DA2C19" w:rsidP="000945F6">
      <w:pPr>
        <w:pStyle w:val="VSLevel5"/>
      </w:pPr>
      <w:r w:rsidRPr="0010743C">
        <w:t>[</w:t>
      </w:r>
      <w:proofErr w:type="spellStart"/>
      <w:r w:rsidRPr="0010743C">
        <w:t>EverGuard</w:t>
      </w:r>
      <w:proofErr w:type="spellEnd"/>
      <w:r w:rsidRPr="0010743C">
        <w:t>®</w:t>
      </w:r>
      <w:r w:rsidR="008F7F6F">
        <w:t xml:space="preserve"> </w:t>
      </w:r>
      <w:r w:rsidRPr="0010743C">
        <w:t>TPO 60-mil Extreme Smooth Membranes</w:t>
      </w:r>
      <w:r w:rsidR="00116CD6">
        <w:t>.</w:t>
      </w:r>
      <w:r w:rsidRPr="0010743C">
        <w:t>]</w:t>
      </w:r>
    </w:p>
    <w:p w14:paraId="6D4C1CA3" w14:textId="1AC2A1F8" w:rsidR="00DA2C19" w:rsidRPr="0010743C" w:rsidRDefault="00DA2C19" w:rsidP="000945F6">
      <w:pPr>
        <w:pStyle w:val="VSLevel5"/>
      </w:pPr>
      <w:r w:rsidRPr="0010743C">
        <w:t>[</w:t>
      </w:r>
      <w:proofErr w:type="spellStart"/>
      <w:r w:rsidRPr="0010743C">
        <w:t>EverGuard</w:t>
      </w:r>
      <w:proofErr w:type="spellEnd"/>
      <w:r w:rsidRPr="0010743C">
        <w:t>®</w:t>
      </w:r>
      <w:r w:rsidR="008F7F6F">
        <w:t xml:space="preserve"> </w:t>
      </w:r>
      <w:r w:rsidRPr="0010743C">
        <w:t>TPO 70-mil Extreme Smooth Membranes</w:t>
      </w:r>
      <w:r w:rsidR="00116CD6">
        <w:t>.</w:t>
      </w:r>
      <w:r w:rsidRPr="0010743C">
        <w:t>]</w:t>
      </w:r>
    </w:p>
    <w:p w14:paraId="077EC73A" w14:textId="37D7CC66" w:rsidR="00DA2C19" w:rsidRPr="0010743C" w:rsidRDefault="00DA2C19" w:rsidP="000945F6">
      <w:pPr>
        <w:pStyle w:val="VSLevel5"/>
      </w:pPr>
      <w:r w:rsidRPr="0010743C">
        <w:t>[</w:t>
      </w:r>
      <w:proofErr w:type="spellStart"/>
      <w:r w:rsidRPr="0010743C">
        <w:t>EverGuard</w:t>
      </w:r>
      <w:proofErr w:type="spellEnd"/>
      <w:r w:rsidRPr="0010743C">
        <w:t>®</w:t>
      </w:r>
      <w:r w:rsidR="008F7F6F">
        <w:t xml:space="preserve"> </w:t>
      </w:r>
      <w:r w:rsidRPr="0010743C">
        <w:t>TPO 80-mil Extreme Smooth Membranes</w:t>
      </w:r>
      <w:r w:rsidR="00116CD6">
        <w:t>.</w:t>
      </w:r>
      <w:r w:rsidRPr="0010743C">
        <w:t>]</w:t>
      </w:r>
    </w:p>
    <w:p w14:paraId="6B3CEF1F" w14:textId="73C3D737" w:rsidR="005A0964" w:rsidRDefault="005A0964" w:rsidP="005A0964">
      <w:pPr>
        <w:pStyle w:val="StandardSPECNOTE"/>
      </w:pPr>
      <w:r>
        <w:t>GAF SPEC NOTE: Roof cover boards are thin, durable panels installed above the roof insulation and beneath the roof membrane. These boards provide a stable surface, improve puncture resistance, and enhance the durability of the roofing system.</w:t>
      </w:r>
    </w:p>
    <w:p w14:paraId="440FA7F3" w14:textId="79145922" w:rsidR="005A0964" w:rsidRDefault="005A0964" w:rsidP="005A0964">
      <w:pPr>
        <w:pStyle w:val="StandardSPECNOTE"/>
      </w:pPr>
      <w:r>
        <w:t>GAF SPEC NOTE: Roof cover boards are particularly well-suited for roofs requiring foot traffic or heavy equipment loads. Delete the following paragraphs if your project does not require a substrate board.</w:t>
      </w:r>
    </w:p>
    <w:p w14:paraId="728536D1" w14:textId="581F4E67" w:rsidR="00D45376" w:rsidRPr="0010743C" w:rsidRDefault="00D45376" w:rsidP="000945F6">
      <w:pPr>
        <w:pStyle w:val="VSLevel2"/>
      </w:pPr>
      <w:r w:rsidRPr="0010743C">
        <w:t>COVER BOARDS</w:t>
      </w:r>
    </w:p>
    <w:p w14:paraId="2473479F" w14:textId="41026FA6" w:rsidR="00D45376" w:rsidRDefault="00D45376" w:rsidP="000945F6">
      <w:pPr>
        <w:pStyle w:val="VSLevel3"/>
      </w:pPr>
      <w:r w:rsidRPr="0010743C">
        <w:t>Manufacturer’s standard type designed to provide firm substrate for roof system installation.</w:t>
      </w:r>
    </w:p>
    <w:p w14:paraId="407267CC" w14:textId="76ECD2C8" w:rsidR="005A0964" w:rsidRPr="0010743C" w:rsidRDefault="005A0964" w:rsidP="005A0964">
      <w:pPr>
        <w:pStyle w:val="StandardSPECNOTE"/>
      </w:pPr>
      <w:r w:rsidRPr="005A0964">
        <w:t xml:space="preserve">GAF SPEC NOTE: Select one of the following </w:t>
      </w:r>
      <w:r w:rsidR="00D90824">
        <w:t xml:space="preserve">cover </w:t>
      </w:r>
      <w:r w:rsidRPr="005A0964">
        <w:t>board types below based on project requirements. Delete the ones that don’t apply.</w:t>
      </w:r>
    </w:p>
    <w:p w14:paraId="758F5C33" w14:textId="77777777" w:rsidR="00D45376" w:rsidRPr="0010743C" w:rsidRDefault="00D45376" w:rsidP="00640721">
      <w:pPr>
        <w:pStyle w:val="VSLevel3"/>
        <w:keepNext/>
      </w:pPr>
      <w:r w:rsidRPr="0010743C">
        <w:lastRenderedPageBreak/>
        <w:t>Polyisocyanurate Cover Board:</w:t>
      </w:r>
    </w:p>
    <w:p w14:paraId="6D596258" w14:textId="77777777" w:rsidR="00E11759" w:rsidRDefault="00D45376" w:rsidP="00640721">
      <w:pPr>
        <w:pStyle w:val="VSLevel4"/>
        <w:keepNext/>
      </w:pPr>
      <w:r w:rsidRPr="00C847F0">
        <w:t>Description: Rigid polyisocyanurate cover board with polymer-bonded glass fiber mat facers on both major surfaces. Conforms to or exceeds ASTM C1289, Type II, Class 4, Grade 1 or equivalent</w:t>
      </w:r>
      <w:r w:rsidR="00E11759">
        <w:t>.</w:t>
      </w:r>
    </w:p>
    <w:p w14:paraId="4A2B2B4D" w14:textId="3FC2D2E6" w:rsidR="00D45376" w:rsidRPr="00C847F0" w:rsidRDefault="00D45376" w:rsidP="000945F6">
      <w:pPr>
        <w:pStyle w:val="VSLevel4"/>
      </w:pPr>
      <w:r w:rsidRPr="00C847F0">
        <w:t xml:space="preserve">Board Thickness: 1/2 </w:t>
      </w:r>
      <w:r w:rsidR="008F7F6F">
        <w:t>inch</w:t>
      </w:r>
      <w:r w:rsidR="00116CD6">
        <w:t>.</w:t>
      </w:r>
    </w:p>
    <w:p w14:paraId="5F48D1F7" w14:textId="07ABD0A4" w:rsidR="00D90824" w:rsidRDefault="00D90824" w:rsidP="00D90824">
      <w:pPr>
        <w:pStyle w:val="StandardSPECNOTE"/>
      </w:pPr>
      <w:r w:rsidRPr="007A76F5">
        <w:t xml:space="preserve">GAF SPEC NOTE: Select one of the following </w:t>
      </w:r>
      <w:r>
        <w:t>cover</w:t>
      </w:r>
      <w:r w:rsidRPr="007A76F5">
        <w:t xml:space="preserve"> board </w:t>
      </w:r>
      <w:r>
        <w:t xml:space="preserve">sizes </w:t>
      </w:r>
      <w:r w:rsidRPr="007A76F5">
        <w:t>below based on project requirements</w:t>
      </w:r>
      <w:r>
        <w:t xml:space="preserve"> and wind uplift design calculations</w:t>
      </w:r>
      <w:r w:rsidRPr="007A76F5">
        <w:t xml:space="preserve">. Delete </w:t>
      </w:r>
      <w:r>
        <w:t>all options not required on the project.</w:t>
      </w:r>
    </w:p>
    <w:p w14:paraId="752909A1" w14:textId="30047BFA" w:rsidR="00D45376" w:rsidRPr="00C847F0" w:rsidRDefault="00D45376" w:rsidP="00BE52BE">
      <w:pPr>
        <w:pStyle w:val="VSLevel4"/>
      </w:pPr>
      <w:r w:rsidRPr="00C847F0">
        <w:t>Board Size: [4 f</w:t>
      </w:r>
      <w:r w:rsidR="0006702F">
        <w:t>ee</w:t>
      </w:r>
      <w:r w:rsidRPr="00C847F0">
        <w:t>t x 4 f</w:t>
      </w:r>
      <w:r w:rsidR="0006702F">
        <w:t>ee</w:t>
      </w:r>
      <w:r w:rsidRPr="00C847F0">
        <w:t>t] [4 f</w:t>
      </w:r>
      <w:r w:rsidR="0006702F">
        <w:t>ee</w:t>
      </w:r>
      <w:r w:rsidRPr="00C847F0">
        <w:t>t x 8 f</w:t>
      </w:r>
      <w:r w:rsidR="0006702F">
        <w:t>ee</w:t>
      </w:r>
      <w:r w:rsidRPr="00C847F0">
        <w:t>t]</w:t>
      </w:r>
      <w:r w:rsidR="00116CD6">
        <w:t>.</w:t>
      </w:r>
    </w:p>
    <w:p w14:paraId="42634B77" w14:textId="67CA1E8D" w:rsidR="00D45376" w:rsidRPr="00C847F0" w:rsidRDefault="00D45376" w:rsidP="00BE52BE">
      <w:pPr>
        <w:pStyle w:val="VSLevel4"/>
      </w:pPr>
      <w:r w:rsidRPr="00C847F0">
        <w:t xml:space="preserve">Compressive Strength: Minimum 80 </w:t>
      </w:r>
      <w:r w:rsidR="00FE7E61">
        <w:t>PSI</w:t>
      </w:r>
      <w:r w:rsidR="00116CD6">
        <w:t>.</w:t>
      </w:r>
    </w:p>
    <w:p w14:paraId="7652F64F" w14:textId="4631411C" w:rsidR="00D45376" w:rsidRPr="00C847F0" w:rsidRDefault="00D45376" w:rsidP="00BE52BE">
      <w:pPr>
        <w:pStyle w:val="VSLevel4"/>
      </w:pPr>
      <w:r w:rsidRPr="00C847F0">
        <w:t>Thermal Resistance (LTTR value): R2.5</w:t>
      </w:r>
      <w:r w:rsidR="00116CD6">
        <w:t>.</w:t>
      </w:r>
    </w:p>
    <w:p w14:paraId="67C02BFC" w14:textId="77777777" w:rsidR="00D45376" w:rsidRPr="00C847F0" w:rsidRDefault="00D45376" w:rsidP="00BE52BE">
      <w:pPr>
        <w:pStyle w:val="VSLevel4"/>
      </w:pPr>
      <w:r w:rsidRPr="00C847F0">
        <w:t>Basis-of-Design Product: "</w:t>
      </w:r>
      <w:proofErr w:type="spellStart"/>
      <w:r w:rsidRPr="00C847F0">
        <w:t>EnergyGuard</w:t>
      </w:r>
      <w:proofErr w:type="spellEnd"/>
      <w:r w:rsidRPr="00C847F0">
        <w:t xml:space="preserve">™ HD </w:t>
      </w:r>
      <w:proofErr w:type="spellStart"/>
      <w:r w:rsidRPr="00C847F0">
        <w:t>Polyiso</w:t>
      </w:r>
      <w:proofErr w:type="spellEnd"/>
      <w:r w:rsidRPr="00C847F0">
        <w:t xml:space="preserve"> Cover Board" by GAF.</w:t>
      </w:r>
    </w:p>
    <w:p w14:paraId="526442FB" w14:textId="77777777" w:rsidR="00D45376" w:rsidRPr="008F71DE" w:rsidRDefault="00D45376" w:rsidP="00BE52BE">
      <w:pPr>
        <w:pStyle w:val="VSLevel3"/>
      </w:pPr>
      <w:r w:rsidRPr="008F71DE">
        <w:t>Gypsum Roof Board (Water-Resistant):</w:t>
      </w:r>
    </w:p>
    <w:p w14:paraId="6B6A6841" w14:textId="77777777" w:rsidR="00D45376" w:rsidRPr="008F71DE" w:rsidRDefault="00D45376" w:rsidP="00BE52BE">
      <w:pPr>
        <w:pStyle w:val="VSLevel4"/>
      </w:pPr>
      <w:r w:rsidRPr="008F71DE">
        <w:t>Description: Water-resistant gypsum core with glass fiber facers embedded on both sides to ASTM C1177/ASTM C1177M.</w:t>
      </w:r>
    </w:p>
    <w:p w14:paraId="685D4CAF" w14:textId="593AC8C3" w:rsidR="00D90824" w:rsidRDefault="00D90824" w:rsidP="00BE52BE">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6C2E73FB" w14:textId="0D58FB13" w:rsidR="00D45376" w:rsidRPr="008F71DE" w:rsidRDefault="00D45376" w:rsidP="00D90824">
      <w:pPr>
        <w:pStyle w:val="VSLevel4"/>
      </w:pPr>
      <w:r w:rsidRPr="008F71DE">
        <w:t>Board Thickness: [</w:t>
      </w:r>
      <w:r w:rsidR="00FE7E61">
        <w:t>1</w:t>
      </w:r>
      <w:r w:rsidRPr="008F71DE">
        <w:t>/4 in</w:t>
      </w:r>
      <w:r w:rsidR="0006702F">
        <w:t>ch</w:t>
      </w:r>
      <w:r w:rsidRPr="008F71DE">
        <w:t>] [1/2 in</w:t>
      </w:r>
      <w:r w:rsidR="0006702F">
        <w:t>ch</w:t>
      </w:r>
      <w:r w:rsidRPr="008F71DE">
        <w:t>] [5/8 in</w:t>
      </w:r>
      <w:r w:rsidR="0006702F">
        <w:t>ch</w:t>
      </w:r>
      <w:r w:rsidRPr="008F71DE">
        <w:t>]</w:t>
      </w:r>
      <w:r w:rsidR="00116CD6">
        <w:t>.</w:t>
      </w:r>
    </w:p>
    <w:p w14:paraId="4D245374" w14:textId="01A2C512" w:rsidR="00D45376" w:rsidRPr="008F71DE" w:rsidRDefault="00D45376" w:rsidP="00D90824">
      <w:pPr>
        <w:pStyle w:val="VSLevel4"/>
      </w:pPr>
      <w:r w:rsidRPr="008F71DE">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05A258F1" w14:textId="6B08D32D" w:rsidR="00D45376" w:rsidRPr="008F71DE" w:rsidRDefault="00D45376" w:rsidP="00D90824">
      <w:pPr>
        <w:pStyle w:val="VSLevel4"/>
      </w:pPr>
      <w:r w:rsidRPr="008F71DE">
        <w:t>Basis-of-Design Product: "GP Dens-Deck® Roof Board" by Georgia-Pacific, distributed by GAF</w:t>
      </w:r>
      <w:r w:rsidR="00116CD6">
        <w:t>.</w:t>
      </w:r>
    </w:p>
    <w:p w14:paraId="403ADA2F" w14:textId="77777777" w:rsidR="00D45376" w:rsidRPr="008F71DE" w:rsidRDefault="00D45376" w:rsidP="000945F6">
      <w:pPr>
        <w:pStyle w:val="VSLevel3"/>
      </w:pPr>
      <w:r w:rsidRPr="008F71DE">
        <w:t>Gypsum Roof Board (Pre-Primed):</w:t>
      </w:r>
    </w:p>
    <w:p w14:paraId="2CD1259A" w14:textId="77777777" w:rsidR="00D45376" w:rsidRPr="008F71DE" w:rsidRDefault="00D45376" w:rsidP="000945F6">
      <w:pPr>
        <w:pStyle w:val="VSLevel4"/>
      </w:pPr>
      <w:r w:rsidRPr="008F71DE">
        <w:t>Description: Water-resistant gypsum core with glass fiber facers, pre-primed on one side to ASTM C1177/ASTM C1177M.</w:t>
      </w:r>
    </w:p>
    <w:p w14:paraId="142A5D4A" w14:textId="3849A292"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6E9C4754" w14:textId="19929847" w:rsidR="00D45376" w:rsidRPr="008F71DE" w:rsidRDefault="00D45376" w:rsidP="00D90824">
      <w:pPr>
        <w:pStyle w:val="VSLevel4"/>
      </w:pPr>
      <w:r w:rsidRPr="008F71DE">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7C695F2B" w14:textId="25BFA062" w:rsidR="00D45376" w:rsidRPr="008F71DE" w:rsidRDefault="00D45376" w:rsidP="00D90824">
      <w:pPr>
        <w:pStyle w:val="VSLevel4"/>
      </w:pPr>
      <w:r w:rsidRPr="008F71DE">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7174E5FC" w14:textId="77777777" w:rsidR="00D45376" w:rsidRPr="008F71DE" w:rsidRDefault="00D45376" w:rsidP="00D90824">
      <w:pPr>
        <w:pStyle w:val="VSLevel4"/>
      </w:pPr>
      <w:r w:rsidRPr="008F71DE">
        <w:t>Basis-of-Design Product: "GP Dens-Deck® Prime Roof Board" by Georgia-Pacific, distributed by GAF.</w:t>
      </w:r>
    </w:p>
    <w:p w14:paraId="2CA7EE02" w14:textId="77777777" w:rsidR="00D45376" w:rsidRPr="008F71DE" w:rsidRDefault="00D45376" w:rsidP="000945F6">
      <w:pPr>
        <w:pStyle w:val="VSLevel3"/>
      </w:pPr>
      <w:r w:rsidRPr="008F71DE">
        <w:t>Gypsum Fiber Roof Board:</w:t>
      </w:r>
    </w:p>
    <w:p w14:paraId="41628723" w14:textId="00587E98" w:rsidR="00D45376" w:rsidRPr="008F71DE" w:rsidRDefault="00D45376" w:rsidP="000945F6">
      <w:pPr>
        <w:pStyle w:val="VSLevel4"/>
      </w:pPr>
      <w:r w:rsidRPr="008F71DE">
        <w:t>Description: Fiber-reinforced gypsum panel with integral water-resistant core to ASTM C1278/C1278M</w:t>
      </w:r>
      <w:r w:rsidR="00116CD6">
        <w:t>.</w:t>
      </w:r>
    </w:p>
    <w:p w14:paraId="08DE23EB" w14:textId="4D14958F"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7BE71D55" w14:textId="294CDD6F" w:rsidR="00D45376" w:rsidRPr="008F71DE" w:rsidRDefault="00D45376" w:rsidP="00D90824">
      <w:pPr>
        <w:pStyle w:val="VSLevel4"/>
      </w:pPr>
      <w:r w:rsidRPr="008F71DE">
        <w:t>Board Thickness: [1/4 in</w:t>
      </w:r>
      <w:r w:rsidR="00707775">
        <w:t>ch</w:t>
      </w:r>
      <w:r w:rsidRPr="008F71DE">
        <w:t xml:space="preserve">] </w:t>
      </w:r>
      <w:r w:rsidR="00FE7E61">
        <w:t>[</w:t>
      </w:r>
      <w:r w:rsidRPr="008F71DE">
        <w:t>3/8 in</w:t>
      </w:r>
      <w:r w:rsidR="00707775">
        <w:t>ch</w:t>
      </w:r>
      <w:r w:rsidRPr="008F71DE">
        <w:t>] [1/2 in</w:t>
      </w:r>
      <w:r w:rsidR="00707775">
        <w:t>ch</w:t>
      </w:r>
      <w:r w:rsidRPr="008F71DE">
        <w:t>] [5/8 in</w:t>
      </w:r>
      <w:r w:rsidR="00707775">
        <w:t>ch</w:t>
      </w:r>
      <w:r w:rsidRPr="008F71DE">
        <w:t>]</w:t>
      </w:r>
      <w:r w:rsidR="00116CD6">
        <w:t>.</w:t>
      </w:r>
    </w:p>
    <w:p w14:paraId="6C5D3AFD" w14:textId="01D361BC" w:rsidR="00D45376" w:rsidRPr="008F71DE" w:rsidRDefault="00D45376" w:rsidP="00D90824">
      <w:pPr>
        <w:pStyle w:val="VSLevel4"/>
      </w:pPr>
      <w:r w:rsidRPr="008F71DE">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4FACF884" w14:textId="77777777" w:rsidR="00D45376" w:rsidRPr="008F71DE" w:rsidRDefault="00D45376" w:rsidP="000945F6">
      <w:pPr>
        <w:pStyle w:val="VSLevel4"/>
      </w:pPr>
      <w:r w:rsidRPr="008F71DE">
        <w:lastRenderedPageBreak/>
        <w:t>Basis-of-Design Product: "</w:t>
      </w:r>
      <w:proofErr w:type="spellStart"/>
      <w:r w:rsidRPr="008F71DE">
        <w:t>Securock</w:t>
      </w:r>
      <w:proofErr w:type="spellEnd"/>
      <w:r w:rsidRPr="008F71DE">
        <w:t>® Gypsum Fiber Roof Board" by USG.</w:t>
      </w:r>
    </w:p>
    <w:p w14:paraId="39C6BC7E" w14:textId="77777777" w:rsidR="00D45376" w:rsidRPr="00C847F0" w:rsidRDefault="00D45376" w:rsidP="000945F6">
      <w:pPr>
        <w:pStyle w:val="VSLevel3"/>
      </w:pPr>
      <w:r w:rsidRPr="00C847F0">
        <w:t>Ultralight Glass Mat Roof Board:</w:t>
      </w:r>
    </w:p>
    <w:p w14:paraId="1839EDC4" w14:textId="77777777" w:rsidR="00D45376" w:rsidRPr="00C847F0" w:rsidRDefault="00D45376" w:rsidP="000945F6">
      <w:pPr>
        <w:pStyle w:val="VSLevel4"/>
      </w:pPr>
      <w:r w:rsidRPr="00C847F0">
        <w:t>Description: Fiber-reinforced gypsum panel with integral water-resistant core to ASTM C1177/ASTM C1177M.</w:t>
      </w:r>
    </w:p>
    <w:p w14:paraId="0994A33E" w14:textId="22F9AA86"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01633054" w14:textId="6027824E" w:rsidR="00D45376" w:rsidRPr="00C847F0" w:rsidRDefault="00D45376" w:rsidP="00EF0955">
      <w:pPr>
        <w:pStyle w:val="VSLevel4"/>
      </w:pPr>
      <w:r w:rsidRPr="00C847F0">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5541BBDD" w14:textId="16670254" w:rsidR="00D45376" w:rsidRPr="00C847F0" w:rsidRDefault="00D45376" w:rsidP="00EF0955">
      <w:pPr>
        <w:pStyle w:val="VSLevel4"/>
      </w:pPr>
      <w:r w:rsidRPr="00C847F0">
        <w:t>Board Size: 4 f</w:t>
      </w:r>
      <w:r w:rsidR="00707775">
        <w:t>ee</w:t>
      </w:r>
      <w:r w:rsidRPr="00C847F0">
        <w:t>t x 8 f</w:t>
      </w:r>
      <w:r w:rsidR="00707775">
        <w:t>ee</w:t>
      </w:r>
      <w:r w:rsidRPr="00C847F0">
        <w:t>t</w:t>
      </w:r>
      <w:r w:rsidR="002925B7">
        <w:t>.</w:t>
      </w:r>
    </w:p>
    <w:p w14:paraId="55D0F3B6" w14:textId="77777777" w:rsidR="00D45376" w:rsidRPr="00C847F0" w:rsidRDefault="00D45376" w:rsidP="00EF0955">
      <w:pPr>
        <w:pStyle w:val="VSLevel4"/>
      </w:pPr>
      <w:r w:rsidRPr="00C847F0">
        <w:t>Basis-of-Design Product: "</w:t>
      </w:r>
      <w:proofErr w:type="spellStart"/>
      <w:r w:rsidRPr="00C847F0">
        <w:t>Securock</w:t>
      </w:r>
      <w:proofErr w:type="spellEnd"/>
      <w:r w:rsidRPr="00C847F0">
        <w:t>® Brand Ultralight Glass Mat Roof Board" by USG.</w:t>
      </w:r>
    </w:p>
    <w:p w14:paraId="4C227E09" w14:textId="77777777" w:rsidR="00D45376" w:rsidRPr="00C847F0" w:rsidRDefault="00D45376" w:rsidP="00EF0955">
      <w:pPr>
        <w:pStyle w:val="VSLevel3"/>
      </w:pPr>
      <w:r w:rsidRPr="00C847F0">
        <w:t>Glass Mat Roof Board:</w:t>
      </w:r>
    </w:p>
    <w:p w14:paraId="6249EED7" w14:textId="77777777" w:rsidR="00D45376" w:rsidRPr="00C847F0" w:rsidRDefault="00D45376" w:rsidP="00EF0955">
      <w:pPr>
        <w:pStyle w:val="VSLevel4"/>
      </w:pPr>
      <w:r w:rsidRPr="00C847F0">
        <w:t>Description: Gypsum panel with coated fiberglass facers and a moisture and mold-resistant gypsum core to ASTM C1177/ASTM C1177M.</w:t>
      </w:r>
    </w:p>
    <w:p w14:paraId="04705B32" w14:textId="656731E1" w:rsidR="00D90824" w:rsidRDefault="00D90824" w:rsidP="00EF0955">
      <w:pPr>
        <w:pStyle w:val="StandardSPECNOTE"/>
      </w:pPr>
      <w:r w:rsidRPr="007A76F5">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495CAA90" w14:textId="129B738C" w:rsidR="00D45376" w:rsidRPr="00C847F0" w:rsidRDefault="00D45376" w:rsidP="00D90824">
      <w:pPr>
        <w:pStyle w:val="VSLevel4"/>
      </w:pPr>
      <w:r w:rsidRPr="00C847F0">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030824D7" w14:textId="58BAB49B" w:rsidR="00D45376" w:rsidRPr="00C847F0" w:rsidRDefault="00D45376" w:rsidP="00D90824">
      <w:pPr>
        <w:pStyle w:val="VSLevel4"/>
      </w:pPr>
      <w:r w:rsidRPr="00C847F0">
        <w:t xml:space="preserve">Board Size: </w:t>
      </w:r>
      <w:r w:rsidR="00EF0955" w:rsidRPr="00C847F0">
        <w:t>4 f</w:t>
      </w:r>
      <w:r w:rsidR="00EF0955">
        <w:t>ee</w:t>
      </w:r>
      <w:r w:rsidR="00EF0955" w:rsidRPr="00C847F0">
        <w:t>t x 8 f</w:t>
      </w:r>
      <w:r w:rsidR="00EF0955">
        <w:t>ee</w:t>
      </w:r>
      <w:r w:rsidR="00EF0955" w:rsidRPr="00C847F0">
        <w:t>t</w:t>
      </w:r>
      <w:r w:rsidR="00EF0955">
        <w:t>.</w:t>
      </w:r>
    </w:p>
    <w:p w14:paraId="6A7A0D5E" w14:textId="77777777" w:rsidR="00D45376" w:rsidRPr="00C847F0" w:rsidRDefault="00D45376" w:rsidP="000945F6">
      <w:pPr>
        <w:pStyle w:val="VSLevel4"/>
      </w:pPr>
      <w:r w:rsidRPr="00C847F0">
        <w:t>Basis-of-Design Product: "</w:t>
      </w:r>
      <w:proofErr w:type="spellStart"/>
      <w:r w:rsidRPr="00C847F0">
        <w:t>DEXcell</w:t>
      </w:r>
      <w:proofErr w:type="spellEnd"/>
      <w:r w:rsidRPr="00C847F0">
        <w:t>® Glass Mat Roof Board" by National Gypsum.</w:t>
      </w:r>
    </w:p>
    <w:p w14:paraId="675FB101" w14:textId="77777777" w:rsidR="00D45376" w:rsidRPr="00C847F0" w:rsidRDefault="00D45376" w:rsidP="000945F6">
      <w:pPr>
        <w:pStyle w:val="VSLevel3"/>
      </w:pPr>
      <w:r w:rsidRPr="00C847F0">
        <w:t>Heavy Duty Glass Mat Roof Board:</w:t>
      </w:r>
    </w:p>
    <w:p w14:paraId="5D166CBF" w14:textId="77777777" w:rsidR="00D45376" w:rsidRPr="00C847F0" w:rsidRDefault="00D45376" w:rsidP="00D90824">
      <w:pPr>
        <w:pStyle w:val="VSLevel4"/>
      </w:pPr>
      <w:r w:rsidRPr="00C847F0">
        <w:t>Description: Gypsum panel with coated fiberglass facers and a heavy-duty, moisture and mold-resistant gypsum core to ASTM C1177/ASTM C1177M.</w:t>
      </w:r>
    </w:p>
    <w:p w14:paraId="40CBE52E" w14:textId="6923E6DB"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4056BF1E" w14:textId="24156ACB" w:rsidR="00D45376" w:rsidRPr="00C847F0" w:rsidRDefault="00D45376" w:rsidP="00D90824">
      <w:pPr>
        <w:pStyle w:val="VSLevel4"/>
      </w:pPr>
      <w:r w:rsidRPr="00C847F0">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5AEEB2AB" w14:textId="1E7EC88A" w:rsidR="00D45376" w:rsidRPr="00C847F0" w:rsidRDefault="00D45376" w:rsidP="000945F6">
      <w:pPr>
        <w:pStyle w:val="VSLevel4"/>
      </w:pPr>
      <w:r w:rsidRPr="00C847F0">
        <w:t xml:space="preserve">Board Size: </w:t>
      </w:r>
      <w:r w:rsidR="00EF0955" w:rsidRPr="00C847F0">
        <w:t>4 f</w:t>
      </w:r>
      <w:r w:rsidR="00EF0955">
        <w:t>ee</w:t>
      </w:r>
      <w:r w:rsidR="00EF0955" w:rsidRPr="00C847F0">
        <w:t>t x 8 f</w:t>
      </w:r>
      <w:r w:rsidR="00EF0955">
        <w:t>ee</w:t>
      </w:r>
      <w:r w:rsidR="00EF0955" w:rsidRPr="00C847F0">
        <w:t>t</w:t>
      </w:r>
      <w:r w:rsidR="00EF0955">
        <w:t>.</w:t>
      </w:r>
    </w:p>
    <w:p w14:paraId="124942FC" w14:textId="77777777" w:rsidR="00D45376" w:rsidRPr="00C847F0" w:rsidRDefault="00D45376" w:rsidP="000945F6">
      <w:pPr>
        <w:pStyle w:val="VSLevel4"/>
      </w:pPr>
      <w:r w:rsidRPr="00C847F0">
        <w:t>Basis-of-Design Product: "</w:t>
      </w:r>
      <w:proofErr w:type="spellStart"/>
      <w:r w:rsidRPr="00C847F0">
        <w:t>DEXcell</w:t>
      </w:r>
      <w:proofErr w:type="spellEnd"/>
      <w:r w:rsidRPr="00C847F0">
        <w:t>® FA Glass Mat Roof Board" by National Gypsum.</w:t>
      </w:r>
    </w:p>
    <w:p w14:paraId="7C432F64" w14:textId="66876045" w:rsidR="004F6159" w:rsidRDefault="004F6159" w:rsidP="000945F6">
      <w:pPr>
        <w:pStyle w:val="VSLevel2"/>
      </w:pPr>
      <w:r>
        <w:t>roof insulation</w:t>
      </w:r>
    </w:p>
    <w:p w14:paraId="597EE9CC" w14:textId="3813D5A1" w:rsidR="004F6159" w:rsidRDefault="004F6159" w:rsidP="004F6159">
      <w:pPr>
        <w:pStyle w:val="StandardSPECNOTE"/>
      </w:pPr>
      <w:r>
        <w:t xml:space="preserve">GAF </w:t>
      </w:r>
      <w:r w:rsidRPr="008E7355">
        <w:t xml:space="preserve">SPEC NOTE: </w:t>
      </w:r>
      <w:r w:rsidRPr="004F6159">
        <w:t>Select one of the following insulation types below based on project requirements. Delete the ones that don’t apply</w:t>
      </w:r>
      <w:r w:rsidR="00116CD6">
        <w:t>.</w:t>
      </w:r>
    </w:p>
    <w:p w14:paraId="3FBE2184" w14:textId="6BF756FB" w:rsidR="004F6159" w:rsidRPr="004F6159" w:rsidRDefault="004F6159" w:rsidP="000945F6">
      <w:pPr>
        <w:pStyle w:val="VSLevel3"/>
      </w:pPr>
      <w:r w:rsidRPr="004F6159">
        <w:t>Polyisocyanurate Insulation Board</w:t>
      </w:r>
      <w:r w:rsidR="00116CD6">
        <w:t>:</w:t>
      </w:r>
    </w:p>
    <w:p w14:paraId="6757ECB6" w14:textId="386C9BC2" w:rsidR="00E11759" w:rsidRDefault="004F6159" w:rsidP="00E11759">
      <w:pPr>
        <w:pStyle w:val="VSLevel4"/>
      </w:pPr>
      <w:r w:rsidRPr="004F6159">
        <w:t>Description: Rigid polyisocyanurate insulation board with a glass-reinforced cellulosic felt facer conforming to or exceeding ASTM C1289, Type II, Class 1, Grade 2 or equivalent</w:t>
      </w:r>
      <w:r w:rsidR="00E11759">
        <w:t xml:space="preserve"> to ASTM C1289.</w:t>
      </w:r>
    </w:p>
    <w:p w14:paraId="70D4E3D9" w14:textId="427B51A6" w:rsidR="00116CD6" w:rsidRPr="004F6159" w:rsidRDefault="00116CD6" w:rsidP="00E11759">
      <w:pPr>
        <w:pStyle w:val="VSLevel4"/>
      </w:pPr>
      <w:r w:rsidRPr="004F6159">
        <w:t>LTTR value: 5.7 per 1</w:t>
      </w:r>
      <w:r>
        <w:t xml:space="preserve"> in</w:t>
      </w:r>
      <w:r w:rsidR="00BE52BE">
        <w:t>ch</w:t>
      </w:r>
      <w:r w:rsidRPr="004F6159">
        <w:t xml:space="preserve"> based on LTTR testing per </w:t>
      </w:r>
      <w:r w:rsidR="00E11759">
        <w:t>ASTM C1303</w:t>
      </w:r>
      <w:r w:rsidRPr="004F6159">
        <w:t>.</w:t>
      </w:r>
    </w:p>
    <w:p w14:paraId="18D60FFE" w14:textId="67304210" w:rsidR="00A81586" w:rsidRDefault="00A81586" w:rsidP="00BE52BE">
      <w:pPr>
        <w:pStyle w:val="StandardSPECNOTE"/>
        <w:keepNext/>
        <w:keepLines/>
      </w:pPr>
      <w:r w:rsidRPr="003F6CDF">
        <w:lastRenderedPageBreak/>
        <w:t xml:space="preserve">GAF SPEC NOTE: Select one of the following </w:t>
      </w:r>
      <w:r>
        <w:t xml:space="preserve">insulation </w:t>
      </w:r>
      <w:r w:rsidRPr="003F6CDF">
        <w:t>board thicknesses and siz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5618145C" w14:textId="354E5315" w:rsidR="004F6159" w:rsidRPr="004F6159" w:rsidRDefault="004F6159" w:rsidP="00A81586">
      <w:pPr>
        <w:pStyle w:val="VSLevel4"/>
      </w:pPr>
      <w:r w:rsidRPr="004F6159">
        <w:t>Board Thickness: [Specify thickness] [As indicated on Drawings.]</w:t>
      </w:r>
    </w:p>
    <w:p w14:paraId="33FDC2E0" w14:textId="32AE9FDD" w:rsidR="004F6159" w:rsidRPr="004F6159" w:rsidRDefault="004F6159" w:rsidP="00A81586">
      <w:pPr>
        <w:pStyle w:val="VSLevel4"/>
      </w:pPr>
      <w:r w:rsidRPr="004F6159">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2929D422" w14:textId="19157544" w:rsidR="004F6159" w:rsidRPr="004F6159" w:rsidRDefault="004F6159" w:rsidP="00A81586">
      <w:pPr>
        <w:pStyle w:val="VSLevel4"/>
      </w:pPr>
      <w:r w:rsidRPr="004F6159">
        <w:t xml:space="preserve">Compressive Strength: 20 </w:t>
      </w:r>
      <w:r w:rsidR="00FE7E61">
        <w:t>PSI</w:t>
      </w:r>
      <w:r w:rsidR="00116CD6">
        <w:t>.</w:t>
      </w:r>
    </w:p>
    <w:p w14:paraId="44BBDE23" w14:textId="0530482C" w:rsidR="004F6159" w:rsidRPr="004F6159" w:rsidRDefault="004F6159" w:rsidP="00A81586">
      <w:pPr>
        <w:pStyle w:val="VSLevel4"/>
      </w:pPr>
      <w:r w:rsidRPr="004F6159">
        <w:t>Basis-of-Design Product: "</w:t>
      </w:r>
      <w:proofErr w:type="spellStart"/>
      <w:r w:rsidRPr="004F6159">
        <w:t>EnergyGuard</w:t>
      </w:r>
      <w:proofErr w:type="spellEnd"/>
      <w:r w:rsidRPr="004F6159">
        <w:t xml:space="preserve">™ </w:t>
      </w:r>
      <w:proofErr w:type="spellStart"/>
      <w:r w:rsidRPr="004F6159">
        <w:t>Polyiso</w:t>
      </w:r>
      <w:proofErr w:type="spellEnd"/>
      <w:r w:rsidRPr="004F6159">
        <w:t xml:space="preserve"> Insulation" by GAF</w:t>
      </w:r>
      <w:r w:rsidR="00116CD6">
        <w:t>.</w:t>
      </w:r>
    </w:p>
    <w:p w14:paraId="7645D0FC" w14:textId="0AD0BEB1" w:rsidR="004F6159" w:rsidRPr="004F6159" w:rsidRDefault="004F6159" w:rsidP="00A81586">
      <w:pPr>
        <w:pStyle w:val="VSLevel3"/>
      </w:pPr>
      <w:r w:rsidRPr="004F6159">
        <w:t>Tapered Polyisocyanurate Insulation Board</w:t>
      </w:r>
      <w:r w:rsidR="00116CD6">
        <w:t>:</w:t>
      </w:r>
    </w:p>
    <w:p w14:paraId="01B07F8F" w14:textId="1E079577" w:rsidR="00E11759" w:rsidRDefault="004F6159" w:rsidP="00A81586">
      <w:pPr>
        <w:pStyle w:val="VSLevel4"/>
      </w:pPr>
      <w:r w:rsidRPr="004F6159">
        <w:t xml:space="preserve">Description: Rigid, tapered polyisocyanurate insulation board with a glass-reinforced </w:t>
      </w:r>
      <w:proofErr w:type="gramStart"/>
      <w:r w:rsidRPr="004F6159">
        <w:t>cellulosic felt</w:t>
      </w:r>
      <w:proofErr w:type="gramEnd"/>
      <w:r w:rsidRPr="004F6159">
        <w:t xml:space="preserve"> facer conforming to or exceeding ASTM C1289, Type II, Class 1, Grade 2 or equivalent</w:t>
      </w:r>
      <w:r w:rsidR="00E11759">
        <w:t xml:space="preserve"> to ASTM C1289.</w:t>
      </w:r>
    </w:p>
    <w:p w14:paraId="742A63FC" w14:textId="7727A88E" w:rsidR="00A81586" w:rsidRDefault="00A81586" w:rsidP="00A81586">
      <w:pPr>
        <w:pStyle w:val="StandardSPECNOTE"/>
      </w:pPr>
      <w:r w:rsidRPr="003F6CDF">
        <w:t xml:space="preserve">GAF SPEC NOTE: Select one of the following </w:t>
      </w:r>
      <w:r>
        <w:t xml:space="preserve">insulation </w:t>
      </w:r>
      <w:r w:rsidRPr="003F6CDF">
        <w:t>board thickness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19E1C179" w14:textId="0F84C947" w:rsidR="004F6159" w:rsidRPr="004F6159" w:rsidRDefault="004F6159" w:rsidP="00A81586">
      <w:pPr>
        <w:pStyle w:val="VSLevel4"/>
      </w:pPr>
      <w:r w:rsidRPr="004F6159">
        <w:t>Board Thickness: [Specify thickness] [As indicated on Drawings.]</w:t>
      </w:r>
    </w:p>
    <w:p w14:paraId="04C7F655" w14:textId="2485BE23" w:rsidR="004F6159" w:rsidRPr="004F6159" w:rsidRDefault="004F6159" w:rsidP="000945F6">
      <w:pPr>
        <w:pStyle w:val="VSLevel4"/>
      </w:pPr>
      <w:r w:rsidRPr="004F6159">
        <w:t>Board Size: 4 f</w:t>
      </w:r>
      <w:r w:rsidR="00EF0955">
        <w:t>ee</w:t>
      </w:r>
      <w:r w:rsidRPr="004F6159">
        <w:t>t x 4 f</w:t>
      </w:r>
      <w:r w:rsidR="00EF0955">
        <w:t>ee</w:t>
      </w:r>
      <w:r w:rsidRPr="004F6159">
        <w:t>t</w:t>
      </w:r>
      <w:r w:rsidR="00914D42">
        <w:t>.</w:t>
      </w:r>
    </w:p>
    <w:p w14:paraId="0641D746" w14:textId="29EDD78C" w:rsidR="004F6159" w:rsidRPr="004F6159" w:rsidRDefault="004F6159" w:rsidP="000945F6">
      <w:pPr>
        <w:pStyle w:val="VSLevel4"/>
      </w:pPr>
      <w:r w:rsidRPr="004F6159">
        <w:t xml:space="preserve">Compressive Strength: 20 </w:t>
      </w:r>
      <w:r w:rsidR="00FE7E61">
        <w:t>PSI</w:t>
      </w:r>
      <w:r w:rsidR="00914D42">
        <w:t>.</w:t>
      </w:r>
    </w:p>
    <w:p w14:paraId="395DADA2" w14:textId="34411EFD" w:rsidR="004F6159" w:rsidRDefault="004F6159" w:rsidP="000945F6">
      <w:pPr>
        <w:pStyle w:val="VSLevel4"/>
      </w:pPr>
      <w:r w:rsidRPr="004F6159">
        <w:t>Basis-of-Design Product: "</w:t>
      </w:r>
      <w:proofErr w:type="spellStart"/>
      <w:r w:rsidRPr="004F6159">
        <w:t>EnergyGuard</w:t>
      </w:r>
      <w:proofErr w:type="spellEnd"/>
      <w:r w:rsidRPr="004F6159">
        <w:t xml:space="preserve">™ Tapered </w:t>
      </w:r>
      <w:proofErr w:type="spellStart"/>
      <w:r w:rsidRPr="004F6159">
        <w:t>Polyiso</w:t>
      </w:r>
      <w:proofErr w:type="spellEnd"/>
      <w:r w:rsidRPr="004F6159">
        <w:t xml:space="preserve"> Insulation" by GAF</w:t>
      </w:r>
      <w:r w:rsidR="00914D42">
        <w:t>.</w:t>
      </w:r>
    </w:p>
    <w:p w14:paraId="7A7E95CA" w14:textId="01AF8A75" w:rsidR="004F6159" w:rsidRDefault="004F6159" w:rsidP="000945F6">
      <w:pPr>
        <w:pStyle w:val="VSLevel2"/>
      </w:pPr>
      <w:r>
        <w:t>roof vapour retarder</w:t>
      </w:r>
    </w:p>
    <w:p w14:paraId="31F080A7" w14:textId="17EB49C0" w:rsidR="004F6159" w:rsidRPr="004F6159" w:rsidRDefault="004F6159" w:rsidP="000945F6">
      <w:pPr>
        <w:pStyle w:val="VSLevel3"/>
      </w:pPr>
      <w:r w:rsidRPr="004F6159">
        <w:t>Description: A self-adhering vapor-inhibiting membrane for use in approved roofing membrane assemblies; composed of a tri-laminated woven polyethylene facer and high-tack adhesive.</w:t>
      </w:r>
    </w:p>
    <w:p w14:paraId="050E31AB" w14:textId="261C63C7" w:rsidR="00D45376" w:rsidRPr="0010743C" w:rsidRDefault="00D45376" w:rsidP="0010743C">
      <w:pPr>
        <w:pStyle w:val="StandardSPECNOTE"/>
      </w:pPr>
      <w:r w:rsidRPr="0010743C">
        <w:t>GAF SPEC NOTE: GAF SA Vapor Retarder XL is GAF’s standard offering. When applied over a steel deck in 31 mil thickness, GAF SA Vapor Retarder XL obtains an FM Class 1 internal fire rating.</w:t>
      </w:r>
    </w:p>
    <w:p w14:paraId="5940E660" w14:textId="6152AF72" w:rsidR="004F6159" w:rsidRPr="0010743C" w:rsidRDefault="00D45376" w:rsidP="0010743C">
      <w:pPr>
        <w:pStyle w:val="StandardSPECNOTE"/>
      </w:pPr>
      <w:r w:rsidRPr="0010743C">
        <w:t>GAF SPEC NOTE: GAF SA Vapor Retarder XL 40 is a heavier / thicker product available</w:t>
      </w:r>
      <w:r w:rsidR="00914D42">
        <w:t>.</w:t>
      </w:r>
    </w:p>
    <w:p w14:paraId="1797D611" w14:textId="75E535CB" w:rsidR="004F6159" w:rsidRPr="004F6159" w:rsidRDefault="004F6159" w:rsidP="000945F6">
      <w:pPr>
        <w:pStyle w:val="VSLevel3"/>
      </w:pPr>
      <w:r w:rsidRPr="004F6159">
        <w:t>Basis-of-Design Product: ["GAF SA Vapor Retarder XL</w:t>
      </w:r>
      <w:proofErr w:type="gramStart"/>
      <w:r w:rsidRPr="004F6159">
        <w:t>"][</w:t>
      </w:r>
      <w:proofErr w:type="gramEnd"/>
      <w:r w:rsidRPr="004F6159">
        <w:t xml:space="preserve"> "GAF SA Vapor Retarder XL 40"] by GAF</w:t>
      </w:r>
      <w:r w:rsidR="0010743C">
        <w:t>.</w:t>
      </w:r>
    </w:p>
    <w:p w14:paraId="7E7B6BE5" w14:textId="78721217" w:rsidR="006921F5" w:rsidRPr="0010743C" w:rsidRDefault="006921F5" w:rsidP="0075101F">
      <w:pPr>
        <w:pStyle w:val="StandardSPECNOTE"/>
      </w:pPr>
      <w:r w:rsidRPr="0010743C">
        <w:t>GAF SPEC NOTE: Roof substrate boards are durable panels installed directly above steel roof deck. These boards are optional but serve many functions including, but not limited to, providing a thermal barrier (where required by building codes), providing a stable surface to perform subsequent roof operations, and enhancing the overall durability of the roofing system.</w:t>
      </w:r>
    </w:p>
    <w:p w14:paraId="419DDEBB" w14:textId="67EC89DF" w:rsidR="006921F5" w:rsidRPr="0010743C" w:rsidRDefault="006921F5" w:rsidP="0075101F">
      <w:pPr>
        <w:pStyle w:val="StandardSPECNOTE"/>
      </w:pPr>
      <w:r w:rsidRPr="0010743C">
        <w:t>GAF SPEC NOTE: These products are generally not required when the installation substrate is a concrete deck. Delete the following paragraphs if your project does not require a substrate board.</w:t>
      </w:r>
    </w:p>
    <w:p w14:paraId="334B525A" w14:textId="727D07B7" w:rsidR="004F6159" w:rsidRDefault="00D45376" w:rsidP="000945F6">
      <w:pPr>
        <w:pStyle w:val="VSLevel2"/>
      </w:pPr>
      <w:r w:rsidRPr="00F12DB5">
        <w:lastRenderedPageBreak/>
        <w:t xml:space="preserve">SUBSTRATE </w:t>
      </w:r>
      <w:r w:rsidR="004F6159">
        <w:t>boards</w:t>
      </w:r>
    </w:p>
    <w:p w14:paraId="7FBF98FD" w14:textId="4B2CF3A4" w:rsidR="004F6159" w:rsidRDefault="004F6159" w:rsidP="00DA6245">
      <w:pPr>
        <w:pStyle w:val="StandardSPECNOTE"/>
        <w:keepNext/>
      </w:pPr>
      <w:r>
        <w:t xml:space="preserve">GAF </w:t>
      </w:r>
      <w:r w:rsidRPr="008E7355">
        <w:t xml:space="preserve">SPEC NOTE: </w:t>
      </w:r>
      <w:r w:rsidRPr="004F6159">
        <w:t>Select one of the following roof board types below based on project requirements. Delete the ones that don’t apply</w:t>
      </w:r>
      <w:r w:rsidR="007F2538">
        <w:t>.</w:t>
      </w:r>
    </w:p>
    <w:p w14:paraId="6E95D583" w14:textId="3AAB7828" w:rsidR="004F6159" w:rsidRPr="004F6159" w:rsidRDefault="004F6159" w:rsidP="000945F6">
      <w:pPr>
        <w:pStyle w:val="VSLevel3"/>
      </w:pPr>
      <w:r w:rsidRPr="004F6159">
        <w:t>Manufacturer’s standard type designed to provide firm substrate for roof system installation.</w:t>
      </w:r>
    </w:p>
    <w:p w14:paraId="58E54120" w14:textId="78584BD6" w:rsidR="004F6159" w:rsidRPr="004F6159" w:rsidRDefault="004F6159" w:rsidP="00A81586">
      <w:pPr>
        <w:pStyle w:val="VSLevel3"/>
        <w:keepNext/>
      </w:pPr>
      <w:r w:rsidRPr="004F6159">
        <w:t>Gypsum Roof Board (Water-Resistant)</w:t>
      </w:r>
      <w:r>
        <w:t>:</w:t>
      </w:r>
    </w:p>
    <w:p w14:paraId="6E004755" w14:textId="494A2DCE" w:rsidR="004F6159" w:rsidRPr="004F6159" w:rsidRDefault="004F6159" w:rsidP="00A81586">
      <w:pPr>
        <w:pStyle w:val="VSLevel4"/>
        <w:keepNext/>
      </w:pPr>
      <w:r w:rsidRPr="004F6159">
        <w:t>Description: Water-resistant gypsum core with glass fiber facers embedded on both sides to ASTM C1177/ASTM C1177M.</w:t>
      </w:r>
    </w:p>
    <w:p w14:paraId="6ED17C95" w14:textId="75A564D3"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1BBD7880" w14:textId="788F6ED8" w:rsidR="004F6159" w:rsidRPr="004F6159" w:rsidRDefault="004F6159" w:rsidP="00A81586">
      <w:pPr>
        <w:pStyle w:val="VSLevel4"/>
      </w:pPr>
      <w:r w:rsidRPr="004F6159">
        <w:t>Board Thickness:</w:t>
      </w:r>
      <w:r w:rsidR="00FE7E61">
        <w:t xml:space="preserve">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4EC47A46" w14:textId="30D8CF7D" w:rsidR="004F6159" w:rsidRPr="004F6159" w:rsidRDefault="004F6159" w:rsidP="00A81586">
      <w:pPr>
        <w:pStyle w:val="VSLevel4"/>
      </w:pPr>
      <w:r w:rsidRPr="004F6159">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6293BCF9" w14:textId="4647EB89" w:rsidR="004F6159" w:rsidRPr="004F6159" w:rsidRDefault="004F6159" w:rsidP="000945F6">
      <w:pPr>
        <w:pStyle w:val="VSLevel4"/>
      </w:pPr>
      <w:r w:rsidRPr="004F6159">
        <w:t>Basis-of-Design Product: "GP Dens-Deck® Roof Board" by Georgia-Pacific, distributed by GAF</w:t>
      </w:r>
      <w:r w:rsidR="00914D42">
        <w:t>.</w:t>
      </w:r>
    </w:p>
    <w:p w14:paraId="58C58BB9" w14:textId="7C77F8FB" w:rsidR="004F6159" w:rsidRPr="004F6159" w:rsidRDefault="004F6159" w:rsidP="000945F6">
      <w:pPr>
        <w:pStyle w:val="VSLevel3"/>
      </w:pPr>
      <w:r w:rsidRPr="004F6159">
        <w:t>Gypsum Roof Board (Pre-Primed)</w:t>
      </w:r>
      <w:r w:rsidR="00A32402">
        <w:t>:</w:t>
      </w:r>
    </w:p>
    <w:p w14:paraId="2D8E2E4C" w14:textId="50C0AF32" w:rsidR="004F6159" w:rsidRPr="004F6159" w:rsidRDefault="004F6159" w:rsidP="00A81586">
      <w:pPr>
        <w:pStyle w:val="VSLevel4"/>
      </w:pPr>
      <w:r w:rsidRPr="004F6159">
        <w:t>Description: Water-resistant gypsum core with glass fiber facers, pre-primed on one side to ASTM C1177/ASTM C1177M.</w:t>
      </w:r>
    </w:p>
    <w:p w14:paraId="5E3150B8" w14:textId="24F297E3"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4292D747" w14:textId="3B389CCA" w:rsidR="004F6159" w:rsidRPr="004F6159" w:rsidRDefault="004F6159" w:rsidP="00A81586">
      <w:pPr>
        <w:pStyle w:val="VSLevel4"/>
      </w:pPr>
      <w:r w:rsidRPr="004F6159">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16598514" w14:textId="005C60B4" w:rsidR="004F6159" w:rsidRPr="004F6159" w:rsidRDefault="004F6159" w:rsidP="00A81586">
      <w:pPr>
        <w:pStyle w:val="VSLevel4"/>
      </w:pPr>
      <w:r w:rsidRPr="004F6159">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03531248" w14:textId="6E431F93" w:rsidR="004F6159" w:rsidRPr="004F6159" w:rsidRDefault="004F6159" w:rsidP="00A81586">
      <w:pPr>
        <w:pStyle w:val="VSLevel4"/>
      </w:pPr>
      <w:r w:rsidRPr="004F6159">
        <w:t>Basis-of-Design Product: "GP Dens-Deck® Prime Roof Board" by Georgia-Pacific, distributed by GAF</w:t>
      </w:r>
      <w:r w:rsidR="00A32402">
        <w:t>.</w:t>
      </w:r>
    </w:p>
    <w:p w14:paraId="24F1089C" w14:textId="43BA2E50" w:rsidR="004F6159" w:rsidRPr="004F6159" w:rsidRDefault="004F6159" w:rsidP="00A81586">
      <w:pPr>
        <w:pStyle w:val="VSLevel3"/>
      </w:pPr>
      <w:r w:rsidRPr="004F6159">
        <w:t>Gypsum Fiber Roof Board</w:t>
      </w:r>
      <w:r w:rsidR="00A32402">
        <w:t>:</w:t>
      </w:r>
    </w:p>
    <w:p w14:paraId="4DE401D8" w14:textId="30C7A44A" w:rsidR="004F6159" w:rsidRPr="004F6159" w:rsidRDefault="004F6159" w:rsidP="00A81586">
      <w:pPr>
        <w:pStyle w:val="VSLevel4"/>
      </w:pPr>
      <w:r w:rsidRPr="004F6159">
        <w:t>Description: Fiber-reinforced gypsum panel with integral water-resistant core to ASTM C1278/C1278M</w:t>
      </w:r>
      <w:r w:rsidR="00914D42">
        <w:t>.</w:t>
      </w:r>
    </w:p>
    <w:p w14:paraId="7C2A159B" w14:textId="758BE8D9"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3F279CA7" w14:textId="0AA6D37F" w:rsidR="004F6159" w:rsidRPr="004F6159" w:rsidRDefault="004F6159" w:rsidP="00A81586">
      <w:pPr>
        <w:pStyle w:val="VSLevel4"/>
      </w:pPr>
      <w:r w:rsidRPr="004F6159">
        <w:t>Board Thickness: [</w:t>
      </w:r>
      <w:r w:rsidR="00707775" w:rsidRPr="008F71DE">
        <w:t>1/4 in</w:t>
      </w:r>
      <w:r w:rsidR="00707775">
        <w:t>ch</w:t>
      </w:r>
      <w:r w:rsidR="00707775" w:rsidRPr="008F71DE">
        <w:t>] [3/8 in</w:t>
      </w:r>
      <w:r w:rsidR="00707775">
        <w:t>ch</w:t>
      </w:r>
      <w:r w:rsidR="00707775" w:rsidRPr="008F71DE">
        <w:t>] [1/2 in</w:t>
      </w:r>
      <w:r w:rsidR="00707775">
        <w:t>ch</w:t>
      </w:r>
      <w:r w:rsidR="00707775" w:rsidRPr="008F71DE">
        <w:t>] [</w:t>
      </w:r>
      <w:r w:rsidR="00FE7E61">
        <w:t>5/</w:t>
      </w:r>
      <w:r w:rsidR="00707775" w:rsidRPr="008F71DE">
        <w:t>8 in</w:t>
      </w:r>
      <w:r w:rsidR="00707775">
        <w:t>ch</w:t>
      </w:r>
      <w:r w:rsidRPr="004F6159">
        <w:t>]</w:t>
      </w:r>
      <w:r w:rsidR="00914D42">
        <w:t>.</w:t>
      </w:r>
    </w:p>
    <w:p w14:paraId="6DB17CB2" w14:textId="7810EC1C" w:rsidR="004F6159" w:rsidRPr="004F6159" w:rsidRDefault="004F6159" w:rsidP="00A81586">
      <w:pPr>
        <w:pStyle w:val="VSLevel4"/>
      </w:pPr>
      <w:r w:rsidRPr="004F6159">
        <w:t xml:space="preserve">Board Size: </w:t>
      </w:r>
      <w:r w:rsidR="002925B7" w:rsidRPr="00C847F0">
        <w:t>[4 f</w:t>
      </w:r>
      <w:r w:rsidR="002925B7">
        <w:t>ee</w:t>
      </w:r>
      <w:r w:rsidR="002925B7" w:rsidRPr="00C847F0">
        <w:t>t x 4 f</w:t>
      </w:r>
      <w:r w:rsidR="002925B7">
        <w:t>ee</w:t>
      </w:r>
      <w:r w:rsidR="002925B7" w:rsidRPr="00C847F0">
        <w:t>t] [4 f</w:t>
      </w:r>
      <w:r w:rsidR="002925B7">
        <w:t>ee</w:t>
      </w:r>
      <w:r w:rsidR="002925B7" w:rsidRPr="00C847F0">
        <w:t>t x 8 f</w:t>
      </w:r>
      <w:r w:rsidR="002925B7">
        <w:t>ee</w:t>
      </w:r>
      <w:r w:rsidR="002925B7" w:rsidRPr="00C847F0">
        <w:t>t]</w:t>
      </w:r>
      <w:r w:rsidR="002925B7">
        <w:t>.</w:t>
      </w:r>
    </w:p>
    <w:p w14:paraId="4D09A430" w14:textId="7524929C" w:rsidR="004F6159" w:rsidRPr="004F6159" w:rsidRDefault="004F6159" w:rsidP="000945F6">
      <w:pPr>
        <w:pStyle w:val="VSLevel4"/>
      </w:pPr>
      <w:r w:rsidRPr="004F6159">
        <w:t>Basis-of-Design Product: "</w:t>
      </w:r>
      <w:proofErr w:type="spellStart"/>
      <w:r w:rsidRPr="004F6159">
        <w:t>Securock</w:t>
      </w:r>
      <w:proofErr w:type="spellEnd"/>
      <w:r w:rsidRPr="004F6159">
        <w:t>® Gypsum Fiber Roof Board" by USG</w:t>
      </w:r>
      <w:r w:rsidR="00A32402">
        <w:t>.</w:t>
      </w:r>
    </w:p>
    <w:p w14:paraId="05EC9218" w14:textId="7039FC1C" w:rsidR="004F6159" w:rsidRPr="004F6159" w:rsidRDefault="004F6159" w:rsidP="000945F6">
      <w:pPr>
        <w:pStyle w:val="VSLevel3"/>
      </w:pPr>
      <w:r w:rsidRPr="004F6159">
        <w:t>Ultralight Glass Mat Roof Board</w:t>
      </w:r>
      <w:r w:rsidR="00A32402">
        <w:t>:</w:t>
      </w:r>
    </w:p>
    <w:p w14:paraId="5FAD4F39" w14:textId="77777777" w:rsidR="004F6159" w:rsidRPr="004F6159" w:rsidRDefault="004F6159" w:rsidP="00A81586">
      <w:pPr>
        <w:pStyle w:val="VSLevel4"/>
      </w:pPr>
      <w:r w:rsidRPr="004F6159">
        <w:t>Description: Fiber-reinforced gypsum panel with integral water-resistant core to ASTM C1177/ASTM C1177M.</w:t>
      </w:r>
    </w:p>
    <w:p w14:paraId="287046CB" w14:textId="1E0996D4"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16C539DE" w14:textId="2285AC4D" w:rsidR="004F6159" w:rsidRPr="004F6159" w:rsidRDefault="004F6159" w:rsidP="00A81586">
      <w:pPr>
        <w:pStyle w:val="VSLevel4"/>
      </w:pPr>
      <w:r w:rsidRPr="004F6159">
        <w:lastRenderedPageBreak/>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2749AC4D" w14:textId="567C5CEA" w:rsidR="004F6159" w:rsidRPr="004F6159" w:rsidRDefault="004F6159" w:rsidP="000945F6">
      <w:pPr>
        <w:pStyle w:val="VSLevel4"/>
      </w:pPr>
      <w:r w:rsidRPr="004F6159">
        <w:t xml:space="preserve">Board Size: </w:t>
      </w:r>
      <w:r w:rsidR="00EF0955" w:rsidRPr="00C847F0">
        <w:t>4 f</w:t>
      </w:r>
      <w:r w:rsidR="00EF0955">
        <w:t>ee</w:t>
      </w:r>
      <w:r w:rsidR="00EF0955" w:rsidRPr="00C847F0">
        <w:t>t x 8 f</w:t>
      </w:r>
      <w:r w:rsidR="00EF0955">
        <w:t>ee</w:t>
      </w:r>
      <w:r w:rsidR="00EF0955" w:rsidRPr="00C847F0">
        <w:t>t</w:t>
      </w:r>
      <w:r w:rsidR="00EF0955">
        <w:t>.</w:t>
      </w:r>
    </w:p>
    <w:p w14:paraId="5063D7B8" w14:textId="74B33CF6" w:rsidR="004F6159" w:rsidRPr="004F6159" w:rsidRDefault="004F6159" w:rsidP="000945F6">
      <w:pPr>
        <w:pStyle w:val="VSLevel4"/>
      </w:pPr>
      <w:r w:rsidRPr="004F6159">
        <w:t>Basis-of-Design Product: "</w:t>
      </w:r>
      <w:proofErr w:type="spellStart"/>
      <w:r w:rsidRPr="004F6159">
        <w:t>Securock</w:t>
      </w:r>
      <w:proofErr w:type="spellEnd"/>
      <w:r w:rsidRPr="004F6159">
        <w:t>® Brand Ultralight Glass Mat Roof Board" by USG</w:t>
      </w:r>
      <w:r w:rsidR="00A32402">
        <w:t>.</w:t>
      </w:r>
    </w:p>
    <w:p w14:paraId="21578E34" w14:textId="192B6DC6" w:rsidR="004F6159" w:rsidRPr="004F6159" w:rsidRDefault="004F6159" w:rsidP="000945F6">
      <w:pPr>
        <w:pStyle w:val="VSLevel3"/>
      </w:pPr>
      <w:r w:rsidRPr="004F6159">
        <w:t>Glass Mat Roof Board</w:t>
      </w:r>
      <w:r w:rsidR="00A32402">
        <w:t>:</w:t>
      </w:r>
    </w:p>
    <w:p w14:paraId="36F72AFF" w14:textId="77777777" w:rsidR="004F6159" w:rsidRPr="004F6159" w:rsidRDefault="004F6159" w:rsidP="000945F6">
      <w:pPr>
        <w:pStyle w:val="VSLevel4"/>
      </w:pPr>
      <w:r w:rsidRPr="004F6159">
        <w:t>Description: Gypsum panel with coated fiberglass facers and a moisture and mold-resistant gypsum core to ASTM C1177/ASTM C1177M.</w:t>
      </w:r>
    </w:p>
    <w:p w14:paraId="7DD0980B" w14:textId="4665E83D"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433944C4" w14:textId="3A5EA5A6" w:rsidR="004F6159" w:rsidRPr="004F6159" w:rsidRDefault="004F6159" w:rsidP="00A81586">
      <w:pPr>
        <w:pStyle w:val="VSLevel4"/>
      </w:pPr>
      <w:r w:rsidRPr="004F6159">
        <w:t xml:space="preserve">Board Thickness: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914D42">
        <w:t>.</w:t>
      </w:r>
    </w:p>
    <w:p w14:paraId="070FDBAA" w14:textId="5F830876" w:rsidR="004F6159" w:rsidRPr="004F6159" w:rsidRDefault="004F6159" w:rsidP="00A81586">
      <w:pPr>
        <w:pStyle w:val="VSLevel4"/>
      </w:pPr>
      <w:r w:rsidRPr="004F6159">
        <w:t xml:space="preserve">Board Size: </w:t>
      </w:r>
      <w:r w:rsidR="002925B7">
        <w:t>4</w:t>
      </w:r>
      <w:r w:rsidR="00EF0955" w:rsidRPr="00C847F0">
        <w:t xml:space="preserve"> f</w:t>
      </w:r>
      <w:r w:rsidR="00EF0955">
        <w:t>ee</w:t>
      </w:r>
      <w:r w:rsidR="00EF0955" w:rsidRPr="00C847F0">
        <w:t>t x 8 f</w:t>
      </w:r>
      <w:r w:rsidR="00EF0955">
        <w:t>ee</w:t>
      </w:r>
      <w:r w:rsidR="00EF0955" w:rsidRPr="00C847F0">
        <w:t>t</w:t>
      </w:r>
      <w:r w:rsidR="00EF0955">
        <w:t>.</w:t>
      </w:r>
    </w:p>
    <w:p w14:paraId="066AAEAD" w14:textId="1B369CD6" w:rsidR="004F6159" w:rsidRPr="004F6159" w:rsidRDefault="004F6159" w:rsidP="000945F6">
      <w:pPr>
        <w:pStyle w:val="VSLevel4"/>
      </w:pPr>
      <w:r w:rsidRPr="004F6159">
        <w:t>Basis-of-Design Product: "</w:t>
      </w:r>
      <w:proofErr w:type="spellStart"/>
      <w:r w:rsidRPr="004F6159">
        <w:t>DEXcell</w:t>
      </w:r>
      <w:proofErr w:type="spellEnd"/>
      <w:r w:rsidRPr="004F6159">
        <w:t>® Glass Mat Roof Board" by National Gypsum</w:t>
      </w:r>
      <w:r w:rsidR="00A32402">
        <w:t>.</w:t>
      </w:r>
    </w:p>
    <w:p w14:paraId="45BBD2E0" w14:textId="321F08F7" w:rsidR="004F6159" w:rsidRPr="00A32402" w:rsidRDefault="004F6159" w:rsidP="000945F6">
      <w:pPr>
        <w:pStyle w:val="VSLevel3"/>
      </w:pPr>
      <w:r w:rsidRPr="00A32402">
        <w:t>Heavy Duty Glass Mat Roof Board</w:t>
      </w:r>
      <w:r w:rsidR="00A32402" w:rsidRPr="00A32402">
        <w:t>:</w:t>
      </w:r>
    </w:p>
    <w:p w14:paraId="5195C5C6" w14:textId="77777777" w:rsidR="004F6159" w:rsidRPr="00A32402" w:rsidRDefault="004F6159" w:rsidP="00A81586">
      <w:pPr>
        <w:pStyle w:val="VSLevel4"/>
      </w:pPr>
      <w:r w:rsidRPr="00A32402">
        <w:t>Description: Gypsum panel with coated fiberglass facers and a heavy-duty, moisture and mold-resistant gypsum core to ASTM C1177/ASTM C1177M.</w:t>
      </w:r>
    </w:p>
    <w:p w14:paraId="50C6F723" w14:textId="7C03CFA7"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79D11411" w14:textId="27962F17" w:rsidR="004F6159" w:rsidRPr="00A32402" w:rsidRDefault="004F6159" w:rsidP="00A81586">
      <w:pPr>
        <w:pStyle w:val="VSLevel4"/>
      </w:pPr>
      <w:r w:rsidRPr="00A32402">
        <w:t>Board Thickness:</w:t>
      </w:r>
      <w:r w:rsidR="00FE7E61">
        <w:t xml:space="preserve"> </w:t>
      </w:r>
      <w:r w:rsidR="00FE7E61" w:rsidRPr="008F71DE">
        <w:t>[</w:t>
      </w:r>
      <w:r w:rsidR="00FE7E61">
        <w:t>1</w:t>
      </w:r>
      <w:r w:rsidR="00FE7E61" w:rsidRPr="008F71DE">
        <w:t>/4 in</w:t>
      </w:r>
      <w:r w:rsidR="00FE7E61">
        <w:t>ch</w:t>
      </w:r>
      <w:r w:rsidR="00FE7E61" w:rsidRPr="008F71DE">
        <w:t>] [1/2 in</w:t>
      </w:r>
      <w:r w:rsidR="00FE7E61">
        <w:t>ch</w:t>
      </w:r>
      <w:r w:rsidR="00FE7E61" w:rsidRPr="008F71DE">
        <w:t>] [5/8 in</w:t>
      </w:r>
      <w:r w:rsidR="00FE7E61">
        <w:t>ch</w:t>
      </w:r>
      <w:r w:rsidR="00FE7E61" w:rsidRPr="008F71DE">
        <w:t>]</w:t>
      </w:r>
      <w:r w:rsidR="00FE7E61">
        <w:t>.</w:t>
      </w:r>
    </w:p>
    <w:p w14:paraId="64FBD9E4" w14:textId="34CD6CA9" w:rsidR="004F6159" w:rsidRPr="00A32402" w:rsidRDefault="004F6159" w:rsidP="00A81586">
      <w:pPr>
        <w:pStyle w:val="VSLevel4"/>
      </w:pPr>
      <w:r w:rsidRPr="00A32402">
        <w:t xml:space="preserve">Board Size: </w:t>
      </w:r>
      <w:r w:rsidR="00EF0955" w:rsidRPr="00C847F0">
        <w:t>4 f</w:t>
      </w:r>
      <w:r w:rsidR="00EF0955">
        <w:t>ee</w:t>
      </w:r>
      <w:r w:rsidR="00EF0955" w:rsidRPr="00C847F0">
        <w:t>t x 8 f</w:t>
      </w:r>
      <w:r w:rsidR="00EF0955">
        <w:t>ee</w:t>
      </w:r>
      <w:r w:rsidR="00EF0955" w:rsidRPr="00C847F0">
        <w:t>t</w:t>
      </w:r>
      <w:r w:rsidR="00EF0955">
        <w:t>.</w:t>
      </w:r>
    </w:p>
    <w:p w14:paraId="30EA6733" w14:textId="6BA7C2DF" w:rsidR="004F6159" w:rsidRPr="00A32402" w:rsidRDefault="004F6159" w:rsidP="000945F6">
      <w:pPr>
        <w:pStyle w:val="VSLevel4"/>
      </w:pPr>
      <w:r w:rsidRPr="00A32402">
        <w:t>Basis-of-Design Product: "</w:t>
      </w:r>
      <w:proofErr w:type="spellStart"/>
      <w:r w:rsidRPr="00A32402">
        <w:t>DEXcell</w:t>
      </w:r>
      <w:proofErr w:type="spellEnd"/>
      <w:r w:rsidRPr="00A32402">
        <w:t>® FA Glass Mat Roof Board" by National Gypsum</w:t>
      </w:r>
      <w:r w:rsidR="00A32402" w:rsidRPr="00A32402">
        <w:t>.</w:t>
      </w:r>
    </w:p>
    <w:p w14:paraId="07FE3DB6" w14:textId="77777777" w:rsidR="00212341" w:rsidRPr="00212341" w:rsidRDefault="00212341" w:rsidP="000945F6">
      <w:pPr>
        <w:pStyle w:val="VSLevel2"/>
      </w:pPr>
      <w:r w:rsidRPr="00212341">
        <w:t>AUXILIARY COMPONENTS</w:t>
      </w:r>
    </w:p>
    <w:p w14:paraId="449057F8" w14:textId="77777777" w:rsidR="003316B3" w:rsidRDefault="00212341" w:rsidP="000945F6">
      <w:pPr>
        <w:pStyle w:val="VSLevel3"/>
      </w:pPr>
      <w:r w:rsidRPr="00212341">
        <w:t>Provide auxiliary materials recommended by roofing system manufacturer for intended use and compatible with roofing.</w:t>
      </w:r>
    </w:p>
    <w:p w14:paraId="3F921F39" w14:textId="3E793521" w:rsidR="00212341" w:rsidRPr="00212341" w:rsidRDefault="00212341" w:rsidP="000945F6">
      <w:pPr>
        <w:pStyle w:val="VSLevel3"/>
      </w:pPr>
      <w:r w:rsidRPr="00212341">
        <w:t xml:space="preserve">Provide pourable sealers, preformed cone/vent sheet flashings, </w:t>
      </w:r>
      <w:proofErr w:type="spellStart"/>
      <w:r w:rsidRPr="00212341">
        <w:t>moulded</w:t>
      </w:r>
      <w:proofErr w:type="spellEnd"/>
      <w:r w:rsidRPr="00212341">
        <w:t xml:space="preserve"> pipe boot flashings, preformed corner sheet flashings, reinforced TPO securement strips, T-joint covers, in-seam sealants, termination </w:t>
      </w:r>
      <w:proofErr w:type="spellStart"/>
      <w:r w:rsidRPr="00212341">
        <w:t>reglets</w:t>
      </w:r>
      <w:proofErr w:type="spellEnd"/>
      <w:r w:rsidRPr="00212341">
        <w:t>, cover strips, and other elements required for a complete installation.</w:t>
      </w:r>
    </w:p>
    <w:p w14:paraId="63C498B5" w14:textId="77777777" w:rsidR="00212341" w:rsidRPr="00212341" w:rsidRDefault="00212341" w:rsidP="000945F6">
      <w:pPr>
        <w:pStyle w:val="VSLevel2"/>
      </w:pPr>
      <w:r w:rsidRPr="00212341">
        <w:t>FASTENERS AND PLATES</w:t>
      </w:r>
    </w:p>
    <w:p w14:paraId="08235124" w14:textId="77777777" w:rsidR="00212341" w:rsidRPr="00212341" w:rsidRDefault="00212341" w:rsidP="000945F6">
      <w:pPr>
        <w:pStyle w:val="VSLevel3"/>
      </w:pPr>
      <w:r w:rsidRPr="00212341">
        <w:t>Induction welded system: mechanically fastened membrane roofing system using induction welding tool to bond TPO membrane to specially coated fastening plates; and approved by roofing system manufacturer.</w:t>
      </w:r>
    </w:p>
    <w:p w14:paraId="4DEC8F72" w14:textId="5A1ED1B7" w:rsidR="00212341" w:rsidRPr="00212341" w:rsidRDefault="00212341" w:rsidP="000945F6">
      <w:pPr>
        <w:pStyle w:val="VSLevel3"/>
      </w:pPr>
      <w:r w:rsidRPr="00212341">
        <w:t>Plates must be compatible with TPO membrane material.</w:t>
      </w:r>
    </w:p>
    <w:p w14:paraId="0747D931" w14:textId="185849C2" w:rsidR="00212341" w:rsidRPr="00212341" w:rsidRDefault="00212341" w:rsidP="000945F6">
      <w:pPr>
        <w:pStyle w:val="VSLevel3"/>
      </w:pPr>
      <w:r w:rsidRPr="00212341">
        <w:t>Ensure fasteners must be selected based on substrate type and minimum pull-out values required for wind uplift criteria specified.</w:t>
      </w:r>
    </w:p>
    <w:p w14:paraId="6A63D8EE" w14:textId="0E125B37" w:rsidR="00212341" w:rsidRPr="00212341" w:rsidRDefault="00212341" w:rsidP="000945F6">
      <w:pPr>
        <w:pStyle w:val="VSLevel3"/>
      </w:pPr>
      <w:r w:rsidRPr="00212341">
        <w:t>Induction Welding Tool: Manufacturer’s standard induction welding tool compatible with roofing membrane.</w:t>
      </w:r>
    </w:p>
    <w:p w14:paraId="058328B5" w14:textId="13862224" w:rsidR="004F6159" w:rsidRPr="00212341" w:rsidRDefault="00212341" w:rsidP="000945F6">
      <w:pPr>
        <w:pStyle w:val="VSLevel3"/>
      </w:pPr>
      <w:r w:rsidRPr="00212341">
        <w:t>Basis-of-Design: Drill-Tec™ by GAF.</w:t>
      </w:r>
    </w:p>
    <w:p w14:paraId="4E9F96E3" w14:textId="6777CF64" w:rsidR="004F6159" w:rsidRDefault="00CF676C" w:rsidP="00A92D5A">
      <w:pPr>
        <w:pStyle w:val="VSLevel2"/>
      </w:pPr>
      <w:r>
        <w:lastRenderedPageBreak/>
        <w:t>flashing and accessories</w:t>
      </w:r>
    </w:p>
    <w:p w14:paraId="662C8FDF" w14:textId="7142083F" w:rsidR="004F6159" w:rsidRDefault="00CF676C" w:rsidP="00A92D5A">
      <w:pPr>
        <w:pStyle w:val="StandardSPECNOTE"/>
        <w:keepNext/>
      </w:pPr>
      <w:r>
        <w:t xml:space="preserve">GAF </w:t>
      </w:r>
      <w:r w:rsidRPr="008E7355">
        <w:t xml:space="preserve">SPEC NOTE: </w:t>
      </w:r>
      <w:r w:rsidRPr="00CF676C">
        <w:t xml:space="preserve">For welding different-colored TPO membranes with white membranes or flashings, contact GAF Design Services at </w:t>
      </w:r>
      <w:r w:rsidR="00667838">
        <w:t>designservices@gaf.com</w:t>
      </w:r>
      <w:r w:rsidRPr="00CF676C">
        <w:t>, as colored TPO membranes may exhibit different welding characteristics.</w:t>
      </w:r>
    </w:p>
    <w:p w14:paraId="54156E60" w14:textId="0D434CBB" w:rsidR="007F2538" w:rsidRDefault="007F2538" w:rsidP="00A92D5A">
      <w:pPr>
        <w:pStyle w:val="StandardSPECNOTE"/>
        <w:keepNext/>
      </w:pPr>
      <w:r>
        <w:t xml:space="preserve">GAF </w:t>
      </w:r>
      <w:r w:rsidRPr="008E7355">
        <w:t xml:space="preserve">SPEC NOTE: </w:t>
      </w:r>
      <w:r w:rsidRPr="00212341">
        <w:t>In paragraphs below, keep the first option (</w:t>
      </w:r>
      <w:proofErr w:type="spellStart"/>
      <w:r w:rsidRPr="00212341">
        <w:t>Everguard</w:t>
      </w:r>
      <w:proofErr w:type="spellEnd"/>
      <w:r w:rsidRPr="00212341">
        <w:t xml:space="preserve">) for standard warranties up to </w:t>
      </w:r>
      <w:r>
        <w:t>20</w:t>
      </w:r>
      <w:r w:rsidRPr="00212341">
        <w:t xml:space="preserve"> years, and the second option (</w:t>
      </w:r>
      <w:proofErr w:type="spellStart"/>
      <w:r w:rsidRPr="00212341">
        <w:t>Everguard</w:t>
      </w:r>
      <w:proofErr w:type="spellEnd"/>
      <w:r w:rsidRPr="00212341">
        <w:t xml:space="preserve"> Extreme) for </w:t>
      </w:r>
      <w:proofErr w:type="gramStart"/>
      <w:r w:rsidRPr="00212341">
        <w:t>if</w:t>
      </w:r>
      <w:proofErr w:type="gramEnd"/>
      <w:r w:rsidRPr="00212341">
        <w:t xml:space="preserve"> you’re specifying a 2</w:t>
      </w:r>
      <w:r>
        <w:t>5 or 30</w:t>
      </w:r>
      <w:r w:rsidRPr="00212341">
        <w:t>-year system.</w:t>
      </w:r>
    </w:p>
    <w:p w14:paraId="2D4FB732" w14:textId="69E34E84" w:rsidR="007F2538" w:rsidRDefault="007F2538" w:rsidP="00CF676C">
      <w:pPr>
        <w:pStyle w:val="StandardSPECNOTE"/>
      </w:pPr>
      <w:r>
        <w:t xml:space="preserve">GAF </w:t>
      </w:r>
      <w:r w:rsidRPr="008E7355">
        <w:t xml:space="preserve">SPEC NOTE: </w:t>
      </w:r>
      <w:r>
        <w:t>Select the appropriate system to match the roofing membrane selected above, and delete the option not required on the project.</w:t>
      </w:r>
    </w:p>
    <w:p w14:paraId="7151E763" w14:textId="4C88B0AD" w:rsidR="00CF676C" w:rsidRPr="00CF676C" w:rsidRDefault="00CF676C" w:rsidP="000945F6">
      <w:pPr>
        <w:pStyle w:val="VSLevel3"/>
      </w:pPr>
      <w:r w:rsidRPr="00CF676C">
        <w:t xml:space="preserve">Curb/Wall Flashing Membrane: </w:t>
      </w:r>
      <w:r w:rsidR="006F136E">
        <w:t>M</w:t>
      </w:r>
      <w:r w:rsidRPr="00CF676C">
        <w:t>embrane flashing to match roof membrane in type and thickness.</w:t>
      </w:r>
    </w:p>
    <w:p w14:paraId="6E26C79C" w14:textId="77777777" w:rsidR="00CF676C" w:rsidRPr="00CF676C" w:rsidRDefault="00CF676C" w:rsidP="000945F6">
      <w:pPr>
        <w:pStyle w:val="VSLevel3"/>
      </w:pPr>
      <w:r w:rsidRPr="00CF676C">
        <w:t>Standard Flashing Accessories:</w:t>
      </w:r>
    </w:p>
    <w:p w14:paraId="60C4953F" w14:textId="77777777" w:rsidR="00CF676C" w:rsidRPr="00CF676C" w:rsidRDefault="00CF676C" w:rsidP="000945F6">
      <w:pPr>
        <w:pStyle w:val="VSLevel4"/>
      </w:pPr>
      <w:bookmarkStart w:id="8" w:name="_Hlk187082392"/>
      <w:r w:rsidRPr="00CF676C">
        <w:t>Flashing/reinforcing material for penetrations and corners:</w:t>
      </w:r>
      <w:bookmarkEnd w:id="8"/>
    </w:p>
    <w:p w14:paraId="709E692D" w14:textId="77777777" w:rsidR="00CF676C" w:rsidRPr="00CF676C" w:rsidRDefault="00CF676C" w:rsidP="00171008">
      <w:pPr>
        <w:pStyle w:val="VSLevel5"/>
      </w:pPr>
      <w:r w:rsidRPr="00CF676C">
        <w:t>Description: Smooth, unreinforced thermoplastic polyolefin (TPO) membrane for flashing/reinforcing penetrations and corners.</w:t>
      </w:r>
    </w:p>
    <w:p w14:paraId="0835D4A5" w14:textId="67432E94" w:rsidR="00CF676C" w:rsidRPr="00CF676C" w:rsidRDefault="00CF676C" w:rsidP="00171008">
      <w:pPr>
        <w:pStyle w:val="VSLevel5"/>
      </w:pPr>
      <w:r w:rsidRPr="00CF676C">
        <w:t>Thickness: 0.055 in</w:t>
      </w:r>
      <w:r w:rsidR="00EF0955">
        <w:t>ch</w:t>
      </w:r>
      <w:r w:rsidRPr="00CF676C">
        <w:t>.</w:t>
      </w:r>
    </w:p>
    <w:p w14:paraId="142B63A2" w14:textId="038BF368" w:rsidR="00CF676C" w:rsidRPr="00CF676C" w:rsidRDefault="00CF676C" w:rsidP="00171008">
      <w:pPr>
        <w:pStyle w:val="VSLevel5"/>
      </w:pPr>
      <w:proofErr w:type="gramStart"/>
      <w:r w:rsidRPr="00CF676C">
        <w:t>Sheet size</w:t>
      </w:r>
      <w:proofErr w:type="gramEnd"/>
      <w:r w:rsidRPr="00CF676C">
        <w:t xml:space="preserve">: </w:t>
      </w:r>
      <w:proofErr w:type="gramStart"/>
      <w:r w:rsidR="002925B7">
        <w:t>2</w:t>
      </w:r>
      <w:r w:rsidRPr="00CF676C">
        <w:t>4 in</w:t>
      </w:r>
      <w:r w:rsidR="00171008">
        <w:t>ch</w:t>
      </w:r>
      <w:proofErr w:type="gramEnd"/>
      <w:r w:rsidRPr="00CF676C">
        <w:t xml:space="preserve"> x 50 f</w:t>
      </w:r>
      <w:r w:rsidR="00171008">
        <w:t>ee</w:t>
      </w:r>
      <w:r w:rsidRPr="00CF676C">
        <w:t>t.</w:t>
      </w:r>
    </w:p>
    <w:p w14:paraId="5F99FF56" w14:textId="328DD3B6" w:rsidR="00CF676C" w:rsidRPr="00CF676C" w:rsidRDefault="00CF676C" w:rsidP="00171008">
      <w:pPr>
        <w:pStyle w:val="VSLevel5"/>
      </w:pPr>
      <w:r w:rsidRPr="00CF676C">
        <w:t>Color: Standard white.</w:t>
      </w:r>
    </w:p>
    <w:p w14:paraId="621CE279" w14:textId="04C50195" w:rsidR="00E60AE1" w:rsidRDefault="00654EED" w:rsidP="00E60AE1">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31E57D01" w14:textId="24761C00"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UN-55 Detailing Membrane by GAF.</w:t>
      </w:r>
    </w:p>
    <w:p w14:paraId="4BF96561" w14:textId="5B5897EA" w:rsidR="00CF676C" w:rsidRPr="00CF676C" w:rsidRDefault="00CF676C" w:rsidP="009059BF">
      <w:pPr>
        <w:pStyle w:val="VSLevel4"/>
      </w:pPr>
      <w:r w:rsidRPr="00CF676C">
        <w:t>Utility Flashing Membrane for Reinforced Applications</w:t>
      </w:r>
      <w:r w:rsidR="00430F8A">
        <w:t>:</w:t>
      </w:r>
    </w:p>
    <w:p w14:paraId="39B32829" w14:textId="77777777" w:rsidR="00CF676C" w:rsidRPr="00CF676C" w:rsidRDefault="00CF676C" w:rsidP="009059BF">
      <w:pPr>
        <w:pStyle w:val="VSLevel5"/>
      </w:pPr>
      <w:r w:rsidRPr="00CF676C">
        <w:t>Description: Smooth, polyester scrim-reinforced TPO membrane strip for covering coated metal and for stripping-in metal flanges and general repairs.</w:t>
      </w:r>
    </w:p>
    <w:p w14:paraId="29187248" w14:textId="4B9CABFD" w:rsidR="00CF676C" w:rsidRPr="00CF676C" w:rsidRDefault="00CF676C" w:rsidP="009059BF">
      <w:pPr>
        <w:pStyle w:val="VSLevel5"/>
      </w:pPr>
      <w:r w:rsidRPr="00CF676C">
        <w:t>Thickness: 0.045 in</w:t>
      </w:r>
      <w:r w:rsidR="00171008">
        <w:t>ch</w:t>
      </w:r>
      <w:r w:rsidRPr="00CF676C">
        <w:t>.</w:t>
      </w:r>
    </w:p>
    <w:p w14:paraId="29E4EF47" w14:textId="53088F45" w:rsidR="00CF676C" w:rsidRPr="00CF676C" w:rsidRDefault="00CF676C" w:rsidP="009059BF">
      <w:pPr>
        <w:pStyle w:val="VSLevel5"/>
      </w:pPr>
      <w:r w:rsidRPr="00CF676C">
        <w:t xml:space="preserve">Roll size: </w:t>
      </w:r>
      <w:proofErr w:type="gramStart"/>
      <w:r w:rsidRPr="00CF676C">
        <w:t>8 in</w:t>
      </w:r>
      <w:r w:rsidR="00171008">
        <w:t>ch</w:t>
      </w:r>
      <w:proofErr w:type="gramEnd"/>
      <w:r w:rsidRPr="00CF676C">
        <w:t xml:space="preserve"> x 100 f</w:t>
      </w:r>
      <w:r w:rsidR="00171008">
        <w:t>ee</w:t>
      </w:r>
      <w:r w:rsidRPr="00CF676C">
        <w:t>t.</w:t>
      </w:r>
    </w:p>
    <w:p w14:paraId="4EBC3655" w14:textId="05FFC10A" w:rsidR="00CF676C" w:rsidRPr="00CF676C" w:rsidRDefault="00CF676C" w:rsidP="009059BF">
      <w:pPr>
        <w:pStyle w:val="VSLevel5"/>
      </w:pPr>
      <w:r w:rsidRPr="00CF676C">
        <w:t>Color: Standard white.</w:t>
      </w:r>
    </w:p>
    <w:p w14:paraId="3245EAFC" w14:textId="794DCBF6" w:rsidR="00E60AE1" w:rsidRDefault="00654EED" w:rsidP="009059BF">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257D35EB" w14:textId="6D640CA4"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Utility Flashing Membrane by GAF.</w:t>
      </w:r>
    </w:p>
    <w:p w14:paraId="4F8A4672" w14:textId="245B3DA5" w:rsidR="00CF676C" w:rsidRPr="00CF676C" w:rsidRDefault="00CF676C" w:rsidP="000945F6">
      <w:pPr>
        <w:pStyle w:val="VSLevel4"/>
      </w:pPr>
      <w:r w:rsidRPr="00CF676C">
        <w:t>TPO Coated Metal</w:t>
      </w:r>
      <w:r w:rsidR="00430F8A">
        <w:t>:</w:t>
      </w:r>
    </w:p>
    <w:p w14:paraId="06BD6799" w14:textId="76496376" w:rsidR="00CF676C" w:rsidRPr="00CF676C" w:rsidRDefault="00CF676C" w:rsidP="000945F6">
      <w:pPr>
        <w:pStyle w:val="VSLevel5"/>
      </w:pPr>
      <w:r w:rsidRPr="00CF676C">
        <w:t xml:space="preserve">Description: 24-gauge steel with </w:t>
      </w:r>
      <w:proofErr w:type="gramStart"/>
      <w:r w:rsidRPr="00CF676C">
        <w:t>0.025 in</w:t>
      </w:r>
      <w:r w:rsidR="00171008">
        <w:t>ch</w:t>
      </w:r>
      <w:proofErr w:type="gramEnd"/>
      <w:r w:rsidRPr="00CF676C">
        <w:t xml:space="preserve"> thick TPO-based film for metal gravel </w:t>
      </w:r>
      <w:proofErr w:type="gramStart"/>
      <w:r w:rsidRPr="00CF676C">
        <w:t>stop</w:t>
      </w:r>
      <w:proofErr w:type="gramEnd"/>
      <w:r w:rsidRPr="00CF676C">
        <w:t>, drip edge profiles, base/curb flashings, sealant pans, and scupper sleeves.</w:t>
      </w:r>
    </w:p>
    <w:p w14:paraId="2B3C0671" w14:textId="2E56AFEF" w:rsidR="00CF676C" w:rsidRPr="00CF676C" w:rsidRDefault="00CF676C" w:rsidP="000945F6">
      <w:pPr>
        <w:pStyle w:val="VSLevel5"/>
      </w:pPr>
      <w:r w:rsidRPr="00CF676C">
        <w:t>Sheet size: 4 f</w:t>
      </w:r>
      <w:r w:rsidR="00171008">
        <w:t>ee</w:t>
      </w:r>
      <w:r w:rsidRPr="00CF676C">
        <w:t>t x 10 f</w:t>
      </w:r>
      <w:r w:rsidR="00171008">
        <w:t>ee</w:t>
      </w:r>
      <w:r w:rsidRPr="00CF676C">
        <w:t>t.</w:t>
      </w:r>
    </w:p>
    <w:p w14:paraId="38CFD6D2" w14:textId="74244422" w:rsidR="00CF676C" w:rsidRPr="00CF676C" w:rsidRDefault="00CF676C" w:rsidP="000945F6">
      <w:pPr>
        <w:pStyle w:val="VSLevel5"/>
      </w:pPr>
      <w:r w:rsidRPr="00CF676C">
        <w:t>Sheet weight: 47 lbs.</w:t>
      </w:r>
    </w:p>
    <w:p w14:paraId="6E1453DA" w14:textId="17EA11C3" w:rsidR="00E60AE1" w:rsidRDefault="00654EED" w:rsidP="00E60AE1">
      <w:pPr>
        <w:pStyle w:val="StandardSPECNOTE"/>
      </w:pPr>
      <w:r>
        <w:lastRenderedPageBreak/>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187111DB" w14:textId="6A558676"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Coated Metal by GAF.</w:t>
      </w:r>
    </w:p>
    <w:p w14:paraId="44C6B0B0" w14:textId="6EBEC646" w:rsidR="00CF676C" w:rsidRPr="00CF676C" w:rsidRDefault="00CF676C" w:rsidP="000945F6">
      <w:pPr>
        <w:pStyle w:val="VSLevel4"/>
      </w:pPr>
      <w:r w:rsidRPr="00CF676C">
        <w:t>Termination Bar</w:t>
      </w:r>
      <w:r w:rsidR="00E60AE1">
        <w:t>:</w:t>
      </w:r>
    </w:p>
    <w:p w14:paraId="15751746" w14:textId="77777777" w:rsidR="00CF676C" w:rsidRPr="00CF676C" w:rsidRDefault="00CF676C" w:rsidP="000945F6">
      <w:pPr>
        <w:pStyle w:val="VSLevel5"/>
      </w:pPr>
      <w:r w:rsidRPr="00CF676C">
        <w:t>Description: Extruded aluminum termination bar with angled lip caulk receiver and lower leg bulb stiffener.</w:t>
      </w:r>
    </w:p>
    <w:p w14:paraId="0C9E60D7" w14:textId="32F5D1BA" w:rsidR="00A92D5A" w:rsidRDefault="00A92D5A" w:rsidP="00A92D5A">
      <w:pPr>
        <w:pStyle w:val="StandardSPECNOTE"/>
      </w:pPr>
      <w:r w:rsidRPr="0067275E">
        <w:t xml:space="preserve">GAF SPEC NOTE: Select the appropriate </w:t>
      </w:r>
      <w:r>
        <w:t xml:space="preserve">pre-punched hole spacing. Option 1 provides more flexibility with fastener </w:t>
      </w:r>
      <w:proofErr w:type="gramStart"/>
      <w:r>
        <w:t>placement</w:t>
      </w:r>
      <w:proofErr w:type="gramEnd"/>
      <w:r>
        <w:t xml:space="preserve"> but the closer spacing does reduce termination bar strength. D</w:t>
      </w:r>
      <w:r w:rsidRPr="0067275E">
        <w:t>elete the option not required on the project.</w:t>
      </w:r>
    </w:p>
    <w:p w14:paraId="480A88E8" w14:textId="60322FC8" w:rsidR="00CF676C" w:rsidRPr="00CF676C" w:rsidRDefault="00CF676C" w:rsidP="00A92D5A">
      <w:pPr>
        <w:pStyle w:val="VSLevel5"/>
      </w:pPr>
      <w:r w:rsidRPr="00CF676C">
        <w:t xml:space="preserve">Pre-punched slotted holes: [6 </w:t>
      </w:r>
      <w:proofErr w:type="gramStart"/>
      <w:r w:rsidRPr="00CF676C">
        <w:t>in</w:t>
      </w:r>
      <w:r w:rsidR="00171008">
        <w:t>ch</w:t>
      </w:r>
      <w:r w:rsidRPr="00CF676C">
        <w:t>][</w:t>
      </w:r>
      <w:proofErr w:type="gramEnd"/>
      <w:r w:rsidRPr="00CF676C">
        <w:t>8 in</w:t>
      </w:r>
      <w:r w:rsidR="00171008">
        <w:t>ch</w:t>
      </w:r>
      <w:r w:rsidRPr="00CF676C">
        <w:t>] on center.</w:t>
      </w:r>
    </w:p>
    <w:p w14:paraId="57331A20" w14:textId="28722389" w:rsidR="00CF676C" w:rsidRPr="00CF676C" w:rsidRDefault="00CF676C" w:rsidP="000945F6">
      <w:pPr>
        <w:pStyle w:val="VSLevel5"/>
      </w:pPr>
      <w:r w:rsidRPr="00CF676C">
        <w:t xml:space="preserve">Size: </w:t>
      </w:r>
      <w:proofErr w:type="gramStart"/>
      <w:r w:rsidRPr="00CF676C">
        <w:t>3/4 in</w:t>
      </w:r>
      <w:r w:rsidR="00171008">
        <w:t>ch</w:t>
      </w:r>
      <w:proofErr w:type="gramEnd"/>
      <w:r w:rsidRPr="00CF676C">
        <w:t xml:space="preserve"> x 10 f</w:t>
      </w:r>
      <w:r w:rsidR="00171008">
        <w:t>ee</w:t>
      </w:r>
      <w:r w:rsidRPr="00CF676C">
        <w:t>t.</w:t>
      </w:r>
    </w:p>
    <w:p w14:paraId="5E7E2267" w14:textId="0FDEC8FB" w:rsidR="00CF676C" w:rsidRPr="00CF676C" w:rsidRDefault="00CF676C" w:rsidP="000945F6">
      <w:pPr>
        <w:pStyle w:val="VSLevel5"/>
      </w:pPr>
      <w:r w:rsidRPr="00CF676C">
        <w:t>Cross-section thickness: 0.090 in</w:t>
      </w:r>
      <w:r w:rsidR="00171008">
        <w:t>ch</w:t>
      </w:r>
      <w:r w:rsidRPr="00CF676C">
        <w:t>.</w:t>
      </w:r>
    </w:p>
    <w:p w14:paraId="27FAAF06" w14:textId="77777777" w:rsidR="00CF676C" w:rsidRPr="00CF676C" w:rsidRDefault="00CF676C" w:rsidP="000945F6">
      <w:pPr>
        <w:pStyle w:val="VSLevel5"/>
      </w:pPr>
      <w:r w:rsidRPr="00CF676C">
        <w:t>Basis-of-Design: DRILL-TEC™ Termination Bar by GAF.</w:t>
      </w:r>
    </w:p>
    <w:p w14:paraId="57193858" w14:textId="7A7CE49C" w:rsidR="00CF676C" w:rsidRPr="00CF676C" w:rsidRDefault="00CF676C" w:rsidP="000945F6">
      <w:pPr>
        <w:pStyle w:val="VSLevel4"/>
      </w:pPr>
      <w:r w:rsidRPr="00CF676C">
        <w:t>T-Joint Patches for Membranes</w:t>
      </w:r>
      <w:r w:rsidR="00430F8A">
        <w:t>:</w:t>
      </w:r>
    </w:p>
    <w:p w14:paraId="7D936686" w14:textId="77777777" w:rsidR="00CF676C" w:rsidRPr="00CF676C" w:rsidRDefault="00CF676C" w:rsidP="000945F6">
      <w:pPr>
        <w:pStyle w:val="VSLevel5"/>
      </w:pPr>
      <w:r w:rsidRPr="00CF676C">
        <w:t>Description: Smooth, unreinforced TPO membrane for sealing T-joints in 60 and 80 mil membrane applications.</w:t>
      </w:r>
    </w:p>
    <w:p w14:paraId="1AD12BBA" w14:textId="00A0704F" w:rsidR="00CF676C" w:rsidRPr="00CF676C" w:rsidRDefault="00CF676C" w:rsidP="000945F6">
      <w:pPr>
        <w:pStyle w:val="VSLevel5"/>
      </w:pPr>
      <w:r w:rsidRPr="00CF676C">
        <w:t>Thickness: 0.055 in</w:t>
      </w:r>
      <w:r w:rsidR="00171008">
        <w:t>ch</w:t>
      </w:r>
      <w:r w:rsidRPr="00CF676C">
        <w:t>.</w:t>
      </w:r>
    </w:p>
    <w:p w14:paraId="18F98EEB" w14:textId="36828E06" w:rsidR="00F90F8C" w:rsidRDefault="00654EED" w:rsidP="00F90F8C">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65873A96" w14:textId="2055DC85"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T-Joint Patches by GAF.</w:t>
      </w:r>
    </w:p>
    <w:p w14:paraId="0FDF794B" w14:textId="194801E1" w:rsidR="00CF676C" w:rsidRPr="00CF676C" w:rsidRDefault="00CF676C" w:rsidP="000945F6">
      <w:pPr>
        <w:pStyle w:val="VSLevel4"/>
      </w:pPr>
      <w:bookmarkStart w:id="9" w:name="_Hlk187082511"/>
      <w:r w:rsidRPr="00CF676C">
        <w:t>Expansion Joint Covers</w:t>
      </w:r>
      <w:r w:rsidR="00430F8A">
        <w:t>:</w:t>
      </w:r>
    </w:p>
    <w:p w14:paraId="0B3CDBD6" w14:textId="674A6738" w:rsidR="00CF676C" w:rsidRPr="0010743C" w:rsidRDefault="00CF676C" w:rsidP="000945F6">
      <w:pPr>
        <w:pStyle w:val="VSLevel5"/>
      </w:pPr>
      <w:r w:rsidRPr="0010743C">
        <w:t xml:space="preserve">Description: </w:t>
      </w:r>
      <w:r w:rsidR="00A43A7C" w:rsidRPr="0010743C">
        <w:t>Field-fabricate</w:t>
      </w:r>
      <w:r w:rsidR="00D62C89" w:rsidRPr="0010743C">
        <w:t>d</w:t>
      </w:r>
      <w:r w:rsidRPr="0010743C">
        <w:t xml:space="preserve"> expansion joint covers for bridging roof structure expansion joint openings, fabricated from </w:t>
      </w:r>
      <w:proofErr w:type="gramStart"/>
      <w:r w:rsidRPr="0010743C">
        <w:t>0.060 in</w:t>
      </w:r>
      <w:r w:rsidR="00171008">
        <w:t>ch</w:t>
      </w:r>
      <w:proofErr w:type="gramEnd"/>
      <w:r w:rsidRPr="0010743C">
        <w:t xml:space="preserve"> reinforced TPO membrane.</w:t>
      </w:r>
    </w:p>
    <w:p w14:paraId="38CA4CF3" w14:textId="00ECEBD9" w:rsidR="00CF676C" w:rsidRPr="00CF676C" w:rsidRDefault="00CF676C" w:rsidP="000945F6">
      <w:pPr>
        <w:pStyle w:val="VSLevel5"/>
      </w:pPr>
      <w:r w:rsidRPr="00CF676C">
        <w:t xml:space="preserve">Standard sizes: Design to accommodate roof-to-wall and roof-to-roof applications for openings up to 8 </w:t>
      </w:r>
      <w:proofErr w:type="gramStart"/>
      <w:r w:rsidRPr="00CF676C">
        <w:t>in</w:t>
      </w:r>
      <w:r w:rsidR="00171008">
        <w:t>ch</w:t>
      </w:r>
      <w:proofErr w:type="gramEnd"/>
      <w:r w:rsidRPr="00CF676C">
        <w:t xml:space="preserve"> wide.</w:t>
      </w:r>
      <w:bookmarkEnd w:id="9"/>
    </w:p>
    <w:p w14:paraId="71F7E572" w14:textId="4E002C09" w:rsidR="00CF676C" w:rsidRPr="00CF676C" w:rsidRDefault="00CF676C" w:rsidP="000945F6">
      <w:pPr>
        <w:pStyle w:val="VSLevel3"/>
      </w:pPr>
      <w:bookmarkStart w:id="10" w:name="_Hlk187082731"/>
      <w:r w:rsidRPr="00CF676C">
        <w:t>Roof Edge Accessories</w:t>
      </w:r>
      <w:r w:rsidR="00430F8A">
        <w:t>:</w:t>
      </w:r>
    </w:p>
    <w:p w14:paraId="4E2A3D06" w14:textId="03095D2C" w:rsidR="00CF676C" w:rsidRPr="00CF676C" w:rsidRDefault="00CF676C" w:rsidP="000945F6">
      <w:pPr>
        <w:pStyle w:val="VSLevel4"/>
      </w:pPr>
      <w:r w:rsidRPr="00CF676C">
        <w:t>Heat-Weld Cover Tape</w:t>
      </w:r>
      <w:r w:rsidR="00430F8A">
        <w:t>:</w:t>
      </w:r>
    </w:p>
    <w:p w14:paraId="4573FDB3" w14:textId="103CB6B0" w:rsidR="00CF676C" w:rsidRPr="00CF676C" w:rsidRDefault="00CF676C" w:rsidP="000945F6">
      <w:pPr>
        <w:pStyle w:val="VSLevel5"/>
      </w:pPr>
      <w:r w:rsidRPr="00CF676C">
        <w:t>Description: 6 in</w:t>
      </w:r>
      <w:r w:rsidR="00171008">
        <w:t>ch</w:t>
      </w:r>
      <w:r w:rsidRPr="00CF676C">
        <w:t xml:space="preserve"> wide, smooth, heat-weldable polyester scrim-reinforced TPO membrane strip for covering non-coated metal edges and flanges.</w:t>
      </w:r>
    </w:p>
    <w:p w14:paraId="0DD892CC" w14:textId="1706DF7E" w:rsidR="00CF676C" w:rsidRPr="00CF676C" w:rsidRDefault="00CF676C" w:rsidP="000945F6">
      <w:pPr>
        <w:pStyle w:val="VSLevel5"/>
      </w:pPr>
      <w:r w:rsidRPr="00CF676C">
        <w:t>Roll length: 100 f</w:t>
      </w:r>
      <w:r w:rsidR="00171008">
        <w:t>ee</w:t>
      </w:r>
      <w:r w:rsidRPr="00CF676C">
        <w:t>t.</w:t>
      </w:r>
    </w:p>
    <w:p w14:paraId="7F565A25" w14:textId="4862CA28" w:rsidR="00430F8A" w:rsidRDefault="00654EED" w:rsidP="00430F8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48845C9F" w14:textId="0C13DAC5"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Heat-Weld Cover Tape by GAF.</w:t>
      </w:r>
    </w:p>
    <w:p w14:paraId="18E228AA" w14:textId="70BC680B" w:rsidR="00CF676C" w:rsidRPr="00CF676C" w:rsidRDefault="00CF676C" w:rsidP="000945F6">
      <w:pPr>
        <w:pStyle w:val="VSLevel4"/>
      </w:pPr>
      <w:r w:rsidRPr="00CF676C">
        <w:lastRenderedPageBreak/>
        <w:t>Cover Tape</w:t>
      </w:r>
      <w:r w:rsidR="00430F8A">
        <w:t>:</w:t>
      </w:r>
    </w:p>
    <w:p w14:paraId="373EC0A0" w14:textId="37912BC5" w:rsidR="00CF676C" w:rsidRPr="00CF676C" w:rsidRDefault="00CF676C" w:rsidP="000945F6">
      <w:pPr>
        <w:pStyle w:val="VSLevel5"/>
      </w:pPr>
      <w:r w:rsidRPr="00CF676C">
        <w:t xml:space="preserve">Description: </w:t>
      </w:r>
      <w:proofErr w:type="gramStart"/>
      <w:r w:rsidRPr="00CF676C">
        <w:t>6 in</w:t>
      </w:r>
      <w:r w:rsidR="00171008">
        <w:t>ch</w:t>
      </w:r>
      <w:proofErr w:type="gramEnd"/>
      <w:r w:rsidRPr="00CF676C">
        <w:t xml:space="preserve"> wide, polyester scrim-reinforced TPO membrane strip with factory-laminated butyl tape.</w:t>
      </w:r>
    </w:p>
    <w:p w14:paraId="7D707CCF" w14:textId="77777777" w:rsidR="00CF676C" w:rsidRPr="00CF676C" w:rsidRDefault="00CF676C" w:rsidP="000945F6">
      <w:pPr>
        <w:pStyle w:val="VSLevel5"/>
      </w:pPr>
      <w:r w:rsidRPr="00CF676C">
        <w:t xml:space="preserve">Basis-of-Design: </w:t>
      </w:r>
      <w:proofErr w:type="spellStart"/>
      <w:r w:rsidRPr="00CF676C">
        <w:t>EverGuard</w:t>
      </w:r>
      <w:proofErr w:type="spellEnd"/>
      <w:r w:rsidRPr="00CF676C">
        <w:t>® TPO Cover Tape by GAF.</w:t>
      </w:r>
    </w:p>
    <w:p w14:paraId="5F71045D" w14:textId="06F05BD8" w:rsidR="00CF676C" w:rsidRPr="00CF676C" w:rsidRDefault="00CF676C" w:rsidP="000945F6">
      <w:pPr>
        <w:pStyle w:val="VSLevel4"/>
      </w:pPr>
      <w:r w:rsidRPr="00CF676C">
        <w:t>Roof Sealant</w:t>
      </w:r>
      <w:r w:rsidR="00430F8A">
        <w:t>:</w:t>
      </w:r>
    </w:p>
    <w:p w14:paraId="0DC144AC" w14:textId="77777777" w:rsidR="00CF676C" w:rsidRPr="00CF676C" w:rsidRDefault="00CF676C" w:rsidP="000945F6">
      <w:pPr>
        <w:pStyle w:val="VSLevel5"/>
      </w:pPr>
      <w:r w:rsidRPr="00CF676C">
        <w:t>Description: Commercial-grade roofing sealant suitable for sealing termination bars, penetrations, and clamping rings. Meets ASTM D412, ASTM D2196, ASTM D1475, and ASTM D1644 performance criteria.</w:t>
      </w:r>
    </w:p>
    <w:p w14:paraId="4A7428A4" w14:textId="77777777" w:rsidR="00CF676C" w:rsidRPr="00CF676C" w:rsidRDefault="00CF676C" w:rsidP="000945F6">
      <w:pPr>
        <w:pStyle w:val="VSLevel5"/>
      </w:pPr>
      <w:r w:rsidRPr="00CF676C">
        <w:t xml:space="preserve">Basis-of-Design: </w:t>
      </w:r>
      <w:proofErr w:type="spellStart"/>
      <w:r w:rsidRPr="00CF676C">
        <w:t>FlexSeal</w:t>
      </w:r>
      <w:proofErr w:type="spellEnd"/>
      <w:r w:rsidRPr="00CF676C">
        <w:t>™ Roof Sealant by GAF.</w:t>
      </w:r>
    </w:p>
    <w:p w14:paraId="6547F138" w14:textId="71CA54FC" w:rsidR="00CF676C" w:rsidRPr="00CF676C" w:rsidRDefault="00CF676C" w:rsidP="000945F6">
      <w:pPr>
        <w:pStyle w:val="VSLevel3"/>
      </w:pPr>
      <w:r w:rsidRPr="00CF676C">
        <w:t>Wal</w:t>
      </w:r>
      <w:bookmarkEnd w:id="10"/>
      <w:r w:rsidRPr="00CF676C">
        <w:t>l and Curb Accessories</w:t>
      </w:r>
      <w:r w:rsidR="00F90F8C">
        <w:t>:</w:t>
      </w:r>
    </w:p>
    <w:p w14:paraId="13FDE2CA" w14:textId="7A2B377D" w:rsidR="00CF676C" w:rsidRPr="00CF676C" w:rsidRDefault="00CF676C" w:rsidP="000945F6">
      <w:pPr>
        <w:pStyle w:val="VSLevel4"/>
      </w:pPr>
      <w:r w:rsidRPr="00CF676C">
        <w:t>RTA (Roof Transition Anchor) Strip</w:t>
      </w:r>
      <w:r w:rsidR="00F90F8C">
        <w:t>:</w:t>
      </w:r>
    </w:p>
    <w:p w14:paraId="0DF21303" w14:textId="72AE7D4C" w:rsidR="00CF676C" w:rsidRPr="00CF676C" w:rsidRDefault="00CF676C" w:rsidP="000945F6">
      <w:pPr>
        <w:pStyle w:val="VSLevel5"/>
      </w:pPr>
      <w:r w:rsidRPr="00CF676C">
        <w:t xml:space="preserve">Description: </w:t>
      </w:r>
      <w:proofErr w:type="gramStart"/>
      <w:r w:rsidRPr="00CF676C">
        <w:t>0.045 in</w:t>
      </w:r>
      <w:r w:rsidR="00171008">
        <w:t>ch</w:t>
      </w:r>
      <w:proofErr w:type="gramEnd"/>
      <w:r w:rsidRPr="00CF676C">
        <w:t xml:space="preserve"> reinforced TPO membrane with pressure-sensitive adhesive, installed on horizontal surfaces with plates and fasteners as a base attachment in fully adhered systems.</w:t>
      </w:r>
    </w:p>
    <w:p w14:paraId="1AD01356" w14:textId="3FDA32B8" w:rsidR="00CF676C" w:rsidRPr="00CF676C" w:rsidRDefault="00CF676C" w:rsidP="000945F6">
      <w:pPr>
        <w:pStyle w:val="VSLevel5"/>
      </w:pPr>
      <w:r w:rsidRPr="00CF676C">
        <w:t xml:space="preserve">Size: </w:t>
      </w:r>
      <w:proofErr w:type="gramStart"/>
      <w:r w:rsidRPr="00CF676C">
        <w:t>6 in</w:t>
      </w:r>
      <w:r w:rsidR="00171008">
        <w:t>ch</w:t>
      </w:r>
      <w:proofErr w:type="gramEnd"/>
      <w:r w:rsidRPr="00CF676C">
        <w:t xml:space="preserve"> x 100 f</w:t>
      </w:r>
      <w:r w:rsidR="00171008">
        <w:t>ee</w:t>
      </w:r>
      <w:r w:rsidRPr="00CF676C">
        <w:t>t.</w:t>
      </w:r>
    </w:p>
    <w:p w14:paraId="3D335A01" w14:textId="09B3DD34" w:rsidR="00F90F8C" w:rsidRDefault="00654EED" w:rsidP="00F90F8C">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3B829B64" w14:textId="045EA02C"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RTA Strip™ by GAF.</w:t>
      </w:r>
    </w:p>
    <w:p w14:paraId="1C901A4E" w14:textId="66FC9EA2" w:rsidR="00CF676C" w:rsidRPr="00CF676C" w:rsidRDefault="00CF676C" w:rsidP="00F90F8C">
      <w:pPr>
        <w:pStyle w:val="VSLevel4"/>
        <w:keepNext/>
      </w:pPr>
      <w:r w:rsidRPr="00CF676C">
        <w:t>Preformed Scuppers</w:t>
      </w:r>
      <w:r w:rsidR="00F90F8C">
        <w:t>:</w:t>
      </w:r>
    </w:p>
    <w:p w14:paraId="5F4DE70B" w14:textId="7D7AB343" w:rsidR="00CF676C" w:rsidRPr="00CF676C" w:rsidRDefault="00CF676C" w:rsidP="00F90F8C">
      <w:pPr>
        <w:pStyle w:val="VSLevel5"/>
        <w:keepNext/>
      </w:pPr>
      <w:r w:rsidRPr="00CF676C">
        <w:t xml:space="preserve">Description: </w:t>
      </w:r>
      <w:proofErr w:type="gramStart"/>
      <w:r w:rsidRPr="00CF676C">
        <w:t>0.055 in</w:t>
      </w:r>
      <w:r w:rsidR="00171008">
        <w:t>ch</w:t>
      </w:r>
      <w:proofErr w:type="gramEnd"/>
      <w:r w:rsidRPr="00CF676C">
        <w:t xml:space="preserve"> thick TPO membrane and 24-gauge coated metal prefabricated scuppers.</w:t>
      </w:r>
    </w:p>
    <w:p w14:paraId="7DD06765" w14:textId="365C27C3" w:rsidR="005B08A7" w:rsidRDefault="00654EED" w:rsidP="005B08A7">
      <w:pPr>
        <w:pStyle w:val="StandardSPECNOTE"/>
      </w:pPr>
      <w:r>
        <w:t xml:space="preserve">GAF </w:t>
      </w:r>
      <w:r w:rsidRPr="008E7355">
        <w:t xml:space="preserve">SPEC NOTE: </w:t>
      </w:r>
      <w:r>
        <w:t xml:space="preserve">Select the appropriate </w:t>
      </w:r>
      <w:proofErr w:type="spellStart"/>
      <w:r>
        <w:t>EverGuard</w:t>
      </w:r>
      <w:proofErr w:type="spellEnd"/>
      <w:r>
        <w:t xml:space="preserve"> TPO sizing and system to match the roofing membrane selected above, and delete the option not required on the project.</w:t>
      </w:r>
    </w:p>
    <w:p w14:paraId="2597C2F7" w14:textId="25C43FE2" w:rsidR="005B08A7" w:rsidRDefault="005B08A7" w:rsidP="000945F6">
      <w:pPr>
        <w:pStyle w:val="VSLevel5"/>
      </w:pPr>
      <w:r w:rsidRPr="00CF676C">
        <w:t xml:space="preserve">Sizes: </w:t>
      </w:r>
      <w:r w:rsidR="009059BF">
        <w:t>[</w:t>
      </w:r>
      <w:proofErr w:type="gramStart"/>
      <w:r w:rsidRPr="00CF676C">
        <w:t>4 in</w:t>
      </w:r>
      <w:r w:rsidR="00171008">
        <w:t>ch</w:t>
      </w:r>
      <w:proofErr w:type="gramEnd"/>
      <w:r w:rsidRPr="00CF676C">
        <w:t xml:space="preserve"> x 6 </w:t>
      </w:r>
      <w:proofErr w:type="gramStart"/>
      <w:r w:rsidRPr="00CF676C">
        <w:t>in</w:t>
      </w:r>
      <w:r w:rsidR="00171008">
        <w:t>ch</w:t>
      </w:r>
      <w:r w:rsidRPr="00CF676C">
        <w:t>][8 in</w:t>
      </w:r>
      <w:r w:rsidR="00171008">
        <w:t>ch</w:t>
      </w:r>
      <w:proofErr w:type="gramEnd"/>
      <w:r w:rsidRPr="00CF676C">
        <w:t xml:space="preserve"> x 10 in</w:t>
      </w:r>
      <w:r w:rsidR="00171008">
        <w:t>ch</w:t>
      </w:r>
      <w:r w:rsidRPr="00CF676C">
        <w:t>].</w:t>
      </w:r>
    </w:p>
    <w:p w14:paraId="4A3F200A" w14:textId="7F81E581"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Scupper by GAF.</w:t>
      </w:r>
    </w:p>
    <w:p w14:paraId="72BCF74C" w14:textId="5335FB85" w:rsidR="00CF676C" w:rsidRPr="00CF676C" w:rsidRDefault="00CF676C" w:rsidP="000945F6">
      <w:pPr>
        <w:pStyle w:val="VSLevel4"/>
      </w:pPr>
      <w:r w:rsidRPr="00CF676C">
        <w:t>Corner Curb Wraps</w:t>
      </w:r>
      <w:r w:rsidR="00A3682A">
        <w:t>:</w:t>
      </w:r>
    </w:p>
    <w:p w14:paraId="56680C61" w14:textId="23ACFBCC" w:rsidR="00CF676C" w:rsidRPr="00CF676C" w:rsidRDefault="00CF676C" w:rsidP="000945F6">
      <w:pPr>
        <w:pStyle w:val="VSLevel5"/>
      </w:pPr>
      <w:r w:rsidRPr="00CF676C">
        <w:t>Description: [0.045 in</w:t>
      </w:r>
      <w:r w:rsidR="00171008">
        <w:t>ch</w:t>
      </w:r>
      <w:r w:rsidRPr="00CF676C">
        <w:t>] [0.060 in</w:t>
      </w:r>
      <w:r w:rsidR="00171008">
        <w:t>ch</w:t>
      </w:r>
      <w:r w:rsidRPr="00CF676C">
        <w:t>] thick reinforced TPO membrane fabricated corners for curb flashings.</w:t>
      </w:r>
    </w:p>
    <w:p w14:paraId="70AFC31F" w14:textId="3EFF7A64"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Corner Curb Wraps by GAF.</w:t>
      </w:r>
    </w:p>
    <w:p w14:paraId="21DD6CF5" w14:textId="58FF0A56" w:rsidR="00CF676C" w:rsidRPr="00CF676C" w:rsidRDefault="00CF676C" w:rsidP="000945F6">
      <w:pPr>
        <w:pStyle w:val="VSLevel4"/>
      </w:pPr>
      <w:r w:rsidRPr="00CF676C">
        <w:t>Universal Corners</w:t>
      </w:r>
      <w:r w:rsidR="00A3682A">
        <w:t>:</w:t>
      </w:r>
    </w:p>
    <w:p w14:paraId="46A9ADAC" w14:textId="3AE42E57" w:rsidR="00CF676C" w:rsidRPr="00CF676C" w:rsidRDefault="00CF676C" w:rsidP="000945F6">
      <w:pPr>
        <w:pStyle w:val="VSLevel5"/>
      </w:pPr>
      <w:r w:rsidRPr="00CF676C">
        <w:t xml:space="preserve">Description: </w:t>
      </w:r>
      <w:proofErr w:type="gramStart"/>
      <w:r w:rsidRPr="00CF676C">
        <w:t>0.060 in</w:t>
      </w:r>
      <w:r w:rsidR="00171008">
        <w:t>ch</w:t>
      </w:r>
      <w:proofErr w:type="gramEnd"/>
      <w:r w:rsidRPr="00CF676C">
        <w:t xml:space="preserve"> molded TPO membrane outside corners for base and curb flashing.</w:t>
      </w:r>
    </w:p>
    <w:p w14:paraId="767881F0" w14:textId="325EC4A2" w:rsidR="00CF676C" w:rsidRPr="00CF676C" w:rsidRDefault="00CF676C" w:rsidP="000945F6">
      <w:pPr>
        <w:pStyle w:val="VSLevel5"/>
      </w:pPr>
      <w:r w:rsidRPr="00CF676C">
        <w:t xml:space="preserve">Size: </w:t>
      </w:r>
      <w:proofErr w:type="gramStart"/>
      <w:r w:rsidRPr="00CF676C">
        <w:t>4 in</w:t>
      </w:r>
      <w:r w:rsidR="00171008">
        <w:t>ch</w:t>
      </w:r>
      <w:proofErr w:type="gramEnd"/>
      <w:r w:rsidRPr="00CF676C">
        <w:t xml:space="preserve"> x 4 </w:t>
      </w:r>
      <w:proofErr w:type="gramStart"/>
      <w:r w:rsidRPr="00CF676C">
        <w:t>in</w:t>
      </w:r>
      <w:r w:rsidR="00171008">
        <w:t>ch</w:t>
      </w:r>
      <w:proofErr w:type="gramEnd"/>
      <w:r w:rsidRPr="00CF676C">
        <w:t xml:space="preserve"> with a </w:t>
      </w:r>
      <w:proofErr w:type="gramStart"/>
      <w:r w:rsidRPr="00CF676C">
        <w:t>6 in</w:t>
      </w:r>
      <w:r w:rsidR="00171008">
        <w:t>ch</w:t>
      </w:r>
      <w:proofErr w:type="gramEnd"/>
      <w:r w:rsidRPr="00CF676C">
        <w:t xml:space="preserve"> flange.</w:t>
      </w:r>
    </w:p>
    <w:p w14:paraId="6211D2B1" w14:textId="1CD6C690" w:rsidR="00A3682A" w:rsidRDefault="00654EED" w:rsidP="00A3682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081DC7F5" w14:textId="0A5B0D17"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Universal Corners by GAF.</w:t>
      </w:r>
    </w:p>
    <w:p w14:paraId="798CA78A" w14:textId="4B3C6A18" w:rsidR="00CF676C" w:rsidRPr="00CF676C" w:rsidRDefault="00CF676C" w:rsidP="000945F6">
      <w:pPr>
        <w:pStyle w:val="VSLevel4"/>
      </w:pPr>
      <w:r w:rsidRPr="00CF676C">
        <w:lastRenderedPageBreak/>
        <w:t>Preformed Corners</w:t>
      </w:r>
      <w:r w:rsidR="00A3682A">
        <w:t>:</w:t>
      </w:r>
    </w:p>
    <w:p w14:paraId="24045969" w14:textId="13D72A41" w:rsidR="00CF676C" w:rsidRPr="00CF676C" w:rsidRDefault="00CF676C" w:rsidP="000945F6">
      <w:pPr>
        <w:pStyle w:val="VSLevel5"/>
      </w:pPr>
      <w:r w:rsidRPr="00CF676C">
        <w:t xml:space="preserve">Description: </w:t>
      </w:r>
      <w:proofErr w:type="gramStart"/>
      <w:r w:rsidRPr="00CF676C">
        <w:t>0.055 in</w:t>
      </w:r>
      <w:r w:rsidR="00171008">
        <w:t>ch</w:t>
      </w:r>
      <w:proofErr w:type="gramEnd"/>
      <w:r w:rsidRPr="00CF676C">
        <w:t xml:space="preserve"> thick molded TPO membrane inside corners for base and curb flashing.</w:t>
      </w:r>
    </w:p>
    <w:p w14:paraId="55E6E9C9" w14:textId="6DC50695" w:rsidR="00CF676C" w:rsidRPr="00CF676C" w:rsidRDefault="00CF676C" w:rsidP="000945F6">
      <w:pPr>
        <w:pStyle w:val="VSLevel5"/>
      </w:pPr>
      <w:r w:rsidRPr="00CF676C">
        <w:t xml:space="preserve">Size: </w:t>
      </w:r>
      <w:proofErr w:type="gramStart"/>
      <w:r w:rsidRPr="00CF676C">
        <w:t>6 in</w:t>
      </w:r>
      <w:r w:rsidR="00171008">
        <w:t>ch</w:t>
      </w:r>
      <w:proofErr w:type="gramEnd"/>
      <w:r w:rsidRPr="00CF676C">
        <w:t xml:space="preserve"> x </w:t>
      </w:r>
      <w:proofErr w:type="gramStart"/>
      <w:r w:rsidRPr="00CF676C">
        <w:t>6 in</w:t>
      </w:r>
      <w:r w:rsidR="00171008">
        <w:t>ch</w:t>
      </w:r>
      <w:proofErr w:type="gramEnd"/>
      <w:r w:rsidRPr="00CF676C">
        <w:t xml:space="preserve"> x 5.5 </w:t>
      </w:r>
      <w:proofErr w:type="gramStart"/>
      <w:r w:rsidRPr="00CF676C">
        <w:t>in</w:t>
      </w:r>
      <w:r w:rsidR="00171008">
        <w:t>ch</w:t>
      </w:r>
      <w:proofErr w:type="gramEnd"/>
      <w:r w:rsidRPr="00CF676C">
        <w:t>.</w:t>
      </w:r>
    </w:p>
    <w:p w14:paraId="37C48CD1" w14:textId="663878BF" w:rsidR="00A3682A" w:rsidRDefault="00654EED" w:rsidP="00A3682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16A3994A" w14:textId="2687834B"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Preformed Corners by GAF.</w:t>
      </w:r>
    </w:p>
    <w:p w14:paraId="1D3C7A7C" w14:textId="67BF074A" w:rsidR="00CF676C" w:rsidRPr="00CF676C" w:rsidRDefault="00CF676C" w:rsidP="000945F6">
      <w:pPr>
        <w:pStyle w:val="VSLevel4"/>
      </w:pPr>
      <w:r w:rsidRPr="00CF676C">
        <w:t>Fluted Corners</w:t>
      </w:r>
      <w:r w:rsidR="00A3682A">
        <w:t>:</w:t>
      </w:r>
    </w:p>
    <w:p w14:paraId="3433AF47" w14:textId="61616CA5" w:rsidR="00CF676C" w:rsidRPr="00CF676C" w:rsidRDefault="00CF676C" w:rsidP="000945F6">
      <w:pPr>
        <w:pStyle w:val="VSLevel5"/>
      </w:pPr>
      <w:r w:rsidRPr="00CF676C">
        <w:t xml:space="preserve">Description: </w:t>
      </w:r>
      <w:proofErr w:type="gramStart"/>
      <w:r w:rsidRPr="00CF676C">
        <w:t>8 in</w:t>
      </w:r>
      <w:r w:rsidR="00747280">
        <w:t>ch</w:t>
      </w:r>
      <w:proofErr w:type="gramEnd"/>
      <w:r w:rsidRPr="00CF676C">
        <w:t xml:space="preserve"> diameter vacuum-formed, unreinforced TPO membrane for flashing outside corners.</w:t>
      </w:r>
    </w:p>
    <w:p w14:paraId="3DD81487" w14:textId="77777777" w:rsidR="00CF676C" w:rsidRPr="00CF676C" w:rsidRDefault="00CF676C" w:rsidP="000945F6">
      <w:pPr>
        <w:pStyle w:val="VSLevel5"/>
      </w:pPr>
      <w:r w:rsidRPr="00CF676C">
        <w:t xml:space="preserve">Basis-of-Design: </w:t>
      </w:r>
      <w:proofErr w:type="spellStart"/>
      <w:r w:rsidRPr="00CF676C">
        <w:t>EverGuard</w:t>
      </w:r>
      <w:proofErr w:type="spellEnd"/>
      <w:r w:rsidRPr="00CF676C">
        <w:t>® TPO Fluted Corner by GAF.</w:t>
      </w:r>
    </w:p>
    <w:p w14:paraId="259861CD" w14:textId="54454FA4" w:rsidR="00CF676C" w:rsidRPr="00CF676C" w:rsidRDefault="00CF676C" w:rsidP="000945F6">
      <w:pPr>
        <w:pStyle w:val="VSLevel3"/>
      </w:pPr>
      <w:r w:rsidRPr="00CF676C">
        <w:t>Penetration Accessories</w:t>
      </w:r>
      <w:r w:rsidR="00A3682A">
        <w:t>:</w:t>
      </w:r>
    </w:p>
    <w:p w14:paraId="61ECB862" w14:textId="020D30D5" w:rsidR="00CF676C" w:rsidRPr="00CF676C" w:rsidRDefault="00CF676C" w:rsidP="000945F6">
      <w:pPr>
        <w:pStyle w:val="VSLevel4"/>
      </w:pPr>
      <w:r w:rsidRPr="00CF676C">
        <w:t>Preformed Vent Boots</w:t>
      </w:r>
      <w:r w:rsidR="00A3682A">
        <w:t>:</w:t>
      </w:r>
    </w:p>
    <w:p w14:paraId="516A694F" w14:textId="1844573D" w:rsidR="00CF676C" w:rsidRPr="00CF676C" w:rsidRDefault="00CF676C" w:rsidP="000945F6">
      <w:pPr>
        <w:pStyle w:val="VSLevel5"/>
      </w:pPr>
      <w:r w:rsidRPr="00CF676C">
        <w:t xml:space="preserve">Description: </w:t>
      </w:r>
      <w:proofErr w:type="gramStart"/>
      <w:r w:rsidRPr="00CF676C">
        <w:t>0.075 in</w:t>
      </w:r>
      <w:r w:rsidR="00747280">
        <w:t>ch</w:t>
      </w:r>
      <w:proofErr w:type="gramEnd"/>
      <w:r w:rsidRPr="00CF676C">
        <w:t xml:space="preserve"> thick molded TPO membrane for pipes and </w:t>
      </w:r>
      <w:proofErr w:type="gramStart"/>
      <w:r w:rsidRPr="00CF676C">
        <w:t>conduits</w:t>
      </w:r>
      <w:proofErr w:type="gramEnd"/>
      <w:r w:rsidRPr="00CF676C">
        <w:t xml:space="preserve"> from 1 in</w:t>
      </w:r>
      <w:r w:rsidR="00747280">
        <w:t>ch</w:t>
      </w:r>
      <w:r w:rsidRPr="00CF676C">
        <w:t xml:space="preserve"> to </w:t>
      </w:r>
      <w:proofErr w:type="gramStart"/>
      <w:r w:rsidRPr="00CF676C">
        <w:t>6 in</w:t>
      </w:r>
      <w:r w:rsidR="00747280">
        <w:t>ch</w:t>
      </w:r>
      <w:proofErr w:type="gramEnd"/>
      <w:r w:rsidRPr="00CF676C">
        <w:t xml:space="preserve"> diameter.</w:t>
      </w:r>
    </w:p>
    <w:p w14:paraId="7A56D024" w14:textId="77777777" w:rsidR="00CF676C" w:rsidRPr="00CF676C" w:rsidRDefault="00CF676C" w:rsidP="000945F6">
      <w:pPr>
        <w:pStyle w:val="VSLevel5"/>
      </w:pPr>
      <w:r w:rsidRPr="00CF676C">
        <w:t>Components: Stainless steel clamping rings included.</w:t>
      </w:r>
    </w:p>
    <w:p w14:paraId="402395F2" w14:textId="009BAF3F" w:rsidR="00A3682A" w:rsidRDefault="00A3682A" w:rsidP="00A3682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6F7BEA1D" w14:textId="4F16FE38"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Preformed Vent Boots by GAF.</w:t>
      </w:r>
    </w:p>
    <w:p w14:paraId="7FD1503E" w14:textId="0D2FD80C" w:rsidR="00CF676C" w:rsidRPr="00CF676C" w:rsidRDefault="00CF676C" w:rsidP="006917AA">
      <w:pPr>
        <w:pStyle w:val="VSLevel4"/>
      </w:pPr>
      <w:r w:rsidRPr="00CF676C">
        <w:t>Split Pipe Boots</w:t>
      </w:r>
      <w:r w:rsidR="006917AA">
        <w:t>:</w:t>
      </w:r>
    </w:p>
    <w:p w14:paraId="1C006884" w14:textId="5EF79CB4" w:rsidR="00CF676C" w:rsidRPr="00CF676C" w:rsidRDefault="00CF676C" w:rsidP="000945F6">
      <w:pPr>
        <w:pStyle w:val="VSLevel5"/>
      </w:pPr>
      <w:r w:rsidRPr="00CF676C">
        <w:t xml:space="preserve">Description: </w:t>
      </w:r>
      <w:proofErr w:type="gramStart"/>
      <w:r w:rsidRPr="00CF676C">
        <w:t>0.045 in</w:t>
      </w:r>
      <w:r w:rsidR="00747280">
        <w:t>ch</w:t>
      </w:r>
      <w:proofErr w:type="gramEnd"/>
      <w:r w:rsidRPr="00CF676C">
        <w:t xml:space="preserve"> thick molded TPO membrane split boots for pipes and conduits where closed boots cannot be used.</w:t>
      </w:r>
    </w:p>
    <w:p w14:paraId="15BFDC0A" w14:textId="6FE739B3" w:rsidR="006917AA" w:rsidRDefault="006917AA" w:rsidP="006917A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56B64B85" w14:textId="675A7ED0"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Split Pipe Boots by GAF.</w:t>
      </w:r>
    </w:p>
    <w:p w14:paraId="2A7C16AB" w14:textId="7F800731" w:rsidR="00CF676C" w:rsidRPr="00CF676C" w:rsidRDefault="00CF676C" w:rsidP="000945F6">
      <w:pPr>
        <w:pStyle w:val="VSLevel4"/>
      </w:pPr>
      <w:r w:rsidRPr="00CF676C">
        <w:t>Square Tube Wraps</w:t>
      </w:r>
      <w:r w:rsidR="006917AA">
        <w:t>:</w:t>
      </w:r>
    </w:p>
    <w:p w14:paraId="757E606E" w14:textId="1BA0FB01" w:rsidR="00CF676C" w:rsidRPr="00CF676C" w:rsidRDefault="00CF676C" w:rsidP="000945F6">
      <w:pPr>
        <w:pStyle w:val="VSLevel5"/>
      </w:pPr>
      <w:r w:rsidRPr="00CF676C">
        <w:t xml:space="preserve">Description: </w:t>
      </w:r>
      <w:proofErr w:type="gramStart"/>
      <w:r w:rsidRPr="00CF676C">
        <w:t>0.045 in</w:t>
      </w:r>
      <w:r w:rsidR="00747280">
        <w:t>ch</w:t>
      </w:r>
      <w:proofErr w:type="gramEnd"/>
      <w:r w:rsidRPr="00CF676C">
        <w:t xml:space="preserve"> thick reinforced TPO membrane for wrapping around square and rectangular penetrations.</w:t>
      </w:r>
    </w:p>
    <w:p w14:paraId="0C4652A7" w14:textId="77777777" w:rsidR="00CF676C" w:rsidRPr="00CF676C" w:rsidRDefault="00CF676C" w:rsidP="000945F6">
      <w:pPr>
        <w:pStyle w:val="VSLevel5"/>
      </w:pPr>
      <w:r w:rsidRPr="00CF676C">
        <w:t>Components: Stainless steel clamping rings included.</w:t>
      </w:r>
    </w:p>
    <w:p w14:paraId="3ECD5C4B" w14:textId="149D7294" w:rsidR="006917AA" w:rsidRDefault="006917AA" w:rsidP="006917A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00DD795C" w14:textId="5053ED8F"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Square Tube Wrap by GAF.</w:t>
      </w:r>
    </w:p>
    <w:p w14:paraId="4B8563BC" w14:textId="6DA0E3E6" w:rsidR="00CF676C" w:rsidRPr="00CF676C" w:rsidRDefault="00CF676C" w:rsidP="00A92D5A">
      <w:pPr>
        <w:pStyle w:val="VSLevel4"/>
        <w:keepNext/>
      </w:pPr>
      <w:r w:rsidRPr="00CF676C">
        <w:lastRenderedPageBreak/>
        <w:t>Pourable Sealer Pocket</w:t>
      </w:r>
      <w:r w:rsidR="006917AA">
        <w:t>:</w:t>
      </w:r>
    </w:p>
    <w:p w14:paraId="57500EAB" w14:textId="24CF58C5" w:rsidR="00CF676C" w:rsidRPr="00CF676C" w:rsidRDefault="00CF676C" w:rsidP="00A92D5A">
      <w:pPr>
        <w:pStyle w:val="VSLevel5"/>
        <w:keepNext/>
      </w:pPr>
      <w:r w:rsidRPr="00CF676C">
        <w:t xml:space="preserve">Description: </w:t>
      </w:r>
      <w:proofErr w:type="gramStart"/>
      <w:r w:rsidRPr="00CF676C">
        <w:t>0.070 in</w:t>
      </w:r>
      <w:r w:rsidR="00747280">
        <w:t>ch</w:t>
      </w:r>
      <w:r w:rsidRPr="00CF676C">
        <w:t xml:space="preserve"> thick</w:t>
      </w:r>
      <w:proofErr w:type="gramEnd"/>
      <w:r w:rsidRPr="00CF676C">
        <w:t xml:space="preserve"> molded penetration pocket for pourable sealant applications.</w:t>
      </w:r>
    </w:p>
    <w:p w14:paraId="354FA697" w14:textId="3E57E6BF" w:rsidR="00CF676C" w:rsidRPr="00CF676C" w:rsidRDefault="00CF676C" w:rsidP="000945F6">
      <w:pPr>
        <w:pStyle w:val="VSLevel5"/>
      </w:pPr>
      <w:r w:rsidRPr="00CF676C">
        <w:t xml:space="preserve">Size: </w:t>
      </w:r>
      <w:proofErr w:type="gramStart"/>
      <w:r w:rsidRPr="00CF676C">
        <w:t>9 in</w:t>
      </w:r>
      <w:r w:rsidR="00747280">
        <w:t>ch</w:t>
      </w:r>
      <w:proofErr w:type="gramEnd"/>
      <w:r w:rsidRPr="00CF676C">
        <w:t xml:space="preserve"> x </w:t>
      </w:r>
      <w:proofErr w:type="gramStart"/>
      <w:r w:rsidRPr="00CF676C">
        <w:t>6 in</w:t>
      </w:r>
      <w:r w:rsidR="00747280">
        <w:t>ch</w:t>
      </w:r>
      <w:proofErr w:type="gramEnd"/>
      <w:r w:rsidRPr="00CF676C">
        <w:t xml:space="preserve"> x 4 </w:t>
      </w:r>
      <w:proofErr w:type="gramStart"/>
      <w:r w:rsidRPr="00CF676C">
        <w:t>in</w:t>
      </w:r>
      <w:r w:rsidR="00747280">
        <w:t>ch</w:t>
      </w:r>
      <w:proofErr w:type="gramEnd"/>
      <w:r w:rsidRPr="00CF676C">
        <w:t>.</w:t>
      </w:r>
    </w:p>
    <w:p w14:paraId="178FD0E1" w14:textId="034D0422" w:rsidR="006917AA" w:rsidRDefault="006917AA" w:rsidP="006917A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4BB6BAFB" w14:textId="13DCC575"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Pourable Sealer Pocket by GAF.</w:t>
      </w:r>
    </w:p>
    <w:p w14:paraId="3C301E01" w14:textId="568105E3" w:rsidR="00CF676C" w:rsidRPr="00CF676C" w:rsidRDefault="00CF676C" w:rsidP="000945F6">
      <w:pPr>
        <w:pStyle w:val="VSLevel4"/>
      </w:pPr>
      <w:r w:rsidRPr="00CF676C">
        <w:t>TPO Drain</w:t>
      </w:r>
      <w:r w:rsidR="006917AA">
        <w:t>:</w:t>
      </w:r>
    </w:p>
    <w:p w14:paraId="1CFBD8A5" w14:textId="3252D748" w:rsidR="00CF676C" w:rsidRPr="00CF676C" w:rsidRDefault="00CF676C" w:rsidP="000945F6">
      <w:pPr>
        <w:pStyle w:val="VSLevel5"/>
      </w:pPr>
      <w:r w:rsidRPr="00CF676C">
        <w:t xml:space="preserve">Description: Spun aluminum drain </w:t>
      </w:r>
      <w:proofErr w:type="spellStart"/>
      <w:r w:rsidRPr="00CF676C">
        <w:t>preflashed</w:t>
      </w:r>
      <w:proofErr w:type="spellEnd"/>
      <w:r w:rsidRPr="00CF676C">
        <w:t xml:space="preserve"> with </w:t>
      </w:r>
      <w:proofErr w:type="gramStart"/>
      <w:r w:rsidRPr="00CF676C">
        <w:t>0.055 in</w:t>
      </w:r>
      <w:r w:rsidR="00747280">
        <w:t>ch</w:t>
      </w:r>
      <w:proofErr w:type="gramEnd"/>
      <w:r w:rsidR="00C97C6D">
        <w:t xml:space="preserve"> </w:t>
      </w:r>
      <w:r w:rsidRPr="00CF676C">
        <w:t>thick unreinforced TPO membrane.</w:t>
      </w:r>
    </w:p>
    <w:p w14:paraId="04B2E1F9" w14:textId="77777777" w:rsidR="00CF676C" w:rsidRPr="00CF676C" w:rsidRDefault="00CF676C" w:rsidP="000945F6">
      <w:pPr>
        <w:pStyle w:val="VSLevel5"/>
      </w:pPr>
      <w:r w:rsidRPr="00CF676C">
        <w:t>Sizes: Available in a wide range of options for various roofing drain sizes.</w:t>
      </w:r>
    </w:p>
    <w:p w14:paraId="5D93D17E" w14:textId="77777777" w:rsidR="00CF676C" w:rsidRPr="00CF676C" w:rsidRDefault="00CF676C" w:rsidP="000945F6">
      <w:pPr>
        <w:pStyle w:val="VSLevel5"/>
      </w:pPr>
      <w:r w:rsidRPr="00CF676C">
        <w:t xml:space="preserve">Basis-of-Design: </w:t>
      </w:r>
      <w:proofErr w:type="spellStart"/>
      <w:r w:rsidRPr="00CF676C">
        <w:t>EverGuard</w:t>
      </w:r>
      <w:proofErr w:type="spellEnd"/>
      <w:r w:rsidRPr="00CF676C">
        <w:t>® TPO Drain by GAF.</w:t>
      </w:r>
    </w:p>
    <w:p w14:paraId="0AD8A5EB" w14:textId="2ECBC8A2" w:rsidR="00CF676C" w:rsidRPr="00CF676C" w:rsidRDefault="00CF676C" w:rsidP="000945F6">
      <w:pPr>
        <w:pStyle w:val="VSLevel4"/>
      </w:pPr>
      <w:r w:rsidRPr="00CF676C">
        <w:t>TPO Coated Metal Drain</w:t>
      </w:r>
      <w:r w:rsidR="006917AA">
        <w:t>:</w:t>
      </w:r>
    </w:p>
    <w:p w14:paraId="3461E55D" w14:textId="77777777" w:rsidR="00CF676C" w:rsidRPr="00CF676C" w:rsidRDefault="00CF676C" w:rsidP="000945F6">
      <w:pPr>
        <w:pStyle w:val="VSLevel5"/>
      </w:pPr>
      <w:r w:rsidRPr="00CF676C">
        <w:t xml:space="preserve">Description: Aluminum drain unit coated with weldable TPO compound. Fitted with a </w:t>
      </w:r>
      <w:proofErr w:type="spellStart"/>
      <w:r w:rsidRPr="00CF676C">
        <w:t>BlueSeal</w:t>
      </w:r>
      <w:proofErr w:type="spellEnd"/>
      <w:r w:rsidRPr="00CF676C">
        <w:t>® mechanical drain seal.</w:t>
      </w:r>
    </w:p>
    <w:p w14:paraId="2AA8F515" w14:textId="7A90F619" w:rsidR="00CF676C" w:rsidRPr="00CF676C" w:rsidRDefault="00CF676C" w:rsidP="000945F6">
      <w:pPr>
        <w:pStyle w:val="VSLevel5"/>
      </w:pPr>
      <w:r w:rsidRPr="00CF676C">
        <w:t>Sizes: Standard sizes 3 in</w:t>
      </w:r>
      <w:r w:rsidR="00747280">
        <w:t>ch</w:t>
      </w:r>
      <w:r w:rsidRPr="00CF676C">
        <w:t xml:space="preserve"> and 4 in</w:t>
      </w:r>
      <w:r w:rsidR="00747280">
        <w:t>ch</w:t>
      </w:r>
      <w:r w:rsidRPr="00CF676C">
        <w:t>.</w:t>
      </w:r>
    </w:p>
    <w:p w14:paraId="2ECEE75E" w14:textId="77777777" w:rsidR="00CF676C" w:rsidRPr="00CF676C" w:rsidRDefault="00CF676C" w:rsidP="000945F6">
      <w:pPr>
        <w:pStyle w:val="VSLevel5"/>
      </w:pPr>
      <w:r w:rsidRPr="00CF676C">
        <w:t xml:space="preserve">Basis-of-Design: </w:t>
      </w:r>
      <w:proofErr w:type="spellStart"/>
      <w:r w:rsidRPr="00CF676C">
        <w:t>EverGuard</w:t>
      </w:r>
      <w:proofErr w:type="spellEnd"/>
      <w:r w:rsidRPr="00CF676C">
        <w:t>® TPO Coated Metal Drain by GAF.</w:t>
      </w:r>
    </w:p>
    <w:p w14:paraId="528ED897" w14:textId="5ADCA94B" w:rsidR="00CF676C" w:rsidRPr="00CF676C" w:rsidRDefault="00CF676C" w:rsidP="000945F6">
      <w:pPr>
        <w:pStyle w:val="VSLevel3"/>
      </w:pPr>
      <w:r w:rsidRPr="00CF676C">
        <w:t>Walkways</w:t>
      </w:r>
      <w:r w:rsidR="006917AA">
        <w:t>:</w:t>
      </w:r>
    </w:p>
    <w:p w14:paraId="4D17F1B8" w14:textId="69432A19" w:rsidR="00CF676C" w:rsidRPr="00CF676C" w:rsidRDefault="00CF676C" w:rsidP="000945F6">
      <w:pPr>
        <w:pStyle w:val="VSLevel4"/>
      </w:pPr>
      <w:r w:rsidRPr="00CF676C">
        <w:t>TPO Walkway Rolls</w:t>
      </w:r>
      <w:r w:rsidR="006917AA">
        <w:t>:</w:t>
      </w:r>
    </w:p>
    <w:p w14:paraId="2AA10A05" w14:textId="50CC09C2" w:rsidR="00CF676C" w:rsidRPr="00CF676C" w:rsidRDefault="00CF676C" w:rsidP="000945F6">
      <w:pPr>
        <w:pStyle w:val="VSLevel5"/>
      </w:pPr>
      <w:r w:rsidRPr="00CF676C">
        <w:t>Description: 1/8 in</w:t>
      </w:r>
      <w:r w:rsidR="00747280">
        <w:t>ch</w:t>
      </w:r>
      <w:r w:rsidRPr="00CF676C">
        <w:t xml:space="preserve"> thick extruded and embossed TPO walkway roll.</w:t>
      </w:r>
    </w:p>
    <w:p w14:paraId="7F0A240D" w14:textId="72805E27" w:rsidR="00CF676C" w:rsidRPr="00CF676C" w:rsidRDefault="00CF676C" w:rsidP="000945F6">
      <w:pPr>
        <w:pStyle w:val="VSLevel5"/>
      </w:pPr>
      <w:r w:rsidRPr="00CF676C">
        <w:t xml:space="preserve">Size: </w:t>
      </w:r>
      <w:proofErr w:type="gramStart"/>
      <w:r w:rsidRPr="00CF676C">
        <w:t>34.25 in</w:t>
      </w:r>
      <w:r w:rsidR="00747280">
        <w:t>ch</w:t>
      </w:r>
      <w:proofErr w:type="gramEnd"/>
      <w:r w:rsidRPr="00CF676C">
        <w:t xml:space="preserve"> x 50 f</w:t>
      </w:r>
      <w:r w:rsidR="00747280">
        <w:t>ee</w:t>
      </w:r>
      <w:r w:rsidRPr="00CF676C">
        <w:t>t.</w:t>
      </w:r>
    </w:p>
    <w:p w14:paraId="79123B11" w14:textId="3F9D60E5" w:rsidR="006917AA" w:rsidRDefault="006917AA" w:rsidP="006917AA">
      <w:pPr>
        <w:pStyle w:val="StandardSPECNOTE"/>
      </w:pPr>
      <w:r>
        <w:t xml:space="preserve">GAF </w:t>
      </w:r>
      <w:r w:rsidRPr="008E7355">
        <w:t xml:space="preserve">SPEC NOTE: </w:t>
      </w:r>
      <w:r>
        <w:t>Select one of the color options below and delete the option not required on the project.</w:t>
      </w:r>
    </w:p>
    <w:p w14:paraId="4315F671" w14:textId="139AF6E1" w:rsidR="00CF676C" w:rsidRPr="00CF676C" w:rsidRDefault="00CF676C" w:rsidP="000945F6">
      <w:pPr>
        <w:pStyle w:val="VSLevel5"/>
      </w:pPr>
      <w:r w:rsidRPr="00CF676C">
        <w:t>Color: [gray</w:t>
      </w:r>
      <w:proofErr w:type="gramStart"/>
      <w:r w:rsidRPr="00CF676C">
        <w:t>][</w:t>
      </w:r>
      <w:proofErr w:type="gramEnd"/>
      <w:r w:rsidRPr="00CF676C">
        <w:t>safety yellow.]</w:t>
      </w:r>
    </w:p>
    <w:p w14:paraId="3C9C204C" w14:textId="77777777" w:rsidR="00CF676C" w:rsidRDefault="00CF676C" w:rsidP="000945F6">
      <w:pPr>
        <w:pStyle w:val="VSLevel5"/>
      </w:pPr>
      <w:r w:rsidRPr="00CF676C">
        <w:t xml:space="preserve">Basis-of-Design: </w:t>
      </w:r>
      <w:proofErr w:type="spellStart"/>
      <w:r w:rsidRPr="00CF676C">
        <w:t>EverGuard</w:t>
      </w:r>
      <w:proofErr w:type="spellEnd"/>
      <w:r w:rsidRPr="00CF676C">
        <w:t>® TPO Walkway Rolls by GAF.</w:t>
      </w:r>
    </w:p>
    <w:p w14:paraId="33AF156E" w14:textId="29AFF69D" w:rsidR="00686007" w:rsidRDefault="00686007" w:rsidP="000945F6">
      <w:pPr>
        <w:pStyle w:val="VSLevel3"/>
      </w:pPr>
      <w:r>
        <w:t>Field Fabricated Edge Metal Flashing:</w:t>
      </w:r>
    </w:p>
    <w:p w14:paraId="2C7B5362" w14:textId="6A072684" w:rsidR="00686007" w:rsidRDefault="00686007" w:rsidP="00686007">
      <w:pPr>
        <w:pStyle w:val="StandardSPECNOTE"/>
      </w:pPr>
      <w:bookmarkStart w:id="11" w:name="_Hlk187067023"/>
      <w:r>
        <w:t>GAF SPEC NOTE: Choose one of the two following options below. Field-fabricated edge metal flashings are generally not covered by GAF’s Standard NDL Guarantee unless they are designed and installed in accordance with an ANSI/SPRI/FM 4435/ES-1 certified edge detail.</w:t>
      </w:r>
      <w:bookmarkEnd w:id="11"/>
    </w:p>
    <w:p w14:paraId="62F0737A" w14:textId="3AE49D15" w:rsidR="00686007" w:rsidRDefault="00686007" w:rsidP="000945F6">
      <w:pPr>
        <w:pStyle w:val="VSLevel4"/>
      </w:pPr>
      <w:r>
        <w:t>Refer to Section 07 62 00.</w:t>
      </w:r>
    </w:p>
    <w:p w14:paraId="3D8AECC2" w14:textId="77777777" w:rsidR="00686007" w:rsidRDefault="00686007" w:rsidP="00A92D5A">
      <w:pPr>
        <w:pStyle w:val="StandardSPECNOTE"/>
        <w:keepNext/>
        <w:jc w:val="center"/>
      </w:pPr>
      <w:r>
        <w:lastRenderedPageBreak/>
        <w:t>OR</w:t>
      </w:r>
    </w:p>
    <w:p w14:paraId="15A9955D" w14:textId="26172AF4" w:rsidR="00686007" w:rsidRDefault="004E7D51" w:rsidP="00A92D5A">
      <w:pPr>
        <w:pStyle w:val="VSLevel3"/>
        <w:keepNext/>
      </w:pPr>
      <w:r>
        <w:t>Prefabricated Edge Metal Flashings:</w:t>
      </w:r>
    </w:p>
    <w:p w14:paraId="25D3BDD2" w14:textId="75A9FDD3" w:rsidR="00686007" w:rsidRDefault="00686007" w:rsidP="00A92D5A">
      <w:pPr>
        <w:pStyle w:val="StandardSPECNOTE"/>
        <w:keepNext/>
      </w:pPr>
      <w:bookmarkStart w:id="12" w:name="_Hlk187067057"/>
      <w:r>
        <w:t>GAF SPEC NOTE: Prefabricated edge metal flashings are covered by GAF’s Standard NDL Guarantee. They are also mandatory for projects requiring an extended guarantee period of 30 or 35 years and for projects requiring a standard wind addendum guarantee for speeds equal to or exceeding 100 mph.</w:t>
      </w:r>
      <w:bookmarkEnd w:id="12"/>
    </w:p>
    <w:p w14:paraId="4725DB22" w14:textId="4E612449" w:rsidR="00686007" w:rsidRDefault="00686007" w:rsidP="000945F6">
      <w:pPr>
        <w:pStyle w:val="VSLevel4"/>
      </w:pPr>
      <w:r>
        <w:t xml:space="preserve">Description: Pre-engineered perimeter edge metal system for roof edge applications with concealed splice plate design to prevent material migration and allow for thermal movement. System includes 22-ga. galvanized steel </w:t>
      </w:r>
      <w:proofErr w:type="gramStart"/>
      <w:r>
        <w:t>continuous</w:t>
      </w:r>
      <w:proofErr w:type="gramEnd"/>
      <w:r>
        <w:t xml:space="preserve"> cleat with pre-punched slotted holes at 12 in</w:t>
      </w:r>
      <w:r w:rsidR="00747280">
        <w:t>ch</w:t>
      </w:r>
      <w:r>
        <w:t xml:space="preserve"> and is supplied in standard 12 f</w:t>
      </w:r>
      <w:r w:rsidR="00747280">
        <w:t>ee</w:t>
      </w:r>
      <w:r>
        <w:t>t lengths.</w:t>
      </w:r>
    </w:p>
    <w:p w14:paraId="125489E3" w14:textId="77777777" w:rsidR="00686007" w:rsidRDefault="00686007" w:rsidP="000945F6">
      <w:pPr>
        <w:pStyle w:val="VSLevel4"/>
      </w:pPr>
      <w:r>
        <w:t>Performance Requirements:</w:t>
      </w:r>
    </w:p>
    <w:p w14:paraId="503A7778" w14:textId="77777777" w:rsidR="00686007" w:rsidRDefault="00686007" w:rsidP="000945F6">
      <w:pPr>
        <w:pStyle w:val="VSLevel5"/>
      </w:pPr>
      <w:r>
        <w:t>Tested in compliance with ANSI/SPRI/FM 4435/ES-1 Standard for wind resistance.</w:t>
      </w:r>
    </w:p>
    <w:p w14:paraId="6E0624A9" w14:textId="7166166C" w:rsidR="00686007" w:rsidRDefault="00686007" w:rsidP="00686007">
      <w:pPr>
        <w:pStyle w:val="StandardSPECNOTE"/>
      </w:pPr>
      <w:r>
        <w:t>GAF SPEC NOTE: Keep the following for FM insured projects.</w:t>
      </w:r>
    </w:p>
    <w:p w14:paraId="7CB96113" w14:textId="157B860F" w:rsidR="00686007" w:rsidRDefault="00686007" w:rsidP="000945F6">
      <w:pPr>
        <w:pStyle w:val="VSLevel5"/>
      </w:pPr>
      <w:r>
        <w:t xml:space="preserve">Tested for compliance with FM-approved assemblies for wind uplift protection in accordance with </w:t>
      </w:r>
      <w:proofErr w:type="spellStart"/>
      <w:r>
        <w:t>RoofNav</w:t>
      </w:r>
      <w:proofErr w:type="spellEnd"/>
      <w:r>
        <w:t xml:space="preserve"> requirements.</w:t>
      </w:r>
    </w:p>
    <w:p w14:paraId="33BC5D10" w14:textId="1DF547A7" w:rsidR="00373BF9" w:rsidRDefault="00373BF9" w:rsidP="00C65E60">
      <w:pPr>
        <w:pStyle w:val="StandardSPECNOTE"/>
      </w:pPr>
      <w:r>
        <w:t xml:space="preserve">GAF SPEC NOTE: </w:t>
      </w:r>
      <w:r w:rsidR="00C65E60">
        <w:t>Select one of the following materials below and delete options not required not required on the project. The first option is most frequently specified.</w:t>
      </w:r>
    </w:p>
    <w:p w14:paraId="6ECE1581" w14:textId="07F6AAEF" w:rsidR="00686007" w:rsidRPr="00686007" w:rsidRDefault="00686007" w:rsidP="00C65E60">
      <w:pPr>
        <w:pStyle w:val="VSLevel4"/>
      </w:pPr>
      <w:r w:rsidRPr="00686007">
        <w:t>Material: [22 ga. Galvanized steel] [24 ga. Galvanized steel] [</w:t>
      </w:r>
      <w:proofErr w:type="gramStart"/>
      <w:r w:rsidR="00C97C6D">
        <w:t>0.</w:t>
      </w:r>
      <w:r w:rsidRPr="00686007">
        <w:t>040 in</w:t>
      </w:r>
      <w:r w:rsidR="00747280">
        <w:t>ch</w:t>
      </w:r>
      <w:proofErr w:type="gramEnd"/>
      <w:r w:rsidRPr="00686007">
        <w:t xml:space="preserve"> </w:t>
      </w:r>
      <w:proofErr w:type="gramStart"/>
      <w:r w:rsidRPr="00686007">
        <w:t>aluminum][</w:t>
      </w:r>
      <w:r w:rsidR="00C97C6D">
        <w:t>0.</w:t>
      </w:r>
      <w:r w:rsidRPr="00686007">
        <w:t>050 in</w:t>
      </w:r>
      <w:r w:rsidR="00747280">
        <w:t>ch</w:t>
      </w:r>
      <w:proofErr w:type="gramEnd"/>
      <w:r w:rsidRPr="00686007">
        <w:t xml:space="preserve"> aluminum]</w:t>
      </w:r>
      <w:r w:rsidR="00C97C6D">
        <w:t xml:space="preserve"> [0.</w:t>
      </w:r>
      <w:r w:rsidRPr="00686007">
        <w:t>063 in</w:t>
      </w:r>
      <w:r w:rsidR="00747280">
        <w:t>ch</w:t>
      </w:r>
      <w:r w:rsidRPr="00686007">
        <w:t>) aluminum].</w:t>
      </w:r>
    </w:p>
    <w:p w14:paraId="731BDC96" w14:textId="041044CC" w:rsidR="00686007" w:rsidRPr="00686007" w:rsidRDefault="00686007" w:rsidP="000945F6">
      <w:pPr>
        <w:pStyle w:val="VSLevel4"/>
      </w:pPr>
      <w:r w:rsidRPr="00686007">
        <w:t>Face height: As noted on Drawings.</w:t>
      </w:r>
    </w:p>
    <w:p w14:paraId="44D3D9A6" w14:textId="3AFDC65E" w:rsidR="00686007" w:rsidRDefault="00686007" w:rsidP="00B10187">
      <w:pPr>
        <w:pStyle w:val="StandardSPECNOTE"/>
        <w:keepNext/>
      </w:pPr>
      <w:bookmarkStart w:id="13" w:name="_Hlk187067081"/>
      <w:r>
        <w:t>GAF SPEC NOTE: Select one of the following finish types and colors from the list below and delete the options not required on the projects.</w:t>
      </w:r>
    </w:p>
    <w:bookmarkEnd w:id="13"/>
    <w:p w14:paraId="0EEA67E6" w14:textId="7F9BB3FF" w:rsidR="00686007" w:rsidRDefault="00686007" w:rsidP="00B10187">
      <w:pPr>
        <w:pStyle w:val="VSLevel5"/>
        <w:keepNext/>
      </w:pPr>
      <w:r>
        <w:t>Factory-applied finishes: [Pre-finished Kynar 500® coating] [Post-finished Kynar 500</w:t>
      </w:r>
      <w:proofErr w:type="gramStart"/>
      <w:r>
        <w:t>®][</w:t>
      </w:r>
      <w:proofErr w:type="gramEnd"/>
      <w:r>
        <w:t xml:space="preserve">Pre-finished clear anodized </w:t>
      </w:r>
      <w:proofErr w:type="gramStart"/>
      <w:r>
        <w:t>aluminum][Pre-finished</w:t>
      </w:r>
      <w:proofErr w:type="gramEnd"/>
      <w:r>
        <w:t xml:space="preserve"> bronze anodized </w:t>
      </w:r>
      <w:proofErr w:type="gramStart"/>
      <w:r>
        <w:t>aluminum][Pre-finished</w:t>
      </w:r>
      <w:proofErr w:type="gramEnd"/>
      <w:r>
        <w:t xml:space="preserve"> black anodized aluminum] [Mill aluminum finish.]</w:t>
      </w:r>
    </w:p>
    <w:p w14:paraId="51A08A57" w14:textId="593A6C36" w:rsidR="00686007" w:rsidRDefault="00686007" w:rsidP="000945F6">
      <w:pPr>
        <w:pStyle w:val="VSLevel4"/>
      </w:pPr>
      <w:r>
        <w:t>Color: [Almond], [Medium Bronze], [Bone White], [Sandstone], [Cityscape], [Sierra Tan], [Clear Anodized], [Slate Gray], [Dark Bronze], [Stone White] [Specify custom color].</w:t>
      </w:r>
    </w:p>
    <w:p w14:paraId="16E816C1" w14:textId="77777777" w:rsidR="00686007" w:rsidRDefault="00686007" w:rsidP="00AA446B">
      <w:pPr>
        <w:pStyle w:val="VSLevel4"/>
        <w:keepLines w:val="0"/>
      </w:pPr>
      <w:r>
        <w:t xml:space="preserve">Basis-of-Design: </w:t>
      </w:r>
      <w:proofErr w:type="spellStart"/>
      <w:r>
        <w:t>EverGuard</w:t>
      </w:r>
      <w:proofErr w:type="spellEnd"/>
      <w:r>
        <w:t>® Drip Edge by GAF.</w:t>
      </w:r>
    </w:p>
    <w:p w14:paraId="4A0D280E" w14:textId="5229C9A6" w:rsidR="00CF676C" w:rsidRDefault="002511C2" w:rsidP="00AA446B">
      <w:pPr>
        <w:pStyle w:val="VSLevel2"/>
        <w:keepNext w:val="0"/>
      </w:pPr>
      <w:r>
        <w:t>primers, adhesives and sealants</w:t>
      </w:r>
    </w:p>
    <w:p w14:paraId="28E5781E" w14:textId="56BC2E06" w:rsidR="008904DE" w:rsidRDefault="008904DE" w:rsidP="00AA446B">
      <w:pPr>
        <w:pStyle w:val="StandardSPECNOTE"/>
      </w:pPr>
      <w:r>
        <w:t xml:space="preserve">GAF </w:t>
      </w:r>
      <w:r w:rsidRPr="008E7355">
        <w:t xml:space="preserve">SPEC NOTE: </w:t>
      </w:r>
      <w:r>
        <w:t>Select primers, adhesives and sealants from the options below based on the manufacturer’s requirements and approved installation details.</w:t>
      </w:r>
    </w:p>
    <w:p w14:paraId="361D16DD" w14:textId="0C3E799E" w:rsidR="008904DE" w:rsidRDefault="008904DE" w:rsidP="00AA446B">
      <w:pPr>
        <w:pStyle w:val="StandardSPECNOTE"/>
      </w:pPr>
      <w:r>
        <w:t xml:space="preserve">GAF </w:t>
      </w:r>
      <w:r w:rsidRPr="008E7355">
        <w:t xml:space="preserve">SPEC NOTE: </w:t>
      </w:r>
      <w:r>
        <w:t>The following option is the preferred method of attaching wall flashings if adhesive is required.</w:t>
      </w:r>
    </w:p>
    <w:p w14:paraId="4433DFC0" w14:textId="3EC71345" w:rsidR="005E527D" w:rsidRPr="002511C2" w:rsidRDefault="005E527D" w:rsidP="000945F6">
      <w:pPr>
        <w:pStyle w:val="VSLevel3"/>
      </w:pPr>
      <w:r w:rsidRPr="002511C2">
        <w:t>Sprayable Solvent-Based Adhesive</w:t>
      </w:r>
      <w:r w:rsidR="00F66F1D">
        <w:t>:</w:t>
      </w:r>
    </w:p>
    <w:p w14:paraId="151B97E1" w14:textId="77777777" w:rsidR="005E527D" w:rsidRPr="002511C2" w:rsidRDefault="005E527D" w:rsidP="000945F6">
      <w:pPr>
        <w:pStyle w:val="VSLevel4"/>
      </w:pPr>
      <w:r w:rsidRPr="002511C2">
        <w:lastRenderedPageBreak/>
        <w:t>Description: Solvent-based, sprayable, contact adhesive for bonding TPO membranes. One canister covers 10 squares.</w:t>
      </w:r>
    </w:p>
    <w:p w14:paraId="5E9E3F05" w14:textId="77777777" w:rsidR="005E527D" w:rsidRPr="002511C2" w:rsidRDefault="005E527D" w:rsidP="000945F6">
      <w:pPr>
        <w:pStyle w:val="VSLevel4"/>
      </w:pPr>
      <w:r w:rsidRPr="002511C2">
        <w:t xml:space="preserve">Basis-of-Design Product: </w:t>
      </w:r>
      <w:proofErr w:type="spellStart"/>
      <w:r w:rsidRPr="002511C2">
        <w:t>EverGuard</w:t>
      </w:r>
      <w:proofErr w:type="spellEnd"/>
      <w:r w:rsidRPr="002511C2">
        <w:t>® TPO Quick Spray Adhesive by GAF.</w:t>
      </w:r>
    </w:p>
    <w:p w14:paraId="3784F957" w14:textId="3322BC0B" w:rsidR="005E527D" w:rsidRDefault="005E527D" w:rsidP="005E527D">
      <w:pPr>
        <w:pStyle w:val="StandardSPECNOTE"/>
      </w:pPr>
      <w:r>
        <w:t xml:space="preserve">GAF </w:t>
      </w:r>
      <w:r w:rsidRPr="008E7355">
        <w:t xml:space="preserve">SPEC NOTE: </w:t>
      </w:r>
      <w:r w:rsidRPr="002511C2">
        <w:t>Use the</w:t>
      </w:r>
      <w:r>
        <w:t xml:space="preserve"> following</w:t>
      </w:r>
      <w:r w:rsidRPr="002511C2">
        <w:t xml:space="preserve"> optio</w:t>
      </w:r>
      <w:r>
        <w:t xml:space="preserve">n </w:t>
      </w:r>
      <w:r w:rsidRPr="002511C2">
        <w:t>for projects with stringent VOC limits on adhesives, coatings and sealants.</w:t>
      </w:r>
    </w:p>
    <w:p w14:paraId="1591938F" w14:textId="03250896" w:rsidR="005E527D" w:rsidRPr="002511C2" w:rsidRDefault="005E527D" w:rsidP="000945F6">
      <w:pPr>
        <w:pStyle w:val="VSLevel3"/>
      </w:pPr>
      <w:r w:rsidRPr="002511C2">
        <w:t>Low VOC Sprayable Solvent-Based Adhesive</w:t>
      </w:r>
      <w:r w:rsidR="00F66F1D">
        <w:t>:</w:t>
      </w:r>
    </w:p>
    <w:p w14:paraId="1BDDDF0D" w14:textId="77777777" w:rsidR="005E527D" w:rsidRPr="002511C2" w:rsidRDefault="005E527D" w:rsidP="000945F6">
      <w:pPr>
        <w:pStyle w:val="VSLevel4"/>
      </w:pPr>
      <w:r w:rsidRPr="002511C2">
        <w:t xml:space="preserve">Description: Low VOC solvent-based, sprayable, contact adhesive for bonding smooth </w:t>
      </w:r>
      <w:proofErr w:type="spellStart"/>
      <w:r w:rsidRPr="002511C2">
        <w:t>EverGuard</w:t>
      </w:r>
      <w:proofErr w:type="spellEnd"/>
      <w:r w:rsidRPr="002511C2">
        <w:t xml:space="preserve">® and </w:t>
      </w:r>
      <w:proofErr w:type="spellStart"/>
      <w:r w:rsidRPr="002511C2">
        <w:t>EverGuard</w:t>
      </w:r>
      <w:proofErr w:type="spellEnd"/>
      <w:r w:rsidRPr="002511C2">
        <w:t>® Extreme® TPO membranes. One canister covers 10 squares.</w:t>
      </w:r>
    </w:p>
    <w:p w14:paraId="29C2ACCC" w14:textId="77777777" w:rsidR="005E527D" w:rsidRPr="002511C2" w:rsidRDefault="005E527D" w:rsidP="000945F6">
      <w:pPr>
        <w:pStyle w:val="VSLevel4"/>
      </w:pPr>
      <w:r w:rsidRPr="002511C2">
        <w:t xml:space="preserve">Basis-of-Design Product: </w:t>
      </w:r>
      <w:proofErr w:type="spellStart"/>
      <w:r w:rsidRPr="002511C2">
        <w:t>EverGuard</w:t>
      </w:r>
      <w:proofErr w:type="spellEnd"/>
      <w:r w:rsidRPr="002511C2">
        <w:t>® TPO Quick Spray Adhesive LV50 by GAF.</w:t>
      </w:r>
    </w:p>
    <w:p w14:paraId="2980523A" w14:textId="5694B7FA" w:rsidR="005E527D" w:rsidRDefault="005E527D" w:rsidP="005E527D">
      <w:pPr>
        <w:pStyle w:val="StandardSPECNOTE"/>
      </w:pPr>
      <w:r>
        <w:t xml:space="preserve">GAF </w:t>
      </w:r>
      <w:r w:rsidRPr="008E7355">
        <w:t xml:space="preserve">SPEC NOTE: </w:t>
      </w:r>
      <w:r>
        <w:t>The following options are available based on specific site requirements. Review the associated SPEC NOTES above each option below to determine if another option beyond the preferred method is better suited for the application.</w:t>
      </w:r>
    </w:p>
    <w:p w14:paraId="204AB4BB" w14:textId="2262E4B0" w:rsidR="005E527D" w:rsidRDefault="005E527D" w:rsidP="005E527D">
      <w:pPr>
        <w:pStyle w:val="StandardSPECNOTE"/>
      </w:pPr>
      <w:r>
        <w:t xml:space="preserve">GAF </w:t>
      </w:r>
      <w:r w:rsidRPr="008E7355">
        <w:t xml:space="preserve">SPEC NOTE: </w:t>
      </w:r>
      <w:r>
        <w:t xml:space="preserve">The following options below </w:t>
      </w:r>
      <w:r w:rsidRPr="002511C2">
        <w:t>for</w:t>
      </w:r>
      <w:r>
        <w:t xml:space="preserve"> s</w:t>
      </w:r>
      <w:r w:rsidRPr="002511C2">
        <w:t>olvent-based rubberized adhesive</w:t>
      </w:r>
      <w:r>
        <w:t>s.</w:t>
      </w:r>
    </w:p>
    <w:p w14:paraId="353ACBB2" w14:textId="763B216C" w:rsidR="002511C2" w:rsidRPr="002511C2" w:rsidRDefault="002511C2" w:rsidP="000945F6">
      <w:pPr>
        <w:pStyle w:val="VSLevel3"/>
      </w:pPr>
      <w:r w:rsidRPr="002511C2">
        <w:t>Solvent-Based Bonding Adhesive</w:t>
      </w:r>
      <w:r w:rsidR="00F66F1D">
        <w:t>:</w:t>
      </w:r>
    </w:p>
    <w:p w14:paraId="2BA535C5" w14:textId="77777777" w:rsidR="002511C2" w:rsidRPr="002511C2" w:rsidRDefault="002511C2" w:rsidP="000945F6">
      <w:pPr>
        <w:pStyle w:val="VSLevel4"/>
      </w:pPr>
      <w:r w:rsidRPr="002511C2">
        <w:t>Description: Solvent-based rubberized adhesive for use with TPO membranes.</w:t>
      </w:r>
    </w:p>
    <w:p w14:paraId="5B581CE8" w14:textId="7C0C92B1" w:rsidR="00CF676C" w:rsidRDefault="002511C2" w:rsidP="000945F6">
      <w:pPr>
        <w:pStyle w:val="VSLevel4"/>
      </w:pPr>
      <w:r>
        <w:t xml:space="preserve">Basis-of-Design Product: </w:t>
      </w:r>
      <w:proofErr w:type="spellStart"/>
      <w:r>
        <w:t>EverGuard</w:t>
      </w:r>
      <w:proofErr w:type="spellEnd"/>
      <w:r>
        <w:t>® 1121 Bonding Adhesive by GAF.</w:t>
      </w:r>
    </w:p>
    <w:p w14:paraId="357DDB01" w14:textId="7F59AB98" w:rsidR="00CF676C" w:rsidRPr="002511C2" w:rsidRDefault="005E527D" w:rsidP="002511C2">
      <w:pPr>
        <w:pStyle w:val="StandardSPECNOTE"/>
      </w:pPr>
      <w:r w:rsidRPr="005E527D">
        <w:rPr>
          <w:b/>
          <w:bCs w:val="0"/>
        </w:rPr>
        <w:t>OR</w:t>
      </w:r>
      <w:r w:rsidRPr="005E527D">
        <w:t xml:space="preserve"> use the “Low VOC” Option</w:t>
      </w:r>
      <w:r>
        <w:t xml:space="preserve"> </w:t>
      </w:r>
      <w:r w:rsidR="002511C2" w:rsidRPr="002511C2">
        <w:t>for projects with stringent VOC limits on adhesives, coatings and sealants.</w:t>
      </w:r>
    </w:p>
    <w:p w14:paraId="47F24061" w14:textId="557E1788" w:rsidR="002511C2" w:rsidRPr="002511C2" w:rsidRDefault="002511C2" w:rsidP="000945F6">
      <w:pPr>
        <w:pStyle w:val="VSLevel3"/>
      </w:pPr>
      <w:r w:rsidRPr="002511C2">
        <w:t>Low VOC Solvent-Based Bonding Adhesive</w:t>
      </w:r>
      <w:r w:rsidR="00F66F1D">
        <w:t>:</w:t>
      </w:r>
    </w:p>
    <w:p w14:paraId="339CB669" w14:textId="77777777" w:rsidR="002511C2" w:rsidRPr="002511C2" w:rsidRDefault="002511C2" w:rsidP="000945F6">
      <w:pPr>
        <w:pStyle w:val="VSLevel4"/>
      </w:pPr>
      <w:r w:rsidRPr="002511C2">
        <w:t xml:space="preserve">Description: Low VOC solvent-based rubberized adhesive for use with </w:t>
      </w:r>
      <w:proofErr w:type="spellStart"/>
      <w:r w:rsidRPr="002511C2">
        <w:t>EverGuard</w:t>
      </w:r>
      <w:proofErr w:type="spellEnd"/>
      <w:r w:rsidRPr="002511C2">
        <w:t>® TPO membranes. Available in 3 square or 6 square coverage rates.</w:t>
      </w:r>
    </w:p>
    <w:p w14:paraId="1E0EA693" w14:textId="77777777" w:rsidR="002511C2" w:rsidRPr="002511C2" w:rsidRDefault="002511C2" w:rsidP="000945F6">
      <w:pPr>
        <w:pStyle w:val="VSLevel4"/>
      </w:pPr>
      <w:r w:rsidRPr="002511C2">
        <w:t xml:space="preserve">Basis-of-Design Product: </w:t>
      </w:r>
      <w:proofErr w:type="spellStart"/>
      <w:r w:rsidRPr="002511C2">
        <w:t>EverGuard</w:t>
      </w:r>
      <w:proofErr w:type="spellEnd"/>
      <w:r w:rsidRPr="002511C2">
        <w:t>® Low VOC Bonding Adhesive by GAF.</w:t>
      </w:r>
    </w:p>
    <w:p w14:paraId="77A1FE09" w14:textId="65B7610B" w:rsidR="00672D02" w:rsidRDefault="00672D02" w:rsidP="00672D02">
      <w:pPr>
        <w:pStyle w:val="StandardSPECNOTE"/>
      </w:pPr>
      <w:r>
        <w:t xml:space="preserve">GAF </w:t>
      </w:r>
      <w:r w:rsidRPr="008E7355">
        <w:t xml:space="preserve">SPEC NOTE: </w:t>
      </w:r>
      <w:r w:rsidRPr="002511C2">
        <w:t xml:space="preserve">Use either </w:t>
      </w:r>
      <w:r>
        <w:t>of the following options below</w:t>
      </w:r>
      <w:r w:rsidR="005E527D">
        <w:t xml:space="preserve"> </w:t>
      </w:r>
      <w:r w:rsidR="005E527D" w:rsidRPr="002511C2">
        <w:t>for preparing surfaces to receive tapes</w:t>
      </w:r>
      <w:r w:rsidRPr="002511C2">
        <w:t>.</w:t>
      </w:r>
      <w:r>
        <w:t xml:space="preserve"> Delete the option </w:t>
      </w:r>
      <w:proofErr w:type="gramStart"/>
      <w:r>
        <w:t>not</w:t>
      </w:r>
      <w:proofErr w:type="gramEnd"/>
      <w:r>
        <w:t xml:space="preserve"> required.</w:t>
      </w:r>
    </w:p>
    <w:p w14:paraId="0F48A139" w14:textId="61599A71" w:rsidR="002511C2" w:rsidRPr="002511C2" w:rsidRDefault="002511C2" w:rsidP="000945F6">
      <w:pPr>
        <w:pStyle w:val="VSLevel3"/>
      </w:pPr>
      <w:r w:rsidRPr="002511C2">
        <w:t>Solvent-Based Primer</w:t>
      </w:r>
      <w:r w:rsidR="00F66F1D">
        <w:t>:</w:t>
      </w:r>
    </w:p>
    <w:p w14:paraId="705DBD81" w14:textId="77777777" w:rsidR="002511C2" w:rsidRPr="002511C2" w:rsidRDefault="002511C2" w:rsidP="000945F6">
      <w:pPr>
        <w:pStyle w:val="VSLevel4"/>
      </w:pPr>
      <w:r w:rsidRPr="002511C2">
        <w:t>Description: Solvent-based primer for preparing surfaces to receive butyl-based adhesive tapes.</w:t>
      </w:r>
    </w:p>
    <w:p w14:paraId="573BE7BC" w14:textId="77777777" w:rsidR="002511C2" w:rsidRPr="002511C2" w:rsidRDefault="002511C2" w:rsidP="000945F6">
      <w:pPr>
        <w:pStyle w:val="VSLevel4"/>
      </w:pPr>
      <w:r w:rsidRPr="002511C2">
        <w:t xml:space="preserve">Basis-of-Design Product: </w:t>
      </w:r>
      <w:proofErr w:type="spellStart"/>
      <w:r w:rsidRPr="002511C2">
        <w:t>EverGuard</w:t>
      </w:r>
      <w:proofErr w:type="spellEnd"/>
      <w:r w:rsidRPr="002511C2">
        <w:t>® TPO Primer by GAF.</w:t>
      </w:r>
    </w:p>
    <w:p w14:paraId="6098A933" w14:textId="63C7D9E0" w:rsidR="00CF676C" w:rsidRPr="005E527D" w:rsidRDefault="005E527D" w:rsidP="0075101F">
      <w:pPr>
        <w:pStyle w:val="StandardSPECNOTE"/>
      </w:pPr>
      <w:r w:rsidRPr="005E527D">
        <w:rPr>
          <w:b/>
          <w:bCs w:val="0"/>
        </w:rPr>
        <w:t>OR</w:t>
      </w:r>
      <w:r w:rsidRPr="005E527D">
        <w:t xml:space="preserve"> use the “Low VOC” Option</w:t>
      </w:r>
      <w:r>
        <w:t xml:space="preserve"> </w:t>
      </w:r>
      <w:r w:rsidRPr="002511C2">
        <w:t>for projects with stringent VOC limits on adhesives, coatings and sealants.</w:t>
      </w:r>
    </w:p>
    <w:p w14:paraId="57F770A4" w14:textId="4586B951" w:rsidR="00C01679" w:rsidRPr="00C01679" w:rsidRDefault="00C01679" w:rsidP="000945F6">
      <w:pPr>
        <w:pStyle w:val="VSLevel3"/>
      </w:pPr>
      <w:r w:rsidRPr="00C01679">
        <w:t>Low VOC Solvent-Based Primer</w:t>
      </w:r>
      <w:r w:rsidR="00F66F1D">
        <w:t>:</w:t>
      </w:r>
    </w:p>
    <w:p w14:paraId="4AA92CDA" w14:textId="612457C8" w:rsidR="00C01679" w:rsidRPr="00C01679" w:rsidRDefault="00C01679" w:rsidP="000945F6">
      <w:pPr>
        <w:pStyle w:val="VSLevel4"/>
      </w:pPr>
      <w:r w:rsidRPr="00C01679">
        <w:t>Description: Low VOC solvent-based primer for preparing surfaces to receive butyl-based adhesive tapes.</w:t>
      </w:r>
    </w:p>
    <w:p w14:paraId="572A88E7" w14:textId="77777777" w:rsidR="00C01679" w:rsidRPr="00C01679" w:rsidRDefault="00C01679" w:rsidP="000945F6">
      <w:pPr>
        <w:pStyle w:val="VSLevel4"/>
      </w:pPr>
      <w:r w:rsidRPr="00C01679">
        <w:t xml:space="preserve">Basis-of-Design Product: </w:t>
      </w:r>
      <w:proofErr w:type="spellStart"/>
      <w:r w:rsidRPr="00C01679">
        <w:t>EverGuard</w:t>
      </w:r>
      <w:proofErr w:type="spellEnd"/>
      <w:r w:rsidRPr="00C01679">
        <w:t>® TPO Low VOC Primer by GAF.</w:t>
      </w:r>
    </w:p>
    <w:p w14:paraId="1E64C9F4" w14:textId="3A668FEA" w:rsidR="00672D02" w:rsidRDefault="00672D02" w:rsidP="00672D02">
      <w:pPr>
        <w:pStyle w:val="StandardSPECNOTE"/>
      </w:pPr>
      <w:r>
        <w:lastRenderedPageBreak/>
        <w:t xml:space="preserve">GAF </w:t>
      </w:r>
      <w:r w:rsidRPr="008E7355">
        <w:t xml:space="preserve">SPEC NOTE: </w:t>
      </w:r>
      <w:r w:rsidRPr="002511C2">
        <w:t xml:space="preserve">Use either </w:t>
      </w:r>
      <w:r>
        <w:t>of the following options below</w:t>
      </w:r>
      <w:r w:rsidR="005E527D" w:rsidRPr="005E527D">
        <w:t xml:space="preserve"> </w:t>
      </w:r>
      <w:r w:rsidR="005E527D" w:rsidRPr="00C01679">
        <w:t>to clean exposed or contaminated seams prior to heat welding</w:t>
      </w:r>
      <w:r w:rsidRPr="002511C2">
        <w:t>.</w:t>
      </w:r>
      <w:r>
        <w:t xml:space="preserve"> Delete the option </w:t>
      </w:r>
      <w:proofErr w:type="gramStart"/>
      <w:r>
        <w:t>not</w:t>
      </w:r>
      <w:proofErr w:type="gramEnd"/>
      <w:r>
        <w:t xml:space="preserve"> required.</w:t>
      </w:r>
    </w:p>
    <w:p w14:paraId="15D2DA5D" w14:textId="5C803137" w:rsidR="00C01679" w:rsidRPr="00C01679" w:rsidRDefault="00C01679" w:rsidP="000945F6">
      <w:pPr>
        <w:pStyle w:val="VSLevel3"/>
      </w:pPr>
      <w:r w:rsidRPr="00C01679">
        <w:t>Solvent-Based Seam Cleaner</w:t>
      </w:r>
      <w:r w:rsidR="00F66F1D">
        <w:t>:</w:t>
      </w:r>
    </w:p>
    <w:p w14:paraId="550FF075" w14:textId="77777777" w:rsidR="00C01679" w:rsidRPr="00C01679" w:rsidRDefault="00C01679" w:rsidP="000945F6">
      <w:pPr>
        <w:pStyle w:val="VSLevel4"/>
      </w:pPr>
      <w:r w:rsidRPr="00C01679">
        <w:t>Description: Solvent-based cleaner used to clean exposed or contaminated seams prior to heat welding.</w:t>
      </w:r>
    </w:p>
    <w:p w14:paraId="5F88AE11" w14:textId="77777777" w:rsidR="00C01679" w:rsidRPr="00C01679" w:rsidRDefault="00C01679" w:rsidP="000945F6">
      <w:pPr>
        <w:pStyle w:val="VSLevel4"/>
      </w:pPr>
      <w:r w:rsidRPr="00C01679">
        <w:t xml:space="preserve">Basis-of-Design Product: </w:t>
      </w:r>
      <w:proofErr w:type="spellStart"/>
      <w:r w:rsidRPr="00C01679">
        <w:t>EverGuard</w:t>
      </w:r>
      <w:proofErr w:type="spellEnd"/>
      <w:r w:rsidRPr="00C01679">
        <w:t>® TPO Seam Cleaner by GAF.</w:t>
      </w:r>
    </w:p>
    <w:p w14:paraId="7FD0A634" w14:textId="2B9B9101" w:rsidR="00CF676C" w:rsidRPr="00672D02" w:rsidRDefault="005E527D" w:rsidP="0075101F">
      <w:pPr>
        <w:pStyle w:val="StandardSPECNOTE"/>
        <w:rPr>
          <w:b/>
          <w:bCs w:val="0"/>
        </w:rPr>
      </w:pPr>
      <w:r w:rsidRPr="005E527D">
        <w:rPr>
          <w:b/>
          <w:bCs w:val="0"/>
        </w:rPr>
        <w:t>OR</w:t>
      </w:r>
      <w:r w:rsidRPr="005E527D">
        <w:t xml:space="preserve"> use the “Low VOC” Option</w:t>
      </w:r>
      <w:r>
        <w:t xml:space="preserve"> </w:t>
      </w:r>
      <w:r w:rsidRPr="002511C2">
        <w:t>for projects with stringent VOC limits on adhesives, coatings and sealants.</w:t>
      </w:r>
    </w:p>
    <w:p w14:paraId="68F4193D" w14:textId="3CECEE30" w:rsidR="00C01679" w:rsidRPr="00C01679" w:rsidRDefault="00C01679" w:rsidP="000945F6">
      <w:pPr>
        <w:pStyle w:val="VSLevel3"/>
      </w:pPr>
      <w:r w:rsidRPr="00C01679">
        <w:t>Low VOC Seam Cleaner</w:t>
      </w:r>
      <w:r w:rsidR="00F66F1D">
        <w:t>:</w:t>
      </w:r>
    </w:p>
    <w:p w14:paraId="77792A4C" w14:textId="3698BF17" w:rsidR="00C01679" w:rsidRPr="00C01679" w:rsidRDefault="00C01679" w:rsidP="000945F6">
      <w:pPr>
        <w:pStyle w:val="VSLevel4"/>
      </w:pPr>
      <w:r w:rsidRPr="00C01679">
        <w:t>Description: Low VOC cleaner designed to clean exposed or contaminated seams prior to heat welding. Contains only 50 g/L of VOC and formulated with primarily VOC-exempt ingredients to comply with air quality regulations for single-ply roofing products.</w:t>
      </w:r>
    </w:p>
    <w:p w14:paraId="7E58B073" w14:textId="77777777" w:rsidR="00C01679" w:rsidRPr="00C01679" w:rsidRDefault="00C01679" w:rsidP="000945F6">
      <w:pPr>
        <w:pStyle w:val="VSLevel4"/>
      </w:pPr>
      <w:r w:rsidRPr="00C01679">
        <w:t xml:space="preserve">Basis-of-Design Product: </w:t>
      </w:r>
      <w:proofErr w:type="spellStart"/>
      <w:r w:rsidRPr="00C01679">
        <w:t>EverGuard</w:t>
      </w:r>
      <w:proofErr w:type="spellEnd"/>
      <w:r w:rsidRPr="00C01679">
        <w:t xml:space="preserve">® TPO </w:t>
      </w:r>
      <w:proofErr w:type="spellStart"/>
      <w:r w:rsidRPr="00C01679">
        <w:t>CleanWeld</w:t>
      </w:r>
      <w:proofErr w:type="spellEnd"/>
      <w:r w:rsidRPr="00C01679">
        <w:t>® Conditioner by GAF.</w:t>
      </w:r>
    </w:p>
    <w:p w14:paraId="2B761BF2" w14:textId="687A6DCB" w:rsidR="00C01679" w:rsidRPr="00C01679" w:rsidRDefault="00C01679" w:rsidP="000945F6">
      <w:pPr>
        <w:pStyle w:val="VSLevel3"/>
      </w:pPr>
      <w:r w:rsidRPr="00C01679">
        <w:t>Solvent-Based Trowel Grade Sealant</w:t>
      </w:r>
      <w:r w:rsidR="00F66F1D">
        <w:t>:</w:t>
      </w:r>
    </w:p>
    <w:p w14:paraId="6D1AE99B" w14:textId="77777777" w:rsidR="00C01679" w:rsidRPr="00C01679" w:rsidRDefault="00C01679" w:rsidP="000945F6">
      <w:pPr>
        <w:pStyle w:val="VSLevel4"/>
      </w:pPr>
      <w:r w:rsidRPr="00C01679">
        <w:t>Description: Solvent-based, trowel-grade, synthetic elastomeric sealant. Durable and UV-resistant, suitable for caulk applications. Available in 10 oz. tubes.</w:t>
      </w:r>
    </w:p>
    <w:p w14:paraId="3C80BF38" w14:textId="77777777" w:rsidR="00C01679" w:rsidRPr="00C01679" w:rsidRDefault="00C01679" w:rsidP="000945F6">
      <w:pPr>
        <w:pStyle w:val="VSLevel4"/>
      </w:pPr>
      <w:r w:rsidRPr="00C01679">
        <w:t xml:space="preserve">Basis-of-Design Product: </w:t>
      </w:r>
      <w:proofErr w:type="spellStart"/>
      <w:r w:rsidRPr="00C01679">
        <w:t>FlexSeal</w:t>
      </w:r>
      <w:proofErr w:type="spellEnd"/>
      <w:r w:rsidRPr="00C01679">
        <w:t>™ Caulk Grade Roof Sealant by GAF.</w:t>
      </w:r>
    </w:p>
    <w:p w14:paraId="32348E01" w14:textId="3BD2F417" w:rsidR="00C01679" w:rsidRPr="00C01679" w:rsidRDefault="00C01679" w:rsidP="000945F6">
      <w:pPr>
        <w:pStyle w:val="VSLevel3"/>
      </w:pPr>
      <w:r w:rsidRPr="00C01679">
        <w:t>Commercial-Grade Roofing Sealant</w:t>
      </w:r>
      <w:r w:rsidR="00F66F1D">
        <w:t>:</w:t>
      </w:r>
    </w:p>
    <w:p w14:paraId="25387ADB" w14:textId="77777777" w:rsidR="00C01679" w:rsidRPr="00C01679" w:rsidRDefault="00C01679" w:rsidP="000945F6">
      <w:pPr>
        <w:pStyle w:val="VSLevel4"/>
      </w:pPr>
      <w:r w:rsidRPr="00C01679">
        <w:t>Description: Commercial-grade roofing sealant suitable for sealing termination bars, penetrations, and clamping rings. Meets ASTM D412, ASTM D2196, ASTM D1475, and ASTM D1644 performance criteria.</w:t>
      </w:r>
    </w:p>
    <w:p w14:paraId="02CDE9C5" w14:textId="77777777" w:rsidR="00C01679" w:rsidRPr="00C01679" w:rsidRDefault="00C01679" w:rsidP="000945F6">
      <w:pPr>
        <w:pStyle w:val="VSLevel4"/>
      </w:pPr>
      <w:r w:rsidRPr="00C01679">
        <w:t xml:space="preserve">Basis-of-Design Product: </w:t>
      </w:r>
      <w:proofErr w:type="spellStart"/>
      <w:r w:rsidRPr="00C01679">
        <w:t>FlexSeal</w:t>
      </w:r>
      <w:proofErr w:type="spellEnd"/>
      <w:r w:rsidRPr="00C01679">
        <w:t>™ Roof Sealant by GAF.</w:t>
      </w:r>
    </w:p>
    <w:p w14:paraId="308DE59C" w14:textId="26EAED0D" w:rsidR="00C01679" w:rsidRPr="00C01679" w:rsidRDefault="00C01679" w:rsidP="000945F6">
      <w:pPr>
        <w:pStyle w:val="VSLevel3"/>
      </w:pPr>
      <w:r w:rsidRPr="00C01679">
        <w:t>Butyl-Based High Viscosity Sealant</w:t>
      </w:r>
      <w:r w:rsidR="00F66F1D">
        <w:t>:</w:t>
      </w:r>
    </w:p>
    <w:p w14:paraId="4EAE709C" w14:textId="77777777" w:rsidR="00C01679" w:rsidRPr="00C01679" w:rsidRDefault="00C01679" w:rsidP="000945F6">
      <w:pPr>
        <w:pStyle w:val="VSLevel4"/>
      </w:pPr>
      <w:r w:rsidRPr="00C01679">
        <w:t>Description: One-part butyl-based high-viscosity sealant for sealing between flashing membranes and substrate surfaces behind exposed termination bars and between roofing membranes and drain flanges.</w:t>
      </w:r>
    </w:p>
    <w:p w14:paraId="1522E079" w14:textId="77777777" w:rsidR="00C01679" w:rsidRPr="00C01679" w:rsidRDefault="00C01679" w:rsidP="000945F6">
      <w:pPr>
        <w:pStyle w:val="VSLevel4"/>
      </w:pPr>
      <w:r w:rsidRPr="00C01679">
        <w:t xml:space="preserve">Basis-of-Design Product: </w:t>
      </w:r>
      <w:proofErr w:type="spellStart"/>
      <w:r w:rsidRPr="00C01679">
        <w:t>EverGuard</w:t>
      </w:r>
      <w:proofErr w:type="spellEnd"/>
      <w:r w:rsidRPr="00C01679">
        <w:t>® Water Block by GAF.</w:t>
      </w:r>
    </w:p>
    <w:p w14:paraId="760A4697" w14:textId="1D94C545" w:rsidR="00C01679" w:rsidRPr="00C01679" w:rsidRDefault="00C01679" w:rsidP="000945F6">
      <w:pPr>
        <w:pStyle w:val="VSLevel3"/>
      </w:pPr>
      <w:r w:rsidRPr="00C01679">
        <w:t>One-Part Moisture-Cure Sealant</w:t>
      </w:r>
      <w:r w:rsidR="00F66F1D">
        <w:t>:</w:t>
      </w:r>
    </w:p>
    <w:p w14:paraId="0342F762" w14:textId="77777777" w:rsidR="00C01679" w:rsidRPr="00C01679" w:rsidRDefault="00C01679" w:rsidP="000945F6">
      <w:pPr>
        <w:pStyle w:val="VSLevel4"/>
      </w:pPr>
      <w:r w:rsidRPr="00C01679">
        <w:t>Description: One-part, moisture-cure, self-leveling sealant designed for use in pitch pans on single-ply roofing systems.</w:t>
      </w:r>
    </w:p>
    <w:p w14:paraId="4067A4E8" w14:textId="3B192D10" w:rsidR="002511C2" w:rsidRDefault="00C01679" w:rsidP="000945F6">
      <w:pPr>
        <w:pStyle w:val="VSLevel4"/>
      </w:pPr>
      <w:r>
        <w:t xml:space="preserve">Basis-of-Design Product: </w:t>
      </w:r>
      <w:proofErr w:type="spellStart"/>
      <w:r>
        <w:t>EverGuard</w:t>
      </w:r>
      <w:proofErr w:type="spellEnd"/>
      <w:r>
        <w:t>® One-Part Pourable Sealant by GAF.</w:t>
      </w:r>
    </w:p>
    <w:p w14:paraId="0B4536AD" w14:textId="565BD214" w:rsidR="ABFFABFF" w:rsidRPr="00A814EE" w:rsidRDefault="005F7ABD" w:rsidP="000945F6">
      <w:pPr>
        <w:pStyle w:val="VSLevel1"/>
      </w:pPr>
      <w:r w:rsidRPr="00A814EE">
        <w:t>Execution</w:t>
      </w:r>
    </w:p>
    <w:p w14:paraId="794F3926" w14:textId="77777777" w:rsidR="ABFFABFF" w:rsidRPr="00A814EE" w:rsidRDefault="ABFFABFF" w:rsidP="000945F6">
      <w:pPr>
        <w:pStyle w:val="VSLevel2"/>
      </w:pPr>
      <w:r w:rsidRPr="00A814EE">
        <w:t>EXAMINATION</w:t>
      </w:r>
    </w:p>
    <w:p w14:paraId="38FD1F88" w14:textId="6F60AEB9" w:rsidR="00A55EFB" w:rsidRPr="00A55EFB" w:rsidRDefault="00A55EFB" w:rsidP="000945F6">
      <w:pPr>
        <w:pStyle w:val="VSLevel3"/>
      </w:pPr>
      <w:r w:rsidRPr="00A55EFB">
        <w:t>Verify actual site conditions and location of adjacent materials prior to commencing work.</w:t>
      </w:r>
    </w:p>
    <w:p w14:paraId="61AF7374" w14:textId="77777777" w:rsidR="00A55EFB" w:rsidRPr="00A55EFB" w:rsidRDefault="00A55EFB" w:rsidP="000945F6">
      <w:pPr>
        <w:pStyle w:val="VSLevel4"/>
      </w:pPr>
      <w:r w:rsidRPr="00A55EFB">
        <w:t>Structural Verification: Verify that building structure can support weight of roofing system.</w:t>
      </w:r>
    </w:p>
    <w:p w14:paraId="22ED1B2F" w14:textId="77777777" w:rsidR="00A55EFB" w:rsidRPr="00A55EFB" w:rsidRDefault="00A55EFB" w:rsidP="000945F6">
      <w:pPr>
        <w:pStyle w:val="VSLevel4"/>
      </w:pPr>
      <w:r w:rsidRPr="00A55EFB">
        <w:t>Slope and Drainage: Confirm that roofing system provides positive slope to drain. Provide drainage points or adjust roof pitch as required to prevent ponding.</w:t>
      </w:r>
    </w:p>
    <w:p w14:paraId="7D389F14" w14:textId="6B1BD40F" w:rsidR="00A55EFB" w:rsidRPr="00A55EFB" w:rsidRDefault="00A55EFB" w:rsidP="000945F6">
      <w:pPr>
        <w:pStyle w:val="VSLevel3"/>
      </w:pPr>
      <w:r w:rsidRPr="00A55EFB">
        <w:lastRenderedPageBreak/>
        <w:t>Notify Consultant in writing of any conditions which would be detrimental to the installation.</w:t>
      </w:r>
    </w:p>
    <w:p w14:paraId="724CDEE0" w14:textId="003BCDA3" w:rsidR="00A55EFB" w:rsidRPr="00A55EFB" w:rsidRDefault="00A55EFB" w:rsidP="000945F6">
      <w:pPr>
        <w:pStyle w:val="VSLevel3"/>
      </w:pPr>
      <w:r w:rsidRPr="00A55EFB">
        <w:t>Commencement of work implies acceptance of previously completed work.</w:t>
      </w:r>
    </w:p>
    <w:p w14:paraId="3AED2D57" w14:textId="77777777" w:rsidR="ABFFABFF" w:rsidRDefault="ABFFABFF" w:rsidP="000945F6">
      <w:pPr>
        <w:pStyle w:val="VSLevel2"/>
      </w:pPr>
      <w:r>
        <w:t>PREPARATION</w:t>
      </w:r>
    </w:p>
    <w:p w14:paraId="331CFDC1" w14:textId="2593A954" w:rsidR="00B40206" w:rsidRPr="00A55EFB" w:rsidRDefault="00B40206" w:rsidP="000945F6">
      <w:pPr>
        <w:pStyle w:val="VSLevel3"/>
      </w:pPr>
      <w:r w:rsidRPr="00A55EFB">
        <w:t>Prepare surfaces using the methods recommended by the manufacturer for achieving the best result for the substrate under the project conditions.</w:t>
      </w:r>
    </w:p>
    <w:p w14:paraId="75C633BA" w14:textId="7F33154E" w:rsidR="00B40206" w:rsidRPr="00A55EFB" w:rsidRDefault="00B40206" w:rsidP="000945F6">
      <w:pPr>
        <w:pStyle w:val="VSLevel3"/>
      </w:pPr>
      <w:r w:rsidRPr="00A55EFB">
        <w:t>Perform additional preparation procedures as required by manufacturer's instructions.</w:t>
      </w:r>
    </w:p>
    <w:p w14:paraId="1C490971" w14:textId="5D605CD9" w:rsidR="00A55EFB" w:rsidRPr="00A55EFB" w:rsidRDefault="00A55EFB" w:rsidP="000945F6">
      <w:pPr>
        <w:pStyle w:val="VSLevel3"/>
      </w:pPr>
      <w:r w:rsidRPr="00A55EFB">
        <w:t>Substrate Preparation:</w:t>
      </w:r>
    </w:p>
    <w:p w14:paraId="38FBEB20" w14:textId="77777777" w:rsidR="00A55EFB" w:rsidRPr="00A55EFB" w:rsidRDefault="00A55EFB" w:rsidP="000945F6">
      <w:pPr>
        <w:pStyle w:val="VSLevel4"/>
      </w:pPr>
      <w:r w:rsidRPr="00A55EFB">
        <w:t>Ensure substrate surfaces are thoroughly prepared before applying roofing materials. Substrates must be smooth, clean, dry, and structurally sound to prevent future deterioration or failure.</w:t>
      </w:r>
    </w:p>
    <w:p w14:paraId="3377F182" w14:textId="77777777" w:rsidR="00A55EFB" w:rsidRPr="00A55EFB" w:rsidRDefault="00A55EFB" w:rsidP="000945F6">
      <w:pPr>
        <w:pStyle w:val="VSLevel4"/>
      </w:pPr>
      <w:r w:rsidRPr="00A55EFB">
        <w:t>Ensure roof deck defects or substrate defects are corrected by responsible parties before starting roofing work. Ensure deck surface is dry, smooth, clean, and free from depressions, waves, or projections.</w:t>
      </w:r>
    </w:p>
    <w:p w14:paraId="1B78DBA0" w14:textId="77777777" w:rsidR="00A55EFB" w:rsidRPr="00A55EFB" w:rsidRDefault="00A55EFB" w:rsidP="000945F6">
      <w:pPr>
        <w:pStyle w:val="VSLevel3"/>
      </w:pPr>
      <w:r w:rsidRPr="00A55EFB">
        <w:t>Protect building surfaces from damage or contamination during roofing activities.</w:t>
      </w:r>
    </w:p>
    <w:p w14:paraId="2FA94D93" w14:textId="068E42F9" w:rsidR="00A55EFB" w:rsidRPr="00A55EFB" w:rsidRDefault="00A55EFB" w:rsidP="000945F6">
      <w:pPr>
        <w:pStyle w:val="VSLevel3"/>
      </w:pPr>
      <w:r w:rsidRPr="00A55EFB">
        <w:t>Prevent materials from entering and clogging roof drains and conductors.</w:t>
      </w:r>
    </w:p>
    <w:p w14:paraId="5DC500A0" w14:textId="07135ED1" w:rsidR="00A55EFB" w:rsidRDefault="00A55EFB" w:rsidP="000945F6">
      <w:pPr>
        <w:pStyle w:val="VSLevel2"/>
      </w:pPr>
      <w:r>
        <w:t>nailers</w:t>
      </w:r>
    </w:p>
    <w:p w14:paraId="6E188035" w14:textId="51776788" w:rsidR="00A55EFB" w:rsidRPr="00A55EFB" w:rsidRDefault="00A55EFB" w:rsidP="000945F6">
      <w:pPr>
        <w:pStyle w:val="VSLevel3"/>
      </w:pPr>
      <w:r w:rsidRPr="00A55EFB">
        <w:t xml:space="preserve">Install solid wood </w:t>
      </w:r>
      <w:proofErr w:type="gramStart"/>
      <w:r w:rsidRPr="00A55EFB">
        <w:t>blocking, #</w:t>
      </w:r>
      <w:proofErr w:type="gramEnd"/>
      <w:r w:rsidRPr="00A55EFB">
        <w:t>2 Grade or better, nominally 1-1/</w:t>
      </w:r>
      <w:proofErr w:type="gramStart"/>
      <w:r w:rsidRPr="00A55EFB">
        <w:t>4</w:t>
      </w:r>
      <w:r w:rsidR="00BB6F78">
        <w:t xml:space="preserve"> in</w:t>
      </w:r>
      <w:r w:rsidR="00747280">
        <w:t>ch</w:t>
      </w:r>
      <w:proofErr w:type="gramEnd"/>
      <w:r w:rsidRPr="00A55EFB">
        <w:t xml:space="preserve"> x 4</w:t>
      </w:r>
      <w:r w:rsidR="00BB6F78">
        <w:t xml:space="preserve"> in</w:t>
      </w:r>
      <w:r w:rsidR="00747280">
        <w:t>ch</w:t>
      </w:r>
      <w:r w:rsidRPr="00A55EFB">
        <w:t xml:space="preserve"> with a minimum thickness of 3-1/2</w:t>
      </w:r>
      <w:r w:rsidR="00BB6F78">
        <w:t xml:space="preserve"> in</w:t>
      </w:r>
      <w:r w:rsidR="00747280">
        <w:t>ch</w:t>
      </w:r>
      <w:r w:rsidRPr="00A55EFB">
        <w:t>.</w:t>
      </w:r>
    </w:p>
    <w:p w14:paraId="3CFB6EE9" w14:textId="5A19CA31" w:rsidR="00A55EFB" w:rsidRPr="00A55EFB" w:rsidRDefault="00A55EFB" w:rsidP="000945F6">
      <w:pPr>
        <w:pStyle w:val="VSLevel3"/>
      </w:pPr>
      <w:r w:rsidRPr="00A55EFB">
        <w:t xml:space="preserve">Secure </w:t>
      </w:r>
      <w:proofErr w:type="spellStart"/>
      <w:r w:rsidRPr="00A55EFB">
        <w:t>nailers</w:t>
      </w:r>
      <w:proofErr w:type="spellEnd"/>
      <w:r w:rsidRPr="00A55EFB">
        <w:t xml:space="preserve"> to structural deck with substrate-approved fasteners with minimum thread embedment of 1</w:t>
      </w:r>
      <w:r w:rsidR="00BB6F78">
        <w:t xml:space="preserve"> in</w:t>
      </w:r>
      <w:r w:rsidR="00747280">
        <w:t>ch</w:t>
      </w:r>
      <w:r w:rsidRPr="00A55EFB">
        <w:t>.</w:t>
      </w:r>
    </w:p>
    <w:p w14:paraId="14DAABA7" w14:textId="0210D34B" w:rsidR="00A55EFB" w:rsidRPr="00A55EFB" w:rsidRDefault="00A55EFB" w:rsidP="000945F6">
      <w:pPr>
        <w:pStyle w:val="VSLevel3"/>
      </w:pPr>
      <w:r w:rsidRPr="00A55EFB">
        <w:t xml:space="preserve">Wood </w:t>
      </w:r>
      <w:proofErr w:type="spellStart"/>
      <w:r w:rsidRPr="00A55EFB">
        <w:t>nailers</w:t>
      </w:r>
      <w:proofErr w:type="spellEnd"/>
      <w:r w:rsidRPr="00A55EFB">
        <w:t xml:space="preserve"> attached to concrete or gypsum decks must be fastened 12</w:t>
      </w:r>
      <w:r w:rsidR="00BB6F78">
        <w:t xml:space="preserve"> </w:t>
      </w:r>
      <w:proofErr w:type="gramStart"/>
      <w:r w:rsidR="00BB6F78">
        <w:t>in</w:t>
      </w:r>
      <w:r w:rsidR="00747280">
        <w:t>ch</w:t>
      </w:r>
      <w:proofErr w:type="gramEnd"/>
      <w:r w:rsidRPr="00A55EFB">
        <w:t xml:space="preserve"> </w:t>
      </w:r>
      <w:proofErr w:type="gramStart"/>
      <w:r w:rsidRPr="00A55EFB">
        <w:t>on center</w:t>
      </w:r>
      <w:proofErr w:type="gramEnd"/>
      <w:r w:rsidRPr="00A55EFB">
        <w:t xml:space="preserve"> with substrate-approved fasteners.</w:t>
      </w:r>
    </w:p>
    <w:p w14:paraId="7EBAE85D" w14:textId="23F7D254" w:rsidR="00A55EFB" w:rsidRPr="00A55EFB" w:rsidRDefault="00A55EFB" w:rsidP="000945F6">
      <w:pPr>
        <w:pStyle w:val="VSLevel3"/>
      </w:pPr>
      <w:r w:rsidRPr="00A55EFB">
        <w:t>Metal Blocking: Provide 20-gauge galvanized steel with pre-punched holes. Install using provided corrosion-resistant fasteners.</w:t>
      </w:r>
    </w:p>
    <w:p w14:paraId="77F6A318" w14:textId="3E7381F2" w:rsidR="ABFFABFF" w:rsidRDefault="ABFFABFF" w:rsidP="000945F6">
      <w:pPr>
        <w:pStyle w:val="VSLevel2"/>
      </w:pPr>
      <w:r>
        <w:t>INSTALLATION</w:t>
      </w:r>
      <w:r w:rsidR="00A55EFB">
        <w:t xml:space="preserve"> - generally</w:t>
      </w:r>
    </w:p>
    <w:p w14:paraId="0F689C84" w14:textId="77777777" w:rsidR="00E11759" w:rsidRDefault="00A55EFB" w:rsidP="000945F6">
      <w:pPr>
        <w:pStyle w:val="VSLevel3"/>
      </w:pPr>
      <w:bookmarkStart w:id="14" w:name="_Hlk117533184"/>
      <w:bookmarkStart w:id="15" w:name="_Hlk117533168"/>
      <w:r w:rsidRPr="00A55EFB">
        <w:t>Installation Compliance: Install roofing membrane system in accordance with roofing system manufacturer's written instructions, reviewed Shop Drawings</w:t>
      </w:r>
      <w:r w:rsidR="00E11759">
        <w:t>.</w:t>
      </w:r>
    </w:p>
    <w:p w14:paraId="414DF911" w14:textId="54D6DBC1" w:rsidR="00A55EFB" w:rsidRPr="00A55EFB" w:rsidRDefault="00A55EFB" w:rsidP="000945F6">
      <w:pPr>
        <w:pStyle w:val="VSLevel3"/>
      </w:pPr>
      <w:r w:rsidRPr="00A55EFB">
        <w:t>Supplement manufacturer's installation instructions with additional installation requirements specified in this Section to produce specified work results.</w:t>
      </w:r>
      <w:bookmarkEnd w:id="14"/>
      <w:bookmarkEnd w:id="15"/>
    </w:p>
    <w:p w14:paraId="52B2C181" w14:textId="540FFAFA" w:rsidR="00A55EFB" w:rsidRPr="00A55EFB" w:rsidRDefault="00A55EFB" w:rsidP="000945F6">
      <w:pPr>
        <w:pStyle w:val="VSLevel3"/>
      </w:pPr>
      <w:r w:rsidRPr="00A55EFB">
        <w:t>Begin membrane application at low points or drains. Ensure water flows over</w:t>
      </w:r>
      <w:r w:rsidR="000926FC">
        <w:t xml:space="preserve">, </w:t>
      </w:r>
      <w:r w:rsidRPr="00A55EFB">
        <w:t>and not against laps.</w:t>
      </w:r>
    </w:p>
    <w:p w14:paraId="20D3DD77" w14:textId="041C20DD" w:rsidR="00A55EFB" w:rsidRDefault="00DB1CE5" w:rsidP="00DB1CE5">
      <w:pPr>
        <w:pStyle w:val="StandardSPECNOTE"/>
      </w:pPr>
      <w:r>
        <w:t xml:space="preserve">GAF </w:t>
      </w:r>
      <w:r w:rsidRPr="008E7355">
        <w:t xml:space="preserve">SPEC NOTE: </w:t>
      </w:r>
      <w:r w:rsidRPr="00DB1CE5">
        <w:t xml:space="preserve">Delete the following if the </w:t>
      </w:r>
      <w:proofErr w:type="spellStart"/>
      <w:r w:rsidRPr="00DB1CE5">
        <w:t>vapour</w:t>
      </w:r>
      <w:proofErr w:type="spellEnd"/>
      <w:r w:rsidRPr="00DB1CE5">
        <w:t xml:space="preserve"> retarder is designed to go directly over the steel deck</w:t>
      </w:r>
      <w:r w:rsidR="00313738">
        <w:t>.</w:t>
      </w:r>
    </w:p>
    <w:p w14:paraId="118657B4" w14:textId="7CE5D6FA" w:rsidR="00A55EFB" w:rsidRPr="0010743C" w:rsidRDefault="00D45376" w:rsidP="000945F6">
      <w:pPr>
        <w:pStyle w:val="VSLevel2"/>
      </w:pPr>
      <w:r w:rsidRPr="0010743C">
        <w:t>SUBSTRATE</w:t>
      </w:r>
      <w:r w:rsidR="00DB1CE5" w:rsidRPr="0010743C">
        <w:t xml:space="preserve"> BOARD INSTALLATION</w:t>
      </w:r>
    </w:p>
    <w:p w14:paraId="0030C3A2" w14:textId="77777777" w:rsidR="00CB0282" w:rsidRDefault="00DB1CE5" w:rsidP="000945F6">
      <w:pPr>
        <w:pStyle w:val="VSLevel3"/>
      </w:pPr>
      <w:r w:rsidRPr="00DB1CE5">
        <w:t>Install roof sheathing board with long joints in continuous straight lines, perpendicular to roof slopes and with end joints staggered between rows.</w:t>
      </w:r>
    </w:p>
    <w:p w14:paraId="159CE8DD" w14:textId="77777777" w:rsidR="00CB0282" w:rsidRDefault="00DB1CE5" w:rsidP="000945F6">
      <w:pPr>
        <w:pStyle w:val="VSLevel3"/>
      </w:pPr>
      <w:r w:rsidRPr="00DB1CE5">
        <w:t>Tightly butt roof sheathing boards together.</w:t>
      </w:r>
    </w:p>
    <w:p w14:paraId="37903DFB" w14:textId="4625822C" w:rsidR="00DB1CE5" w:rsidRPr="00DB1CE5" w:rsidRDefault="00DB1CE5" w:rsidP="000945F6">
      <w:pPr>
        <w:pStyle w:val="VSLevel3"/>
      </w:pPr>
      <w:r w:rsidRPr="00DB1CE5">
        <w:t>Align panels without significant height differences. Mechanically fasten boards using patterns as indicated in roof assembly’s wind uplift test report.</w:t>
      </w:r>
    </w:p>
    <w:p w14:paraId="33A68F04" w14:textId="77777777" w:rsidR="00DB1CE5" w:rsidRPr="00DB1CE5" w:rsidRDefault="00DB1CE5" w:rsidP="000945F6">
      <w:pPr>
        <w:pStyle w:val="VSLevel2"/>
      </w:pPr>
      <w:r w:rsidRPr="00DB1CE5">
        <w:lastRenderedPageBreak/>
        <w:t>Self-Adhering Sheet Vapour Retarder INSTALLATION</w:t>
      </w:r>
    </w:p>
    <w:p w14:paraId="17C95536" w14:textId="77777777" w:rsidR="00DB1CE5" w:rsidRPr="00DB1CE5" w:rsidRDefault="00DB1CE5" w:rsidP="000945F6">
      <w:pPr>
        <w:pStyle w:val="VSLevel3"/>
      </w:pPr>
      <w:r w:rsidRPr="00DB1CE5">
        <w:t>Direct Installation over Metal Decks: Roll out vapor retarder over clean, dry deck surfaces; ensure alignment with top of flute. Allow membrane to relax before positioning.</w:t>
      </w:r>
    </w:p>
    <w:p w14:paraId="21D6BA68" w14:textId="53DECA5F" w:rsidR="00DB1CE5" w:rsidRPr="00DB1CE5" w:rsidRDefault="00DB1CE5" w:rsidP="000945F6">
      <w:pPr>
        <w:pStyle w:val="VSLevel4"/>
      </w:pPr>
      <w:r w:rsidRPr="00DB1CE5">
        <w:t xml:space="preserve">End Laps at Metal Decks: Install </w:t>
      </w:r>
      <w:proofErr w:type="gramStart"/>
      <w:r w:rsidRPr="00DB1CE5">
        <w:t>6</w:t>
      </w:r>
      <w:r w:rsidR="00BB6F78">
        <w:t xml:space="preserve"> in</w:t>
      </w:r>
      <w:r w:rsidR="00747280">
        <w:t>ch</w:t>
      </w:r>
      <w:proofErr w:type="gramEnd"/>
      <w:r w:rsidRPr="00DB1CE5">
        <w:t xml:space="preserve"> x </w:t>
      </w:r>
      <w:proofErr w:type="gramStart"/>
      <w:r w:rsidRPr="00DB1CE5">
        <w:t>4</w:t>
      </w:r>
      <w:r w:rsidR="00BB6F78">
        <w:t xml:space="preserve"> in</w:t>
      </w:r>
      <w:r w:rsidR="00747280">
        <w:t>ch</w:t>
      </w:r>
      <w:proofErr w:type="gramEnd"/>
      <w:r w:rsidRPr="00DB1CE5">
        <w:t xml:space="preserve"> metal plate at end laps on metal decks between flutes to ensure support and complete end lap seal. Maintain minimum </w:t>
      </w:r>
      <w:proofErr w:type="gramStart"/>
      <w:r w:rsidRPr="00DB1CE5">
        <w:t>6</w:t>
      </w:r>
      <w:r w:rsidR="00BB6F78">
        <w:t xml:space="preserve"> in</w:t>
      </w:r>
      <w:r w:rsidR="00747280">
        <w:t>ch</w:t>
      </w:r>
      <w:proofErr w:type="gramEnd"/>
      <w:r w:rsidRPr="00DB1CE5">
        <w:t xml:space="preserve"> overlap.</w:t>
      </w:r>
    </w:p>
    <w:p w14:paraId="45B9EDB0" w14:textId="77AEE481" w:rsidR="00DB1CE5" w:rsidRPr="00DB1CE5" w:rsidRDefault="00DB1CE5" w:rsidP="000945F6">
      <w:pPr>
        <w:pStyle w:val="VSLevel3"/>
      </w:pPr>
      <w:r w:rsidRPr="00DB1CE5">
        <w:t>Overlap longitudinal laps by 3</w:t>
      </w:r>
      <w:r w:rsidR="00BB6F78">
        <w:t xml:space="preserve"> </w:t>
      </w:r>
      <w:proofErr w:type="gramStart"/>
      <w:r w:rsidR="00BB6F78">
        <w:t>in</w:t>
      </w:r>
      <w:r w:rsidR="00747280">
        <w:t>ch</w:t>
      </w:r>
      <w:proofErr w:type="gramEnd"/>
      <w:r w:rsidRPr="00DB1CE5">
        <w:t xml:space="preserve"> and end laps by 6</w:t>
      </w:r>
      <w:r w:rsidR="00BB6F78">
        <w:t xml:space="preserve"> </w:t>
      </w:r>
      <w:proofErr w:type="gramStart"/>
      <w:r w:rsidR="00BB6F78">
        <w:t>in</w:t>
      </w:r>
      <w:r w:rsidR="00747280">
        <w:t>ch</w:t>
      </w:r>
      <w:proofErr w:type="gramEnd"/>
      <w:r w:rsidRPr="00DB1CE5">
        <w:t>.</w:t>
      </w:r>
    </w:p>
    <w:p w14:paraId="382AC66C" w14:textId="08E064D7" w:rsidR="00A55EFB" w:rsidRPr="00DB1CE5" w:rsidRDefault="00DB1CE5" w:rsidP="000945F6">
      <w:pPr>
        <w:pStyle w:val="VSLevel3"/>
      </w:pPr>
      <w:r w:rsidRPr="00DB1CE5">
        <w:t>Apply pressure across the entire surface using a weighted roller.</w:t>
      </w:r>
    </w:p>
    <w:p w14:paraId="13778394" w14:textId="27FF9B31" w:rsidR="00672D02" w:rsidRDefault="00DB1CE5" w:rsidP="00C847F0">
      <w:pPr>
        <w:pStyle w:val="StandardSPECNOTE"/>
      </w:pPr>
      <w:r>
        <w:t xml:space="preserve">GAF </w:t>
      </w:r>
      <w:r w:rsidRPr="008E7355">
        <w:t xml:space="preserve">SPEC NOTE: </w:t>
      </w:r>
      <w:r w:rsidRPr="00DB1CE5">
        <w:t xml:space="preserve">GAF SA Vapor Retarder XL and XL40 are UV resistant for up to </w:t>
      </w:r>
      <w:r w:rsidR="00CB5851">
        <w:t>180</w:t>
      </w:r>
      <w:r w:rsidR="00CB5851" w:rsidRPr="00DB1CE5">
        <w:t xml:space="preserve"> </w:t>
      </w:r>
      <w:r w:rsidRPr="00DB1CE5">
        <w:t>days based on standardized testing to ensure resistance to degradation.</w:t>
      </w:r>
    </w:p>
    <w:p w14:paraId="29AA3D1D" w14:textId="13F16C0A" w:rsidR="00A55EFB" w:rsidRPr="00DB1CE5" w:rsidRDefault="00672D02" w:rsidP="00C847F0">
      <w:pPr>
        <w:pStyle w:val="StandardSPECNOTE"/>
      </w:pPr>
      <w:r>
        <w:t xml:space="preserve">GAF </w:t>
      </w:r>
      <w:r w:rsidRPr="008E7355">
        <w:t xml:space="preserve">SPEC NOTE: </w:t>
      </w:r>
      <w:r w:rsidR="00DB1CE5" w:rsidRPr="00DB1CE5">
        <w:t xml:space="preserve">After </w:t>
      </w:r>
      <w:r w:rsidR="00CB5851">
        <w:t>180</w:t>
      </w:r>
      <w:r w:rsidR="00CB5851" w:rsidRPr="00DB1CE5">
        <w:t xml:space="preserve"> </w:t>
      </w:r>
      <w:r w:rsidR="00DB1CE5" w:rsidRPr="00DB1CE5">
        <w:t>days, UV exposure may compromise the integrity of the vapor retarder.</w:t>
      </w:r>
    </w:p>
    <w:p w14:paraId="0521A7A1" w14:textId="77777777" w:rsidR="00DB1CE5" w:rsidRPr="00DB1CE5" w:rsidRDefault="00DB1CE5" w:rsidP="000945F6">
      <w:pPr>
        <w:pStyle w:val="VSLevel3"/>
      </w:pPr>
      <w:r w:rsidRPr="00DB1CE5">
        <w:t>Ensure the vapor retarder is promptly covered with the primary roof system to prevent water damage. Seal all joints and transitions to avoid leaks.</w:t>
      </w:r>
    </w:p>
    <w:p w14:paraId="77286EED" w14:textId="1E0D718A" w:rsidR="00DB1CE5" w:rsidRPr="00DB1CE5" w:rsidRDefault="00DB1CE5" w:rsidP="000945F6">
      <w:pPr>
        <w:pStyle w:val="VSLevel3"/>
      </w:pPr>
      <w:r w:rsidRPr="00DB1CE5">
        <w:t>Seal all perimeter edges and penetrations using closed-cell foam sealant. Integrate the vapor retarder into the building’s air/vapor retarder system with compatible bitumen materials.</w:t>
      </w:r>
    </w:p>
    <w:p w14:paraId="65347713" w14:textId="77777777" w:rsidR="00DB1CE5" w:rsidRPr="00DB1CE5" w:rsidRDefault="00DB1CE5" w:rsidP="000945F6">
      <w:pPr>
        <w:pStyle w:val="VSLevel2"/>
      </w:pPr>
      <w:r w:rsidRPr="00DB1CE5">
        <w:t>INSULATION INSTALLATION</w:t>
      </w:r>
    </w:p>
    <w:p w14:paraId="28C91335" w14:textId="77777777" w:rsidR="00DB1CE5" w:rsidRPr="00DB1CE5" w:rsidRDefault="00DB1CE5" w:rsidP="000945F6">
      <w:pPr>
        <w:pStyle w:val="VSLevel3"/>
      </w:pPr>
      <w:r w:rsidRPr="00DB1CE5">
        <w:t xml:space="preserve">Follow manufacturer's instructions </w:t>
      </w:r>
      <w:proofErr w:type="gramStart"/>
      <w:r w:rsidRPr="00DB1CE5">
        <w:t>for insulation</w:t>
      </w:r>
      <w:proofErr w:type="gramEnd"/>
      <w:r w:rsidRPr="00DB1CE5">
        <w:t xml:space="preserve"> installation. Do not install insulation boards that are wet, damaged, or warped.</w:t>
      </w:r>
    </w:p>
    <w:p w14:paraId="44F2A308" w14:textId="77777777" w:rsidR="00DB1CE5" w:rsidRPr="00DB1CE5" w:rsidRDefault="00DB1CE5" w:rsidP="000945F6">
      <w:pPr>
        <w:pStyle w:val="VSLevel3"/>
      </w:pPr>
      <w:r w:rsidRPr="00DB1CE5">
        <w:t>Install only as much insulation each day as can be completely covered and waterproofed by the end of the day.</w:t>
      </w:r>
    </w:p>
    <w:p w14:paraId="2B654E63" w14:textId="47521612" w:rsidR="00DB1CE5" w:rsidRPr="00DB1CE5" w:rsidRDefault="00DB1CE5" w:rsidP="000945F6">
      <w:pPr>
        <w:pStyle w:val="VSLevel3"/>
      </w:pPr>
      <w:r w:rsidRPr="00DB1CE5">
        <w:t xml:space="preserve">Install insulation using staggered layers to minimize thermal bridging. Install insulation with long joints in a continuous straight line. Ensure all edges are supported by high flutes, with no more than </w:t>
      </w:r>
      <w:proofErr w:type="gramStart"/>
      <w:r w:rsidRPr="00DB1CE5">
        <w:t>1/4</w:t>
      </w:r>
      <w:r w:rsidR="00BB6F78">
        <w:t xml:space="preserve"> in</w:t>
      </w:r>
      <w:r w:rsidR="00747280">
        <w:t>ch</w:t>
      </w:r>
      <w:proofErr w:type="gramEnd"/>
      <w:r w:rsidRPr="00DB1CE5">
        <w:t xml:space="preserve"> gap between adjoining boards.</w:t>
      </w:r>
    </w:p>
    <w:p w14:paraId="687CF5B1" w14:textId="31838E31" w:rsidR="00DB1CE5" w:rsidRPr="00DB1CE5" w:rsidRDefault="00DB1CE5" w:rsidP="000945F6">
      <w:pPr>
        <w:pStyle w:val="VSLevel3"/>
      </w:pPr>
      <w:r w:rsidRPr="00DB1CE5">
        <w:t>Stagger end joints between rows; except for first layer.</w:t>
      </w:r>
    </w:p>
    <w:p w14:paraId="1CEA7D51" w14:textId="77777777" w:rsidR="00DB1CE5" w:rsidRPr="00DB1CE5" w:rsidRDefault="00DB1CE5" w:rsidP="000945F6">
      <w:pPr>
        <w:pStyle w:val="VSLevel3"/>
      </w:pPr>
      <w:r w:rsidRPr="00DB1CE5">
        <w:t>Trim surface of insulation as needed at roof drains. Ensure completed surface is flush and does not impede flow of water.</w:t>
      </w:r>
    </w:p>
    <w:p w14:paraId="6AD6431F" w14:textId="77777777" w:rsidR="00DB1CE5" w:rsidRPr="00DB1CE5" w:rsidRDefault="00DB1CE5" w:rsidP="000945F6">
      <w:pPr>
        <w:pStyle w:val="VSLevel3"/>
      </w:pPr>
      <w:r w:rsidRPr="00DB1CE5">
        <w:t>Install tapered edge strips at perimeter edges of roof that do not terminate at vertical surfaces.</w:t>
      </w:r>
    </w:p>
    <w:p w14:paraId="38D9ED08" w14:textId="77777777" w:rsidR="00DB1CE5" w:rsidRPr="00DB1CE5" w:rsidRDefault="00DB1CE5" w:rsidP="000945F6">
      <w:pPr>
        <w:pStyle w:val="VSLevel3"/>
      </w:pPr>
      <w:r w:rsidRPr="00DB1CE5">
        <w:t xml:space="preserve">Tapered Insulation: When installing induction-welded plates over tapered insulation, ensure that plates </w:t>
      </w:r>
      <w:proofErr w:type="gramStart"/>
      <w:r w:rsidRPr="00DB1CE5">
        <w:t>are installed</w:t>
      </w:r>
      <w:proofErr w:type="gramEnd"/>
      <w:r w:rsidRPr="00DB1CE5">
        <w:t xml:space="preserve"> flat and flush with insulation surface to allow proper welding of membrane to plates. Install cover board over tapered insulation as required.</w:t>
      </w:r>
    </w:p>
    <w:p w14:paraId="21011595" w14:textId="0BABE737" w:rsidR="007907B0" w:rsidRDefault="007907B0" w:rsidP="00E03536">
      <w:pPr>
        <w:pStyle w:val="StandardSPECNOTE"/>
      </w:pPr>
      <w:r>
        <w:t xml:space="preserve">GAF </w:t>
      </w:r>
      <w:r w:rsidRPr="008E7355">
        <w:t xml:space="preserve">SPEC NOTE: </w:t>
      </w:r>
      <w:r>
        <w:t>Delete the following paragraph if the design requires a cover board. Keep the following paragraph if cover board is not required on the Project.</w:t>
      </w:r>
    </w:p>
    <w:p w14:paraId="1B670D9F" w14:textId="04012A0D" w:rsidR="00DB1CE5" w:rsidRPr="00DB1CE5" w:rsidRDefault="00DB1CE5" w:rsidP="000945F6">
      <w:pPr>
        <w:pStyle w:val="VSLevel3"/>
      </w:pPr>
      <w:r w:rsidRPr="00DB1CE5">
        <w:t xml:space="preserve">Seam and Plate Alignment: Do not align insulation board seams with rows of induction-welding plates to prevent step-downs that could cause incomplete </w:t>
      </w:r>
      <w:proofErr w:type="gramStart"/>
      <w:r w:rsidRPr="00DB1CE5">
        <w:t>welds</w:t>
      </w:r>
      <w:proofErr w:type="gramEnd"/>
      <w:r w:rsidRPr="00DB1CE5">
        <w:t xml:space="preserve"> of plates to membrane.</w:t>
      </w:r>
    </w:p>
    <w:p w14:paraId="15AB038C" w14:textId="5E6C8397" w:rsidR="007C36C1" w:rsidRDefault="007C36C1" w:rsidP="00686007">
      <w:pPr>
        <w:pStyle w:val="StandardSPECNOTE"/>
        <w:keepNext/>
      </w:pPr>
      <w:bookmarkStart w:id="16" w:name="_Hlk181190519"/>
      <w:r>
        <w:lastRenderedPageBreak/>
        <w:t xml:space="preserve">GAF </w:t>
      </w:r>
      <w:r w:rsidRPr="008E7355">
        <w:t xml:space="preserve">SPEC NOTE: </w:t>
      </w:r>
      <w:r>
        <w:t>Delete the following paragraph if Cover Boards are not required on the Project.</w:t>
      </w:r>
    </w:p>
    <w:bookmarkEnd w:id="16"/>
    <w:p w14:paraId="5643734E" w14:textId="2C040375" w:rsidR="00D45376" w:rsidRPr="00E03536" w:rsidRDefault="00D45376" w:rsidP="000945F6">
      <w:pPr>
        <w:pStyle w:val="VSLevel2"/>
      </w:pPr>
      <w:r w:rsidRPr="00E03536">
        <w:t>COVER BOARD INSTALLATION</w:t>
      </w:r>
    </w:p>
    <w:p w14:paraId="7C95F027" w14:textId="1C417DC6" w:rsidR="00AF638E" w:rsidRPr="00E03536" w:rsidRDefault="00AF638E" w:rsidP="000945F6">
      <w:pPr>
        <w:pStyle w:val="VSLevel3"/>
      </w:pPr>
      <w:r w:rsidRPr="00E03536">
        <w:t>Install insulation cover boards in accordance with manufacturer's written requirements, and as follows:</w:t>
      </w:r>
    </w:p>
    <w:p w14:paraId="1F2B1004" w14:textId="5CD1EF56" w:rsidR="00AF638E" w:rsidRPr="00E03536" w:rsidRDefault="00AF638E" w:rsidP="000945F6">
      <w:pPr>
        <w:pStyle w:val="VSLevel4"/>
      </w:pPr>
      <w:r w:rsidRPr="00E03536">
        <w:t xml:space="preserve">Firmly set the </w:t>
      </w:r>
      <w:r w:rsidR="007907B0">
        <w:t xml:space="preserve">cover </w:t>
      </w:r>
      <w:r w:rsidRPr="00E03536">
        <w:t xml:space="preserve">boards with long joints continuous and short joints staggered. </w:t>
      </w:r>
      <w:proofErr w:type="gramStart"/>
      <w:r w:rsidR="007907B0">
        <w:t>Cover b</w:t>
      </w:r>
      <w:r w:rsidRPr="00E03536">
        <w:t>oards</w:t>
      </w:r>
      <w:proofErr w:type="gramEnd"/>
      <w:r w:rsidRPr="00E03536">
        <w:t xml:space="preserve"> must be evenly and tightly butted together, with cover board joints offset from primary insulation joints.</w:t>
      </w:r>
    </w:p>
    <w:p w14:paraId="52122911" w14:textId="3BF038C1" w:rsidR="00AF638E" w:rsidRPr="00E03536" w:rsidRDefault="00AF638E" w:rsidP="000945F6">
      <w:pPr>
        <w:pStyle w:val="VSLevel4"/>
      </w:pPr>
      <w:r w:rsidRPr="00E03536">
        <w:t xml:space="preserve">Apply only as many cover boards as can be covered </w:t>
      </w:r>
      <w:r w:rsidR="007907B0" w:rsidRPr="00E03536">
        <w:t xml:space="preserve">and waterproofed </w:t>
      </w:r>
      <w:proofErr w:type="gramStart"/>
      <w:r w:rsidRPr="00E03536">
        <w:t>in</w:t>
      </w:r>
      <w:proofErr w:type="gramEnd"/>
      <w:r w:rsidRPr="00E03536">
        <w:t xml:space="preserve"> the same day.</w:t>
      </w:r>
    </w:p>
    <w:p w14:paraId="1737554C" w14:textId="6D37E268" w:rsidR="007907B0" w:rsidRDefault="007907B0" w:rsidP="000945F6">
      <w:pPr>
        <w:pStyle w:val="VSLevel4"/>
      </w:pPr>
      <w:r w:rsidRPr="007907B0">
        <w:t xml:space="preserve">Seam and Plate Alignment: Do not align </w:t>
      </w:r>
      <w:r>
        <w:t>cover</w:t>
      </w:r>
      <w:r w:rsidRPr="007907B0">
        <w:t xml:space="preserve"> board seams with rows of induction-welding plates to prevent step-downs that could cause incomplete welds of plates to membrane.</w:t>
      </w:r>
    </w:p>
    <w:p w14:paraId="782C616B" w14:textId="12CE8576" w:rsidR="007907B0" w:rsidRPr="00E03536" w:rsidRDefault="007907B0" w:rsidP="000945F6">
      <w:pPr>
        <w:pStyle w:val="VSLevel4"/>
      </w:pPr>
      <w:r w:rsidRPr="00DC7623">
        <w:t xml:space="preserve">Use </w:t>
      </w:r>
      <w:proofErr w:type="gramStart"/>
      <w:r w:rsidRPr="00DC7623">
        <w:t>manufactures</w:t>
      </w:r>
      <w:proofErr w:type="gramEnd"/>
      <w:r w:rsidRPr="00DC7623">
        <w:t xml:space="preserve"> recommended </w:t>
      </w:r>
      <w:r>
        <w:t xml:space="preserve">induction weld plate and fasteners for installing cover boards to deck, </w:t>
      </w:r>
      <w:r w:rsidRPr="00DB1CE5">
        <w:t>using patterns as indicated in roof assembly’s wind uplift test report.</w:t>
      </w:r>
    </w:p>
    <w:p w14:paraId="7F455D8E" w14:textId="674C6407" w:rsidR="007907B0" w:rsidRDefault="007907B0" w:rsidP="000945F6">
      <w:pPr>
        <w:pStyle w:val="VSLevel2"/>
      </w:pPr>
      <w:r>
        <w:t>fastener</w:t>
      </w:r>
      <w:r w:rsidR="003316B3">
        <w:t>s and plates</w:t>
      </w:r>
      <w:r>
        <w:t xml:space="preserve"> installation</w:t>
      </w:r>
    </w:p>
    <w:p w14:paraId="3D96ED94" w14:textId="3BB6E14E" w:rsidR="003316B3" w:rsidRDefault="003316B3" w:rsidP="003316B3">
      <w:pPr>
        <w:pStyle w:val="StandardSPECNOTE"/>
      </w:pPr>
      <w:r>
        <w:t xml:space="preserve">GAF </w:t>
      </w:r>
      <w:r w:rsidRPr="008E7355">
        <w:t xml:space="preserve">SPEC NOTE: </w:t>
      </w:r>
      <w:r>
        <w:t>Select one of the following options below and delete the option not required on the Project.</w:t>
      </w:r>
    </w:p>
    <w:p w14:paraId="107C65B9" w14:textId="188990BD" w:rsidR="007907B0" w:rsidRPr="007907B0" w:rsidRDefault="007907B0" w:rsidP="000945F6">
      <w:pPr>
        <w:pStyle w:val="VSLevel3"/>
      </w:pPr>
      <w:r w:rsidRPr="007907B0">
        <w:t xml:space="preserve">Plate Installation over </w:t>
      </w:r>
      <w:r>
        <w:t>[</w:t>
      </w:r>
      <w:r w:rsidRPr="007907B0">
        <w:t>Insulation</w:t>
      </w:r>
      <w:proofErr w:type="gramStart"/>
      <w:r w:rsidR="003316B3">
        <w:t>]</w:t>
      </w:r>
      <w:r>
        <w:t>[</w:t>
      </w:r>
      <w:proofErr w:type="gramEnd"/>
      <w:r>
        <w:t>cover board]</w:t>
      </w:r>
      <w:r w:rsidRPr="007907B0">
        <w:t xml:space="preserve"> Joints: Do not place plates directly over joints to prevent incomplete welds.</w:t>
      </w:r>
    </w:p>
    <w:p w14:paraId="0F571299" w14:textId="524279C8" w:rsidR="007907B0" w:rsidRPr="007907B0" w:rsidRDefault="007907B0" w:rsidP="000945F6">
      <w:pPr>
        <w:pStyle w:val="VSLevel3"/>
      </w:pPr>
      <w:r w:rsidRPr="007907B0">
        <w:t>Fastener Requirements: Use appropriate fasteners for structural deck based on manufacturer’s standard attachment table. Ensure the correct types and colors of plates are used.</w:t>
      </w:r>
    </w:p>
    <w:p w14:paraId="11823D9A" w14:textId="71EE4A18" w:rsidR="003316B3" w:rsidRDefault="003316B3" w:rsidP="003316B3">
      <w:pPr>
        <w:pStyle w:val="StandardSPECNOTE"/>
      </w:pPr>
      <w:r>
        <w:t xml:space="preserve">GAF </w:t>
      </w:r>
      <w:r w:rsidRPr="008E7355">
        <w:t xml:space="preserve">SPEC NOTE: </w:t>
      </w:r>
      <w:r>
        <w:t>Select one of the following options below and delete the option not required on the Project.</w:t>
      </w:r>
    </w:p>
    <w:p w14:paraId="1A712764" w14:textId="14024351" w:rsidR="007907B0" w:rsidRPr="007907B0" w:rsidRDefault="007907B0" w:rsidP="000945F6">
      <w:pPr>
        <w:pStyle w:val="VSLevel4"/>
      </w:pPr>
      <w:r w:rsidRPr="007907B0">
        <w:t xml:space="preserve">Fastening: Mechanically attach </w:t>
      </w:r>
      <w:r w:rsidR="003316B3">
        <w:t>[</w:t>
      </w:r>
      <w:r w:rsidRPr="007907B0">
        <w:t>insulation</w:t>
      </w:r>
      <w:proofErr w:type="gramStart"/>
      <w:r w:rsidR="003316B3">
        <w:t>]</w:t>
      </w:r>
      <w:r>
        <w:t>[</w:t>
      </w:r>
      <w:proofErr w:type="gramEnd"/>
      <w:r>
        <w:t>cover boards]</w:t>
      </w:r>
      <w:r w:rsidRPr="007907B0">
        <w:t xml:space="preserve"> to structural deck in accordance with the induction-welding attachment table or applicable code requirements. Use chalk lines to mark a consistent grid pattern for accurate plate placement.</w:t>
      </w:r>
    </w:p>
    <w:p w14:paraId="0200D676" w14:textId="0959A5D7" w:rsidR="007907B0" w:rsidRPr="007907B0" w:rsidRDefault="007907B0" w:rsidP="000945F6">
      <w:pPr>
        <w:pStyle w:val="VSLevel4"/>
      </w:pPr>
      <w:r w:rsidRPr="007907B0">
        <w:t>Fastener Depth: Ensure fasteners are properly installed</w:t>
      </w:r>
      <w:r w:rsidR="000C1B37">
        <w:t xml:space="preserve"> </w:t>
      </w:r>
      <w:r w:rsidRPr="007907B0">
        <w:t>tight</w:t>
      </w:r>
      <w:r w:rsidR="000C1B37">
        <w:t xml:space="preserve">, ensuing </w:t>
      </w:r>
      <w:r w:rsidRPr="007907B0">
        <w:t>the induction-welding plate does not turn or rock.</w:t>
      </w:r>
    </w:p>
    <w:p w14:paraId="126EBCA3" w14:textId="77777777" w:rsidR="007907B0" w:rsidRDefault="007907B0" w:rsidP="000945F6">
      <w:pPr>
        <w:pStyle w:val="VSLevel4"/>
      </w:pPr>
      <w:r w:rsidRPr="007907B0">
        <w:t>Fastener Corrections: Remove and discard over-driven fasteners that distort the plate.</w:t>
      </w:r>
    </w:p>
    <w:p w14:paraId="520B4CFD" w14:textId="77777777" w:rsidR="007907B0" w:rsidRDefault="007907B0" w:rsidP="000945F6">
      <w:pPr>
        <w:pStyle w:val="VSLevel5"/>
      </w:pPr>
      <w:r w:rsidRPr="007907B0">
        <w:t>Reinstall a new plate and fastener next to the original location, avoiding the same hole.</w:t>
      </w:r>
    </w:p>
    <w:p w14:paraId="38463A87" w14:textId="2549C38E" w:rsidR="007907B0" w:rsidRDefault="007907B0" w:rsidP="000945F6">
      <w:pPr>
        <w:pStyle w:val="VSLevel5"/>
      </w:pPr>
      <w:r w:rsidRPr="007907B0">
        <w:t>Under-driven fasteners must be re-driven to the proper depth</w:t>
      </w:r>
      <w:r>
        <w:t>.</w:t>
      </w:r>
    </w:p>
    <w:p w14:paraId="462DBE88" w14:textId="7BBFA317" w:rsidR="007907B0" w:rsidRDefault="007907B0" w:rsidP="000945F6">
      <w:pPr>
        <w:pStyle w:val="VSLevel4"/>
      </w:pPr>
      <w:r w:rsidRPr="00DB1CE5">
        <w:t>Surface Cleaning: Once fastener and plate installation is complete, clean the area of all debris to prevent punctures or weld impairments when the membrane is installed over the plates</w:t>
      </w:r>
      <w:r>
        <w:t>.</w:t>
      </w:r>
    </w:p>
    <w:p w14:paraId="7AD4B5D5" w14:textId="6F3FD7C4" w:rsidR="00DB1CE5" w:rsidRPr="00DB1CE5" w:rsidRDefault="00DB1CE5" w:rsidP="000945F6">
      <w:pPr>
        <w:pStyle w:val="VSLevel2"/>
      </w:pPr>
      <w:r w:rsidRPr="00DB1CE5">
        <w:lastRenderedPageBreak/>
        <w:t>ROOFING MEMBRANE INSTALLATION</w:t>
      </w:r>
    </w:p>
    <w:p w14:paraId="4D509EA5" w14:textId="77777777" w:rsidR="00DB1CE5" w:rsidRPr="00DB1CE5" w:rsidRDefault="00DB1CE5" w:rsidP="000945F6">
      <w:pPr>
        <w:pStyle w:val="VSLevel3"/>
      </w:pPr>
      <w:r w:rsidRPr="00DB1CE5">
        <w:t>Install roofing membrane over area to receive roofing according to roofing system manufacturer's written instructions.</w:t>
      </w:r>
    </w:p>
    <w:p w14:paraId="28E2F9EF" w14:textId="77777777" w:rsidR="00DB1CE5" w:rsidRPr="00DB1CE5" w:rsidRDefault="00DB1CE5" w:rsidP="000945F6">
      <w:pPr>
        <w:pStyle w:val="VSLevel3"/>
      </w:pPr>
      <w:r w:rsidRPr="00DB1CE5">
        <w:t>Start installation of roofing membrane in presence of roofing system manufacturer's technical personnel.</w:t>
      </w:r>
    </w:p>
    <w:p w14:paraId="269AFF12" w14:textId="77777777" w:rsidR="00DB1CE5" w:rsidRPr="00DB1CE5" w:rsidRDefault="00DB1CE5" w:rsidP="000945F6">
      <w:pPr>
        <w:pStyle w:val="VSLevel3"/>
      </w:pPr>
      <w:r w:rsidRPr="00DB1CE5">
        <w:t>Install membrane without wrinkles or buckles. Any wrinkles or buckles must be eliminated prior to final securement.</w:t>
      </w:r>
    </w:p>
    <w:p w14:paraId="233826B0" w14:textId="77777777" w:rsidR="00DB1CE5" w:rsidRPr="00DB1CE5" w:rsidRDefault="00DB1CE5" w:rsidP="000945F6">
      <w:pPr>
        <w:pStyle w:val="VSLevel3"/>
      </w:pPr>
      <w:r w:rsidRPr="00DB1CE5">
        <w:t>Install full-width membrane rolls in both field and perimeter areas of the roof.</w:t>
      </w:r>
    </w:p>
    <w:p w14:paraId="3C30FCEA" w14:textId="5E7BF65B" w:rsidR="00DB1CE5" w:rsidRPr="00DB1CE5" w:rsidRDefault="00DB1CE5" w:rsidP="000945F6">
      <w:pPr>
        <w:pStyle w:val="VSLevel3"/>
      </w:pPr>
      <w:r w:rsidRPr="00DB1CE5">
        <w:t>Overlap membrane sheets by a minimum of 3</w:t>
      </w:r>
      <w:r w:rsidR="00BB6F78">
        <w:t xml:space="preserve"> </w:t>
      </w:r>
      <w:proofErr w:type="gramStart"/>
      <w:r w:rsidR="00BB6F78">
        <w:t>in</w:t>
      </w:r>
      <w:r w:rsidR="00747280">
        <w:t>ch</w:t>
      </w:r>
      <w:proofErr w:type="gramEnd"/>
      <w:r w:rsidRPr="00DB1CE5">
        <w:t xml:space="preserve"> for side and end laps. Orient laps, when possible, across the slope and towards drainage points.</w:t>
      </w:r>
    </w:p>
    <w:p w14:paraId="3E6361B8" w14:textId="495CA134" w:rsidR="00DB1CE5" w:rsidRPr="00DB1CE5" w:rsidRDefault="00DB1CE5" w:rsidP="000945F6">
      <w:pPr>
        <w:pStyle w:val="VSLevel3"/>
      </w:pPr>
      <w:r w:rsidRPr="00DB1CE5">
        <w:t>Round all exposed sheet corners to a minimum radius of 1</w:t>
      </w:r>
      <w:r w:rsidR="00BB6F78">
        <w:t xml:space="preserve"> in</w:t>
      </w:r>
      <w:r w:rsidR="00747280">
        <w:t>ch</w:t>
      </w:r>
      <w:r w:rsidRPr="00DB1CE5">
        <w:t>.</w:t>
      </w:r>
    </w:p>
    <w:p w14:paraId="05A898FA" w14:textId="77777777" w:rsidR="00DB1CE5" w:rsidRPr="00DB1CE5" w:rsidRDefault="00DB1CE5" w:rsidP="000945F6">
      <w:pPr>
        <w:pStyle w:val="VSLevel3"/>
      </w:pPr>
      <w:r w:rsidRPr="00DB1CE5">
        <w:t>Weld the TPO membrane to induction-welded plates using the induction-welding portable bonding tool. Place weighted cooling magnets over bonded areas for at least 45 seconds to ensure proper bonding.</w:t>
      </w:r>
    </w:p>
    <w:p w14:paraId="30016D16" w14:textId="77777777" w:rsidR="00DB1CE5" w:rsidRPr="00DB1CE5" w:rsidRDefault="00DB1CE5" w:rsidP="000945F6">
      <w:pPr>
        <w:pStyle w:val="VSLevel3"/>
      </w:pPr>
      <w:r w:rsidRPr="00DB1CE5">
        <w:t>Seams: Clean seam areas, overlap roofing membrane, and hot-air weld side and end laps of roofing membrane according to manufacturer's written instructions to ensure a watertight seam installation.</w:t>
      </w:r>
    </w:p>
    <w:p w14:paraId="41C2BCA9" w14:textId="77777777" w:rsidR="00DB1CE5" w:rsidRPr="00DB1CE5" w:rsidRDefault="00DB1CE5" w:rsidP="000945F6">
      <w:pPr>
        <w:pStyle w:val="VSLevel4"/>
      </w:pPr>
      <w:r w:rsidRPr="00DB1CE5">
        <w:t>Test lap edges with probe to verify seam weld continuity. Apply lap sealant to seal cut edges of roofing membrane.</w:t>
      </w:r>
    </w:p>
    <w:p w14:paraId="66CC66CD" w14:textId="77777777" w:rsidR="00DB1CE5" w:rsidRPr="00DB1CE5" w:rsidRDefault="00DB1CE5" w:rsidP="000945F6">
      <w:pPr>
        <w:pStyle w:val="VSLevel4"/>
      </w:pPr>
      <w:r w:rsidRPr="00DB1CE5">
        <w:t>Verify field strength of seams a minimum of twice daily and repair seam sample areas.</w:t>
      </w:r>
    </w:p>
    <w:p w14:paraId="4A90A448" w14:textId="77777777" w:rsidR="00DB1CE5" w:rsidRPr="00DB1CE5" w:rsidRDefault="00DB1CE5" w:rsidP="000945F6">
      <w:pPr>
        <w:pStyle w:val="VSLevel4"/>
      </w:pPr>
      <w:r w:rsidRPr="00DB1CE5">
        <w:t>Repair tears, voids, and lapped seams in roofing membrane that does not meet requirements.</w:t>
      </w:r>
    </w:p>
    <w:p w14:paraId="29FB47E2" w14:textId="77777777" w:rsidR="00DB1CE5" w:rsidRPr="00DB1CE5" w:rsidRDefault="00DB1CE5" w:rsidP="000945F6">
      <w:pPr>
        <w:pStyle w:val="VSLevel3"/>
      </w:pPr>
      <w:r w:rsidRPr="00DB1CE5">
        <w:t>Spread sealant or mastic bed over deck drain flange at deck drains and securely seal roofing membrane in place with clamping ring.</w:t>
      </w:r>
    </w:p>
    <w:p w14:paraId="280167E5" w14:textId="77777777" w:rsidR="00DB1CE5" w:rsidRPr="00DB1CE5" w:rsidRDefault="00DB1CE5" w:rsidP="000945F6">
      <w:pPr>
        <w:pStyle w:val="VSLevel2"/>
      </w:pPr>
      <w:r w:rsidRPr="00DB1CE5">
        <w:t>MEMBRANE FLASHING INSTALLATION</w:t>
      </w:r>
    </w:p>
    <w:p w14:paraId="58FB77E8" w14:textId="77777777" w:rsidR="00DB1CE5" w:rsidRPr="00DB1CE5" w:rsidRDefault="00DB1CE5" w:rsidP="000945F6">
      <w:pPr>
        <w:pStyle w:val="VSLevel3"/>
      </w:pPr>
      <w:r w:rsidRPr="00DB1CE5">
        <w:t>Install membrane flashing at all roof penetrations, walls, and intersections in accordance with the manufacturer’s instructions.</w:t>
      </w:r>
    </w:p>
    <w:p w14:paraId="4233F691" w14:textId="77777777" w:rsidR="00DB1CE5" w:rsidRPr="00DB1CE5" w:rsidRDefault="00DB1CE5" w:rsidP="000945F6">
      <w:pPr>
        <w:pStyle w:val="VSLevel3"/>
      </w:pPr>
      <w:r w:rsidRPr="00DB1CE5">
        <w:t>Flash all corners, posts, curbs and pre-formed flashings in strict accordance with manufacturer’s flashing instructions and details.</w:t>
      </w:r>
    </w:p>
    <w:p w14:paraId="5E86F91B" w14:textId="77777777" w:rsidR="00DB1CE5" w:rsidRPr="00DB1CE5" w:rsidRDefault="00DB1CE5" w:rsidP="000945F6">
      <w:pPr>
        <w:pStyle w:val="VSLevel3"/>
      </w:pPr>
      <w:r w:rsidRPr="00DB1CE5">
        <w:t xml:space="preserve">Apply bonding adhesive to substrate and underside of sheet flashing at required rate and allow </w:t>
      </w:r>
      <w:proofErr w:type="gramStart"/>
      <w:r w:rsidRPr="00DB1CE5">
        <w:t>to</w:t>
      </w:r>
      <w:proofErr w:type="gramEnd"/>
      <w:r w:rsidRPr="00DB1CE5">
        <w:t xml:space="preserve"> partially dry. Do not apply to seam area of flashing.</w:t>
      </w:r>
    </w:p>
    <w:p w14:paraId="7B0F783E" w14:textId="77777777" w:rsidR="00DB1CE5" w:rsidRPr="00DB1CE5" w:rsidRDefault="00DB1CE5" w:rsidP="000945F6">
      <w:pPr>
        <w:pStyle w:val="VSLevel3"/>
      </w:pPr>
      <w:r w:rsidRPr="00DB1CE5">
        <w:t>Flash penetrations and field-formed inside and outside corners with cured or uncured sheet flashing.</w:t>
      </w:r>
    </w:p>
    <w:p w14:paraId="1B84D0E5" w14:textId="77777777" w:rsidR="00DB1CE5" w:rsidRPr="00DB1CE5" w:rsidRDefault="00DB1CE5" w:rsidP="000945F6">
      <w:pPr>
        <w:pStyle w:val="VSLevel3"/>
      </w:pPr>
      <w:r w:rsidRPr="00DB1CE5">
        <w:t>Clean seam areas, overlap, and firmly roll sheet flashings into the adhesive. Hot-air weld side and end laps to ensure a watertight seam installation.</w:t>
      </w:r>
    </w:p>
    <w:p w14:paraId="514EAA19" w14:textId="4F3BE01A" w:rsidR="00DB1CE5" w:rsidRPr="00DB1CE5" w:rsidRDefault="00DB1CE5" w:rsidP="000945F6">
      <w:pPr>
        <w:pStyle w:val="VSLevel3"/>
      </w:pPr>
      <w:r w:rsidRPr="00DB1CE5">
        <w:t>Terminate and seal top of sheet flashings.</w:t>
      </w:r>
    </w:p>
    <w:p w14:paraId="51E050CE" w14:textId="1D39A2D5" w:rsidR="00DB1CE5" w:rsidRPr="00DB1CE5" w:rsidRDefault="00DB1CE5" w:rsidP="000945F6">
      <w:pPr>
        <w:pStyle w:val="VSLevel3"/>
      </w:pPr>
      <w:r w:rsidRPr="00DB1CE5">
        <w:t>Penetration Clearance: Ensure all penetrations are located at least 24</w:t>
      </w:r>
      <w:r w:rsidR="00BB6F78">
        <w:t xml:space="preserve"> </w:t>
      </w:r>
      <w:proofErr w:type="gramStart"/>
      <w:r w:rsidR="00BB6F78">
        <w:t>in</w:t>
      </w:r>
      <w:r w:rsidR="005F6D58">
        <w:t>ch</w:t>
      </w:r>
      <w:proofErr w:type="gramEnd"/>
      <w:r w:rsidRPr="00DB1CE5">
        <w:t xml:space="preserve"> from curbs, walls, and roof edges to provide sufficient space for proper flashing installation.</w:t>
      </w:r>
    </w:p>
    <w:p w14:paraId="2588D2DE" w14:textId="77777777" w:rsidR="00DB1CE5" w:rsidRPr="00DB1CE5" w:rsidRDefault="00DB1CE5" w:rsidP="000945F6">
      <w:pPr>
        <w:pStyle w:val="VSLevel3"/>
      </w:pPr>
      <w:r w:rsidRPr="00DB1CE5">
        <w:t>Flashing Conditions: Flash all perimeters, curbs, and penetrations using coated metal, membrane flashing, and appropriate flashing accessories tailored to site-specific conditions.</w:t>
      </w:r>
    </w:p>
    <w:p w14:paraId="0D0E54EF" w14:textId="77777777" w:rsidR="00DB1CE5" w:rsidRPr="00DB1CE5" w:rsidRDefault="00DB1CE5" w:rsidP="000945F6">
      <w:pPr>
        <w:pStyle w:val="VSLevel3"/>
      </w:pPr>
      <w:r w:rsidRPr="00DB1CE5">
        <w:t>Corner Reinforcement: Reinforce all coated metal and membrane flashing corners with preformed corners or non-reinforced membrane to ensure durability.</w:t>
      </w:r>
    </w:p>
    <w:p w14:paraId="79DD16D5" w14:textId="288ECDEC" w:rsidR="00DB1CE5" w:rsidRPr="00DB1CE5" w:rsidRDefault="00DB1CE5" w:rsidP="000945F6">
      <w:pPr>
        <w:pStyle w:val="VSLevel3"/>
      </w:pPr>
      <w:r w:rsidRPr="00DB1CE5">
        <w:lastRenderedPageBreak/>
        <w:t>Welding Requirements: Use hot-air welding for all flashing membranes, accessories, and coated metal. Hand welds must be a minimum of 2</w:t>
      </w:r>
      <w:r w:rsidR="00BB6F78">
        <w:t xml:space="preserve"> </w:t>
      </w:r>
      <w:proofErr w:type="gramStart"/>
      <w:r w:rsidR="00BB6F78">
        <w:t>in</w:t>
      </w:r>
      <w:r w:rsidR="005F6D58">
        <w:t>ch</w:t>
      </w:r>
      <w:proofErr w:type="gramEnd"/>
      <w:r w:rsidRPr="00DB1CE5">
        <w:t xml:space="preserve"> wide, while automatic machine welds must be at least 1-1/2</w:t>
      </w:r>
      <w:r w:rsidR="00BB6F78">
        <w:t xml:space="preserve"> in</w:t>
      </w:r>
      <w:r w:rsidR="005F6D58">
        <w:t>ch</w:t>
      </w:r>
      <w:r w:rsidRPr="00DB1CE5">
        <w:t xml:space="preserve"> wide.</w:t>
      </w:r>
    </w:p>
    <w:p w14:paraId="63D2E211" w14:textId="31C1EA8E" w:rsidR="00A55EFB" w:rsidRPr="00DB1CE5" w:rsidRDefault="00DB1CE5" w:rsidP="000945F6">
      <w:pPr>
        <w:pStyle w:val="VSLevel3"/>
      </w:pPr>
      <w:r w:rsidRPr="00DB1CE5">
        <w:t>Non-Coated Metal Edges: Install non-coated metal edge details according to manufacturer’s current construction guidelines and requirements.</w:t>
      </w:r>
    </w:p>
    <w:p w14:paraId="3CD88D89" w14:textId="47112BB9" w:rsidR="00DB1CE5" w:rsidRDefault="00DB1CE5" w:rsidP="00DB1CE5">
      <w:pPr>
        <w:pStyle w:val="StandardSPECNOTE"/>
      </w:pPr>
      <w:r>
        <w:t xml:space="preserve">GAF </w:t>
      </w:r>
      <w:r w:rsidRPr="008E7355">
        <w:t xml:space="preserve">SPEC NOTE: </w:t>
      </w:r>
      <w:r w:rsidRPr="00DB1CE5">
        <w:t xml:space="preserve">Keep the following paragraph if you’re specifying a 20-year </w:t>
      </w:r>
      <w:proofErr w:type="spellStart"/>
      <w:r w:rsidRPr="00DB1CE5">
        <w:t>EverGuard</w:t>
      </w:r>
      <w:proofErr w:type="spellEnd"/>
      <w:r w:rsidRPr="00DB1CE5">
        <w:t>® system.</w:t>
      </w:r>
    </w:p>
    <w:p w14:paraId="352A4FE0" w14:textId="3B712FC4" w:rsidR="00DB1CE5" w:rsidRDefault="00DB1CE5" w:rsidP="000945F6">
      <w:pPr>
        <w:pStyle w:val="VSLevel3"/>
      </w:pPr>
      <w:r w:rsidRPr="00DB1CE5">
        <w:t xml:space="preserve">Coated Metal: </w:t>
      </w:r>
      <w:r w:rsidR="00313738">
        <w:t>U</w:t>
      </w:r>
      <w:r w:rsidRPr="00DB1CE5">
        <w:t>se coated metal edges where applicable. The use of bonding adhesive or cover tape is not permitted.</w:t>
      </w:r>
    </w:p>
    <w:p w14:paraId="4E1B1892" w14:textId="4C089192" w:rsidR="006303EB" w:rsidRDefault="006303EB" w:rsidP="00E37152">
      <w:pPr>
        <w:pStyle w:val="StandardSPECNOTE"/>
        <w:keepNext/>
      </w:pPr>
      <w:r>
        <w:t xml:space="preserve">GAF </w:t>
      </w:r>
      <w:r w:rsidRPr="008E7355">
        <w:t>SPEC NOTE:</w:t>
      </w:r>
      <w:r w:rsidR="00F40ADB" w:rsidRPr="00F40ADB">
        <w:t xml:space="preserve"> Keep the following if specifying the prefabricated edge metal system in Part 2.</w:t>
      </w:r>
    </w:p>
    <w:p w14:paraId="115B18F3" w14:textId="7FC57E94" w:rsidR="00F40ADB" w:rsidRDefault="00F40ADB" w:rsidP="000945F6">
      <w:pPr>
        <w:pStyle w:val="VSLevel3"/>
      </w:pPr>
      <w:r>
        <w:t>Prefabricated Edge Metal Flashing Installation:</w:t>
      </w:r>
    </w:p>
    <w:p w14:paraId="6ED8D90C" w14:textId="5695ED39" w:rsidR="00F40ADB" w:rsidRDefault="00F40ADB" w:rsidP="000945F6">
      <w:pPr>
        <w:pStyle w:val="VSLevel4"/>
      </w:pPr>
      <w:r>
        <w:t>Install prefabricated edge metal flashing in accordance with manufacturer’s instructions and reviewed Shop Drawings.</w:t>
      </w:r>
    </w:p>
    <w:p w14:paraId="100B9919" w14:textId="50BA8E7B" w:rsidR="00F40ADB" w:rsidRDefault="00F40ADB" w:rsidP="000945F6">
      <w:pPr>
        <w:pStyle w:val="VSLevel4"/>
      </w:pPr>
      <w:r>
        <w:t>Protect metals against galvanic action by separating dissimilar metals from contact with each other or with corrosive substrates.</w:t>
      </w:r>
    </w:p>
    <w:p w14:paraId="27FD11C0" w14:textId="77777777" w:rsidR="00F40ADB" w:rsidRDefault="00F40ADB" w:rsidP="000945F6">
      <w:pPr>
        <w:pStyle w:val="VSLevel4"/>
      </w:pPr>
      <w:r>
        <w:t xml:space="preserve">Install cleats, anchor plates, and other anchoring and attachment accessories and devices with concealed fasteners. Ensure cleats are aligned and securely fastened to roof </w:t>
      </w:r>
      <w:proofErr w:type="spellStart"/>
      <w:r>
        <w:t>nailers</w:t>
      </w:r>
      <w:proofErr w:type="spellEnd"/>
      <w:r>
        <w:t>.</w:t>
      </w:r>
    </w:p>
    <w:p w14:paraId="1109CF25" w14:textId="329EB909" w:rsidR="00F40ADB" w:rsidRDefault="00F40ADB" w:rsidP="000945F6">
      <w:pPr>
        <w:pStyle w:val="VSLevel4"/>
      </w:pPr>
      <w:r>
        <w:t>Attach covers using pre-punched slotted fastening holes in accordance with manufacturer’s instructions. Provide splice plates at all joints. Align and secure splice plates to ensure thermal movement and a weather-tight seal.</w:t>
      </w:r>
    </w:p>
    <w:p w14:paraId="334713E0" w14:textId="77777777" w:rsidR="00DB1CE5" w:rsidRPr="00DB1CE5" w:rsidRDefault="00DB1CE5" w:rsidP="000945F6">
      <w:pPr>
        <w:pStyle w:val="VSLevel2"/>
      </w:pPr>
      <w:r w:rsidRPr="00DB1CE5">
        <w:t>WALKWAY INSTALLATION</w:t>
      </w:r>
    </w:p>
    <w:p w14:paraId="48D24780" w14:textId="77777777" w:rsidR="00DB1CE5" w:rsidRPr="00DB1CE5" w:rsidRDefault="00DB1CE5" w:rsidP="000945F6">
      <w:pPr>
        <w:pStyle w:val="VSLevel3"/>
      </w:pPr>
      <w:r w:rsidRPr="00DB1CE5">
        <w:t>Install walkway pads using units of size indicated or, if not indicated, of manufacturer's standard size according to walkway pad manufacturer's written instructions.</w:t>
      </w:r>
    </w:p>
    <w:p w14:paraId="460DCC25" w14:textId="77777777" w:rsidR="00DB1CE5" w:rsidRPr="00DB1CE5" w:rsidRDefault="00DB1CE5" w:rsidP="000945F6">
      <w:pPr>
        <w:pStyle w:val="VSLevel2"/>
      </w:pPr>
      <w:r w:rsidRPr="00DB1CE5">
        <w:t>FIELD QUALITY CONTROL</w:t>
      </w:r>
    </w:p>
    <w:p w14:paraId="1A5D8EB2" w14:textId="77777777" w:rsidR="00DB1CE5" w:rsidRPr="00DB1CE5" w:rsidRDefault="00DB1CE5" w:rsidP="000945F6">
      <w:pPr>
        <w:pStyle w:val="VSLevel3"/>
      </w:pPr>
      <w:r w:rsidRPr="00DB1CE5">
        <w:t xml:space="preserve">Roof Inspection: Contractor must have roof system manufacturer's technical personnel to inspect roofing during installation and on completion to confirm substrate conditions, surface preparation, membrane application, flashings, protection, and drainage components; and to supply reports to </w:t>
      </w:r>
      <w:proofErr w:type="gramStart"/>
      <w:r w:rsidRPr="00DB1CE5">
        <w:t>Consultant</w:t>
      </w:r>
      <w:proofErr w:type="gramEnd"/>
      <w:r w:rsidRPr="00DB1CE5">
        <w:t>.</w:t>
      </w:r>
    </w:p>
    <w:p w14:paraId="44D29872" w14:textId="123801AF" w:rsidR="00DB1CE5" w:rsidRPr="00DB1CE5" w:rsidRDefault="00DB1CE5" w:rsidP="000945F6">
      <w:pPr>
        <w:pStyle w:val="VSLevel3"/>
      </w:pPr>
      <w:r w:rsidRPr="00DB1CE5">
        <w:t>Final Inspection: Manufacturer’s representative shall provide a comprehensive final inspection after completion of the roof system. All application errors must be addressed and final punch list completed.</w:t>
      </w:r>
    </w:p>
    <w:p w14:paraId="0EE9FB9E" w14:textId="7D806BA5" w:rsidR="007F2F0F" w:rsidRPr="0071076F" w:rsidRDefault="007F2F0F" w:rsidP="000945F6">
      <w:pPr>
        <w:pStyle w:val="VSLevel2"/>
      </w:pPr>
      <w:r w:rsidRPr="0071076F">
        <w:t>PROTECTION</w:t>
      </w:r>
    </w:p>
    <w:p w14:paraId="41669964" w14:textId="77777777" w:rsidR="007F2F0F" w:rsidRPr="0071076F" w:rsidRDefault="007F2F0F" w:rsidP="000945F6">
      <w:pPr>
        <w:pStyle w:val="VSLevel3"/>
      </w:pPr>
      <w:r w:rsidRPr="0071076F">
        <w:t>Protect induction-welded TPO membrane roofing from damage, soiling and contaminating substances resulting from construction activities or caused by work of other trades.</w:t>
      </w:r>
    </w:p>
    <w:p w14:paraId="181765A0" w14:textId="77777777" w:rsidR="007F2F0F" w:rsidRPr="0071076F" w:rsidRDefault="007F2F0F" w:rsidP="000945F6">
      <w:pPr>
        <w:pStyle w:val="VSLevel3"/>
      </w:pPr>
      <w:r w:rsidRPr="0071076F">
        <w:t>Promptly replace induction-welded TPO membrane roofing work damaged during construction that cannot be satisfactorily repaired.</w:t>
      </w:r>
    </w:p>
    <w:p w14:paraId="54A26BDD" w14:textId="77777777" w:rsidR="007F2F0F" w:rsidRPr="0071076F" w:rsidRDefault="007F2F0F" w:rsidP="000945F6">
      <w:pPr>
        <w:pStyle w:val="VSLevel2"/>
      </w:pPr>
      <w:r w:rsidRPr="0071076F">
        <w:t>CLEANING AND WASTE MANAGEMENT</w:t>
      </w:r>
    </w:p>
    <w:p w14:paraId="7610D4B9" w14:textId="77777777" w:rsidR="007F2F0F" w:rsidRPr="0071076F" w:rsidRDefault="007F2F0F" w:rsidP="000945F6">
      <w:pPr>
        <w:pStyle w:val="VSLevel3"/>
      </w:pPr>
      <w:r w:rsidRPr="0071076F">
        <w:t>Cleaning: Maintain clean construction area at the end of each day. When activities of this Section are complete, remove materials, tools, equipment and rubbish.</w:t>
      </w:r>
    </w:p>
    <w:p w14:paraId="7EBDBC6F" w14:textId="77777777" w:rsidR="007F2F0F" w:rsidRPr="0071076F" w:rsidRDefault="007F2F0F" w:rsidP="000945F6">
      <w:pPr>
        <w:pStyle w:val="VSLevel3"/>
      </w:pPr>
      <w:r w:rsidRPr="0071076F">
        <w:lastRenderedPageBreak/>
        <w:t>Clean overspray and spillage from adjacent construction using cleaning agents and procedures recommended by manufacturer of affected construction.</w:t>
      </w:r>
    </w:p>
    <w:p w14:paraId="1C6FB2D2" w14:textId="4FF2D8A6" w:rsidR="00DB1CE5" w:rsidRPr="0071076F" w:rsidRDefault="007F2F0F" w:rsidP="000945F6">
      <w:pPr>
        <w:pStyle w:val="VSLevel3"/>
      </w:pPr>
      <w:r w:rsidRPr="0071076F">
        <w:t>Waste Management and Disposal: sort waste for reuse, recycling, or disposal, as specified. Remove recycling bins and containers from site and dispose of contents at the appropriate waste disposal facilities.</w:t>
      </w:r>
    </w:p>
    <w:p w14:paraId="4E7C87EC" w14:textId="77777777" w:rsidR="ABFFABFF" w:rsidRDefault="ABFFABFF" w:rsidP="000945F6">
      <w:pPr>
        <w:pStyle w:val="VSLevel2"/>
      </w:pPr>
      <w:r>
        <w:t>PROTECTION</w:t>
      </w:r>
    </w:p>
    <w:p w14:paraId="1A774D5E" w14:textId="77777777" w:rsidR="ABFFABFF" w:rsidRPr="0071076F" w:rsidRDefault="ABFFABFF" w:rsidP="000945F6">
      <w:pPr>
        <w:pStyle w:val="VSLevel3"/>
      </w:pPr>
      <w:r w:rsidRPr="0071076F">
        <w:t>Protect installed products until completion of project.</w:t>
      </w:r>
    </w:p>
    <w:p w14:paraId="6DDFC073" w14:textId="42AE8F1A" w:rsidR="ABFFABFF" w:rsidRPr="0071076F" w:rsidRDefault="ABFFABFF" w:rsidP="000945F6">
      <w:pPr>
        <w:pStyle w:val="VSLevel3"/>
      </w:pPr>
      <w:r w:rsidRPr="0071076F">
        <w:t>Clean all exposed surfaces and touch-</w:t>
      </w:r>
      <w:proofErr w:type="gramStart"/>
      <w:r w:rsidRPr="0071076F">
        <w:t>up</w:t>
      </w:r>
      <w:proofErr w:type="gramEnd"/>
      <w:r w:rsidRPr="0071076F">
        <w:t>, repair or replace damaged products before Substantial Completion. Do not use abrasive cleaners.</w:t>
      </w:r>
    </w:p>
    <w:p w14:paraId="3BE6E98C" w14:textId="77777777" w:rsidR="00A17957" w:rsidRDefault="004123B5" w:rsidP="00EB4356">
      <w:pPr>
        <w:pStyle w:val="EndofSection"/>
        <w:spacing w:before="360"/>
      </w:pPr>
      <w:r>
        <w:t>END OF SECTION</w:t>
      </w:r>
    </w:p>
    <w:sectPr w:rsidR="00A17957">
      <w:headerReference w:type="default" r:id="rId17"/>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01045" w14:textId="77777777" w:rsidR="00843426" w:rsidRDefault="00843426" w:rsidP="ABFFABFF">
      <w:r>
        <w:separator/>
      </w:r>
    </w:p>
  </w:endnote>
  <w:endnote w:type="continuationSeparator" w:id="0">
    <w:p w14:paraId="4F9FEBF0" w14:textId="77777777" w:rsidR="00843426" w:rsidRDefault="00843426"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94A5D" w14:textId="77777777" w:rsidR="00843426" w:rsidRDefault="00843426" w:rsidP="ABFFABFF">
      <w:r>
        <w:separator/>
      </w:r>
    </w:p>
  </w:footnote>
  <w:footnote w:type="continuationSeparator" w:id="0">
    <w:p w14:paraId="380EECCF" w14:textId="77777777" w:rsidR="00843426" w:rsidRDefault="00843426"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6C34EA13" w:rsidR="00AA446B" w:rsidRPr="0006711B" w:rsidRDefault="00AA446B"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BC2255">
      <w:rPr>
        <w:rStyle w:val="HeaderVSPECS"/>
        <w:b/>
      </w:rPr>
      <w:t>GAF</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BC2255">
      <w:rPr>
        <w:rStyle w:val="HeaderVSPECS"/>
        <w:b/>
        <w:caps w:val="0"/>
      </w:rPr>
      <w:t>Section 07 54 23.13</w:t>
    </w:r>
    <w:r>
      <w:rPr>
        <w:rStyle w:val="HeaderVSPECS"/>
        <w:b/>
        <w:caps w:val="0"/>
      </w:rPr>
      <w:fldChar w:fldCharType="end"/>
    </w:r>
  </w:p>
  <w:p w14:paraId="0A1FA38A" w14:textId="3F863BDC" w:rsidR="00AA446B" w:rsidRPr="0006711B" w:rsidRDefault="00AA446B"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proofErr w:type="spellStart"/>
    <w:r w:rsidR="00BC2255">
      <w:rPr>
        <w:rFonts w:cs="Arial"/>
        <w:b/>
        <w:bCs/>
        <w:sz w:val="20"/>
      </w:rPr>
      <w:t>EverGuard</w:t>
    </w:r>
    <w:proofErr w:type="spellEnd"/>
    <w:r w:rsidR="00BC2255">
      <w:rPr>
        <w:rFonts w:cs="Arial"/>
        <w:b/>
        <w:bCs/>
        <w:sz w:val="20"/>
      </w:rPr>
      <w:t xml:space="preserve"> TPO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BC2255">
      <w:rPr>
        <w:rStyle w:val="HeaderVSPECS"/>
        <w:b/>
      </w:rPr>
      <w:t>TPO - Induction Welded</w:t>
    </w:r>
    <w:r>
      <w:rPr>
        <w:rStyle w:val="HeaderVSPECS"/>
        <w:b/>
      </w:rPr>
      <w:fldChar w:fldCharType="end"/>
    </w:r>
  </w:p>
  <w:p w14:paraId="7AD1959C" w14:textId="0B2E6903" w:rsidR="00AA446B" w:rsidRPr="0006711B" w:rsidRDefault="00A45B51" w:rsidP="00AF5AFE">
    <w:pPr>
      <w:pBdr>
        <w:bottom w:val="single" w:sz="4" w:space="1" w:color="auto"/>
      </w:pBdr>
      <w:tabs>
        <w:tab w:val="right" w:pos="9360"/>
      </w:tabs>
      <w:rPr>
        <w:rFonts w:cs="Arial"/>
        <w:b/>
        <w:bCs/>
        <w:sz w:val="20"/>
      </w:rPr>
    </w:pPr>
    <w:r>
      <w:rPr>
        <w:rFonts w:cs="Arial"/>
        <w:b/>
        <w:bCs/>
        <w:sz w:val="20"/>
      </w:rPr>
      <w:t>February 1, 2026</w:t>
    </w:r>
    <w:r w:rsidR="00AA446B" w:rsidRPr="0006711B">
      <w:rPr>
        <w:rFonts w:cs="Arial"/>
        <w:b/>
        <w:bCs/>
        <w:sz w:val="20"/>
      </w:rPr>
      <w:tab/>
      <w:t xml:space="preserve">Page </w:t>
    </w:r>
    <w:r w:rsidR="00AA446B" w:rsidRPr="0006711B">
      <w:rPr>
        <w:rFonts w:cs="Arial"/>
        <w:b/>
        <w:bCs/>
        <w:sz w:val="20"/>
      </w:rPr>
      <w:fldChar w:fldCharType="begin"/>
    </w:r>
    <w:r w:rsidR="00AA446B" w:rsidRPr="0006711B">
      <w:rPr>
        <w:rFonts w:cs="Arial"/>
        <w:b/>
        <w:bCs/>
        <w:sz w:val="20"/>
      </w:rPr>
      <w:instrText xml:space="preserve"> PAGE   \* MERGEFORMAT </w:instrText>
    </w:r>
    <w:r w:rsidR="00AA446B" w:rsidRPr="0006711B">
      <w:rPr>
        <w:rFonts w:cs="Arial"/>
        <w:b/>
        <w:bCs/>
        <w:sz w:val="20"/>
      </w:rPr>
      <w:fldChar w:fldCharType="separate"/>
    </w:r>
    <w:r w:rsidR="00AA446B" w:rsidRPr="0006711B">
      <w:rPr>
        <w:rFonts w:cs="Arial"/>
        <w:b/>
        <w:bCs/>
        <w:sz w:val="20"/>
      </w:rPr>
      <w:t>1</w:t>
    </w:r>
    <w:r w:rsidR="00AA446B" w:rsidRPr="0006711B">
      <w:rPr>
        <w:rFonts w:cs="Arial"/>
        <w:b/>
        <w:bCs/>
        <w:sz w:val="20"/>
      </w:rPr>
      <w:fldChar w:fldCharType="end"/>
    </w:r>
    <w:r w:rsidR="00AA446B" w:rsidRPr="0006711B">
      <w:rPr>
        <w:rFonts w:cs="Arial"/>
        <w:b/>
        <w:bCs/>
        <w:sz w:val="20"/>
      </w:rPr>
      <w:t xml:space="preserve"> of </w:t>
    </w:r>
    <w:r w:rsidR="00AA446B" w:rsidRPr="0006711B">
      <w:rPr>
        <w:rFonts w:cs="Arial"/>
        <w:b/>
        <w:bCs/>
        <w:sz w:val="20"/>
      </w:rPr>
      <w:fldChar w:fldCharType="begin"/>
    </w:r>
    <w:r w:rsidR="00AA446B" w:rsidRPr="0006711B">
      <w:rPr>
        <w:rFonts w:cs="Arial"/>
        <w:b/>
        <w:bCs/>
        <w:sz w:val="20"/>
      </w:rPr>
      <w:instrText xml:space="preserve"> NUMPAGES  </w:instrText>
    </w:r>
    <w:r w:rsidR="00AA446B" w:rsidRPr="0006711B">
      <w:rPr>
        <w:rFonts w:cs="Arial"/>
        <w:b/>
        <w:bCs/>
        <w:sz w:val="20"/>
      </w:rPr>
      <w:fldChar w:fldCharType="separate"/>
    </w:r>
    <w:r w:rsidR="00AA446B" w:rsidRPr="0006711B">
      <w:rPr>
        <w:rFonts w:cs="Arial"/>
        <w:b/>
        <w:bCs/>
        <w:sz w:val="20"/>
      </w:rPr>
      <w:t>31</w:t>
    </w:r>
    <w:r w:rsidR="00AA446B" w:rsidRPr="0006711B">
      <w:rPr>
        <w:rFonts w:cs="Arial"/>
        <w:b/>
        <w:bCs/>
        <w:sz w:val="20"/>
      </w:rPr>
      <w:fldChar w:fldCharType="end"/>
    </w:r>
  </w:p>
  <w:p w14:paraId="3D2DAAFA" w14:textId="77777777" w:rsidR="00AA446B" w:rsidRPr="0006711B" w:rsidRDefault="00AA446B" w:rsidP="00AF5AF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1D3E5776"/>
    <w:lvl w:ilvl="0">
      <w:start w:val="1"/>
      <w:numFmt w:val="decimal"/>
      <w:lvlText w:val="%1."/>
      <w:legacy w:legacy="1" w:legacySpace="432" w:legacyIndent="0"/>
      <w:lvlJc w:val="left"/>
      <w:pPr>
        <w:ind w:left="720" w:firstLine="0"/>
      </w:pPr>
    </w:lvl>
    <w:lvl w:ilvl="1">
      <w:start w:val="1"/>
      <w:numFmt w:val="decimal"/>
      <w:lvlText w:val="%1.%2"/>
      <w:legacy w:legacy="1" w:legacySpace="324" w:legacyIndent="0"/>
      <w:lvlJc w:val="left"/>
      <w:pPr>
        <w:ind w:left="720" w:firstLine="0"/>
      </w:pPr>
    </w:lvl>
    <w:lvl w:ilvl="2">
      <w:start w:val="1"/>
      <w:numFmt w:val="decimal"/>
      <w:lvlText w:val="%1.%2.%3"/>
      <w:legacy w:legacy="1" w:legacySpace="216" w:legacyIndent="0"/>
      <w:lvlJc w:val="left"/>
      <w:pPr>
        <w:ind w:left="720" w:firstLine="0"/>
      </w:pPr>
    </w:lvl>
    <w:lvl w:ilvl="3">
      <w:start w:val="1"/>
      <w:numFmt w:val="decimal"/>
      <w:lvlText w:val="%1.%2.%3.%4"/>
      <w:legacy w:legacy="1" w:legacySpace="288" w:legacyIndent="0"/>
      <w:lvlJc w:val="left"/>
      <w:pPr>
        <w:ind w:left="1008" w:firstLine="0"/>
      </w:p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5"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7" w15:restartNumberingAfterBreak="0">
    <w:nsid w:val="181354FA"/>
    <w:multiLevelType w:val="multilevel"/>
    <w:tmpl w:val="66C616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10"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11"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4"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5"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7"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9"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3F60DF5"/>
    <w:multiLevelType w:val="multilevel"/>
    <w:tmpl w:val="23EC5B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2" w15:restartNumberingAfterBreak="0">
    <w:nsid w:val="7FBE69B3"/>
    <w:multiLevelType w:val="multilevel"/>
    <w:tmpl w:val="22822C90"/>
    <w:numStyleLink w:val="Levels"/>
  </w:abstractNum>
  <w:num w:numId="1" w16cid:durableId="1917471184">
    <w:abstractNumId w:val="14"/>
  </w:num>
  <w:num w:numId="2" w16cid:durableId="971447503">
    <w:abstractNumId w:val="1"/>
  </w:num>
  <w:num w:numId="3" w16cid:durableId="1987052943">
    <w:abstractNumId w:val="3"/>
  </w:num>
  <w:num w:numId="4" w16cid:durableId="1935547997">
    <w:abstractNumId w:val="18"/>
  </w:num>
  <w:num w:numId="5" w16cid:durableId="1095592450">
    <w:abstractNumId w:val="15"/>
  </w:num>
  <w:num w:numId="6" w16cid:durableId="87389331">
    <w:abstractNumId w:val="12"/>
  </w:num>
  <w:num w:numId="7" w16cid:durableId="1081025706">
    <w:abstractNumId w:val="5"/>
  </w:num>
  <w:num w:numId="8" w16cid:durableId="37166325">
    <w:abstractNumId w:val="11"/>
  </w:num>
  <w:num w:numId="9" w16cid:durableId="879049440">
    <w:abstractNumId w:val="6"/>
  </w:num>
  <w:num w:numId="10" w16cid:durableId="1384865936">
    <w:abstractNumId w:val="8"/>
  </w:num>
  <w:num w:numId="11" w16cid:durableId="1415711471">
    <w:abstractNumId w:val="19"/>
  </w:num>
  <w:num w:numId="12" w16cid:durableId="987242418">
    <w:abstractNumId w:val="9"/>
  </w:num>
  <w:num w:numId="13" w16cid:durableId="1232037249">
    <w:abstractNumId w:val="4"/>
    <w:lvlOverride w:ilvl="0">
      <w:lvl w:ilvl="0">
        <w:start w:val="1"/>
        <w:numFmt w:val="decimal"/>
        <w:lvlText w:val="PART %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4" w16cid:durableId="1670937766">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5" w16cid:durableId="472260214">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6" w16cid:durableId="1408848312">
    <w:abstractNumId w:val="22"/>
    <w:lvlOverride w:ilvl="0">
      <w:lvl w:ilvl="0">
        <w:start w:val="1"/>
        <w:numFmt w:val="decimal"/>
        <w:pStyle w:val="Level1"/>
        <w:lvlText w:val="%1"/>
        <w:lvlJc w:val="left"/>
        <w:pPr>
          <w:tabs>
            <w:tab w:val="num" w:pos="720"/>
          </w:tabs>
          <w:ind w:left="720" w:hanging="720"/>
        </w:pPr>
        <w:rPr>
          <w:b w:val="0"/>
          <w:bCs/>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7" w16cid:durableId="809904742">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18" w16cid:durableId="1948155355">
    <w:abstractNumId w:val="17"/>
    <w:lvlOverride w:ilvl="0">
      <w:startOverride w:val="1"/>
    </w:lvlOverride>
  </w:num>
  <w:num w:numId="19" w16cid:durableId="1106073397">
    <w:abstractNumId w:val="20"/>
    <w:lvlOverride w:ilvl="0">
      <w:startOverride w:val="1"/>
    </w:lvlOverride>
  </w:num>
  <w:num w:numId="20" w16cid:durableId="1506945262">
    <w:abstractNumId w:val="20"/>
    <w:lvlOverride w:ilvl="0"/>
    <w:lvlOverride w:ilvl="1">
      <w:startOverride w:val="1"/>
    </w:lvlOverride>
  </w:num>
  <w:num w:numId="21" w16cid:durableId="85032481">
    <w:abstractNumId w:val="20"/>
    <w:lvlOverride w:ilvl="0"/>
    <w:lvlOverride w:ilvl="1">
      <w:startOverride w:val="1"/>
    </w:lvlOverride>
  </w:num>
  <w:num w:numId="22" w16cid:durableId="1303539609">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3" w16cid:durableId="873998362">
    <w:abstractNumId w:val="7"/>
    <w:lvlOverride w:ilvl="0">
      <w:startOverride w:val="1"/>
    </w:lvlOverride>
  </w:num>
  <w:num w:numId="24" w16cid:durableId="1269502972">
    <w:abstractNumId w:val="7"/>
    <w:lvlOverride w:ilvl="0"/>
    <w:lvlOverride w:ilvl="1">
      <w:startOverride w:val="1"/>
    </w:lvlOverride>
  </w:num>
  <w:num w:numId="25" w16cid:durableId="1091004542">
    <w:abstractNumId w:val="4"/>
  </w:num>
  <w:num w:numId="26" w16cid:durableId="954599765">
    <w:abstractNumId w:val="2"/>
  </w:num>
  <w:num w:numId="27" w16cid:durableId="13091657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89842240">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9" w16cid:durableId="1424843197">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0" w16cid:durableId="616916410">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1" w16cid:durableId="324894298">
    <w:abstractNumId w:val="22"/>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2" w16cid:durableId="12540713">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3" w16cid:durableId="594899272">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4" w16cid:durableId="597830305">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5" w16cid:durableId="1460875780">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6" w16cid:durableId="2071541069">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7" w16cid:durableId="1270315136">
    <w:abstractNumId w:val="0"/>
  </w:num>
  <w:num w:numId="38" w16cid:durableId="1954970261">
    <w:abstractNumId w:val="21"/>
  </w:num>
  <w:num w:numId="39" w16cid:durableId="2134790630">
    <w:abstractNumId w:val="13"/>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0" w16cid:durableId="1211571485">
    <w:abstractNumId w:val="13"/>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1" w16cid:durableId="1916162536">
    <w:abstractNumId w:val="13"/>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2" w16cid:durableId="1847986647">
    <w:abstractNumId w:val="13"/>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43" w16cid:durableId="1775321065">
    <w:abstractNumId w:val="4"/>
    <w:lvlOverride w:ilvl="0">
      <w:lvl w:ilvl="0">
        <w:start w:val="1"/>
        <w:numFmt w:val="decimal"/>
        <w:lvlText w:val="PART %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44" w16cid:durableId="1524592762">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ACB"/>
    <w:rsid w:val="00004E00"/>
    <w:rsid w:val="000078A4"/>
    <w:rsid w:val="0001377C"/>
    <w:rsid w:val="00020CDF"/>
    <w:rsid w:val="0003167E"/>
    <w:rsid w:val="00032044"/>
    <w:rsid w:val="000370F9"/>
    <w:rsid w:val="00040272"/>
    <w:rsid w:val="00040AAB"/>
    <w:rsid w:val="000460DC"/>
    <w:rsid w:val="00051020"/>
    <w:rsid w:val="00055F7A"/>
    <w:rsid w:val="000619B9"/>
    <w:rsid w:val="0006702F"/>
    <w:rsid w:val="00067B67"/>
    <w:rsid w:val="00076332"/>
    <w:rsid w:val="0007747A"/>
    <w:rsid w:val="0008210C"/>
    <w:rsid w:val="00084FCB"/>
    <w:rsid w:val="0008522F"/>
    <w:rsid w:val="000926FC"/>
    <w:rsid w:val="00093294"/>
    <w:rsid w:val="000945F6"/>
    <w:rsid w:val="000967CC"/>
    <w:rsid w:val="000A7C9F"/>
    <w:rsid w:val="000B1A8C"/>
    <w:rsid w:val="000B1EA5"/>
    <w:rsid w:val="000B52B2"/>
    <w:rsid w:val="000B7D83"/>
    <w:rsid w:val="000C0097"/>
    <w:rsid w:val="000C1B37"/>
    <w:rsid w:val="000C3FEA"/>
    <w:rsid w:val="000C4F80"/>
    <w:rsid w:val="000C5532"/>
    <w:rsid w:val="000C69BC"/>
    <w:rsid w:val="000D0410"/>
    <w:rsid w:val="000D423F"/>
    <w:rsid w:val="000D61C1"/>
    <w:rsid w:val="000D70FD"/>
    <w:rsid w:val="000F0085"/>
    <w:rsid w:val="000F08F3"/>
    <w:rsid w:val="000F4A04"/>
    <w:rsid w:val="000F75C8"/>
    <w:rsid w:val="000F7788"/>
    <w:rsid w:val="00102AE3"/>
    <w:rsid w:val="001036AD"/>
    <w:rsid w:val="001053E1"/>
    <w:rsid w:val="0010743C"/>
    <w:rsid w:val="00116338"/>
    <w:rsid w:val="00116699"/>
    <w:rsid w:val="00116917"/>
    <w:rsid w:val="00116CD6"/>
    <w:rsid w:val="001203C5"/>
    <w:rsid w:val="00122853"/>
    <w:rsid w:val="00123B4B"/>
    <w:rsid w:val="001253AE"/>
    <w:rsid w:val="0012614F"/>
    <w:rsid w:val="001334A7"/>
    <w:rsid w:val="001365CE"/>
    <w:rsid w:val="00140C0F"/>
    <w:rsid w:val="00141228"/>
    <w:rsid w:val="00143014"/>
    <w:rsid w:val="0015749E"/>
    <w:rsid w:val="001602D6"/>
    <w:rsid w:val="00163095"/>
    <w:rsid w:val="00171008"/>
    <w:rsid w:val="00173BCD"/>
    <w:rsid w:val="00175E63"/>
    <w:rsid w:val="00181D5E"/>
    <w:rsid w:val="001829E0"/>
    <w:rsid w:val="001851AC"/>
    <w:rsid w:val="00187EFB"/>
    <w:rsid w:val="0019320D"/>
    <w:rsid w:val="00194212"/>
    <w:rsid w:val="00194987"/>
    <w:rsid w:val="001A1047"/>
    <w:rsid w:val="001B0590"/>
    <w:rsid w:val="001B3410"/>
    <w:rsid w:val="001C1D24"/>
    <w:rsid w:val="001C4B76"/>
    <w:rsid w:val="001C543E"/>
    <w:rsid w:val="001C62E7"/>
    <w:rsid w:val="001E2F3F"/>
    <w:rsid w:val="001E31DB"/>
    <w:rsid w:val="001E4F13"/>
    <w:rsid w:val="001E5E5E"/>
    <w:rsid w:val="00210B2B"/>
    <w:rsid w:val="00212341"/>
    <w:rsid w:val="00213D59"/>
    <w:rsid w:val="00213E1C"/>
    <w:rsid w:val="00226F29"/>
    <w:rsid w:val="002302A5"/>
    <w:rsid w:val="002342ED"/>
    <w:rsid w:val="0023794B"/>
    <w:rsid w:val="00243F72"/>
    <w:rsid w:val="002461C3"/>
    <w:rsid w:val="00247CCF"/>
    <w:rsid w:val="002511C2"/>
    <w:rsid w:val="00251AB3"/>
    <w:rsid w:val="00252FD8"/>
    <w:rsid w:val="0026178A"/>
    <w:rsid w:val="00261C9B"/>
    <w:rsid w:val="0026445B"/>
    <w:rsid w:val="00267796"/>
    <w:rsid w:val="00273F54"/>
    <w:rsid w:val="00276CE1"/>
    <w:rsid w:val="00282F40"/>
    <w:rsid w:val="002869D4"/>
    <w:rsid w:val="002925B7"/>
    <w:rsid w:val="00292DD0"/>
    <w:rsid w:val="002968E0"/>
    <w:rsid w:val="002978C2"/>
    <w:rsid w:val="00297E41"/>
    <w:rsid w:val="002A3BDD"/>
    <w:rsid w:val="002B1191"/>
    <w:rsid w:val="002B15A5"/>
    <w:rsid w:val="002D4CE0"/>
    <w:rsid w:val="002E079C"/>
    <w:rsid w:val="002E091B"/>
    <w:rsid w:val="002E32D5"/>
    <w:rsid w:val="002E3447"/>
    <w:rsid w:val="002F1136"/>
    <w:rsid w:val="002F5733"/>
    <w:rsid w:val="00300F82"/>
    <w:rsid w:val="00302414"/>
    <w:rsid w:val="00303868"/>
    <w:rsid w:val="00306C7D"/>
    <w:rsid w:val="00307191"/>
    <w:rsid w:val="003102BB"/>
    <w:rsid w:val="00313204"/>
    <w:rsid w:val="00313738"/>
    <w:rsid w:val="0031515C"/>
    <w:rsid w:val="00317AD0"/>
    <w:rsid w:val="0032669D"/>
    <w:rsid w:val="003316B3"/>
    <w:rsid w:val="00341504"/>
    <w:rsid w:val="00344F73"/>
    <w:rsid w:val="00346DC3"/>
    <w:rsid w:val="003518E6"/>
    <w:rsid w:val="00352CE8"/>
    <w:rsid w:val="00360E31"/>
    <w:rsid w:val="00371417"/>
    <w:rsid w:val="00373BF9"/>
    <w:rsid w:val="00373FCE"/>
    <w:rsid w:val="00380B42"/>
    <w:rsid w:val="00380C89"/>
    <w:rsid w:val="003822EC"/>
    <w:rsid w:val="003833A6"/>
    <w:rsid w:val="00383AEA"/>
    <w:rsid w:val="00384BAD"/>
    <w:rsid w:val="00385C81"/>
    <w:rsid w:val="00387D36"/>
    <w:rsid w:val="00390F62"/>
    <w:rsid w:val="00395E41"/>
    <w:rsid w:val="00396FD2"/>
    <w:rsid w:val="003A0BFA"/>
    <w:rsid w:val="003A3575"/>
    <w:rsid w:val="003A55EA"/>
    <w:rsid w:val="003B08BB"/>
    <w:rsid w:val="003B09B0"/>
    <w:rsid w:val="003B2637"/>
    <w:rsid w:val="003B5B37"/>
    <w:rsid w:val="003C24D6"/>
    <w:rsid w:val="003C5CF9"/>
    <w:rsid w:val="003D4035"/>
    <w:rsid w:val="003D6211"/>
    <w:rsid w:val="003E331B"/>
    <w:rsid w:val="003F2694"/>
    <w:rsid w:val="003F4197"/>
    <w:rsid w:val="003F5364"/>
    <w:rsid w:val="00400CFC"/>
    <w:rsid w:val="004033B8"/>
    <w:rsid w:val="004037A4"/>
    <w:rsid w:val="004041F7"/>
    <w:rsid w:val="00410F98"/>
    <w:rsid w:val="00412063"/>
    <w:rsid w:val="004123B5"/>
    <w:rsid w:val="00413C15"/>
    <w:rsid w:val="00413F0E"/>
    <w:rsid w:val="0042006B"/>
    <w:rsid w:val="00422537"/>
    <w:rsid w:val="004278F4"/>
    <w:rsid w:val="00430F8A"/>
    <w:rsid w:val="004315F0"/>
    <w:rsid w:val="00431752"/>
    <w:rsid w:val="00432ADA"/>
    <w:rsid w:val="00433BCC"/>
    <w:rsid w:val="0043774A"/>
    <w:rsid w:val="00440A76"/>
    <w:rsid w:val="00443DE9"/>
    <w:rsid w:val="004450F6"/>
    <w:rsid w:val="004460BF"/>
    <w:rsid w:val="0044673C"/>
    <w:rsid w:val="004468B1"/>
    <w:rsid w:val="00447434"/>
    <w:rsid w:val="00450A64"/>
    <w:rsid w:val="00451426"/>
    <w:rsid w:val="00453C1E"/>
    <w:rsid w:val="00454197"/>
    <w:rsid w:val="00457E2C"/>
    <w:rsid w:val="0046773D"/>
    <w:rsid w:val="00475339"/>
    <w:rsid w:val="00477594"/>
    <w:rsid w:val="00483A18"/>
    <w:rsid w:val="00485797"/>
    <w:rsid w:val="00485D39"/>
    <w:rsid w:val="004914F1"/>
    <w:rsid w:val="00491ECD"/>
    <w:rsid w:val="00496058"/>
    <w:rsid w:val="004A0D9A"/>
    <w:rsid w:val="004A3A77"/>
    <w:rsid w:val="004A47EF"/>
    <w:rsid w:val="004B6B92"/>
    <w:rsid w:val="004B6F6E"/>
    <w:rsid w:val="004C5CF7"/>
    <w:rsid w:val="004C7095"/>
    <w:rsid w:val="004D04F4"/>
    <w:rsid w:val="004D0DE6"/>
    <w:rsid w:val="004E65B5"/>
    <w:rsid w:val="004E7D51"/>
    <w:rsid w:val="004F1E28"/>
    <w:rsid w:val="004F30DE"/>
    <w:rsid w:val="004F6159"/>
    <w:rsid w:val="00502720"/>
    <w:rsid w:val="00505CE0"/>
    <w:rsid w:val="005108CD"/>
    <w:rsid w:val="00512B14"/>
    <w:rsid w:val="00513DC6"/>
    <w:rsid w:val="00516DAF"/>
    <w:rsid w:val="00517FD9"/>
    <w:rsid w:val="005232A1"/>
    <w:rsid w:val="00533BBE"/>
    <w:rsid w:val="00533D60"/>
    <w:rsid w:val="00541393"/>
    <w:rsid w:val="00542BAB"/>
    <w:rsid w:val="00542C21"/>
    <w:rsid w:val="00544A80"/>
    <w:rsid w:val="00550AC9"/>
    <w:rsid w:val="00552C09"/>
    <w:rsid w:val="00553DF7"/>
    <w:rsid w:val="00556956"/>
    <w:rsid w:val="00557EFF"/>
    <w:rsid w:val="00560C05"/>
    <w:rsid w:val="0056250F"/>
    <w:rsid w:val="005662ED"/>
    <w:rsid w:val="005712F6"/>
    <w:rsid w:val="00571411"/>
    <w:rsid w:val="00583353"/>
    <w:rsid w:val="00597D63"/>
    <w:rsid w:val="005A0964"/>
    <w:rsid w:val="005A3A3C"/>
    <w:rsid w:val="005A3C08"/>
    <w:rsid w:val="005A443D"/>
    <w:rsid w:val="005A4C0A"/>
    <w:rsid w:val="005A7AF3"/>
    <w:rsid w:val="005A7BFF"/>
    <w:rsid w:val="005A7F06"/>
    <w:rsid w:val="005B0836"/>
    <w:rsid w:val="005B08A7"/>
    <w:rsid w:val="005B24CB"/>
    <w:rsid w:val="005B2B6C"/>
    <w:rsid w:val="005B612C"/>
    <w:rsid w:val="005B7449"/>
    <w:rsid w:val="005C11AB"/>
    <w:rsid w:val="005C365F"/>
    <w:rsid w:val="005C4CC4"/>
    <w:rsid w:val="005C6B39"/>
    <w:rsid w:val="005D0F1A"/>
    <w:rsid w:val="005D213B"/>
    <w:rsid w:val="005D27A4"/>
    <w:rsid w:val="005D2E3E"/>
    <w:rsid w:val="005E2659"/>
    <w:rsid w:val="005E3B71"/>
    <w:rsid w:val="005E527D"/>
    <w:rsid w:val="005F1088"/>
    <w:rsid w:val="005F4591"/>
    <w:rsid w:val="005F6D58"/>
    <w:rsid w:val="005F7202"/>
    <w:rsid w:val="005F7ABD"/>
    <w:rsid w:val="00602264"/>
    <w:rsid w:val="00604185"/>
    <w:rsid w:val="0060502D"/>
    <w:rsid w:val="00611617"/>
    <w:rsid w:val="00611D70"/>
    <w:rsid w:val="00613EDC"/>
    <w:rsid w:val="0061744E"/>
    <w:rsid w:val="00621CFE"/>
    <w:rsid w:val="00622E65"/>
    <w:rsid w:val="006303EB"/>
    <w:rsid w:val="00630535"/>
    <w:rsid w:val="0063485D"/>
    <w:rsid w:val="00637801"/>
    <w:rsid w:val="0063790A"/>
    <w:rsid w:val="00640721"/>
    <w:rsid w:val="0064399D"/>
    <w:rsid w:val="0064505F"/>
    <w:rsid w:val="0065184B"/>
    <w:rsid w:val="00654EED"/>
    <w:rsid w:val="00667838"/>
    <w:rsid w:val="006724E2"/>
    <w:rsid w:val="00672D02"/>
    <w:rsid w:val="00674542"/>
    <w:rsid w:val="0067484B"/>
    <w:rsid w:val="00674C71"/>
    <w:rsid w:val="0067575B"/>
    <w:rsid w:val="00675BCE"/>
    <w:rsid w:val="00677DAB"/>
    <w:rsid w:val="00686007"/>
    <w:rsid w:val="006878E2"/>
    <w:rsid w:val="006911C7"/>
    <w:rsid w:val="006917AA"/>
    <w:rsid w:val="00691C68"/>
    <w:rsid w:val="006921F5"/>
    <w:rsid w:val="006938E2"/>
    <w:rsid w:val="00694E0F"/>
    <w:rsid w:val="006960A0"/>
    <w:rsid w:val="00696948"/>
    <w:rsid w:val="006969CE"/>
    <w:rsid w:val="006A419E"/>
    <w:rsid w:val="006A45B9"/>
    <w:rsid w:val="006A5A7D"/>
    <w:rsid w:val="006B1062"/>
    <w:rsid w:val="006B57E9"/>
    <w:rsid w:val="006B5CD2"/>
    <w:rsid w:val="006B79C3"/>
    <w:rsid w:val="006C028C"/>
    <w:rsid w:val="006C03F5"/>
    <w:rsid w:val="006C1D1E"/>
    <w:rsid w:val="006C38DC"/>
    <w:rsid w:val="006C5CCF"/>
    <w:rsid w:val="006D0757"/>
    <w:rsid w:val="006D1E6C"/>
    <w:rsid w:val="006D569E"/>
    <w:rsid w:val="006E1DAC"/>
    <w:rsid w:val="006E2014"/>
    <w:rsid w:val="006E3B02"/>
    <w:rsid w:val="006E468A"/>
    <w:rsid w:val="006E5734"/>
    <w:rsid w:val="006E6470"/>
    <w:rsid w:val="006E668D"/>
    <w:rsid w:val="006F136E"/>
    <w:rsid w:val="00704AF1"/>
    <w:rsid w:val="00707775"/>
    <w:rsid w:val="00710185"/>
    <w:rsid w:val="0071076F"/>
    <w:rsid w:val="00710BE1"/>
    <w:rsid w:val="007110F7"/>
    <w:rsid w:val="00711E2F"/>
    <w:rsid w:val="007120E9"/>
    <w:rsid w:val="007122AC"/>
    <w:rsid w:val="00714ABB"/>
    <w:rsid w:val="00731D0F"/>
    <w:rsid w:val="00735780"/>
    <w:rsid w:val="0074374D"/>
    <w:rsid w:val="00743D0B"/>
    <w:rsid w:val="00747280"/>
    <w:rsid w:val="0075101F"/>
    <w:rsid w:val="007523EF"/>
    <w:rsid w:val="00752617"/>
    <w:rsid w:val="00752DF6"/>
    <w:rsid w:val="007679B7"/>
    <w:rsid w:val="00773D29"/>
    <w:rsid w:val="00780DF7"/>
    <w:rsid w:val="0078340B"/>
    <w:rsid w:val="00783CE1"/>
    <w:rsid w:val="007907B0"/>
    <w:rsid w:val="00790DC9"/>
    <w:rsid w:val="00793219"/>
    <w:rsid w:val="00795327"/>
    <w:rsid w:val="007A138E"/>
    <w:rsid w:val="007A32DF"/>
    <w:rsid w:val="007A46B4"/>
    <w:rsid w:val="007B14D5"/>
    <w:rsid w:val="007C09B1"/>
    <w:rsid w:val="007C128C"/>
    <w:rsid w:val="007C36C1"/>
    <w:rsid w:val="007C7DEF"/>
    <w:rsid w:val="007D01DC"/>
    <w:rsid w:val="007D20FC"/>
    <w:rsid w:val="007D4A38"/>
    <w:rsid w:val="007D5E06"/>
    <w:rsid w:val="007D6C23"/>
    <w:rsid w:val="007E5791"/>
    <w:rsid w:val="007E7715"/>
    <w:rsid w:val="007F2538"/>
    <w:rsid w:val="007F2F0F"/>
    <w:rsid w:val="007F7707"/>
    <w:rsid w:val="008002CC"/>
    <w:rsid w:val="00800BFE"/>
    <w:rsid w:val="00801C2E"/>
    <w:rsid w:val="00804970"/>
    <w:rsid w:val="008053EA"/>
    <w:rsid w:val="00805D0A"/>
    <w:rsid w:val="00810379"/>
    <w:rsid w:val="00811BA9"/>
    <w:rsid w:val="00817554"/>
    <w:rsid w:val="008177AB"/>
    <w:rsid w:val="00821537"/>
    <w:rsid w:val="00833CA7"/>
    <w:rsid w:val="008358C0"/>
    <w:rsid w:val="00842823"/>
    <w:rsid w:val="00843426"/>
    <w:rsid w:val="008439B3"/>
    <w:rsid w:val="00847FC0"/>
    <w:rsid w:val="00850890"/>
    <w:rsid w:val="008513F2"/>
    <w:rsid w:val="00852587"/>
    <w:rsid w:val="00856785"/>
    <w:rsid w:val="00857A91"/>
    <w:rsid w:val="00862649"/>
    <w:rsid w:val="00865A4A"/>
    <w:rsid w:val="00870558"/>
    <w:rsid w:val="00873CE1"/>
    <w:rsid w:val="0087470E"/>
    <w:rsid w:val="008773BB"/>
    <w:rsid w:val="008822A0"/>
    <w:rsid w:val="008904DE"/>
    <w:rsid w:val="00890C93"/>
    <w:rsid w:val="0089204E"/>
    <w:rsid w:val="008957E3"/>
    <w:rsid w:val="008966CD"/>
    <w:rsid w:val="008A0655"/>
    <w:rsid w:val="008A0737"/>
    <w:rsid w:val="008A2715"/>
    <w:rsid w:val="008A4B8C"/>
    <w:rsid w:val="008A6D35"/>
    <w:rsid w:val="008B500F"/>
    <w:rsid w:val="008B792B"/>
    <w:rsid w:val="008C02BD"/>
    <w:rsid w:val="008C1174"/>
    <w:rsid w:val="008D2F3F"/>
    <w:rsid w:val="008D3347"/>
    <w:rsid w:val="008D71AE"/>
    <w:rsid w:val="008E296A"/>
    <w:rsid w:val="008E7355"/>
    <w:rsid w:val="008F067C"/>
    <w:rsid w:val="008F0778"/>
    <w:rsid w:val="008F11C5"/>
    <w:rsid w:val="008F1ABC"/>
    <w:rsid w:val="008F318A"/>
    <w:rsid w:val="008F71DE"/>
    <w:rsid w:val="008F7F6F"/>
    <w:rsid w:val="00904892"/>
    <w:rsid w:val="009049B9"/>
    <w:rsid w:val="009059BF"/>
    <w:rsid w:val="00905A9C"/>
    <w:rsid w:val="009101CD"/>
    <w:rsid w:val="00914D42"/>
    <w:rsid w:val="00922692"/>
    <w:rsid w:val="00930B18"/>
    <w:rsid w:val="009312CD"/>
    <w:rsid w:val="009362B0"/>
    <w:rsid w:val="00936BB7"/>
    <w:rsid w:val="009407EA"/>
    <w:rsid w:val="00940F93"/>
    <w:rsid w:val="00941FD7"/>
    <w:rsid w:val="0094350B"/>
    <w:rsid w:val="009522C9"/>
    <w:rsid w:val="009543DC"/>
    <w:rsid w:val="009561B3"/>
    <w:rsid w:val="00957DFA"/>
    <w:rsid w:val="009605CC"/>
    <w:rsid w:val="0096233C"/>
    <w:rsid w:val="0096254D"/>
    <w:rsid w:val="00962F74"/>
    <w:rsid w:val="00970111"/>
    <w:rsid w:val="0097217C"/>
    <w:rsid w:val="00974D03"/>
    <w:rsid w:val="00975994"/>
    <w:rsid w:val="00977CEF"/>
    <w:rsid w:val="0098286D"/>
    <w:rsid w:val="009849F2"/>
    <w:rsid w:val="00985EAA"/>
    <w:rsid w:val="009966C3"/>
    <w:rsid w:val="009A3E16"/>
    <w:rsid w:val="009B35DB"/>
    <w:rsid w:val="009B7D65"/>
    <w:rsid w:val="009C57A4"/>
    <w:rsid w:val="009C6AAE"/>
    <w:rsid w:val="009C71D8"/>
    <w:rsid w:val="009D1B05"/>
    <w:rsid w:val="009D32C3"/>
    <w:rsid w:val="009D34E2"/>
    <w:rsid w:val="009D70AB"/>
    <w:rsid w:val="009E2AF3"/>
    <w:rsid w:val="009E7898"/>
    <w:rsid w:val="009F2E84"/>
    <w:rsid w:val="009F402F"/>
    <w:rsid w:val="00A002D0"/>
    <w:rsid w:val="00A005A5"/>
    <w:rsid w:val="00A0249A"/>
    <w:rsid w:val="00A03FC4"/>
    <w:rsid w:val="00A12AA9"/>
    <w:rsid w:val="00A12D32"/>
    <w:rsid w:val="00A14A04"/>
    <w:rsid w:val="00A152A4"/>
    <w:rsid w:val="00A17957"/>
    <w:rsid w:val="00A26BE3"/>
    <w:rsid w:val="00A27325"/>
    <w:rsid w:val="00A27C44"/>
    <w:rsid w:val="00A311CF"/>
    <w:rsid w:val="00A32402"/>
    <w:rsid w:val="00A33860"/>
    <w:rsid w:val="00A33FE5"/>
    <w:rsid w:val="00A3682A"/>
    <w:rsid w:val="00A41084"/>
    <w:rsid w:val="00A43A7C"/>
    <w:rsid w:val="00A45B51"/>
    <w:rsid w:val="00A46AAE"/>
    <w:rsid w:val="00A4773C"/>
    <w:rsid w:val="00A55EFB"/>
    <w:rsid w:val="00A659E8"/>
    <w:rsid w:val="00A747C9"/>
    <w:rsid w:val="00A80707"/>
    <w:rsid w:val="00A814EE"/>
    <w:rsid w:val="00A81586"/>
    <w:rsid w:val="00A84891"/>
    <w:rsid w:val="00A84ADA"/>
    <w:rsid w:val="00A86255"/>
    <w:rsid w:val="00A869CF"/>
    <w:rsid w:val="00A8778F"/>
    <w:rsid w:val="00A92318"/>
    <w:rsid w:val="00A92D5A"/>
    <w:rsid w:val="00A934DE"/>
    <w:rsid w:val="00A95F04"/>
    <w:rsid w:val="00AA382E"/>
    <w:rsid w:val="00AA425B"/>
    <w:rsid w:val="00AA446B"/>
    <w:rsid w:val="00AA5B80"/>
    <w:rsid w:val="00AB3CFC"/>
    <w:rsid w:val="00AC0569"/>
    <w:rsid w:val="00AC2F25"/>
    <w:rsid w:val="00AC3250"/>
    <w:rsid w:val="00AC3CB2"/>
    <w:rsid w:val="00AC5293"/>
    <w:rsid w:val="00AC682A"/>
    <w:rsid w:val="00AC6D56"/>
    <w:rsid w:val="00AD0051"/>
    <w:rsid w:val="00AD0128"/>
    <w:rsid w:val="00AD0CEC"/>
    <w:rsid w:val="00AE3414"/>
    <w:rsid w:val="00AE551F"/>
    <w:rsid w:val="00AF0A0F"/>
    <w:rsid w:val="00AF3542"/>
    <w:rsid w:val="00AF42EC"/>
    <w:rsid w:val="00AF53B3"/>
    <w:rsid w:val="00AF55E3"/>
    <w:rsid w:val="00AF5EF1"/>
    <w:rsid w:val="00AF638E"/>
    <w:rsid w:val="00AF6A91"/>
    <w:rsid w:val="00B10187"/>
    <w:rsid w:val="00B32DE5"/>
    <w:rsid w:val="00B330B7"/>
    <w:rsid w:val="00B335D0"/>
    <w:rsid w:val="00B344BA"/>
    <w:rsid w:val="00B37F27"/>
    <w:rsid w:val="00B40206"/>
    <w:rsid w:val="00B42174"/>
    <w:rsid w:val="00B44CCF"/>
    <w:rsid w:val="00B46CDC"/>
    <w:rsid w:val="00B50AAB"/>
    <w:rsid w:val="00B529BA"/>
    <w:rsid w:val="00B52D65"/>
    <w:rsid w:val="00B539DA"/>
    <w:rsid w:val="00B54074"/>
    <w:rsid w:val="00B57C0D"/>
    <w:rsid w:val="00B623C3"/>
    <w:rsid w:val="00B62D00"/>
    <w:rsid w:val="00B63057"/>
    <w:rsid w:val="00B631AF"/>
    <w:rsid w:val="00B65AD7"/>
    <w:rsid w:val="00B724C7"/>
    <w:rsid w:val="00B73E7F"/>
    <w:rsid w:val="00B76BF1"/>
    <w:rsid w:val="00B806F9"/>
    <w:rsid w:val="00B81121"/>
    <w:rsid w:val="00B84432"/>
    <w:rsid w:val="00B86EB5"/>
    <w:rsid w:val="00B87736"/>
    <w:rsid w:val="00B97675"/>
    <w:rsid w:val="00BA24E4"/>
    <w:rsid w:val="00BB083F"/>
    <w:rsid w:val="00BB11CC"/>
    <w:rsid w:val="00BB1CEE"/>
    <w:rsid w:val="00BB4059"/>
    <w:rsid w:val="00BB42FF"/>
    <w:rsid w:val="00BB6F78"/>
    <w:rsid w:val="00BC04C9"/>
    <w:rsid w:val="00BC0859"/>
    <w:rsid w:val="00BC2255"/>
    <w:rsid w:val="00BC576D"/>
    <w:rsid w:val="00BE2AB2"/>
    <w:rsid w:val="00BE5201"/>
    <w:rsid w:val="00BE52BE"/>
    <w:rsid w:val="00BE73C0"/>
    <w:rsid w:val="00BF511E"/>
    <w:rsid w:val="00BF715A"/>
    <w:rsid w:val="00C00537"/>
    <w:rsid w:val="00C00B07"/>
    <w:rsid w:val="00C01679"/>
    <w:rsid w:val="00C046DC"/>
    <w:rsid w:val="00C05909"/>
    <w:rsid w:val="00C061BA"/>
    <w:rsid w:val="00C174B4"/>
    <w:rsid w:val="00C21DA2"/>
    <w:rsid w:val="00C21FF2"/>
    <w:rsid w:val="00C23DCA"/>
    <w:rsid w:val="00C250BB"/>
    <w:rsid w:val="00C255AF"/>
    <w:rsid w:val="00C40E6F"/>
    <w:rsid w:val="00C44E60"/>
    <w:rsid w:val="00C45358"/>
    <w:rsid w:val="00C46650"/>
    <w:rsid w:val="00C46DB4"/>
    <w:rsid w:val="00C47EAC"/>
    <w:rsid w:val="00C5276B"/>
    <w:rsid w:val="00C56169"/>
    <w:rsid w:val="00C5629D"/>
    <w:rsid w:val="00C566DE"/>
    <w:rsid w:val="00C65E60"/>
    <w:rsid w:val="00C6625E"/>
    <w:rsid w:val="00C670BD"/>
    <w:rsid w:val="00C7019A"/>
    <w:rsid w:val="00C70D20"/>
    <w:rsid w:val="00C75CF1"/>
    <w:rsid w:val="00C805D4"/>
    <w:rsid w:val="00C826D8"/>
    <w:rsid w:val="00C83F07"/>
    <w:rsid w:val="00C847F0"/>
    <w:rsid w:val="00C87553"/>
    <w:rsid w:val="00C90ECC"/>
    <w:rsid w:val="00C92197"/>
    <w:rsid w:val="00C9354F"/>
    <w:rsid w:val="00C9358E"/>
    <w:rsid w:val="00C93E00"/>
    <w:rsid w:val="00C96DB8"/>
    <w:rsid w:val="00C97C6D"/>
    <w:rsid w:val="00CA0924"/>
    <w:rsid w:val="00CA1EBD"/>
    <w:rsid w:val="00CB0282"/>
    <w:rsid w:val="00CB0A99"/>
    <w:rsid w:val="00CB1798"/>
    <w:rsid w:val="00CB5448"/>
    <w:rsid w:val="00CB5851"/>
    <w:rsid w:val="00CC4880"/>
    <w:rsid w:val="00CC7859"/>
    <w:rsid w:val="00CD1CAF"/>
    <w:rsid w:val="00CD3601"/>
    <w:rsid w:val="00CD40B1"/>
    <w:rsid w:val="00CD449C"/>
    <w:rsid w:val="00CD6205"/>
    <w:rsid w:val="00CD6AF7"/>
    <w:rsid w:val="00CE1DCC"/>
    <w:rsid w:val="00CF4252"/>
    <w:rsid w:val="00CF676C"/>
    <w:rsid w:val="00D010AE"/>
    <w:rsid w:val="00D02C62"/>
    <w:rsid w:val="00D04E18"/>
    <w:rsid w:val="00D13CDC"/>
    <w:rsid w:val="00D15B65"/>
    <w:rsid w:val="00D16102"/>
    <w:rsid w:val="00D17B64"/>
    <w:rsid w:val="00D27764"/>
    <w:rsid w:val="00D338FB"/>
    <w:rsid w:val="00D34B22"/>
    <w:rsid w:val="00D41B54"/>
    <w:rsid w:val="00D42372"/>
    <w:rsid w:val="00D42ED1"/>
    <w:rsid w:val="00D440AE"/>
    <w:rsid w:val="00D45376"/>
    <w:rsid w:val="00D4607F"/>
    <w:rsid w:val="00D54393"/>
    <w:rsid w:val="00D5723C"/>
    <w:rsid w:val="00D61BE6"/>
    <w:rsid w:val="00D62C89"/>
    <w:rsid w:val="00D63CC2"/>
    <w:rsid w:val="00D66225"/>
    <w:rsid w:val="00D6716B"/>
    <w:rsid w:val="00D6756A"/>
    <w:rsid w:val="00D74339"/>
    <w:rsid w:val="00D7605D"/>
    <w:rsid w:val="00D77077"/>
    <w:rsid w:val="00D77FFE"/>
    <w:rsid w:val="00D826E6"/>
    <w:rsid w:val="00D90824"/>
    <w:rsid w:val="00D954D6"/>
    <w:rsid w:val="00DA2C19"/>
    <w:rsid w:val="00DA6245"/>
    <w:rsid w:val="00DB00C6"/>
    <w:rsid w:val="00DB1CE5"/>
    <w:rsid w:val="00DB60D9"/>
    <w:rsid w:val="00DB6D7F"/>
    <w:rsid w:val="00DC3C4E"/>
    <w:rsid w:val="00DC6466"/>
    <w:rsid w:val="00DE0A0A"/>
    <w:rsid w:val="00DE1A71"/>
    <w:rsid w:val="00DE6776"/>
    <w:rsid w:val="00DF1751"/>
    <w:rsid w:val="00DF4D64"/>
    <w:rsid w:val="00DF6777"/>
    <w:rsid w:val="00DF7868"/>
    <w:rsid w:val="00E00C4B"/>
    <w:rsid w:val="00E025FF"/>
    <w:rsid w:val="00E02777"/>
    <w:rsid w:val="00E03230"/>
    <w:rsid w:val="00E03536"/>
    <w:rsid w:val="00E04BEB"/>
    <w:rsid w:val="00E04D1B"/>
    <w:rsid w:val="00E1045D"/>
    <w:rsid w:val="00E11759"/>
    <w:rsid w:val="00E155B1"/>
    <w:rsid w:val="00E227EE"/>
    <w:rsid w:val="00E237F8"/>
    <w:rsid w:val="00E33026"/>
    <w:rsid w:val="00E34A3E"/>
    <w:rsid w:val="00E37152"/>
    <w:rsid w:val="00E53CDD"/>
    <w:rsid w:val="00E54D89"/>
    <w:rsid w:val="00E556D2"/>
    <w:rsid w:val="00E5760A"/>
    <w:rsid w:val="00E57687"/>
    <w:rsid w:val="00E60AE1"/>
    <w:rsid w:val="00E63775"/>
    <w:rsid w:val="00E729CB"/>
    <w:rsid w:val="00E74DB0"/>
    <w:rsid w:val="00E77B0B"/>
    <w:rsid w:val="00E81945"/>
    <w:rsid w:val="00E84B19"/>
    <w:rsid w:val="00E87CA5"/>
    <w:rsid w:val="00E916BF"/>
    <w:rsid w:val="00E921D1"/>
    <w:rsid w:val="00E92A40"/>
    <w:rsid w:val="00E96BFE"/>
    <w:rsid w:val="00EA0270"/>
    <w:rsid w:val="00EA4208"/>
    <w:rsid w:val="00EA4C39"/>
    <w:rsid w:val="00EB1737"/>
    <w:rsid w:val="00EB1AED"/>
    <w:rsid w:val="00EB27B9"/>
    <w:rsid w:val="00EB4356"/>
    <w:rsid w:val="00EB4F22"/>
    <w:rsid w:val="00EB605E"/>
    <w:rsid w:val="00EC05DB"/>
    <w:rsid w:val="00EC2223"/>
    <w:rsid w:val="00EC305D"/>
    <w:rsid w:val="00EC36E1"/>
    <w:rsid w:val="00ED1606"/>
    <w:rsid w:val="00ED5648"/>
    <w:rsid w:val="00ED7A48"/>
    <w:rsid w:val="00ED7ED3"/>
    <w:rsid w:val="00EE629B"/>
    <w:rsid w:val="00EF0955"/>
    <w:rsid w:val="00EF1DDE"/>
    <w:rsid w:val="00EF1E7A"/>
    <w:rsid w:val="00F0696B"/>
    <w:rsid w:val="00F06F63"/>
    <w:rsid w:val="00F12DB5"/>
    <w:rsid w:val="00F12E2F"/>
    <w:rsid w:val="00F151B8"/>
    <w:rsid w:val="00F16F92"/>
    <w:rsid w:val="00F21CED"/>
    <w:rsid w:val="00F222D9"/>
    <w:rsid w:val="00F26DCC"/>
    <w:rsid w:val="00F275B0"/>
    <w:rsid w:val="00F366E2"/>
    <w:rsid w:val="00F40ADB"/>
    <w:rsid w:val="00F433EF"/>
    <w:rsid w:val="00F4558D"/>
    <w:rsid w:val="00F45BFF"/>
    <w:rsid w:val="00F527BC"/>
    <w:rsid w:val="00F66F1D"/>
    <w:rsid w:val="00F6722F"/>
    <w:rsid w:val="00F70C1D"/>
    <w:rsid w:val="00F718AC"/>
    <w:rsid w:val="00F76688"/>
    <w:rsid w:val="00F815FA"/>
    <w:rsid w:val="00F81B22"/>
    <w:rsid w:val="00F85875"/>
    <w:rsid w:val="00F90F8C"/>
    <w:rsid w:val="00F91B45"/>
    <w:rsid w:val="00F91E5A"/>
    <w:rsid w:val="00F931E5"/>
    <w:rsid w:val="00F95CBF"/>
    <w:rsid w:val="00F96E6E"/>
    <w:rsid w:val="00F97BDD"/>
    <w:rsid w:val="00FA61F5"/>
    <w:rsid w:val="00FA746B"/>
    <w:rsid w:val="00FC0732"/>
    <w:rsid w:val="00FC3EDD"/>
    <w:rsid w:val="00FD1E4B"/>
    <w:rsid w:val="00FD623D"/>
    <w:rsid w:val="00FE07FB"/>
    <w:rsid w:val="00FE0CD6"/>
    <w:rsid w:val="00FE623E"/>
    <w:rsid w:val="00FE7E61"/>
    <w:rsid w:val="00FF3C9F"/>
    <w:rsid w:val="00FF5929"/>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255"/>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BC22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BC22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BC22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BC22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BC22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BC225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BC225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BC225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BC225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BC2255"/>
    <w:pPr>
      <w:widowControl w:val="0"/>
      <w:numPr>
        <w:numId w:val="5"/>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BC2255"/>
    <w:pPr>
      <w:widowControl w:val="0"/>
      <w:numPr>
        <w:numId w:val="11"/>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BC2255"/>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BC2255"/>
    <w:pPr>
      <w:widowControl w:val="0"/>
      <w:numPr>
        <w:numId w:val="4"/>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BC2255"/>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BC2255"/>
    <w:pPr>
      <w:numPr>
        <w:numId w:val="9"/>
      </w:numPr>
      <w:tabs>
        <w:tab w:val="clear" w:pos="792"/>
        <w:tab w:val="left" w:pos="504"/>
      </w:tabs>
      <w:ind w:left="504" w:right="0" w:hanging="504"/>
    </w:pPr>
  </w:style>
  <w:style w:type="paragraph" w:styleId="ListBullet2">
    <w:name w:val="List Bullet 2"/>
    <w:basedOn w:val="Normal"/>
    <w:rsid w:val="00BC2255"/>
    <w:pPr>
      <w:widowControl w:val="0"/>
      <w:numPr>
        <w:numId w:val="8"/>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BC2255"/>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BC2255"/>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BC2255"/>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BC2255"/>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BC2255"/>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BC2255"/>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BC2255"/>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BC2255"/>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BC2255"/>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BC2255"/>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BC2255"/>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BC2255"/>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BC2255"/>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BC2255"/>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BC2255"/>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BC2255"/>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BC2255"/>
    <w:pPr>
      <w:widowControl w:val="0"/>
      <w:autoSpaceDE w:val="0"/>
      <w:autoSpaceDN w:val="0"/>
      <w:adjustRightInd w:val="0"/>
    </w:pPr>
    <w:rPr>
      <w:rFonts w:ascii="Courier New" w:hAnsi="Courier New"/>
      <w:sz w:val="24"/>
      <w:szCs w:val="24"/>
    </w:rPr>
  </w:style>
  <w:style w:type="character" w:styleId="Hyperlink">
    <w:name w:val="Hyperlink"/>
    <w:uiPriority w:val="99"/>
    <w:rsid w:val="00BC2255"/>
    <w:rPr>
      <w:color w:val="0000FF"/>
      <w:u w:val="single"/>
    </w:rPr>
  </w:style>
  <w:style w:type="character" w:styleId="CommentReference">
    <w:name w:val="annotation reference"/>
    <w:semiHidden/>
    <w:rsid w:val="00BC2255"/>
    <w:rPr>
      <w:sz w:val="16"/>
      <w:szCs w:val="16"/>
    </w:rPr>
  </w:style>
  <w:style w:type="paragraph" w:styleId="CommentText">
    <w:name w:val="annotation text"/>
    <w:basedOn w:val="Normal"/>
    <w:link w:val="CommentTextChar"/>
    <w:semiHidden/>
    <w:rsid w:val="00BC2255"/>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BC2255"/>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BC225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BC2255"/>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BC2255"/>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14"/>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BC2255"/>
    <w:rPr>
      <w:i/>
      <w:iCs/>
      <w:color w:val="156082" w:themeColor="accent1"/>
    </w:rPr>
  </w:style>
  <w:style w:type="numbering" w:customStyle="1" w:styleId="Levels">
    <w:name w:val="Levels"/>
    <w:uiPriority w:val="99"/>
    <w:rsid w:val="00140C0F"/>
    <w:pPr>
      <w:numPr>
        <w:numId w:val="12"/>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BC225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2255"/>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BC2255"/>
    <w:rPr>
      <w:b/>
      <w:bCs/>
      <w:sz w:val="20"/>
      <w:szCs w:val="20"/>
    </w:rPr>
  </w:style>
  <w:style w:type="character" w:customStyle="1" w:styleId="CommentTextChar">
    <w:name w:val="Comment Text Char"/>
    <w:basedOn w:val="DefaultParagraphFont"/>
    <w:link w:val="CommentText"/>
    <w:semiHidden/>
    <w:rsid w:val="00BC2255"/>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BC2255"/>
    <w:rPr>
      <w:rFonts w:ascii="Courier New" w:eastAsia="Times New Roman" w:hAnsi="Courier New" w:cs="Times New Roman"/>
      <w:b/>
      <w:bCs/>
      <w:sz w:val="20"/>
      <w:szCs w:val="20"/>
    </w:rPr>
  </w:style>
  <w:style w:type="paragraph" w:styleId="Revision">
    <w:name w:val="Revision"/>
    <w:hidden/>
    <w:uiPriority w:val="99"/>
    <w:semiHidden/>
    <w:rsid w:val="00BC2255"/>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BC2255"/>
    <w:pPr>
      <w:ind w:left="720"/>
      <w:contextualSpacing/>
    </w:pPr>
  </w:style>
  <w:style w:type="character" w:customStyle="1" w:styleId="HeaderChar">
    <w:name w:val="Header Char"/>
    <w:basedOn w:val="DefaultParagraphFont"/>
    <w:link w:val="Header"/>
    <w:uiPriority w:val="99"/>
    <w:rsid w:val="00BC2255"/>
    <w:rPr>
      <w:rFonts w:ascii="Courier New" w:eastAsia="Times New Roman" w:hAnsi="Courier New" w:cs="Times New Roman"/>
      <w:sz w:val="24"/>
      <w:szCs w:val="24"/>
    </w:rPr>
  </w:style>
  <w:style w:type="paragraph" w:styleId="NormalWeb">
    <w:name w:val="Normal (Web)"/>
    <w:basedOn w:val="Normal"/>
    <w:uiPriority w:val="99"/>
    <w:semiHidden/>
    <w:unhideWhenUsed/>
    <w:rsid w:val="00BC2255"/>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BC2255"/>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BC2255"/>
  </w:style>
  <w:style w:type="paragraph" w:customStyle="1" w:styleId="PrefaceSPECNOTE">
    <w:name w:val="Preface SPEC NOTE"/>
    <w:basedOn w:val="Normal"/>
    <w:link w:val="PrefaceSPECNOTEChar"/>
    <w:qFormat/>
    <w:rsid w:val="00BC2255"/>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 NOTE Char"/>
    <w:basedOn w:val="DefaultParagraphFont"/>
    <w:link w:val="PrefaceSPECNOTE"/>
    <w:rsid w:val="00BC2255"/>
    <w:rPr>
      <w:rFonts w:ascii="Arial" w:eastAsia="Times New Roman" w:hAnsi="Arial" w:cs="Times New Roman"/>
      <w:bCs/>
      <w:i/>
      <w:iCs/>
      <w:color w:val="595959"/>
      <w:sz w:val="20"/>
      <w:szCs w:val="24"/>
      <w14:ligatures w14:val="standardContextual"/>
    </w:rPr>
  </w:style>
  <w:style w:type="paragraph" w:customStyle="1" w:styleId="ENVIROSPECNOTE">
    <w:name w:val="ENVIRO SPEC NOTE"/>
    <w:basedOn w:val="Normal"/>
    <w:link w:val="ENVIROSPECNOTEChar"/>
    <w:qFormat/>
    <w:rsid w:val="0075101F"/>
    <w:pPr>
      <w:keepNext/>
      <w:keepLines/>
      <w:pBdr>
        <w:top w:val="double" w:sz="12" w:space="0" w:color="008000"/>
        <w:left w:val="double" w:sz="12" w:space="0" w:color="008000"/>
        <w:bottom w:val="double" w:sz="12" w:space="0" w:color="008000"/>
        <w:right w:val="double" w:sz="12" w:space="0" w:color="008000"/>
      </w:pBdr>
    </w:pPr>
    <w:rPr>
      <w:rFonts w:cs="Arial"/>
      <w:bCs/>
      <w:i/>
      <w:color w:val="008000"/>
      <w:sz w:val="20"/>
    </w:rPr>
  </w:style>
  <w:style w:type="character" w:customStyle="1" w:styleId="ENVIROSPECNOTEChar">
    <w:name w:val="ENVIRO SPEC NOTE Char"/>
    <w:basedOn w:val="DefaultParagraphFont"/>
    <w:link w:val="ENVIROSPECNOTE"/>
    <w:rsid w:val="0075101F"/>
    <w:rPr>
      <w:rFonts w:ascii="Arial" w:eastAsia="Times New Roman" w:hAnsi="Arial" w:cs="Arial"/>
      <w:bCs/>
      <w:i/>
      <w:color w:val="008000"/>
      <w:sz w:val="20"/>
      <w:szCs w:val="20"/>
    </w:rPr>
  </w:style>
  <w:style w:type="paragraph" w:customStyle="1" w:styleId="StandardSPECNOTE">
    <w:name w:val="Standard SPEC 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 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BC2255"/>
    <w:pPr>
      <w:keepNext/>
      <w:numPr>
        <w:numId w:val="44"/>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BC2255"/>
    <w:pPr>
      <w:keepNext/>
      <w:numPr>
        <w:ilvl w:val="1"/>
        <w:numId w:val="44"/>
      </w:numPr>
      <w:suppressAutoHyphens/>
      <w:spacing w:before="240"/>
      <w:outlineLvl w:val="1"/>
    </w:pPr>
    <w:rPr>
      <w:rFonts w:ascii="Arial Bold" w:hAnsi="Arial Bold"/>
      <w:b/>
      <w:caps/>
      <w:sz w:val="20"/>
    </w:rPr>
  </w:style>
  <w:style w:type="paragraph" w:customStyle="1" w:styleId="VSLevel3">
    <w:name w:val="VS_Level3"/>
    <w:basedOn w:val="Normal"/>
    <w:qFormat/>
    <w:rsid w:val="00BC2255"/>
    <w:pPr>
      <w:keepLines/>
      <w:numPr>
        <w:ilvl w:val="2"/>
        <w:numId w:val="44"/>
      </w:numPr>
      <w:suppressAutoHyphens/>
      <w:spacing w:before="120"/>
      <w:outlineLvl w:val="2"/>
    </w:pPr>
    <w:rPr>
      <w:sz w:val="20"/>
    </w:rPr>
  </w:style>
  <w:style w:type="paragraph" w:customStyle="1" w:styleId="VSLevel4">
    <w:name w:val="VS_Level4"/>
    <w:basedOn w:val="Normal"/>
    <w:qFormat/>
    <w:rsid w:val="00BC2255"/>
    <w:pPr>
      <w:keepLines/>
      <w:numPr>
        <w:ilvl w:val="3"/>
        <w:numId w:val="44"/>
      </w:numPr>
      <w:suppressAutoHyphens/>
      <w:spacing w:before="120"/>
      <w:outlineLvl w:val="3"/>
    </w:pPr>
    <w:rPr>
      <w:sz w:val="20"/>
    </w:rPr>
  </w:style>
  <w:style w:type="paragraph" w:customStyle="1" w:styleId="VSLevel5">
    <w:name w:val="VS_Level5"/>
    <w:basedOn w:val="Normal"/>
    <w:qFormat/>
    <w:rsid w:val="00BC2255"/>
    <w:pPr>
      <w:keepLines/>
      <w:numPr>
        <w:ilvl w:val="4"/>
        <w:numId w:val="44"/>
      </w:numPr>
      <w:suppressAutoHyphens/>
      <w:spacing w:before="120"/>
      <w:outlineLvl w:val="4"/>
    </w:pPr>
    <w:rPr>
      <w:sz w:val="20"/>
    </w:rPr>
  </w:style>
  <w:style w:type="paragraph" w:customStyle="1" w:styleId="VSLevel6">
    <w:name w:val="VS_Level6"/>
    <w:basedOn w:val="Normal"/>
    <w:qFormat/>
    <w:rsid w:val="00BC2255"/>
    <w:pPr>
      <w:keepLines/>
      <w:numPr>
        <w:ilvl w:val="5"/>
        <w:numId w:val="44"/>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qFormat/>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BC2255"/>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BC2255"/>
    <w:pPr>
      <w:suppressAutoHyphens/>
      <w:spacing w:before="480"/>
      <w:jc w:val="center"/>
    </w:pPr>
  </w:style>
  <w:style w:type="character" w:customStyle="1" w:styleId="Heading2Char">
    <w:name w:val="Heading 2 Char"/>
    <w:basedOn w:val="DefaultParagraphFont"/>
    <w:link w:val="Heading2"/>
    <w:rsid w:val="00BC22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BC2255"/>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BC2255"/>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BC2255"/>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BC2255"/>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BC2255"/>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BC2255"/>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BC2255"/>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BC22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C2255"/>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BC2255"/>
    <w:rPr>
      <w:b/>
      <w:bCs/>
      <w:i/>
      <w:iCs/>
      <w:spacing w:val="5"/>
    </w:rPr>
  </w:style>
  <w:style w:type="paragraph" w:styleId="IntenseQuote">
    <w:name w:val="Intense Quote"/>
    <w:basedOn w:val="Normal"/>
    <w:next w:val="Normal"/>
    <w:link w:val="IntenseQuoteChar"/>
    <w:uiPriority w:val="30"/>
    <w:rsid w:val="00BC22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C2255"/>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BC2255"/>
    <w:rPr>
      <w:b/>
      <w:bCs/>
      <w:smallCaps/>
      <w:color w:val="0F4761" w:themeColor="accent1" w:themeShade="BF"/>
      <w:spacing w:val="5"/>
    </w:rPr>
  </w:style>
  <w:style w:type="paragraph" w:customStyle="1" w:styleId="VSSection">
    <w:name w:val="VS_Section"/>
    <w:basedOn w:val="Normal"/>
    <w:next w:val="Normal"/>
    <w:link w:val="VSSectionChar"/>
    <w:rsid w:val="00BC2255"/>
    <w:pPr>
      <w:keepNext/>
      <w:suppressAutoHyphens/>
      <w:spacing w:before="240"/>
      <w:jc w:val="center"/>
    </w:pPr>
  </w:style>
  <w:style w:type="paragraph" w:customStyle="1" w:styleId="VSNumber">
    <w:name w:val="VS_Number"/>
    <w:basedOn w:val="Normal"/>
    <w:next w:val="Normal"/>
    <w:link w:val="VSNumberChar"/>
    <w:rsid w:val="00BC2255"/>
    <w:pPr>
      <w:keepNext/>
      <w:suppressAutoHyphens/>
      <w:jc w:val="center"/>
    </w:pPr>
  </w:style>
  <w:style w:type="character" w:customStyle="1" w:styleId="VSSectionChar">
    <w:name w:val="VS_Section Char"/>
    <w:link w:val="VSSection"/>
    <w:rsid w:val="00BC2255"/>
    <w:rPr>
      <w:rFonts w:ascii="Arial" w:eastAsia="Times New Roman" w:hAnsi="Arial" w:cs="Times New Roman"/>
      <w:szCs w:val="20"/>
    </w:rPr>
  </w:style>
  <w:style w:type="character" w:customStyle="1" w:styleId="VSNumberChar">
    <w:name w:val="VS_Number Char"/>
    <w:link w:val="VSNumber"/>
    <w:rsid w:val="00BC2255"/>
    <w:rPr>
      <w:rFonts w:ascii="Arial" w:eastAsia="Times New Roman" w:hAnsi="Arial" w:cs="Times New Roman"/>
      <w:szCs w:val="20"/>
    </w:rPr>
  </w:style>
  <w:style w:type="character" w:customStyle="1" w:styleId="BodyTextChar">
    <w:name w:val="Body Text Char"/>
    <w:basedOn w:val="DefaultParagraphFont"/>
    <w:link w:val="BodyText"/>
    <w:rsid w:val="00BC2255"/>
    <w:rPr>
      <w:rFonts w:ascii="Courier New" w:eastAsia="Times New Roman" w:hAnsi="Courier New" w:cs="Times New Roman"/>
      <w:sz w:val="24"/>
      <w:szCs w:val="24"/>
    </w:rPr>
  </w:style>
  <w:style w:type="character" w:customStyle="1" w:styleId="FooterChar">
    <w:name w:val="Footer Char"/>
    <w:basedOn w:val="DefaultParagraphFont"/>
    <w:link w:val="Footer"/>
    <w:rsid w:val="00BC2255"/>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BC2255"/>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BC2255"/>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BC2255"/>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BC2255"/>
    <w:rPr>
      <w:color w:val="605E5C"/>
      <w:shd w:val="clear" w:color="auto" w:fill="E1DFDD"/>
    </w:rPr>
  </w:style>
  <w:style w:type="paragraph" w:customStyle="1" w:styleId="EnvironmentSpecNote">
    <w:name w:val="EnvironmentSpecNote"/>
    <w:basedOn w:val="SPECNOTE0"/>
    <w:qFormat/>
    <w:rsid w:val="00BC2255"/>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HeaderVSPECS">
    <w:name w:val="Header VSPECS"/>
    <w:basedOn w:val="DefaultParagraphFont"/>
    <w:uiPriority w:val="1"/>
    <w:qFormat/>
    <w:rsid w:val="00BC2255"/>
    <w:rPr>
      <w:rFonts w:ascii="Arial" w:hAnsi="Arial" w:cs="Arial"/>
      <w:bCs/>
      <w:caps/>
      <w:smallCaps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ansparencycatalog.com/company/ga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fo.nsf.org/Certified/Sustain/ProdCert/EPD10289.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uments.gaf.com/warranties,-guarantees-&amp;-addendums/single-ply-guarantee-coverage-matrix-comeg85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m.org/d2196-20.html" TargetMode="External"/><Relationship Id="rId5" Type="http://schemas.openxmlformats.org/officeDocument/2006/relationships/webSettings" Target="webSettings.xml"/><Relationship Id="rId15" Type="http://schemas.openxmlformats.org/officeDocument/2006/relationships/hyperlink" Target="https://www.gaf.com/en-us/for-pros/commercial-build-your-roof" TargetMode="External"/><Relationship Id="rId10" Type="http://schemas.openxmlformats.org/officeDocument/2006/relationships/hyperlink" Target="https://www.astm.org/d1644-01r23.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stm.org/d1475-13r20.html" TargetMode="External"/><Relationship Id="rId14" Type="http://schemas.openxmlformats.org/officeDocument/2006/relationships/hyperlink" Target="http://www.gaf.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1279</Words>
  <Characters>66709</Characters>
  <Application>Microsoft Office Word</Application>
  <DocSecurity>0</DocSecurity>
  <Lines>1206</Lines>
  <Paragraphs>657</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7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6-03-02T19:41:00Z</dcterms:created>
  <dcterms:modified xsi:type="dcterms:W3CDTF">2026-03-0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GAF - 07 54 23.13 - TPO Induction Welded CAN</vt:lpwstr>
  </property>
  <property fmtid="{D5CDD505-2E9C-101B-9397-08002B2CF9AE}" pid="11" name="IssueDate">
    <vt:lpwstr>&lt;IssueDate&gt;</vt:lpwstr>
  </property>
  <property fmtid="{D5CDD505-2E9C-101B-9397-08002B2CF9AE}" pid="12" name="SectionNumber">
    <vt:lpwstr>07 54 23.13</vt:lpwstr>
  </property>
  <property fmtid="{D5CDD505-2E9C-101B-9397-08002B2CF9AE}" pid="13" name="SectionName">
    <vt:lpwstr>EverGuard TPO - Induction Welded</vt:lpwstr>
  </property>
  <property fmtid="{D5CDD505-2E9C-101B-9397-08002B2CF9AE}" pid="14" name="SectionIssuedDate">
    <vt:lpwstr>&lt;SectionIssuedDate&gt;</vt:lpwstr>
  </property>
  <property fmtid="{D5CDD505-2E9C-101B-9397-08002B2CF9AE}" pid="15" name="UserField1">
    <vt:lpwstr>GAF</vt:lpwstr>
  </property>
  <property fmtid="{D5CDD505-2E9C-101B-9397-08002B2CF9AE}" pid="16" name="UserField2">
    <vt:lpwstr>EverGuard TPO - Product Master Section</vt:lpwstr>
  </property>
  <property fmtid="{D5CDD505-2E9C-101B-9397-08002B2CF9AE}" pid="17" name="UserField3">
    <vt:lpwstr>January 6, 2025</vt:lpwstr>
  </property>
  <property fmtid="{D5CDD505-2E9C-101B-9397-08002B2CF9AE}" pid="18" name="UserField4">
    <vt:lpwstr>Section 07 54 23.13</vt:lpwstr>
  </property>
  <property fmtid="{D5CDD505-2E9C-101B-9397-08002B2CF9AE}" pid="19" name="UserField5">
    <vt:lpwstr>TPO - Induction Welded</vt:lpwstr>
  </property>
</Properties>
</file>